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12132C" w14:textId="47233033" w:rsidR="00280ABB" w:rsidRPr="0099062C" w:rsidRDefault="00280ABB" w:rsidP="0099062C">
      <w:pPr>
        <w:jc w:val="both"/>
        <w:rPr>
          <w:b/>
        </w:rPr>
      </w:pPr>
      <w:r w:rsidRPr="0099062C">
        <w:rPr>
          <w:b/>
        </w:rPr>
        <w:t>Supp</w:t>
      </w:r>
      <w:r w:rsidR="00D60359">
        <w:rPr>
          <w:b/>
        </w:rPr>
        <w:t xml:space="preserve">lementary Material to </w:t>
      </w:r>
      <w:r w:rsidRPr="0099062C">
        <w:rPr>
          <w:b/>
        </w:rPr>
        <w:t xml:space="preserve">the paper Tüfekcioğlu, İ., Tavşanoğlu, Ç. Diversity and regeneration strategies in woody plant communities of </w:t>
      </w:r>
      <w:r w:rsidR="00CA3E1C">
        <w:rPr>
          <w:b/>
        </w:rPr>
        <w:t>the</w:t>
      </w:r>
      <w:r w:rsidRPr="0099062C">
        <w:rPr>
          <w:b/>
        </w:rPr>
        <w:t xml:space="preserve"> Mediterranean Basin: Vegetation type matters</w:t>
      </w:r>
      <w:r w:rsidR="007354DF" w:rsidRPr="0099062C">
        <w:rPr>
          <w:b/>
        </w:rPr>
        <w:t>.</w:t>
      </w:r>
      <w:r w:rsidRPr="0099062C">
        <w:rPr>
          <w:b/>
        </w:rPr>
        <w:t xml:space="preserve"> </w:t>
      </w:r>
      <w:r w:rsidR="00D60359">
        <w:rPr>
          <w:b/>
        </w:rPr>
        <w:t>Plant Biosystems</w:t>
      </w:r>
      <w:r w:rsidRPr="0099062C">
        <w:rPr>
          <w:b/>
        </w:rPr>
        <w:t>.</w:t>
      </w:r>
    </w:p>
    <w:p w14:paraId="326A5EEF" w14:textId="373DA09E" w:rsidR="00E4435A" w:rsidRPr="00E4435A" w:rsidRDefault="00D60359" w:rsidP="00280ABB">
      <w:pPr>
        <w:pStyle w:val="Balk1"/>
        <w:jc w:val="both"/>
        <w:rPr>
          <w:sz w:val="22"/>
          <w:szCs w:val="22"/>
        </w:rPr>
      </w:pPr>
      <w:bookmarkStart w:id="0" w:name="_Toc70782407"/>
      <w:r>
        <w:rPr>
          <w:rFonts w:asciiTheme="minorHAnsi" w:hAnsiTheme="minorHAnsi" w:cstheme="minorHAnsi"/>
          <w:sz w:val="22"/>
          <w:szCs w:val="22"/>
        </w:rPr>
        <w:t>Supplementary Table 1</w:t>
      </w:r>
      <w:r w:rsidR="002730A0" w:rsidRPr="00280ABB">
        <w:rPr>
          <w:rFonts w:asciiTheme="minorHAnsi" w:hAnsiTheme="minorHAnsi" w:cstheme="minorHAnsi"/>
          <w:sz w:val="22"/>
          <w:szCs w:val="22"/>
        </w:rPr>
        <w:t xml:space="preserve">. </w:t>
      </w:r>
      <w:r w:rsidR="00785E9D">
        <w:rPr>
          <w:rFonts w:asciiTheme="minorHAnsi" w:hAnsiTheme="minorHAnsi" w:cstheme="minorHAnsi"/>
          <w:b w:val="0"/>
          <w:sz w:val="22"/>
          <w:szCs w:val="22"/>
        </w:rPr>
        <w:t>Vegetation type classes used in the study and their corresponding classes in forest management plans.</w:t>
      </w:r>
      <w:bookmarkEnd w:id="0"/>
      <w:r w:rsidR="0028127A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31473C">
        <w:rPr>
          <w:rFonts w:asciiTheme="minorHAnsi" w:hAnsiTheme="minorHAnsi" w:cstheme="minorHAnsi"/>
          <w:b w:val="0"/>
          <w:sz w:val="22"/>
          <w:szCs w:val="22"/>
        </w:rPr>
        <w:t xml:space="preserve">Vegetation type classes were described according to </w:t>
      </w:r>
      <w:bookmarkStart w:id="1" w:name="_GoBack"/>
      <w:r w:rsidR="00D113A1">
        <w:rPr>
          <w:rFonts w:asciiTheme="minorHAnsi" w:hAnsiTheme="minorHAnsi" w:cstheme="minorHAnsi"/>
          <w:b w:val="0"/>
          <w:sz w:val="22"/>
          <w:szCs w:val="22"/>
        </w:rPr>
        <w:t xml:space="preserve">the </w:t>
      </w:r>
      <w:bookmarkEnd w:id="1"/>
      <w:r w:rsidR="0031473C">
        <w:rPr>
          <w:rFonts w:asciiTheme="minorHAnsi" w:hAnsiTheme="minorHAnsi" w:cstheme="minorHAnsi"/>
          <w:b w:val="0"/>
          <w:sz w:val="22"/>
          <w:szCs w:val="22"/>
        </w:rPr>
        <w:t>General Directorate of Forestry (2017).</w:t>
      </w:r>
    </w:p>
    <w:p w14:paraId="2132F195" w14:textId="77777777" w:rsidR="002730A0" w:rsidRDefault="002730A0" w:rsidP="002730A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5"/>
        <w:gridCol w:w="2835"/>
        <w:gridCol w:w="4242"/>
      </w:tblGrid>
      <w:tr w:rsidR="0031473C" w14:paraId="2F978D51" w14:textId="77777777" w:rsidTr="005E0530">
        <w:tc>
          <w:tcPr>
            <w:tcW w:w="9062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6BAB8EF0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Vegetation type classes</w:t>
            </w:r>
          </w:p>
        </w:tc>
      </w:tr>
      <w:tr w:rsidR="0031473C" w:rsidRPr="009A519F" w14:paraId="3369C260" w14:textId="77777777" w:rsidTr="005E0530"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64152747" w14:textId="77777777" w:rsidR="0031473C" w:rsidRPr="009A519F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lang w:val="en-US"/>
              </w:rPr>
            </w:pPr>
            <w:r w:rsidRPr="009A519F">
              <w:rPr>
                <w:rFonts w:cstheme="minorHAnsi"/>
                <w:b/>
                <w:lang w:val="en-US"/>
              </w:rPr>
              <w:t>In the study</w:t>
            </w:r>
          </w:p>
        </w:tc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</w:tcPr>
          <w:p w14:paraId="1A90BA3E" w14:textId="77777777" w:rsidR="0031473C" w:rsidRPr="009A519F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lang w:val="en-US"/>
              </w:rPr>
            </w:pPr>
            <w:r w:rsidRPr="009A519F">
              <w:rPr>
                <w:rFonts w:cstheme="minorHAnsi"/>
                <w:b/>
                <w:lang w:val="en-US"/>
              </w:rPr>
              <w:t>In forest management plans</w:t>
            </w:r>
          </w:p>
        </w:tc>
        <w:tc>
          <w:tcPr>
            <w:tcW w:w="4242" w:type="dxa"/>
            <w:tcBorders>
              <w:left w:val="nil"/>
              <w:bottom w:val="single" w:sz="4" w:space="0" w:color="auto"/>
              <w:right w:val="nil"/>
            </w:tcBorders>
          </w:tcPr>
          <w:p w14:paraId="3D45A222" w14:textId="376D2CEB" w:rsidR="0031473C" w:rsidRPr="009A519F" w:rsidRDefault="00D113A1" w:rsidP="00D113A1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 xml:space="preserve">Description </w:t>
            </w:r>
          </w:p>
        </w:tc>
      </w:tr>
      <w:tr w:rsidR="0031473C" w14:paraId="7D33441A" w14:textId="77777777" w:rsidTr="005E0530">
        <w:tc>
          <w:tcPr>
            <w:tcW w:w="1985" w:type="dxa"/>
            <w:tcBorders>
              <w:left w:val="nil"/>
              <w:bottom w:val="nil"/>
              <w:right w:val="nil"/>
            </w:tcBorders>
            <w:vAlign w:val="center"/>
          </w:tcPr>
          <w:p w14:paraId="7B52B669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mi-closed forest</w:t>
            </w:r>
          </w:p>
        </w:tc>
        <w:tc>
          <w:tcPr>
            <w:tcW w:w="2835" w:type="dxa"/>
            <w:tcBorders>
              <w:left w:val="nil"/>
              <w:bottom w:val="nil"/>
              <w:right w:val="nil"/>
            </w:tcBorders>
            <w:vAlign w:val="center"/>
          </w:tcPr>
          <w:p w14:paraId="2F2CDCAC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urkish red pine forest</w:t>
            </w:r>
          </w:p>
        </w:tc>
        <w:tc>
          <w:tcPr>
            <w:tcW w:w="4242" w:type="dxa"/>
            <w:tcBorders>
              <w:left w:val="nil"/>
              <w:bottom w:val="nil"/>
              <w:right w:val="nil"/>
            </w:tcBorders>
          </w:tcPr>
          <w:p w14:paraId="671A7624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ainly consists of mature Turkish red pine individuals with total coverage between 11% and 40%.</w:t>
            </w:r>
          </w:p>
        </w:tc>
      </w:tr>
      <w:tr w:rsidR="0031473C" w14:paraId="7B6FDF6D" w14:textId="77777777" w:rsidTr="005E0530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89168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Open fores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F1547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Open Turkish red pine forest</w:t>
            </w:r>
          </w:p>
        </w:tc>
        <w:tc>
          <w:tcPr>
            <w:tcW w:w="4242" w:type="dxa"/>
            <w:tcBorders>
              <w:top w:val="nil"/>
              <w:left w:val="nil"/>
              <w:bottom w:val="nil"/>
              <w:right w:val="nil"/>
            </w:tcBorders>
          </w:tcPr>
          <w:p w14:paraId="4D601E1B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ainly consists of mature Turkish red pine individuals with total coverage &lt; 10%.</w:t>
            </w:r>
          </w:p>
        </w:tc>
      </w:tr>
      <w:tr w:rsidR="0031473C" w14:paraId="6BB4486A" w14:textId="77777777" w:rsidTr="005E0530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B4ED7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Closed shrublan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C337F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aquis</w:t>
            </w:r>
          </w:p>
        </w:tc>
        <w:tc>
          <w:tcPr>
            <w:tcW w:w="4242" w:type="dxa"/>
            <w:tcBorders>
              <w:top w:val="nil"/>
              <w:left w:val="nil"/>
              <w:bottom w:val="nil"/>
              <w:right w:val="nil"/>
            </w:tcBorders>
          </w:tcPr>
          <w:p w14:paraId="1F005B1E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ainly consists of large shrubs with total coverage between 11% and 100%.</w:t>
            </w:r>
          </w:p>
        </w:tc>
      </w:tr>
      <w:tr w:rsidR="0031473C" w14:paraId="5FDD42A1" w14:textId="77777777" w:rsidTr="005E0530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B0563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Open shrublan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AA2F9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Open maquis</w:t>
            </w:r>
          </w:p>
        </w:tc>
        <w:tc>
          <w:tcPr>
            <w:tcW w:w="4242" w:type="dxa"/>
            <w:tcBorders>
              <w:top w:val="nil"/>
              <w:left w:val="nil"/>
              <w:bottom w:val="nil"/>
              <w:right w:val="nil"/>
            </w:tcBorders>
          </w:tcPr>
          <w:p w14:paraId="5BEAF59C" w14:textId="6C400572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ainly consists of large shrubs with to</w:t>
            </w:r>
            <w:r w:rsidR="00D113A1">
              <w:rPr>
                <w:rFonts w:cstheme="minorHAnsi"/>
                <w:lang w:val="en-US"/>
              </w:rPr>
              <w:t>t</w:t>
            </w:r>
            <w:r>
              <w:rPr>
                <w:rFonts w:cstheme="minorHAnsi"/>
                <w:lang w:val="en-US"/>
              </w:rPr>
              <w:t>al coverage &lt; 10%.</w:t>
            </w:r>
          </w:p>
        </w:tc>
      </w:tr>
      <w:tr w:rsidR="0031473C" w14:paraId="567385B3" w14:textId="77777777" w:rsidTr="005E0530">
        <w:tc>
          <w:tcPr>
            <w:tcW w:w="1985" w:type="dxa"/>
            <w:tcBorders>
              <w:top w:val="nil"/>
              <w:left w:val="nil"/>
              <w:right w:val="nil"/>
            </w:tcBorders>
            <w:vAlign w:val="center"/>
          </w:tcPr>
          <w:p w14:paraId="4651F5FA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crubland</w:t>
            </w: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51564957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Forest soil without any tree</w:t>
            </w:r>
          </w:p>
        </w:tc>
        <w:tc>
          <w:tcPr>
            <w:tcW w:w="4242" w:type="dxa"/>
            <w:tcBorders>
              <w:top w:val="nil"/>
              <w:left w:val="nil"/>
              <w:right w:val="nil"/>
            </w:tcBorders>
          </w:tcPr>
          <w:p w14:paraId="7648806B" w14:textId="77777777" w:rsidR="0031473C" w:rsidRDefault="0031473C" w:rsidP="005E0530">
            <w:pPr>
              <w:autoSpaceDE w:val="0"/>
              <w:autoSpaceDN w:val="0"/>
              <w:adjustRightInd w:val="0"/>
              <w:jc w:val="both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ainly consists of species that do not exceed 1 m height.</w:t>
            </w:r>
          </w:p>
        </w:tc>
      </w:tr>
    </w:tbl>
    <w:p w14:paraId="069CFD61" w14:textId="77777777" w:rsidR="0028127A" w:rsidRDefault="0028127A" w:rsidP="0028127A">
      <w:pPr>
        <w:spacing w:after="0" w:line="240" w:lineRule="auto"/>
        <w:jc w:val="both"/>
        <w:rPr>
          <w:rFonts w:cstheme="minorHAnsi"/>
          <w:b/>
          <w:lang w:val="en-US"/>
        </w:rPr>
      </w:pPr>
    </w:p>
    <w:p w14:paraId="70517BA0" w14:textId="77777777" w:rsidR="0031473C" w:rsidRPr="00F62EEA" w:rsidRDefault="0031473C" w:rsidP="0031473C">
      <w:pPr>
        <w:spacing w:after="0" w:line="240" w:lineRule="auto"/>
        <w:jc w:val="both"/>
        <w:rPr>
          <w:rFonts w:cstheme="minorHAnsi"/>
          <w:b/>
          <w:lang w:val="en-US"/>
        </w:rPr>
      </w:pPr>
      <w:r w:rsidRPr="00F62EEA">
        <w:rPr>
          <w:rFonts w:cstheme="minorHAnsi"/>
          <w:b/>
          <w:lang w:val="en-US"/>
        </w:rPr>
        <w:t>References</w:t>
      </w:r>
    </w:p>
    <w:p w14:paraId="0100A104" w14:textId="2AF995F5" w:rsidR="0031473C" w:rsidRDefault="00D113A1" w:rsidP="0031473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US"/>
        </w:rPr>
      </w:pPr>
      <w:r w:rsidRPr="00D113A1">
        <w:rPr>
          <w:rFonts w:cstheme="minorHAnsi"/>
        </w:rPr>
        <w:t>The General</w:t>
      </w:r>
      <w:r>
        <w:rPr>
          <w:rFonts w:cstheme="minorHAnsi"/>
        </w:rPr>
        <w:t xml:space="preserve"> Directorate of Forestry</w:t>
      </w:r>
      <w:r w:rsidR="004C4A81">
        <w:rPr>
          <w:rFonts w:cstheme="minorHAnsi"/>
          <w:lang w:val="en-US"/>
        </w:rPr>
        <w:t>.</w:t>
      </w:r>
      <w:r w:rsidR="0031473C">
        <w:rPr>
          <w:rFonts w:cstheme="minorHAnsi"/>
          <w:lang w:val="en-US"/>
        </w:rPr>
        <w:t xml:space="preserve"> 2017. </w:t>
      </w:r>
      <w:r>
        <w:rPr>
          <w:rFonts w:cstheme="minorHAnsi"/>
        </w:rPr>
        <w:t>Notification for ecosystem based functional forest management plans. No: 299, Ankara</w:t>
      </w:r>
      <w:r w:rsidR="0031473C">
        <w:rPr>
          <w:rFonts w:cstheme="minorHAnsi"/>
          <w:lang w:val="en-US"/>
        </w:rPr>
        <w:t>.</w:t>
      </w:r>
      <w:r>
        <w:rPr>
          <w:rFonts w:cstheme="minorHAnsi"/>
          <w:lang w:val="en-US"/>
        </w:rPr>
        <w:t xml:space="preserve"> (in Turkish).</w:t>
      </w:r>
    </w:p>
    <w:p w14:paraId="3ED7C202" w14:textId="594D7956" w:rsidR="002730A0" w:rsidRDefault="002730A0">
      <w:pPr>
        <w:rPr>
          <w:rFonts w:eastAsia="Times New Roman" w:cstheme="minorHAnsi"/>
          <w:b/>
          <w:bCs/>
          <w:kern w:val="36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br w:type="page"/>
      </w:r>
    </w:p>
    <w:p w14:paraId="2805DC54" w14:textId="42987DD1" w:rsidR="002F17DF" w:rsidRPr="00BC70C0" w:rsidRDefault="00D60359" w:rsidP="00BC70C0">
      <w:pPr>
        <w:pStyle w:val="Balk1"/>
        <w:spacing w:after="0"/>
        <w:jc w:val="both"/>
        <w:rPr>
          <w:rFonts w:asciiTheme="minorHAnsi" w:hAnsiTheme="minorHAnsi" w:cstheme="minorHAnsi"/>
          <w:sz w:val="22"/>
          <w:szCs w:val="22"/>
        </w:rPr>
      </w:pPr>
      <w:bookmarkStart w:id="2" w:name="_Toc70782408"/>
      <w:r>
        <w:rPr>
          <w:rFonts w:asciiTheme="minorHAnsi" w:hAnsiTheme="minorHAnsi" w:cstheme="minorHAnsi"/>
          <w:sz w:val="22"/>
          <w:szCs w:val="22"/>
        </w:rPr>
        <w:lastRenderedPageBreak/>
        <w:t>Supplementary Table 2</w:t>
      </w:r>
      <w:r w:rsidR="007E555E" w:rsidRPr="00BC70C0">
        <w:rPr>
          <w:rFonts w:asciiTheme="minorHAnsi" w:hAnsiTheme="minorHAnsi" w:cstheme="minorHAnsi"/>
          <w:sz w:val="22"/>
          <w:szCs w:val="22"/>
        </w:rPr>
        <w:t xml:space="preserve">. 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 xml:space="preserve">The species recorded in the study and their taxonomic and </w:t>
      </w:r>
      <w:r w:rsidR="0034369E" w:rsidRPr="00BC70C0">
        <w:rPr>
          <w:rFonts w:asciiTheme="minorHAnsi" w:hAnsiTheme="minorHAnsi" w:cstheme="minorHAnsi"/>
          <w:b w:val="0"/>
          <w:sz w:val="22"/>
          <w:szCs w:val="22"/>
        </w:rPr>
        <w:t xml:space="preserve">some 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>ecological properties</w:t>
      </w:r>
      <w:r w:rsidR="007E555E" w:rsidRPr="00BC70C0">
        <w:rPr>
          <w:rFonts w:asciiTheme="minorHAnsi" w:hAnsiTheme="minorHAnsi" w:cstheme="minorHAnsi"/>
          <w:b w:val="0"/>
          <w:sz w:val="22"/>
          <w:szCs w:val="22"/>
        </w:rPr>
        <w:t>.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 xml:space="preserve"> Regeneration strategy of a species (</w:t>
      </w:r>
      <w:r w:rsidR="00BC70C0" w:rsidRPr="00A821F6">
        <w:rPr>
          <w:rFonts w:asciiTheme="minorHAnsi" w:hAnsiTheme="minorHAnsi" w:cstheme="minorHAnsi"/>
          <w:b w:val="0"/>
          <w:i/>
          <w:sz w:val="22"/>
          <w:szCs w:val="22"/>
        </w:rPr>
        <w:t>sensu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 xml:space="preserve"> Pausas 1999 and Pausas et al., 2004) includes information on both resprouting ability after 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 xml:space="preserve">the 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>fire (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>resprouters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>: R+ or no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>n-resprouters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>: R-)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>,</w:t>
      </w:r>
      <w:r w:rsidR="00BC70C0" w:rsidRPr="00BC70C0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 xml:space="preserve">post-fire persistence ability via any propagule (propagule-persister: P+ or propagule-non-persister: P-), and the seed bank locality </w:t>
      </w:r>
      <w:r w:rsidR="0034369E">
        <w:rPr>
          <w:rFonts w:asciiTheme="minorHAnsi" w:hAnsiTheme="minorHAnsi" w:cstheme="minorHAnsi"/>
          <w:b w:val="0"/>
          <w:sz w:val="22"/>
          <w:szCs w:val="22"/>
        </w:rPr>
        <w:t>in propagule-persisters</w:t>
      </w:r>
      <w:r w:rsidR="00741373">
        <w:rPr>
          <w:rFonts w:asciiTheme="minorHAnsi" w:hAnsiTheme="minorHAnsi" w:cstheme="minorHAnsi"/>
          <w:b w:val="0"/>
          <w:sz w:val="22"/>
          <w:szCs w:val="22"/>
        </w:rPr>
        <w:t xml:space="preserve"> (canopy seed bank: c or soil seed bank: s)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  <w:r w:rsidR="00A821F6" w:rsidRPr="00BC70C0">
        <w:rPr>
          <w:rFonts w:asciiTheme="minorHAnsi" w:hAnsiTheme="minorHAnsi" w:cstheme="minorHAnsi"/>
          <w:b w:val="0"/>
          <w:sz w:val="22"/>
          <w:szCs w:val="22"/>
        </w:rPr>
        <w:t>Growth form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 xml:space="preserve">, </w:t>
      </w:r>
      <w:r w:rsidR="00A821F6" w:rsidRPr="00BC70C0">
        <w:rPr>
          <w:rFonts w:asciiTheme="minorHAnsi" w:hAnsiTheme="minorHAnsi" w:cstheme="minorHAnsi"/>
          <w:b w:val="0"/>
          <w:sz w:val="22"/>
          <w:szCs w:val="22"/>
        </w:rPr>
        <w:t>resprouting ability</w:t>
      </w:r>
      <w:r w:rsidR="00A821F6">
        <w:rPr>
          <w:rFonts w:asciiTheme="minorHAnsi" w:hAnsiTheme="minorHAnsi" w:cstheme="minorHAnsi"/>
          <w:b w:val="0"/>
          <w:sz w:val="22"/>
          <w:szCs w:val="22"/>
        </w:rPr>
        <w:t xml:space="preserve">, post-fire persistence via propagules, and seed bank locality information </w:t>
      </w:r>
      <w:r w:rsidR="00A821F6" w:rsidRPr="00BC70C0">
        <w:rPr>
          <w:rFonts w:asciiTheme="minorHAnsi" w:hAnsiTheme="minorHAnsi" w:cstheme="minorHAnsi"/>
          <w:b w:val="0"/>
          <w:sz w:val="22"/>
          <w:szCs w:val="22"/>
        </w:rPr>
        <w:t xml:space="preserve">are based on the BROT database (Tavşanoğlu </w:t>
      </w:r>
      <w:r w:rsidR="00D14E5D">
        <w:rPr>
          <w:rFonts w:asciiTheme="minorHAnsi" w:hAnsiTheme="minorHAnsi" w:cstheme="minorHAnsi"/>
          <w:b w:val="0"/>
          <w:sz w:val="22"/>
          <w:szCs w:val="22"/>
        </w:rPr>
        <w:t>&amp;</w:t>
      </w:r>
      <w:r w:rsidR="00A821F6" w:rsidRPr="00BC70C0">
        <w:rPr>
          <w:rFonts w:asciiTheme="minorHAnsi" w:hAnsiTheme="minorHAnsi" w:cstheme="minorHAnsi"/>
          <w:b w:val="0"/>
          <w:sz w:val="22"/>
          <w:szCs w:val="22"/>
        </w:rPr>
        <w:t xml:space="preserve"> Pausas, 2018) and field observations.</w:t>
      </w:r>
      <w:r w:rsidR="009D4168">
        <w:rPr>
          <w:rFonts w:asciiTheme="minorHAnsi" w:hAnsiTheme="minorHAnsi" w:cstheme="minorHAnsi"/>
          <w:b w:val="0"/>
          <w:sz w:val="22"/>
          <w:szCs w:val="22"/>
        </w:rPr>
        <w:t xml:space="preserve"> Nomenclature follows Davis (1965-1985), but taxon and family n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>ames were updated according to T</w:t>
      </w:r>
      <w:r w:rsidR="009D4168">
        <w:rPr>
          <w:rFonts w:asciiTheme="minorHAnsi" w:hAnsiTheme="minorHAnsi" w:cstheme="minorHAnsi"/>
          <w:b w:val="0"/>
          <w:sz w:val="22"/>
          <w:szCs w:val="22"/>
        </w:rPr>
        <w:t>he Plant List (2013).</w:t>
      </w:r>
      <w:bookmarkEnd w:id="2"/>
    </w:p>
    <w:p w14:paraId="03E25145" w14:textId="77777777" w:rsidR="002F17DF" w:rsidRPr="00C111AF" w:rsidRDefault="002F17DF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tbl>
      <w:tblPr>
        <w:tblStyle w:val="TabloKlavuzu"/>
        <w:tblW w:w="9067" w:type="dxa"/>
        <w:tblLayout w:type="fixed"/>
        <w:tblLook w:val="04A0" w:firstRow="1" w:lastRow="0" w:firstColumn="1" w:lastColumn="0" w:noHBand="0" w:noVBand="1"/>
      </w:tblPr>
      <w:tblGrid>
        <w:gridCol w:w="3681"/>
        <w:gridCol w:w="1559"/>
        <w:gridCol w:w="1134"/>
        <w:gridCol w:w="1276"/>
        <w:gridCol w:w="1417"/>
      </w:tblGrid>
      <w:tr w:rsidR="0025628E" w:rsidRPr="00C111AF" w14:paraId="3949EA99" w14:textId="77777777" w:rsidTr="0025628E">
        <w:tc>
          <w:tcPr>
            <w:tcW w:w="3681" w:type="dxa"/>
            <w:vAlign w:val="center"/>
          </w:tcPr>
          <w:p w14:paraId="52963053" w14:textId="141AD7A7" w:rsidR="0025628E" w:rsidRPr="00C111AF" w:rsidRDefault="0025628E" w:rsidP="00EF6564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Species </w:t>
            </w:r>
          </w:p>
        </w:tc>
        <w:tc>
          <w:tcPr>
            <w:tcW w:w="1559" w:type="dxa"/>
            <w:vAlign w:val="center"/>
          </w:tcPr>
          <w:p w14:paraId="66C8B006" w14:textId="384C0C44" w:rsidR="0025628E" w:rsidRPr="00BE676A" w:rsidRDefault="0025628E" w:rsidP="00C111AF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C111AF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Family </w:t>
            </w:r>
          </w:p>
        </w:tc>
        <w:tc>
          <w:tcPr>
            <w:tcW w:w="1134" w:type="dxa"/>
            <w:vAlign w:val="center"/>
          </w:tcPr>
          <w:p w14:paraId="3C15C825" w14:textId="77777777" w:rsidR="0025628E" w:rsidRPr="00C111AF" w:rsidRDefault="0025628E" w:rsidP="00CA3C06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C111AF">
              <w:rPr>
                <w:rFonts w:cstheme="minorHAnsi"/>
                <w:b/>
                <w:bCs/>
                <w:sz w:val="20"/>
                <w:szCs w:val="20"/>
                <w:lang w:val="en-US"/>
              </w:rPr>
              <w:t>Growth form</w:t>
            </w:r>
          </w:p>
        </w:tc>
        <w:tc>
          <w:tcPr>
            <w:tcW w:w="1276" w:type="dxa"/>
            <w:vAlign w:val="center"/>
          </w:tcPr>
          <w:p w14:paraId="2AAC17D9" w14:textId="14B6068A" w:rsidR="0025628E" w:rsidRPr="00C111AF" w:rsidRDefault="0025628E" w:rsidP="00CA3C06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C111AF">
              <w:rPr>
                <w:rFonts w:cstheme="minorHAnsi"/>
                <w:b/>
                <w:bCs/>
                <w:sz w:val="20"/>
                <w:szCs w:val="20"/>
                <w:lang w:val="en-US"/>
              </w:rPr>
              <w:t>Resp</w:t>
            </w:r>
            <w:r w:rsidR="007A47C0">
              <w:rPr>
                <w:rFonts w:cstheme="minorHAnsi"/>
                <w:b/>
                <w:bCs/>
                <w:sz w:val="20"/>
                <w:szCs w:val="20"/>
                <w:lang w:val="en-US"/>
              </w:rPr>
              <w:t>r</w:t>
            </w:r>
            <w:r w:rsidRPr="00C111AF">
              <w:rPr>
                <w:rFonts w:cstheme="minorHAnsi"/>
                <w:b/>
                <w:bCs/>
                <w:sz w:val="20"/>
                <w:szCs w:val="20"/>
                <w:lang w:val="en-US"/>
              </w:rPr>
              <w:t>outing</w:t>
            </w: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ability</w:t>
            </w:r>
          </w:p>
        </w:tc>
        <w:tc>
          <w:tcPr>
            <w:tcW w:w="1417" w:type="dxa"/>
            <w:vAlign w:val="center"/>
          </w:tcPr>
          <w:p w14:paraId="271BA298" w14:textId="3AF378A0" w:rsidR="0025628E" w:rsidRPr="00C111AF" w:rsidRDefault="0025628E" w:rsidP="00C111AF">
            <w:pPr>
              <w:jc w:val="center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C111AF">
              <w:rPr>
                <w:rFonts w:cstheme="minorHAnsi"/>
                <w:b/>
                <w:bCs/>
                <w:sz w:val="20"/>
                <w:szCs w:val="20"/>
                <w:lang w:val="en-US"/>
              </w:rPr>
              <w:t>Regeneration strateg</w:t>
            </w: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y</w:t>
            </w:r>
          </w:p>
        </w:tc>
      </w:tr>
      <w:tr w:rsidR="0025628E" w:rsidRPr="00DE79B6" w14:paraId="1ACE1B5E" w14:textId="77777777" w:rsidTr="0025628E">
        <w:tc>
          <w:tcPr>
            <w:tcW w:w="3681" w:type="dxa"/>
            <w:vAlign w:val="center"/>
          </w:tcPr>
          <w:p w14:paraId="6A918C33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Arbutus andrachne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6CBC6887" w14:textId="27A81589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Ericaceae</w:t>
            </w:r>
          </w:p>
        </w:tc>
        <w:tc>
          <w:tcPr>
            <w:tcW w:w="1134" w:type="dxa"/>
            <w:vAlign w:val="center"/>
          </w:tcPr>
          <w:p w14:paraId="1302E161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708D1416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F4885A1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DE79B6" w14:paraId="4F28A135" w14:textId="77777777" w:rsidTr="0025628E">
        <w:tc>
          <w:tcPr>
            <w:tcW w:w="3681" w:type="dxa"/>
            <w:vAlign w:val="center"/>
          </w:tcPr>
          <w:p w14:paraId="4A1E90C9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Arbutus unedo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11A55081" w14:textId="4E6F0000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Ericaceae</w:t>
            </w:r>
          </w:p>
        </w:tc>
        <w:tc>
          <w:tcPr>
            <w:tcW w:w="1134" w:type="dxa"/>
            <w:vAlign w:val="center"/>
          </w:tcPr>
          <w:p w14:paraId="0E0E2468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4F975E75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7D0F7C93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DE79B6" w14:paraId="53FF870F" w14:textId="77777777" w:rsidTr="0025628E">
        <w:tc>
          <w:tcPr>
            <w:tcW w:w="3681" w:type="dxa"/>
            <w:vAlign w:val="center"/>
          </w:tcPr>
          <w:p w14:paraId="4E805B80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Asparagus aphyllu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>s L.</w:t>
            </w:r>
          </w:p>
        </w:tc>
        <w:tc>
          <w:tcPr>
            <w:tcW w:w="1559" w:type="dxa"/>
            <w:vAlign w:val="center"/>
          </w:tcPr>
          <w:p w14:paraId="2D43165E" w14:textId="610C4991" w:rsidR="0025628E" w:rsidRPr="00DE79B6" w:rsidRDefault="0025628E" w:rsidP="00BC70C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Asparagaceae</w:t>
            </w:r>
          </w:p>
        </w:tc>
        <w:tc>
          <w:tcPr>
            <w:tcW w:w="1134" w:type="dxa"/>
            <w:vAlign w:val="center"/>
          </w:tcPr>
          <w:p w14:paraId="01BDD7F6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liana</w:t>
            </w:r>
          </w:p>
        </w:tc>
        <w:tc>
          <w:tcPr>
            <w:tcW w:w="1276" w:type="dxa"/>
            <w:vAlign w:val="center"/>
          </w:tcPr>
          <w:p w14:paraId="6B12BA9A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88D95AA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DE79B6" w14:paraId="22BEA4EA" w14:textId="77777777" w:rsidTr="003D75DC">
        <w:trPr>
          <w:trHeight w:val="298"/>
        </w:trPr>
        <w:tc>
          <w:tcPr>
            <w:tcW w:w="3681" w:type="dxa"/>
            <w:vAlign w:val="center"/>
          </w:tcPr>
          <w:p w14:paraId="03DD56CC" w14:textId="3C2D4E71" w:rsidR="0025628E" w:rsidRPr="00DE79B6" w:rsidRDefault="0025628E" w:rsidP="008C2EF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Asperula brevifolia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Vent.</w:t>
            </w:r>
          </w:p>
        </w:tc>
        <w:tc>
          <w:tcPr>
            <w:tcW w:w="1559" w:type="dxa"/>
            <w:vAlign w:val="center"/>
          </w:tcPr>
          <w:p w14:paraId="5D57750C" w14:textId="5654D60D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ubiaceae</w:t>
            </w:r>
          </w:p>
        </w:tc>
        <w:tc>
          <w:tcPr>
            <w:tcW w:w="1134" w:type="dxa"/>
            <w:vAlign w:val="center"/>
          </w:tcPr>
          <w:p w14:paraId="7F323C40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453E5CDC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047D3646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DE79B6" w14:paraId="73C73387" w14:textId="77777777" w:rsidTr="0025628E">
        <w:tc>
          <w:tcPr>
            <w:tcW w:w="3681" w:type="dxa"/>
            <w:vAlign w:val="center"/>
          </w:tcPr>
          <w:p w14:paraId="774764F4" w14:textId="01E22A7B" w:rsidR="0025628E" w:rsidRPr="00DE79B6" w:rsidRDefault="0025628E" w:rsidP="00DE79B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Calicotome villosa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(Poir.) Link</w:t>
            </w:r>
          </w:p>
        </w:tc>
        <w:tc>
          <w:tcPr>
            <w:tcW w:w="1559" w:type="dxa"/>
            <w:vAlign w:val="center"/>
          </w:tcPr>
          <w:p w14:paraId="08F8EED0" w14:textId="39B761B4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Leguminosae</w:t>
            </w:r>
          </w:p>
        </w:tc>
        <w:tc>
          <w:tcPr>
            <w:tcW w:w="1134" w:type="dxa"/>
            <w:vAlign w:val="center"/>
          </w:tcPr>
          <w:p w14:paraId="50EE52F1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61F0B5ED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A801EC9" w14:textId="5C9D7454" w:rsidR="0025628E" w:rsidRPr="00DE79B6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DE79B6" w14:paraId="421CE9C6" w14:textId="77777777" w:rsidTr="0025628E">
        <w:tc>
          <w:tcPr>
            <w:tcW w:w="3681" w:type="dxa"/>
            <w:vAlign w:val="center"/>
          </w:tcPr>
          <w:p w14:paraId="681E720C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Celtis australis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730A131E" w14:textId="75912C6E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Cannabaceae</w:t>
            </w:r>
          </w:p>
        </w:tc>
        <w:tc>
          <w:tcPr>
            <w:tcW w:w="1134" w:type="dxa"/>
            <w:vAlign w:val="center"/>
          </w:tcPr>
          <w:p w14:paraId="648C6127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78780DB9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30B37C60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DE79B6" w14:paraId="1CFB7A92" w14:textId="77777777" w:rsidTr="0025628E">
        <w:tc>
          <w:tcPr>
            <w:tcW w:w="3681" w:type="dxa"/>
            <w:vAlign w:val="center"/>
          </w:tcPr>
          <w:p w14:paraId="6112993D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Ceratonia siliqua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218D928D" w14:textId="228F58B3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Leguminosae</w:t>
            </w:r>
          </w:p>
        </w:tc>
        <w:tc>
          <w:tcPr>
            <w:tcW w:w="1134" w:type="dxa"/>
            <w:vAlign w:val="center"/>
          </w:tcPr>
          <w:p w14:paraId="4F3BF972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4ADD7C88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DFF3963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DE79B6" w14:paraId="1E11845B" w14:textId="77777777" w:rsidTr="0025628E">
        <w:tc>
          <w:tcPr>
            <w:tcW w:w="3681" w:type="dxa"/>
            <w:vAlign w:val="center"/>
          </w:tcPr>
          <w:p w14:paraId="088C2EDF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Cistus creticus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04EED4CB" w14:textId="79985658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Cistaceae</w:t>
            </w:r>
          </w:p>
        </w:tc>
        <w:tc>
          <w:tcPr>
            <w:tcW w:w="1134" w:type="dxa"/>
            <w:vAlign w:val="center"/>
          </w:tcPr>
          <w:p w14:paraId="59661090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3B965395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11114ADB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-P+s</w:t>
            </w:r>
          </w:p>
        </w:tc>
      </w:tr>
      <w:tr w:rsidR="0025628E" w:rsidRPr="00DE79B6" w14:paraId="662B3D22" w14:textId="77777777" w:rsidTr="0025628E">
        <w:tc>
          <w:tcPr>
            <w:tcW w:w="3681" w:type="dxa"/>
            <w:vAlign w:val="center"/>
          </w:tcPr>
          <w:p w14:paraId="64D8E25A" w14:textId="4D2A7E0A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Cistus parviflorus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am.</w:t>
            </w:r>
          </w:p>
        </w:tc>
        <w:tc>
          <w:tcPr>
            <w:tcW w:w="1559" w:type="dxa"/>
            <w:vAlign w:val="center"/>
          </w:tcPr>
          <w:p w14:paraId="6F70763A" w14:textId="70B3A106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Cistaceae</w:t>
            </w:r>
          </w:p>
        </w:tc>
        <w:tc>
          <w:tcPr>
            <w:tcW w:w="1134" w:type="dxa"/>
            <w:vAlign w:val="center"/>
          </w:tcPr>
          <w:p w14:paraId="48747F9D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38507D48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02E3056E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-P+s</w:t>
            </w:r>
          </w:p>
        </w:tc>
      </w:tr>
      <w:tr w:rsidR="0025628E" w:rsidRPr="00DE79B6" w14:paraId="1E0BEE34" w14:textId="77777777" w:rsidTr="0025628E">
        <w:tc>
          <w:tcPr>
            <w:tcW w:w="3681" w:type="dxa"/>
            <w:vAlign w:val="center"/>
          </w:tcPr>
          <w:p w14:paraId="434A03E9" w14:textId="77777777" w:rsidR="0025628E" w:rsidRPr="00DE79B6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i/>
                <w:iCs/>
                <w:sz w:val="20"/>
                <w:szCs w:val="20"/>
                <w:lang w:val="en-US"/>
              </w:rPr>
              <w:t>Cistus salviifolius</w:t>
            </w:r>
            <w:r w:rsidRPr="00DE79B6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0984D7F7" w14:textId="34DA0A53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Cistaceae</w:t>
            </w:r>
          </w:p>
        </w:tc>
        <w:tc>
          <w:tcPr>
            <w:tcW w:w="1134" w:type="dxa"/>
            <w:vAlign w:val="center"/>
          </w:tcPr>
          <w:p w14:paraId="485DDBCC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53C5FC5F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6D6FAB7D" w14:textId="77777777" w:rsidR="0025628E" w:rsidRPr="00DE79B6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R-P+s</w:t>
            </w:r>
          </w:p>
        </w:tc>
      </w:tr>
      <w:tr w:rsidR="0025628E" w:rsidRPr="008E29D8" w14:paraId="2E49653E" w14:textId="77777777" w:rsidTr="0025628E">
        <w:tc>
          <w:tcPr>
            <w:tcW w:w="3681" w:type="dxa"/>
            <w:vAlign w:val="center"/>
          </w:tcPr>
          <w:p w14:paraId="4D807C1B" w14:textId="77777777" w:rsidR="0025628E" w:rsidRPr="008E29D8" w:rsidRDefault="00034A70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hyperlink r:id="rId6" w:tooltip="Giovanni Antonio Scopoli" w:history="1">
              <w:r w:rsidR="0025628E" w:rsidRPr="008E29D8">
                <w:rPr>
                  <w:rStyle w:val="Kpr"/>
                  <w:rFonts w:cstheme="minorHAnsi"/>
                  <w:i/>
                  <w:iCs/>
                  <w:color w:val="auto"/>
                  <w:sz w:val="20"/>
                  <w:szCs w:val="20"/>
                  <w:u w:val="none"/>
                  <w:lang w:val="en-US"/>
                </w:rPr>
                <w:t>Cotinus coggygria</w:t>
              </w:r>
              <w:r w:rsidR="0025628E" w:rsidRPr="008E29D8">
                <w:rPr>
                  <w:rStyle w:val="Kpr"/>
                  <w:rFonts w:cstheme="minorHAnsi"/>
                  <w:color w:val="auto"/>
                  <w:sz w:val="20"/>
                  <w:szCs w:val="20"/>
                  <w:u w:val="none"/>
                  <w:lang w:val="en-US"/>
                </w:rPr>
                <w:t xml:space="preserve"> Scop.</w:t>
              </w:r>
            </w:hyperlink>
          </w:p>
        </w:tc>
        <w:tc>
          <w:tcPr>
            <w:tcW w:w="1559" w:type="dxa"/>
            <w:vAlign w:val="center"/>
          </w:tcPr>
          <w:p w14:paraId="5525F3F8" w14:textId="20457E0C" w:rsidR="0025628E" w:rsidRPr="008E29D8" w:rsidRDefault="00034A70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hyperlink r:id="rId7" w:history="1">
              <w:r w:rsidR="0025628E" w:rsidRPr="008E29D8">
                <w:rPr>
                  <w:rStyle w:val="Kpr"/>
                  <w:rFonts w:cstheme="minorHAnsi"/>
                  <w:color w:val="auto"/>
                  <w:sz w:val="20"/>
                  <w:szCs w:val="20"/>
                  <w:u w:val="none"/>
                  <w:lang w:val="en-US"/>
                </w:rPr>
                <w:t>Anacardiaceae</w:t>
              </w:r>
            </w:hyperlink>
          </w:p>
        </w:tc>
        <w:tc>
          <w:tcPr>
            <w:tcW w:w="1134" w:type="dxa"/>
            <w:vAlign w:val="center"/>
          </w:tcPr>
          <w:p w14:paraId="2C0D666F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191F7509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6D9A366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8E29D8" w14:paraId="0762D65C" w14:textId="77777777" w:rsidTr="0025628E">
        <w:tc>
          <w:tcPr>
            <w:tcW w:w="3681" w:type="dxa"/>
            <w:vAlign w:val="center"/>
          </w:tcPr>
          <w:p w14:paraId="1AEC0246" w14:textId="1B15300B" w:rsidR="0025628E" w:rsidRPr="008E29D8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i/>
                <w:iCs/>
                <w:sz w:val="20"/>
                <w:szCs w:val="20"/>
                <w:lang w:val="en-US"/>
              </w:rPr>
              <w:t>Crataegus monogyna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 xml:space="preserve"> Jacq. </w:t>
            </w:r>
          </w:p>
        </w:tc>
        <w:tc>
          <w:tcPr>
            <w:tcW w:w="1559" w:type="dxa"/>
            <w:vAlign w:val="center"/>
          </w:tcPr>
          <w:p w14:paraId="6B1FFACA" w14:textId="3DC9C9F0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Rosaceae</w:t>
            </w:r>
          </w:p>
        </w:tc>
        <w:tc>
          <w:tcPr>
            <w:tcW w:w="1134" w:type="dxa"/>
            <w:vAlign w:val="center"/>
          </w:tcPr>
          <w:p w14:paraId="44E4FC89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1FB8F601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15C23CDD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8E29D8" w14:paraId="5032183E" w14:textId="77777777" w:rsidTr="0025628E">
        <w:tc>
          <w:tcPr>
            <w:tcW w:w="3681" w:type="dxa"/>
            <w:vAlign w:val="center"/>
          </w:tcPr>
          <w:p w14:paraId="52D3C3F2" w14:textId="77777777" w:rsidR="0025628E" w:rsidRPr="008E29D8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i/>
                <w:iCs/>
                <w:sz w:val="20"/>
                <w:szCs w:val="20"/>
                <w:lang w:val="en-US"/>
              </w:rPr>
              <w:t>Cupressus sempervirens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21110DEE" w14:textId="304A2935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Cupressaceae</w:t>
            </w:r>
          </w:p>
        </w:tc>
        <w:tc>
          <w:tcPr>
            <w:tcW w:w="1134" w:type="dxa"/>
            <w:vAlign w:val="center"/>
          </w:tcPr>
          <w:p w14:paraId="26503655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6E4130AB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55F50F80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R-P+c</w:t>
            </w:r>
          </w:p>
        </w:tc>
      </w:tr>
      <w:tr w:rsidR="0025628E" w:rsidRPr="008E29D8" w14:paraId="1DC40B84" w14:textId="77777777" w:rsidTr="0025628E">
        <w:tc>
          <w:tcPr>
            <w:tcW w:w="3681" w:type="dxa"/>
            <w:vAlign w:val="center"/>
          </w:tcPr>
          <w:p w14:paraId="19EEC667" w14:textId="77777777" w:rsidR="0025628E" w:rsidRPr="008E29D8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i/>
                <w:iCs/>
                <w:sz w:val="20"/>
                <w:szCs w:val="20"/>
                <w:lang w:val="en-US"/>
              </w:rPr>
              <w:t>Cytisopsis pseudocytisus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 xml:space="preserve"> (Boiss.) Fertig</w:t>
            </w:r>
          </w:p>
        </w:tc>
        <w:tc>
          <w:tcPr>
            <w:tcW w:w="1559" w:type="dxa"/>
            <w:vAlign w:val="center"/>
          </w:tcPr>
          <w:p w14:paraId="783E25DF" w14:textId="44A1FB0C" w:rsidR="0025628E" w:rsidRPr="008E29D8" w:rsidRDefault="00034A70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hyperlink r:id="rId8" w:history="1">
              <w:r w:rsidR="0025628E" w:rsidRPr="008E29D8">
                <w:rPr>
                  <w:rStyle w:val="Kpr"/>
                  <w:rFonts w:cstheme="minorHAnsi"/>
                  <w:color w:val="auto"/>
                  <w:sz w:val="20"/>
                  <w:szCs w:val="20"/>
                  <w:u w:val="none"/>
                  <w:lang w:val="en-US"/>
                </w:rPr>
                <w:t>Leguminosae</w:t>
              </w:r>
            </w:hyperlink>
          </w:p>
        </w:tc>
        <w:tc>
          <w:tcPr>
            <w:tcW w:w="1134" w:type="dxa"/>
            <w:vAlign w:val="center"/>
          </w:tcPr>
          <w:p w14:paraId="033FCEA8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41E7B336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70D2F097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R-P+s</w:t>
            </w:r>
          </w:p>
        </w:tc>
      </w:tr>
      <w:tr w:rsidR="0025628E" w:rsidRPr="008E29D8" w14:paraId="7A03D613" w14:textId="77777777" w:rsidTr="0025628E">
        <w:tc>
          <w:tcPr>
            <w:tcW w:w="3681" w:type="dxa"/>
            <w:vAlign w:val="center"/>
          </w:tcPr>
          <w:p w14:paraId="1C3411B9" w14:textId="0EDFFFFD" w:rsidR="0025628E" w:rsidRPr="008E29D8" w:rsidRDefault="0025628E" w:rsidP="008E29D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i/>
                <w:iCs/>
                <w:sz w:val="20"/>
                <w:szCs w:val="20"/>
                <w:lang w:val="en-US"/>
              </w:rPr>
              <w:t>Daphne gnidioides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 xml:space="preserve"> Jaub. &amp; Spach</w:t>
            </w:r>
          </w:p>
        </w:tc>
        <w:tc>
          <w:tcPr>
            <w:tcW w:w="1559" w:type="dxa"/>
            <w:vAlign w:val="center"/>
          </w:tcPr>
          <w:p w14:paraId="1498BA6E" w14:textId="57C626E9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Thymelaeaceae</w:t>
            </w:r>
          </w:p>
        </w:tc>
        <w:tc>
          <w:tcPr>
            <w:tcW w:w="1134" w:type="dxa"/>
            <w:vAlign w:val="center"/>
          </w:tcPr>
          <w:p w14:paraId="4234C7BB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7DDF2C7E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  <w:tc>
          <w:tcPr>
            <w:tcW w:w="1417" w:type="dxa"/>
            <w:vAlign w:val="center"/>
          </w:tcPr>
          <w:p w14:paraId="75BADCA0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8E29D8" w14:paraId="5BD57998" w14:textId="77777777" w:rsidTr="0025628E">
        <w:tc>
          <w:tcPr>
            <w:tcW w:w="3681" w:type="dxa"/>
            <w:vAlign w:val="center"/>
          </w:tcPr>
          <w:p w14:paraId="13B6B341" w14:textId="3F401987" w:rsidR="0025628E" w:rsidRPr="008E29D8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i/>
                <w:iCs/>
                <w:sz w:val="20"/>
                <w:szCs w:val="20"/>
                <w:lang w:val="en-US"/>
              </w:rPr>
              <w:t>Daphne sericea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 xml:space="preserve"> Vahl</w:t>
            </w:r>
          </w:p>
        </w:tc>
        <w:tc>
          <w:tcPr>
            <w:tcW w:w="1559" w:type="dxa"/>
            <w:vAlign w:val="center"/>
          </w:tcPr>
          <w:p w14:paraId="630780B5" w14:textId="22C01EE0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Thymelaeaceae</w:t>
            </w:r>
          </w:p>
        </w:tc>
        <w:tc>
          <w:tcPr>
            <w:tcW w:w="1134" w:type="dxa"/>
            <w:vAlign w:val="center"/>
          </w:tcPr>
          <w:p w14:paraId="31E17B86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324C9295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417" w:type="dxa"/>
            <w:vAlign w:val="center"/>
          </w:tcPr>
          <w:p w14:paraId="3EA01BDF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8E29D8" w14:paraId="3F1BE6A8" w14:textId="77777777" w:rsidTr="0025628E">
        <w:tc>
          <w:tcPr>
            <w:tcW w:w="3681" w:type="dxa"/>
            <w:vAlign w:val="center"/>
          </w:tcPr>
          <w:p w14:paraId="3D0B4CCB" w14:textId="7B8C529D" w:rsidR="0025628E" w:rsidRPr="008E29D8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i/>
                <w:iCs/>
                <w:sz w:val="20"/>
                <w:szCs w:val="20"/>
                <w:lang w:val="en-US"/>
              </w:rPr>
              <w:t>Dittrichia viscosa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 xml:space="preserve"> (L</w:t>
            </w:r>
            <w:r w:rsidR="001B5238">
              <w:rPr>
                <w:rFonts w:cstheme="minorHAnsi"/>
                <w:sz w:val="20"/>
                <w:szCs w:val="20"/>
                <w:lang w:val="en-US"/>
              </w:rPr>
              <w:t>.</w:t>
            </w:r>
            <w:r w:rsidRPr="008E29D8">
              <w:rPr>
                <w:rFonts w:cstheme="minorHAnsi"/>
                <w:sz w:val="20"/>
                <w:szCs w:val="20"/>
                <w:lang w:val="en-US"/>
              </w:rPr>
              <w:t>) Greuter</w:t>
            </w:r>
          </w:p>
        </w:tc>
        <w:tc>
          <w:tcPr>
            <w:tcW w:w="1559" w:type="dxa"/>
            <w:vAlign w:val="center"/>
          </w:tcPr>
          <w:p w14:paraId="758DE3AE" w14:textId="5B033401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Compositae</w:t>
            </w:r>
          </w:p>
        </w:tc>
        <w:tc>
          <w:tcPr>
            <w:tcW w:w="1134" w:type="dxa"/>
            <w:vAlign w:val="center"/>
          </w:tcPr>
          <w:p w14:paraId="5F64858B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2E63FEBD" w14:textId="77777777" w:rsidR="0025628E" w:rsidRPr="008E29D8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E29D8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D3058F3" w14:textId="4239B96E" w:rsidR="0025628E" w:rsidRPr="008E29D8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0D6120" w14:paraId="46CC323E" w14:textId="77777777" w:rsidTr="0025628E">
        <w:tc>
          <w:tcPr>
            <w:tcW w:w="3681" w:type="dxa"/>
            <w:vAlign w:val="center"/>
          </w:tcPr>
          <w:p w14:paraId="5EB4685E" w14:textId="03B9C058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Erica manipuliflor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Salisb.</w:t>
            </w:r>
          </w:p>
        </w:tc>
        <w:tc>
          <w:tcPr>
            <w:tcW w:w="1559" w:type="dxa"/>
            <w:vAlign w:val="center"/>
          </w:tcPr>
          <w:p w14:paraId="4A14D668" w14:textId="7B81B2E3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Ericaceae</w:t>
            </w:r>
          </w:p>
        </w:tc>
        <w:tc>
          <w:tcPr>
            <w:tcW w:w="1134" w:type="dxa"/>
            <w:vAlign w:val="center"/>
          </w:tcPr>
          <w:p w14:paraId="1C724214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665DBB20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34E0ADDE" w14:textId="7513583A" w:rsidR="0025628E" w:rsidRPr="000D6120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0D6120" w14:paraId="5A5401CD" w14:textId="77777777" w:rsidTr="0025628E">
        <w:tc>
          <w:tcPr>
            <w:tcW w:w="3681" w:type="dxa"/>
            <w:vAlign w:val="center"/>
          </w:tcPr>
          <w:p w14:paraId="60C696F0" w14:textId="58EA491A" w:rsidR="0025628E" w:rsidRPr="000D6120" w:rsidRDefault="0025628E" w:rsidP="000D612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Euphorbia acanthothamno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Heldr. &amp; Sart. ex Boiss.</w:t>
            </w:r>
          </w:p>
        </w:tc>
        <w:tc>
          <w:tcPr>
            <w:tcW w:w="1559" w:type="dxa"/>
            <w:vAlign w:val="center"/>
          </w:tcPr>
          <w:p w14:paraId="3D996475" w14:textId="7C9EAD0A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Euphorbiaceae</w:t>
            </w:r>
          </w:p>
        </w:tc>
        <w:tc>
          <w:tcPr>
            <w:tcW w:w="1134" w:type="dxa"/>
            <w:vAlign w:val="center"/>
          </w:tcPr>
          <w:p w14:paraId="40AFAC3A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2E6F111A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75EFD8BA" w14:textId="033658E9" w:rsidR="0025628E" w:rsidRPr="000D6120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0D6120" w14:paraId="14AFA6FA" w14:textId="77777777" w:rsidTr="0025628E">
        <w:tc>
          <w:tcPr>
            <w:tcW w:w="3681" w:type="dxa"/>
            <w:vAlign w:val="center"/>
          </w:tcPr>
          <w:p w14:paraId="23306BE1" w14:textId="714D5EC6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Genista acanthoclad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DC.</w:t>
            </w:r>
          </w:p>
        </w:tc>
        <w:tc>
          <w:tcPr>
            <w:tcW w:w="1559" w:type="dxa"/>
            <w:vAlign w:val="center"/>
          </w:tcPr>
          <w:p w14:paraId="13A76A36" w14:textId="24891EDF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eguminosae</w:t>
            </w:r>
          </w:p>
        </w:tc>
        <w:tc>
          <w:tcPr>
            <w:tcW w:w="1134" w:type="dxa"/>
            <w:vAlign w:val="center"/>
          </w:tcPr>
          <w:p w14:paraId="18A25A6F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27740C5F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A0B6D42" w14:textId="579AC145" w:rsidR="0025628E" w:rsidRPr="000D6120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0D6120" w14:paraId="4E1F73A1" w14:textId="77777777" w:rsidTr="0025628E">
        <w:tc>
          <w:tcPr>
            <w:tcW w:w="3681" w:type="dxa"/>
            <w:vAlign w:val="center"/>
          </w:tcPr>
          <w:p w14:paraId="3435AB15" w14:textId="3E093E0F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Hypericum empetrifolium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Willd.</w:t>
            </w:r>
          </w:p>
        </w:tc>
        <w:tc>
          <w:tcPr>
            <w:tcW w:w="1559" w:type="dxa"/>
            <w:vAlign w:val="center"/>
          </w:tcPr>
          <w:p w14:paraId="09F124B1" w14:textId="240B5414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Hypericaceae</w:t>
            </w:r>
          </w:p>
        </w:tc>
        <w:tc>
          <w:tcPr>
            <w:tcW w:w="1134" w:type="dxa"/>
            <w:vAlign w:val="center"/>
          </w:tcPr>
          <w:p w14:paraId="03194889" w14:textId="507A1F31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7C006604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  <w:tc>
          <w:tcPr>
            <w:tcW w:w="1417" w:type="dxa"/>
            <w:vAlign w:val="center"/>
          </w:tcPr>
          <w:p w14:paraId="365694C7" w14:textId="6D52BC96" w:rsidR="0025628E" w:rsidRPr="000D6120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0D6120" w14:paraId="7522DEE2" w14:textId="77777777" w:rsidTr="0025628E">
        <w:tc>
          <w:tcPr>
            <w:tcW w:w="3681" w:type="dxa"/>
            <w:vAlign w:val="center"/>
          </w:tcPr>
          <w:p w14:paraId="51B7F41E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Juniperus oxycedru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191CF566" w14:textId="1DAD009B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Cupressaceae</w:t>
            </w:r>
          </w:p>
        </w:tc>
        <w:tc>
          <w:tcPr>
            <w:tcW w:w="1134" w:type="dxa"/>
            <w:vAlign w:val="center"/>
          </w:tcPr>
          <w:p w14:paraId="06FEFD02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7F3CFCFB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1C21F6B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1595B294" w14:textId="77777777" w:rsidTr="0025628E">
        <w:tc>
          <w:tcPr>
            <w:tcW w:w="3681" w:type="dxa"/>
            <w:vAlign w:val="center"/>
          </w:tcPr>
          <w:p w14:paraId="496D69AB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Laurus nobili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057B997F" w14:textId="562EDC2B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uraceae</w:t>
            </w:r>
          </w:p>
        </w:tc>
        <w:tc>
          <w:tcPr>
            <w:tcW w:w="1134" w:type="dxa"/>
            <w:vAlign w:val="center"/>
          </w:tcPr>
          <w:p w14:paraId="71BC3E7A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5DB5C801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1C6A79B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274EA1DC" w14:textId="77777777" w:rsidTr="0025628E">
        <w:tc>
          <w:tcPr>
            <w:tcW w:w="3681" w:type="dxa"/>
            <w:vAlign w:val="center"/>
          </w:tcPr>
          <w:p w14:paraId="6CA9D232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Lavandula stoecha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49F1C5E5" w14:textId="367C2FE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5B41B43D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02AC5E08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29A01287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-P+s</w:t>
            </w:r>
          </w:p>
        </w:tc>
      </w:tr>
      <w:tr w:rsidR="0025628E" w:rsidRPr="000D6120" w14:paraId="1F38950F" w14:textId="77777777" w:rsidTr="0025628E">
        <w:tc>
          <w:tcPr>
            <w:tcW w:w="3681" w:type="dxa"/>
            <w:vAlign w:val="center"/>
          </w:tcPr>
          <w:p w14:paraId="4C359123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Myrtus communi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3E0DD417" w14:textId="0A5DB328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Myrtaceae</w:t>
            </w:r>
          </w:p>
        </w:tc>
        <w:tc>
          <w:tcPr>
            <w:tcW w:w="1134" w:type="dxa"/>
            <w:vAlign w:val="center"/>
          </w:tcPr>
          <w:p w14:paraId="338E512B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75CCBE27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AA7CEB6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125E3BE1" w14:textId="77777777" w:rsidTr="0025628E">
        <w:tc>
          <w:tcPr>
            <w:tcW w:w="3681" w:type="dxa"/>
            <w:vAlign w:val="center"/>
          </w:tcPr>
          <w:p w14:paraId="1E81DF8B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Olea europae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7769A63E" w14:textId="171E7AD4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Oleaceae</w:t>
            </w:r>
          </w:p>
        </w:tc>
        <w:tc>
          <w:tcPr>
            <w:tcW w:w="1134" w:type="dxa"/>
            <w:vAlign w:val="center"/>
          </w:tcPr>
          <w:p w14:paraId="2B1B950E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5C320FBA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07924404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614B7194" w14:textId="77777777" w:rsidTr="0025628E">
        <w:tc>
          <w:tcPr>
            <w:tcW w:w="3681" w:type="dxa"/>
            <w:vAlign w:val="center"/>
          </w:tcPr>
          <w:p w14:paraId="6011D0A7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Origanum onite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267E81BE" w14:textId="4469EF2A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5E441F27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766BFFCB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8410CC7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7AF8032A" w14:textId="77777777" w:rsidTr="0025628E">
        <w:tc>
          <w:tcPr>
            <w:tcW w:w="3681" w:type="dxa"/>
            <w:vAlign w:val="center"/>
          </w:tcPr>
          <w:p w14:paraId="10B582CB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Osyris alb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1E675A6C" w14:textId="073C5C15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antalaceae</w:t>
            </w:r>
          </w:p>
        </w:tc>
        <w:tc>
          <w:tcPr>
            <w:tcW w:w="1134" w:type="dxa"/>
            <w:vAlign w:val="center"/>
          </w:tcPr>
          <w:p w14:paraId="7E04AF4E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14C64DE2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16A68509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74FAB398" w14:textId="77777777" w:rsidTr="0025628E">
        <w:tc>
          <w:tcPr>
            <w:tcW w:w="3681" w:type="dxa"/>
            <w:vAlign w:val="center"/>
          </w:tcPr>
          <w:p w14:paraId="320EBC5F" w14:textId="269431B9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aliurus spina-christi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Mill.</w:t>
            </w:r>
          </w:p>
        </w:tc>
        <w:tc>
          <w:tcPr>
            <w:tcW w:w="1559" w:type="dxa"/>
            <w:vAlign w:val="center"/>
          </w:tcPr>
          <w:p w14:paraId="7A5D58AF" w14:textId="2EFF4FF6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hamnaceae</w:t>
            </w:r>
          </w:p>
        </w:tc>
        <w:tc>
          <w:tcPr>
            <w:tcW w:w="1134" w:type="dxa"/>
            <w:vAlign w:val="center"/>
          </w:tcPr>
          <w:p w14:paraId="6A20190C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6C6DDBB7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D92ED12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5DFFE6C6" w14:textId="77777777" w:rsidTr="0025628E">
        <w:tc>
          <w:tcPr>
            <w:tcW w:w="3681" w:type="dxa"/>
            <w:vAlign w:val="center"/>
          </w:tcPr>
          <w:p w14:paraId="417324B1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hillyrea latifoli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79536321" w14:textId="2FFF9CFB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Oleaceae</w:t>
            </w:r>
          </w:p>
        </w:tc>
        <w:tc>
          <w:tcPr>
            <w:tcW w:w="1134" w:type="dxa"/>
            <w:vAlign w:val="center"/>
          </w:tcPr>
          <w:p w14:paraId="0F0ED81C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47856C09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48E6225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4D734B42" w14:textId="77777777" w:rsidTr="0025628E">
        <w:tc>
          <w:tcPr>
            <w:tcW w:w="3681" w:type="dxa"/>
            <w:vAlign w:val="center"/>
          </w:tcPr>
          <w:p w14:paraId="1E1FBDB9" w14:textId="4E97AA51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hlomis grandiflor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H. S. Thomps.</w:t>
            </w:r>
          </w:p>
        </w:tc>
        <w:tc>
          <w:tcPr>
            <w:tcW w:w="1559" w:type="dxa"/>
            <w:vAlign w:val="center"/>
          </w:tcPr>
          <w:p w14:paraId="42BE2B1D" w14:textId="43BC70EC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1488C743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5E511301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  <w:tc>
          <w:tcPr>
            <w:tcW w:w="1417" w:type="dxa"/>
            <w:vAlign w:val="center"/>
          </w:tcPr>
          <w:p w14:paraId="6752FA02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0D6120" w14:paraId="51587F86" w14:textId="77777777" w:rsidTr="0025628E">
        <w:tc>
          <w:tcPr>
            <w:tcW w:w="3681" w:type="dxa"/>
            <w:vAlign w:val="center"/>
          </w:tcPr>
          <w:p w14:paraId="363C25C5" w14:textId="04CF0F59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 xml:space="preserve">Phlomis lycia 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>D. Don</w:t>
            </w:r>
          </w:p>
        </w:tc>
        <w:tc>
          <w:tcPr>
            <w:tcW w:w="1559" w:type="dxa"/>
            <w:vAlign w:val="center"/>
          </w:tcPr>
          <w:p w14:paraId="3C81C9AA" w14:textId="7FCB5736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5A224317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6F74BC5E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C6B5B61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0D6120" w14:paraId="6BFCA597" w14:textId="77777777" w:rsidTr="0025628E">
        <w:tc>
          <w:tcPr>
            <w:tcW w:w="3681" w:type="dxa"/>
            <w:vAlign w:val="center"/>
          </w:tcPr>
          <w:p w14:paraId="4D457D06" w14:textId="262CC7EB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inus bruti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Ten.</w:t>
            </w:r>
          </w:p>
        </w:tc>
        <w:tc>
          <w:tcPr>
            <w:tcW w:w="1559" w:type="dxa"/>
            <w:vAlign w:val="center"/>
          </w:tcPr>
          <w:p w14:paraId="7DDA34DB" w14:textId="717B3B89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Pinaceae</w:t>
            </w:r>
          </w:p>
        </w:tc>
        <w:tc>
          <w:tcPr>
            <w:tcW w:w="1134" w:type="dxa"/>
            <w:vAlign w:val="center"/>
          </w:tcPr>
          <w:p w14:paraId="372AA20E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7997CD85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no</w:t>
            </w:r>
          </w:p>
        </w:tc>
        <w:tc>
          <w:tcPr>
            <w:tcW w:w="1417" w:type="dxa"/>
            <w:vAlign w:val="center"/>
          </w:tcPr>
          <w:p w14:paraId="4FB470BC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-P+c</w:t>
            </w:r>
          </w:p>
        </w:tc>
      </w:tr>
      <w:tr w:rsidR="0025628E" w:rsidRPr="000D6120" w14:paraId="4AE1F007" w14:textId="77777777" w:rsidTr="0025628E">
        <w:tc>
          <w:tcPr>
            <w:tcW w:w="3681" w:type="dxa"/>
            <w:vAlign w:val="center"/>
          </w:tcPr>
          <w:p w14:paraId="29437026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istacia lentiscu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1B322B3D" w14:textId="064807D6" w:rsidR="0025628E" w:rsidRPr="000D6120" w:rsidRDefault="00034A70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hyperlink r:id="rId9" w:tooltip="Sakız ağacıgiller" w:history="1">
              <w:r w:rsidR="0025628E" w:rsidRPr="000D6120">
                <w:rPr>
                  <w:rStyle w:val="Kpr"/>
                  <w:rFonts w:cstheme="minorHAnsi"/>
                  <w:color w:val="auto"/>
                  <w:sz w:val="20"/>
                  <w:szCs w:val="20"/>
                  <w:u w:val="none"/>
                  <w:lang w:val="en-US"/>
                </w:rPr>
                <w:t>Anacardiaceae</w:t>
              </w:r>
            </w:hyperlink>
          </w:p>
        </w:tc>
        <w:tc>
          <w:tcPr>
            <w:tcW w:w="1134" w:type="dxa"/>
            <w:vAlign w:val="center"/>
          </w:tcPr>
          <w:p w14:paraId="6EB176EF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292C9C5F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F77B191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70BF8E86" w14:textId="77777777" w:rsidTr="0025628E">
        <w:tc>
          <w:tcPr>
            <w:tcW w:w="3681" w:type="dxa"/>
            <w:vAlign w:val="center"/>
          </w:tcPr>
          <w:p w14:paraId="2BCFBD85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istacia terebinthu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5BA66F48" w14:textId="741E6836" w:rsidR="0025628E" w:rsidRPr="000D6120" w:rsidRDefault="00034A70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hyperlink r:id="rId10" w:tooltip="Sakız ağacıgiller" w:history="1">
              <w:r w:rsidR="0025628E" w:rsidRPr="000D6120">
                <w:rPr>
                  <w:rStyle w:val="Kpr"/>
                  <w:rFonts w:cstheme="minorHAnsi"/>
                  <w:color w:val="auto"/>
                  <w:sz w:val="20"/>
                  <w:szCs w:val="20"/>
                  <w:u w:val="none"/>
                  <w:lang w:val="en-US"/>
                </w:rPr>
                <w:t>Anacardiaceae</w:t>
              </w:r>
            </w:hyperlink>
          </w:p>
        </w:tc>
        <w:tc>
          <w:tcPr>
            <w:tcW w:w="1134" w:type="dxa"/>
            <w:vAlign w:val="center"/>
          </w:tcPr>
          <w:p w14:paraId="1B080070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1D059604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7A58DC4F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68D0A8B0" w14:textId="77777777" w:rsidTr="0025628E">
        <w:tc>
          <w:tcPr>
            <w:tcW w:w="3681" w:type="dxa"/>
            <w:vAlign w:val="center"/>
          </w:tcPr>
          <w:p w14:paraId="3F87BE8B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opulus nigr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55A59DDB" w14:textId="48D6393F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alicaceae</w:t>
            </w:r>
          </w:p>
        </w:tc>
        <w:tc>
          <w:tcPr>
            <w:tcW w:w="1134" w:type="dxa"/>
            <w:vAlign w:val="center"/>
          </w:tcPr>
          <w:p w14:paraId="4DA5BFB6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6AB88B32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4C0F473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2FDDE808" w14:textId="77777777" w:rsidTr="0025628E">
        <w:tc>
          <w:tcPr>
            <w:tcW w:w="3681" w:type="dxa"/>
            <w:vAlign w:val="center"/>
          </w:tcPr>
          <w:p w14:paraId="7DCFDD87" w14:textId="1A6A2BBD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tilostemon chamaepeuce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(L.) Less.</w:t>
            </w:r>
          </w:p>
        </w:tc>
        <w:tc>
          <w:tcPr>
            <w:tcW w:w="1559" w:type="dxa"/>
            <w:vAlign w:val="center"/>
          </w:tcPr>
          <w:p w14:paraId="2A72732A" w14:textId="21A1E771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Compositae</w:t>
            </w:r>
          </w:p>
        </w:tc>
        <w:tc>
          <w:tcPr>
            <w:tcW w:w="1134" w:type="dxa"/>
            <w:vAlign w:val="center"/>
          </w:tcPr>
          <w:p w14:paraId="03B8D420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64AE7623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13F7047E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0D6120" w14:paraId="11428D2C" w14:textId="77777777" w:rsidTr="0025628E">
        <w:tc>
          <w:tcPr>
            <w:tcW w:w="3681" w:type="dxa"/>
            <w:vAlign w:val="center"/>
          </w:tcPr>
          <w:p w14:paraId="03C33544" w14:textId="7D856D22" w:rsidR="0025628E" w:rsidRPr="000D6120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Pyrus elaeagnifoli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Pall.</w:t>
            </w:r>
          </w:p>
        </w:tc>
        <w:tc>
          <w:tcPr>
            <w:tcW w:w="1559" w:type="dxa"/>
            <w:vAlign w:val="center"/>
          </w:tcPr>
          <w:p w14:paraId="72DF1B23" w14:textId="25A28E4F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osaceae</w:t>
            </w:r>
          </w:p>
        </w:tc>
        <w:tc>
          <w:tcPr>
            <w:tcW w:w="1134" w:type="dxa"/>
            <w:vAlign w:val="center"/>
          </w:tcPr>
          <w:p w14:paraId="7420F8B6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2FF246A5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  <w:tc>
          <w:tcPr>
            <w:tcW w:w="1417" w:type="dxa"/>
            <w:vAlign w:val="center"/>
          </w:tcPr>
          <w:p w14:paraId="7C8CEA66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0D6120" w14:paraId="242478D2" w14:textId="77777777" w:rsidTr="0025628E">
        <w:tc>
          <w:tcPr>
            <w:tcW w:w="3681" w:type="dxa"/>
            <w:vAlign w:val="center"/>
          </w:tcPr>
          <w:p w14:paraId="30B093A3" w14:textId="3A058C34" w:rsidR="0025628E" w:rsidRPr="000D6120" w:rsidRDefault="0025628E" w:rsidP="000D612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Quercus aucheri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Jaub. &amp; Spach</w:t>
            </w:r>
          </w:p>
        </w:tc>
        <w:tc>
          <w:tcPr>
            <w:tcW w:w="1559" w:type="dxa"/>
            <w:vAlign w:val="center"/>
          </w:tcPr>
          <w:p w14:paraId="011C90C3" w14:textId="1C132BF1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Fagaceae</w:t>
            </w:r>
          </w:p>
        </w:tc>
        <w:tc>
          <w:tcPr>
            <w:tcW w:w="1134" w:type="dxa"/>
            <w:vAlign w:val="center"/>
          </w:tcPr>
          <w:p w14:paraId="3FEA3353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16BFD09F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57B31E0E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2A9F5D6B" w14:textId="77777777" w:rsidTr="0025628E">
        <w:tc>
          <w:tcPr>
            <w:tcW w:w="3681" w:type="dxa"/>
            <w:vAlign w:val="center"/>
          </w:tcPr>
          <w:p w14:paraId="61306113" w14:textId="77777777" w:rsidR="0025628E" w:rsidRPr="000D6120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i/>
                <w:iCs/>
                <w:sz w:val="20"/>
                <w:szCs w:val="20"/>
                <w:lang w:val="en-US"/>
              </w:rPr>
              <w:t>Quercus coccifer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18090CF7" w14:textId="01B56D0E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Fagaceae</w:t>
            </w:r>
          </w:p>
        </w:tc>
        <w:tc>
          <w:tcPr>
            <w:tcW w:w="1134" w:type="dxa"/>
            <w:vAlign w:val="center"/>
          </w:tcPr>
          <w:p w14:paraId="2E432B42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61DF6069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51828964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0D6120" w14:paraId="7BB6EFDC" w14:textId="77777777" w:rsidTr="0025628E">
        <w:tc>
          <w:tcPr>
            <w:tcW w:w="3681" w:type="dxa"/>
            <w:vAlign w:val="center"/>
          </w:tcPr>
          <w:p w14:paraId="3B88EA01" w14:textId="0D917289" w:rsidR="0025628E" w:rsidRPr="000D6120" w:rsidRDefault="0025628E" w:rsidP="000D612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71341D">
              <w:rPr>
                <w:rFonts w:cstheme="minorHAnsi"/>
                <w:i/>
                <w:sz w:val="20"/>
                <w:szCs w:val="20"/>
                <w:lang w:val="en-US"/>
              </w:rPr>
              <w:lastRenderedPageBreak/>
              <w:t>Quercus infectoria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subsp. </w:t>
            </w:r>
            <w:r w:rsidRPr="0071341D">
              <w:rPr>
                <w:rFonts w:cstheme="minorHAnsi"/>
                <w:i/>
                <w:sz w:val="20"/>
                <w:szCs w:val="20"/>
                <w:lang w:val="en-US"/>
              </w:rPr>
              <w:t>veneris</w:t>
            </w:r>
            <w:r w:rsidRPr="000D6120">
              <w:rPr>
                <w:rFonts w:cstheme="minorHAnsi"/>
                <w:sz w:val="20"/>
                <w:szCs w:val="20"/>
                <w:lang w:val="en-US"/>
              </w:rPr>
              <w:t xml:space="preserve"> (A.Kern.) Meikle</w:t>
            </w:r>
          </w:p>
        </w:tc>
        <w:tc>
          <w:tcPr>
            <w:tcW w:w="1559" w:type="dxa"/>
            <w:vAlign w:val="center"/>
          </w:tcPr>
          <w:p w14:paraId="0E85F013" w14:textId="3DD5B591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Fagaceae</w:t>
            </w:r>
          </w:p>
        </w:tc>
        <w:tc>
          <w:tcPr>
            <w:tcW w:w="1134" w:type="dxa"/>
            <w:vAlign w:val="center"/>
          </w:tcPr>
          <w:p w14:paraId="4357B5DC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16E8922A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733C158B" w14:textId="77777777" w:rsidR="0025628E" w:rsidRPr="000D6120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D6120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77D6ADCA" w14:textId="77777777" w:rsidTr="0025628E">
        <w:tc>
          <w:tcPr>
            <w:tcW w:w="3681" w:type="dxa"/>
            <w:vAlign w:val="center"/>
          </w:tcPr>
          <w:p w14:paraId="4D115A2C" w14:textId="339B8932" w:rsidR="0025628E" w:rsidRPr="00F83802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Quercus ithaburensis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Decne.</w:t>
            </w:r>
          </w:p>
        </w:tc>
        <w:tc>
          <w:tcPr>
            <w:tcW w:w="1559" w:type="dxa"/>
            <w:vAlign w:val="center"/>
          </w:tcPr>
          <w:p w14:paraId="2DBD1C42" w14:textId="73AAA1F0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Fagaceae</w:t>
            </w:r>
          </w:p>
        </w:tc>
        <w:tc>
          <w:tcPr>
            <w:tcW w:w="1134" w:type="dxa"/>
            <w:vAlign w:val="center"/>
          </w:tcPr>
          <w:p w14:paraId="4AF1D463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tree</w:t>
            </w:r>
          </w:p>
        </w:tc>
        <w:tc>
          <w:tcPr>
            <w:tcW w:w="1276" w:type="dxa"/>
            <w:vAlign w:val="center"/>
          </w:tcPr>
          <w:p w14:paraId="3A6DAD96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1CA9223F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2AB96313" w14:textId="77777777" w:rsidTr="0025628E">
        <w:tc>
          <w:tcPr>
            <w:tcW w:w="3681" w:type="dxa"/>
            <w:vAlign w:val="center"/>
          </w:tcPr>
          <w:p w14:paraId="0FD3017C" w14:textId="2981B117" w:rsidR="0025628E" w:rsidRPr="00F83802" w:rsidRDefault="0025628E" w:rsidP="00F8380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Rhamnus punctata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Boiss.</w:t>
            </w:r>
          </w:p>
        </w:tc>
        <w:tc>
          <w:tcPr>
            <w:tcW w:w="1559" w:type="dxa"/>
            <w:vAlign w:val="center"/>
          </w:tcPr>
          <w:p w14:paraId="2CECAA8C" w14:textId="2759C99D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hamnaceae</w:t>
            </w:r>
          </w:p>
        </w:tc>
        <w:tc>
          <w:tcPr>
            <w:tcW w:w="1134" w:type="dxa"/>
            <w:vAlign w:val="center"/>
          </w:tcPr>
          <w:p w14:paraId="0E5785B1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4EB0A00E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  <w:tc>
          <w:tcPr>
            <w:tcW w:w="1417" w:type="dxa"/>
            <w:vAlign w:val="center"/>
          </w:tcPr>
          <w:p w14:paraId="68F9213C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F83802" w14:paraId="3ECA6D38" w14:textId="77777777" w:rsidTr="0025628E">
        <w:tc>
          <w:tcPr>
            <w:tcW w:w="3681" w:type="dxa"/>
            <w:vAlign w:val="center"/>
          </w:tcPr>
          <w:p w14:paraId="086ACCAB" w14:textId="2A930B08" w:rsidR="0025628E" w:rsidRPr="00F83802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Rhamnus pyrella</w:t>
            </w:r>
            <w:r w:rsidR="001B5238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>O. Schwarz</w:t>
            </w:r>
          </w:p>
        </w:tc>
        <w:tc>
          <w:tcPr>
            <w:tcW w:w="1559" w:type="dxa"/>
            <w:vAlign w:val="center"/>
          </w:tcPr>
          <w:p w14:paraId="043A718D" w14:textId="01F0E66A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hamnaceae</w:t>
            </w:r>
          </w:p>
        </w:tc>
        <w:tc>
          <w:tcPr>
            <w:tcW w:w="1134" w:type="dxa"/>
            <w:vAlign w:val="center"/>
          </w:tcPr>
          <w:p w14:paraId="5122CEE4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hrub</w:t>
            </w:r>
          </w:p>
        </w:tc>
        <w:tc>
          <w:tcPr>
            <w:tcW w:w="1276" w:type="dxa"/>
            <w:vAlign w:val="center"/>
          </w:tcPr>
          <w:p w14:paraId="3F67E229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0F5C16DD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654CB89A" w14:textId="77777777" w:rsidTr="0025628E">
        <w:tc>
          <w:tcPr>
            <w:tcW w:w="3681" w:type="dxa"/>
            <w:vAlign w:val="center"/>
          </w:tcPr>
          <w:p w14:paraId="28431BF6" w14:textId="180D1F38" w:rsidR="0025628E" w:rsidRPr="00F83802" w:rsidRDefault="0025628E" w:rsidP="00F8380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Rubia tenuifolia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d´Urv.</w:t>
            </w:r>
          </w:p>
        </w:tc>
        <w:tc>
          <w:tcPr>
            <w:tcW w:w="1559" w:type="dxa"/>
            <w:vAlign w:val="center"/>
          </w:tcPr>
          <w:p w14:paraId="3194628B" w14:textId="2E09BC30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ubiaceae</w:t>
            </w:r>
          </w:p>
        </w:tc>
        <w:tc>
          <w:tcPr>
            <w:tcW w:w="1134" w:type="dxa"/>
            <w:vAlign w:val="center"/>
          </w:tcPr>
          <w:p w14:paraId="24952E7D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iana</w:t>
            </w:r>
          </w:p>
        </w:tc>
        <w:tc>
          <w:tcPr>
            <w:tcW w:w="1276" w:type="dxa"/>
            <w:vAlign w:val="center"/>
          </w:tcPr>
          <w:p w14:paraId="0A252989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EB7221E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7BC702D4" w14:textId="77777777" w:rsidTr="0025628E">
        <w:tc>
          <w:tcPr>
            <w:tcW w:w="3681" w:type="dxa"/>
            <w:vAlign w:val="center"/>
          </w:tcPr>
          <w:p w14:paraId="46E4035B" w14:textId="77777777" w:rsidR="0025628E" w:rsidRPr="00F83802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Ruscus aculeatus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34619BFE" w14:textId="003C20F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Asparagaceae</w:t>
            </w:r>
          </w:p>
        </w:tc>
        <w:tc>
          <w:tcPr>
            <w:tcW w:w="1134" w:type="dxa"/>
            <w:vAlign w:val="center"/>
          </w:tcPr>
          <w:p w14:paraId="1FAA2243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5CF126A6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A64A4FE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7B7F3686" w14:textId="77777777" w:rsidTr="0025628E">
        <w:tc>
          <w:tcPr>
            <w:tcW w:w="3681" w:type="dxa"/>
            <w:vAlign w:val="center"/>
          </w:tcPr>
          <w:p w14:paraId="3637FCC9" w14:textId="77ABAC30" w:rsidR="0025628E" w:rsidRPr="00F83802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Sarcopoterium spinosum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(L.) Spach</w:t>
            </w:r>
          </w:p>
        </w:tc>
        <w:tc>
          <w:tcPr>
            <w:tcW w:w="1559" w:type="dxa"/>
            <w:vAlign w:val="center"/>
          </w:tcPr>
          <w:p w14:paraId="1CE97DE5" w14:textId="51B2EBF3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osaceae</w:t>
            </w:r>
          </w:p>
        </w:tc>
        <w:tc>
          <w:tcPr>
            <w:tcW w:w="1134" w:type="dxa"/>
            <w:vAlign w:val="center"/>
          </w:tcPr>
          <w:p w14:paraId="448F699F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4CD3D1C7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75239109" w14:textId="68617DFF" w:rsidR="0025628E" w:rsidRPr="00F83802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F83802" w14:paraId="59FD0BF1" w14:textId="77777777" w:rsidTr="0025628E">
        <w:tc>
          <w:tcPr>
            <w:tcW w:w="3681" w:type="dxa"/>
            <w:vAlign w:val="center"/>
          </w:tcPr>
          <w:p w14:paraId="0AF5D956" w14:textId="77777777" w:rsidR="0025628E" w:rsidRPr="00F83802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Satureja thymbra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149F61C1" w14:textId="6083CAFD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4175F4B7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6539F4E2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417" w:type="dxa"/>
            <w:vAlign w:val="center"/>
          </w:tcPr>
          <w:p w14:paraId="7B746B39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F83802" w14:paraId="7CD078F7" w14:textId="77777777" w:rsidTr="0025628E">
        <w:tc>
          <w:tcPr>
            <w:tcW w:w="3681" w:type="dxa"/>
            <w:vAlign w:val="center"/>
          </w:tcPr>
          <w:p w14:paraId="6EA9C881" w14:textId="77777777" w:rsidR="0025628E" w:rsidRPr="00F83802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Smilax aspera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027E0071" w14:textId="509517FF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milacaceae</w:t>
            </w:r>
          </w:p>
        </w:tc>
        <w:tc>
          <w:tcPr>
            <w:tcW w:w="1134" w:type="dxa"/>
            <w:vAlign w:val="center"/>
          </w:tcPr>
          <w:p w14:paraId="36E3A107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iana</w:t>
            </w:r>
          </w:p>
        </w:tc>
        <w:tc>
          <w:tcPr>
            <w:tcW w:w="1276" w:type="dxa"/>
            <w:vAlign w:val="center"/>
          </w:tcPr>
          <w:p w14:paraId="55A5694D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5C5A50F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0E4B65B7" w14:textId="77777777" w:rsidTr="0025628E">
        <w:tc>
          <w:tcPr>
            <w:tcW w:w="3681" w:type="dxa"/>
            <w:vAlign w:val="center"/>
          </w:tcPr>
          <w:p w14:paraId="5581DAB2" w14:textId="77777777" w:rsidR="0025628E" w:rsidRPr="00F83802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Spartium junceum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> L.</w:t>
            </w:r>
          </w:p>
        </w:tc>
        <w:tc>
          <w:tcPr>
            <w:tcW w:w="1559" w:type="dxa"/>
            <w:vAlign w:val="center"/>
          </w:tcPr>
          <w:p w14:paraId="71AFC52A" w14:textId="1312C21B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eguminosae</w:t>
            </w:r>
          </w:p>
        </w:tc>
        <w:tc>
          <w:tcPr>
            <w:tcW w:w="1134" w:type="dxa"/>
            <w:vAlign w:val="center"/>
          </w:tcPr>
          <w:p w14:paraId="7F2BC8AD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4DBE8EC1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22777056" w14:textId="465AFB64" w:rsidR="0025628E" w:rsidRPr="00F83802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F83802" w14:paraId="41C93A91" w14:textId="77777777" w:rsidTr="0025628E">
        <w:tc>
          <w:tcPr>
            <w:tcW w:w="3681" w:type="dxa"/>
            <w:vAlign w:val="center"/>
          </w:tcPr>
          <w:p w14:paraId="2D2A6145" w14:textId="77777777" w:rsidR="0025628E" w:rsidRPr="00F83802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Styrax officinalis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4DE25C86" w14:textId="7D562FDF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tyracaceae</w:t>
            </w:r>
          </w:p>
        </w:tc>
        <w:tc>
          <w:tcPr>
            <w:tcW w:w="1134" w:type="dxa"/>
            <w:vAlign w:val="center"/>
          </w:tcPr>
          <w:p w14:paraId="00044CF6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rge shrub</w:t>
            </w:r>
          </w:p>
        </w:tc>
        <w:tc>
          <w:tcPr>
            <w:tcW w:w="1276" w:type="dxa"/>
            <w:vAlign w:val="center"/>
          </w:tcPr>
          <w:p w14:paraId="40092966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3A85F217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57D7CE21" w14:textId="77777777" w:rsidTr="0025628E">
        <w:tc>
          <w:tcPr>
            <w:tcW w:w="3681" w:type="dxa"/>
            <w:vAlign w:val="center"/>
          </w:tcPr>
          <w:p w14:paraId="155F08CB" w14:textId="62A10F73" w:rsidR="0025628E" w:rsidRPr="00F83802" w:rsidRDefault="0025628E" w:rsidP="00F8380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Teucrium chamaedrys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subsp. </w:t>
            </w: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syspirense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(C. Koch) Rech. f.</w:t>
            </w:r>
          </w:p>
        </w:tc>
        <w:tc>
          <w:tcPr>
            <w:tcW w:w="1559" w:type="dxa"/>
            <w:vAlign w:val="center"/>
          </w:tcPr>
          <w:p w14:paraId="79E1057F" w14:textId="7A0C4BE5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489CCA5A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420BCA38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595992EB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R+P-</w:t>
            </w:r>
          </w:p>
        </w:tc>
      </w:tr>
      <w:tr w:rsidR="0025628E" w:rsidRPr="00F83802" w14:paraId="2FDA1107" w14:textId="77777777" w:rsidTr="0025628E">
        <w:tc>
          <w:tcPr>
            <w:tcW w:w="3681" w:type="dxa"/>
            <w:vAlign w:val="center"/>
          </w:tcPr>
          <w:p w14:paraId="121E15C3" w14:textId="1D5287C4" w:rsidR="0025628E" w:rsidRPr="00F83802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Teucrium divaricatum</w:t>
            </w:r>
            <w:r w:rsidR="001B5238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>Sieber ex Heldr.</w:t>
            </w:r>
          </w:p>
        </w:tc>
        <w:tc>
          <w:tcPr>
            <w:tcW w:w="1559" w:type="dxa"/>
            <w:vAlign w:val="center"/>
          </w:tcPr>
          <w:p w14:paraId="27358214" w14:textId="5D63C3EB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4ACC017F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0F6242E0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47AC47C4" w14:textId="446FCBC2" w:rsidR="0025628E" w:rsidRPr="00F83802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F83802" w14:paraId="22405FFC" w14:textId="77777777" w:rsidTr="0025628E">
        <w:tc>
          <w:tcPr>
            <w:tcW w:w="3681" w:type="dxa"/>
            <w:vAlign w:val="center"/>
          </w:tcPr>
          <w:p w14:paraId="3E417196" w14:textId="77777777" w:rsidR="0025628E" w:rsidRPr="00F83802" w:rsidRDefault="0025628E" w:rsidP="00CA3C0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Teucrium polium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L.</w:t>
            </w:r>
          </w:p>
        </w:tc>
        <w:tc>
          <w:tcPr>
            <w:tcW w:w="1559" w:type="dxa"/>
            <w:vAlign w:val="center"/>
          </w:tcPr>
          <w:p w14:paraId="6FAF56B0" w14:textId="199DA04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349D9DEB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1DBFFD24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yes</w:t>
            </w:r>
          </w:p>
        </w:tc>
        <w:tc>
          <w:tcPr>
            <w:tcW w:w="1417" w:type="dxa"/>
            <w:vAlign w:val="center"/>
          </w:tcPr>
          <w:p w14:paraId="695F0D77" w14:textId="6B6B9AD2" w:rsidR="0025628E" w:rsidRPr="00F83802" w:rsidRDefault="0059532D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+P+</w:t>
            </w:r>
          </w:p>
        </w:tc>
      </w:tr>
      <w:tr w:rsidR="0025628E" w:rsidRPr="00C111AF" w14:paraId="0A4EBFCD" w14:textId="77777777" w:rsidTr="0025628E">
        <w:tc>
          <w:tcPr>
            <w:tcW w:w="3681" w:type="dxa"/>
            <w:vAlign w:val="center"/>
          </w:tcPr>
          <w:p w14:paraId="472A794C" w14:textId="7B714D43" w:rsidR="0025628E" w:rsidRPr="00F83802" w:rsidRDefault="0025628E" w:rsidP="00B6621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i/>
                <w:iCs/>
                <w:sz w:val="20"/>
                <w:szCs w:val="20"/>
                <w:lang w:val="en-US"/>
              </w:rPr>
              <w:t>Teucrium sandrasicum</w:t>
            </w:r>
            <w:r w:rsidRPr="00F83802">
              <w:rPr>
                <w:rFonts w:cstheme="minorHAnsi"/>
                <w:sz w:val="20"/>
                <w:szCs w:val="20"/>
                <w:lang w:val="en-US"/>
              </w:rPr>
              <w:t xml:space="preserve"> O. Schwarz</w:t>
            </w:r>
          </w:p>
        </w:tc>
        <w:tc>
          <w:tcPr>
            <w:tcW w:w="1559" w:type="dxa"/>
            <w:vAlign w:val="center"/>
          </w:tcPr>
          <w:p w14:paraId="437C3B97" w14:textId="46F3B181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  <w:vAlign w:val="center"/>
          </w:tcPr>
          <w:p w14:paraId="1006E7AD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  <w:vAlign w:val="center"/>
          </w:tcPr>
          <w:p w14:paraId="73F286D3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  <w:tc>
          <w:tcPr>
            <w:tcW w:w="1417" w:type="dxa"/>
            <w:vAlign w:val="center"/>
          </w:tcPr>
          <w:p w14:paraId="3A2B4896" w14:textId="77777777" w:rsidR="0025628E" w:rsidRPr="00F83802" w:rsidRDefault="0025628E" w:rsidP="00CA3C0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83802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  <w:tr w:rsidR="0025628E" w:rsidRPr="00DE79B6" w14:paraId="3E06B6A3" w14:textId="77777777" w:rsidTr="0025628E">
        <w:tc>
          <w:tcPr>
            <w:tcW w:w="3681" w:type="dxa"/>
          </w:tcPr>
          <w:p w14:paraId="54F6BA5D" w14:textId="77777777" w:rsidR="0025628E" w:rsidRPr="00DE79B6" w:rsidRDefault="0025628E" w:rsidP="00294134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71341D">
              <w:rPr>
                <w:rFonts w:cstheme="minorHAnsi"/>
                <w:i/>
                <w:sz w:val="20"/>
                <w:szCs w:val="20"/>
                <w:lang w:val="en-US"/>
              </w:rPr>
              <w:t>Thymbra capitat</w:t>
            </w:r>
            <w:r>
              <w:rPr>
                <w:rFonts w:cstheme="minorHAnsi"/>
                <w:i/>
                <w:sz w:val="20"/>
                <w:szCs w:val="20"/>
                <w:lang w:val="en-US"/>
              </w:rPr>
              <w:t>a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(L.) Cav.</w:t>
            </w:r>
          </w:p>
        </w:tc>
        <w:tc>
          <w:tcPr>
            <w:tcW w:w="1559" w:type="dxa"/>
          </w:tcPr>
          <w:p w14:paraId="185876E7" w14:textId="69C6A489" w:rsidR="0025628E" w:rsidRPr="00DE79B6" w:rsidRDefault="0025628E" w:rsidP="0029413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Lamiaceae</w:t>
            </w:r>
          </w:p>
        </w:tc>
        <w:tc>
          <w:tcPr>
            <w:tcW w:w="1134" w:type="dxa"/>
          </w:tcPr>
          <w:p w14:paraId="14D62BBA" w14:textId="77777777" w:rsidR="0025628E" w:rsidRPr="00DE79B6" w:rsidRDefault="0025628E" w:rsidP="0029413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subshrub</w:t>
            </w:r>
          </w:p>
        </w:tc>
        <w:tc>
          <w:tcPr>
            <w:tcW w:w="1276" w:type="dxa"/>
          </w:tcPr>
          <w:p w14:paraId="77582DB2" w14:textId="77777777" w:rsidR="0025628E" w:rsidRPr="00DE79B6" w:rsidRDefault="0025628E" w:rsidP="0029413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417" w:type="dxa"/>
          </w:tcPr>
          <w:p w14:paraId="0CDE0F89" w14:textId="77777777" w:rsidR="0025628E" w:rsidRPr="00DE79B6" w:rsidRDefault="0025628E" w:rsidP="0029413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E79B6">
              <w:rPr>
                <w:rFonts w:cstheme="minorHAnsi"/>
                <w:sz w:val="20"/>
                <w:szCs w:val="20"/>
                <w:lang w:val="en-US"/>
              </w:rPr>
              <w:t>unknown</w:t>
            </w:r>
          </w:p>
        </w:tc>
      </w:tr>
    </w:tbl>
    <w:p w14:paraId="5BF67B0D" w14:textId="500DB5B0" w:rsidR="0025628E" w:rsidRDefault="0025628E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124BE18B" w14:textId="4299F115" w:rsidR="00BC70C0" w:rsidRPr="00F62EEA" w:rsidRDefault="00BC70C0" w:rsidP="00CA3C06">
      <w:pPr>
        <w:spacing w:after="0" w:line="240" w:lineRule="auto"/>
        <w:jc w:val="both"/>
        <w:rPr>
          <w:rFonts w:cstheme="minorHAnsi"/>
          <w:b/>
          <w:lang w:val="en-US"/>
        </w:rPr>
      </w:pPr>
      <w:r w:rsidRPr="00F62EEA">
        <w:rPr>
          <w:rFonts w:cstheme="minorHAnsi"/>
          <w:b/>
          <w:lang w:val="en-US"/>
        </w:rPr>
        <w:t>References</w:t>
      </w:r>
    </w:p>
    <w:p w14:paraId="469663F9" w14:textId="51262043" w:rsidR="009D4168" w:rsidRDefault="009D4168" w:rsidP="009D4168">
      <w:pPr>
        <w:spacing w:after="0" w:line="240" w:lineRule="auto"/>
        <w:ind w:left="567" w:hanging="567"/>
        <w:jc w:val="both"/>
        <w:rPr>
          <w:rFonts w:cstheme="minorHAnsi"/>
          <w:lang w:val="en-US"/>
        </w:rPr>
      </w:pPr>
      <w:r w:rsidRPr="009D4168">
        <w:rPr>
          <w:rFonts w:cstheme="minorHAnsi"/>
          <w:lang w:val="en-US"/>
        </w:rPr>
        <w:t>Davis</w:t>
      </w:r>
      <w:r>
        <w:rPr>
          <w:rFonts w:cstheme="minorHAnsi"/>
          <w:lang w:val="en-US"/>
        </w:rPr>
        <w:t>,</w:t>
      </w:r>
      <w:r w:rsidRPr="009D4168">
        <w:rPr>
          <w:rFonts w:cstheme="minorHAnsi"/>
          <w:lang w:val="en-US"/>
        </w:rPr>
        <w:t xml:space="preserve"> P</w:t>
      </w:r>
      <w:r>
        <w:rPr>
          <w:rFonts w:cstheme="minorHAnsi"/>
          <w:lang w:val="en-US"/>
        </w:rPr>
        <w:t>.</w:t>
      </w:r>
      <w:r w:rsidRPr="009D4168">
        <w:rPr>
          <w:rFonts w:cstheme="minorHAnsi"/>
          <w:lang w:val="en-US"/>
        </w:rPr>
        <w:t>H</w:t>
      </w:r>
      <w:r>
        <w:rPr>
          <w:rFonts w:cstheme="minorHAnsi"/>
          <w:lang w:val="en-US"/>
        </w:rPr>
        <w:t>.</w:t>
      </w:r>
      <w:r w:rsidRPr="009D4168">
        <w:rPr>
          <w:rFonts w:cstheme="minorHAnsi"/>
          <w:lang w:val="en-US"/>
        </w:rPr>
        <w:t xml:space="preserve"> (ed</w:t>
      </w:r>
      <w:r>
        <w:rPr>
          <w:rFonts w:cstheme="minorHAnsi"/>
          <w:lang w:val="en-US"/>
        </w:rPr>
        <w:t>.</w:t>
      </w:r>
      <w:r w:rsidRPr="009D4168">
        <w:rPr>
          <w:rFonts w:cstheme="minorHAnsi"/>
          <w:lang w:val="en-US"/>
        </w:rPr>
        <w:t>) 1965–1985. Flora of Turkey and the East Aegean</w:t>
      </w:r>
      <w:r>
        <w:rPr>
          <w:rFonts w:cstheme="minorHAnsi"/>
          <w:lang w:val="en-US"/>
        </w:rPr>
        <w:t xml:space="preserve"> </w:t>
      </w:r>
      <w:r w:rsidRPr="009D4168">
        <w:rPr>
          <w:rFonts w:cstheme="minorHAnsi"/>
          <w:lang w:val="en-US"/>
        </w:rPr>
        <w:t xml:space="preserve">Islands, Volumes 1–9, </w:t>
      </w:r>
      <w:r w:rsidR="004C4A81" w:rsidRPr="009D4168">
        <w:rPr>
          <w:rFonts w:cstheme="minorHAnsi"/>
          <w:lang w:val="en-US"/>
        </w:rPr>
        <w:t>Edinburgh</w:t>
      </w:r>
      <w:r w:rsidR="004C4A81">
        <w:rPr>
          <w:rFonts w:cstheme="minorHAnsi"/>
          <w:lang w:val="en-US"/>
        </w:rPr>
        <w:t xml:space="preserve">: </w:t>
      </w:r>
      <w:r w:rsidRPr="009D4168">
        <w:rPr>
          <w:rFonts w:cstheme="minorHAnsi"/>
          <w:lang w:val="en-US"/>
        </w:rPr>
        <w:t>Edinburg University Press</w:t>
      </w:r>
      <w:r>
        <w:rPr>
          <w:rFonts w:cstheme="minorHAnsi"/>
          <w:lang w:val="en-US"/>
        </w:rPr>
        <w:t>.</w:t>
      </w:r>
    </w:p>
    <w:p w14:paraId="0E3DC42B" w14:textId="150DC769" w:rsidR="00BC70C0" w:rsidRPr="00F62EEA" w:rsidRDefault="00BC70C0" w:rsidP="00BC70C0">
      <w:pPr>
        <w:spacing w:after="0" w:line="240" w:lineRule="auto"/>
        <w:ind w:left="567" w:hanging="567"/>
        <w:jc w:val="both"/>
        <w:rPr>
          <w:rFonts w:cstheme="minorHAnsi"/>
          <w:lang w:val="en-US"/>
        </w:rPr>
      </w:pPr>
      <w:r w:rsidRPr="00F62EEA">
        <w:rPr>
          <w:rFonts w:cstheme="minorHAnsi"/>
          <w:lang w:val="en-US"/>
        </w:rPr>
        <w:t>Pausas, J.G. 1999</w:t>
      </w:r>
      <w:r w:rsidR="004C4A81">
        <w:rPr>
          <w:rFonts w:cstheme="minorHAnsi"/>
          <w:lang w:val="en-US"/>
        </w:rPr>
        <w:t>.</w:t>
      </w:r>
      <w:r w:rsidRPr="00F62EEA">
        <w:rPr>
          <w:rFonts w:cstheme="minorHAnsi"/>
          <w:lang w:val="en-US"/>
        </w:rPr>
        <w:t xml:space="preserve"> Response of plant functional types to changes in the fire regime in Mediterranean ecosystems: a simulation approach. Journal of Vegetation Science 10: 717–722.</w:t>
      </w:r>
    </w:p>
    <w:p w14:paraId="18CAB679" w14:textId="5CA8F529" w:rsidR="009B6CFC" w:rsidRDefault="00BC70C0" w:rsidP="009B6CFC">
      <w:pPr>
        <w:spacing w:after="0" w:line="240" w:lineRule="auto"/>
        <w:ind w:left="567" w:hanging="567"/>
        <w:jc w:val="both"/>
        <w:rPr>
          <w:rFonts w:cstheme="minorHAnsi"/>
          <w:lang w:val="en-US"/>
        </w:rPr>
      </w:pPr>
      <w:r w:rsidRPr="00F62EEA">
        <w:rPr>
          <w:rFonts w:cstheme="minorHAnsi"/>
          <w:lang w:val="en-US"/>
        </w:rPr>
        <w:t>Pausas, J.G., Bradstock, R.A., Keith, D.A., Keeley, J.E., Fire Network GCTE</w:t>
      </w:r>
      <w:r w:rsidR="004C4A81">
        <w:rPr>
          <w:rFonts w:cstheme="minorHAnsi"/>
          <w:lang w:val="en-US"/>
        </w:rPr>
        <w:t>.</w:t>
      </w:r>
      <w:r w:rsidRPr="00F62EEA">
        <w:rPr>
          <w:rFonts w:cstheme="minorHAnsi"/>
          <w:lang w:val="en-US"/>
        </w:rPr>
        <w:t xml:space="preserve"> 2004 Plant functional traits in relation to fire in crown-fire ecosystems. Ecology 85: 1085–1100</w:t>
      </w:r>
      <w:r w:rsidR="0034369E">
        <w:rPr>
          <w:rFonts w:cstheme="minorHAnsi"/>
          <w:lang w:val="en-US"/>
        </w:rPr>
        <w:t>.</w:t>
      </w:r>
    </w:p>
    <w:p w14:paraId="7F0AA40B" w14:textId="0E4C1E71" w:rsidR="0034369E" w:rsidRDefault="0034369E" w:rsidP="00BC70C0">
      <w:pPr>
        <w:spacing w:after="0" w:line="240" w:lineRule="auto"/>
        <w:ind w:left="567" w:hanging="567"/>
        <w:jc w:val="both"/>
        <w:rPr>
          <w:rFonts w:cstheme="minorHAnsi"/>
          <w:lang w:val="en-US"/>
        </w:rPr>
      </w:pPr>
      <w:r w:rsidRPr="0034369E">
        <w:rPr>
          <w:rFonts w:cstheme="minorHAnsi"/>
          <w:lang w:val="en-US"/>
        </w:rPr>
        <w:t>Tavşanoğlu, Ç., Pausas, J.G. 2018</w:t>
      </w:r>
      <w:r w:rsidR="004C4A81">
        <w:rPr>
          <w:rFonts w:cstheme="minorHAnsi"/>
          <w:lang w:val="en-US"/>
        </w:rPr>
        <w:t>.</w:t>
      </w:r>
      <w:r w:rsidRPr="0034369E">
        <w:rPr>
          <w:rFonts w:cstheme="minorHAnsi"/>
          <w:lang w:val="en-US"/>
        </w:rPr>
        <w:t xml:space="preserve"> A functional trait database for Mediterranean Basin plants. Scientific Data 5: 180135.</w:t>
      </w:r>
    </w:p>
    <w:p w14:paraId="4E9E8FC5" w14:textId="2A9DC06A" w:rsidR="00BC70C0" w:rsidRPr="009B6CFC" w:rsidRDefault="009D4168" w:rsidP="00335C21">
      <w:pPr>
        <w:spacing w:after="0" w:line="240" w:lineRule="auto"/>
        <w:ind w:left="567" w:hanging="567"/>
        <w:jc w:val="both"/>
        <w:rPr>
          <w:rFonts w:cstheme="minorHAnsi"/>
          <w:lang w:val="en-US"/>
        </w:rPr>
      </w:pPr>
      <w:r w:rsidRPr="009B6CFC">
        <w:rPr>
          <w:rFonts w:cstheme="minorHAnsi"/>
          <w:iCs/>
          <w:lang w:val="en-US"/>
        </w:rPr>
        <w:t>The Plant List</w:t>
      </w:r>
      <w:r>
        <w:rPr>
          <w:rFonts w:cstheme="minorHAnsi"/>
          <w:bCs/>
          <w:lang w:val="en-US"/>
        </w:rPr>
        <w:t xml:space="preserve"> </w:t>
      </w:r>
      <w:r w:rsidRPr="009B6CFC">
        <w:rPr>
          <w:rFonts w:cstheme="minorHAnsi"/>
          <w:bCs/>
          <w:lang w:val="en-US"/>
        </w:rPr>
        <w:t>201</w:t>
      </w:r>
      <w:r>
        <w:rPr>
          <w:rFonts w:cstheme="minorHAnsi"/>
          <w:bCs/>
          <w:lang w:val="en-US"/>
        </w:rPr>
        <w:t>3</w:t>
      </w:r>
      <w:r w:rsidRPr="009B6CFC">
        <w:rPr>
          <w:rFonts w:cstheme="minorHAnsi"/>
          <w:bCs/>
          <w:lang w:val="en-US"/>
        </w:rPr>
        <w:t xml:space="preserve">. </w:t>
      </w:r>
      <w:r>
        <w:rPr>
          <w:rFonts w:cstheme="minorHAnsi"/>
          <w:bCs/>
          <w:lang w:val="en-US"/>
        </w:rPr>
        <w:t>The Plant List, v</w:t>
      </w:r>
      <w:r w:rsidRPr="009B6CFC">
        <w:rPr>
          <w:rFonts w:cstheme="minorHAnsi"/>
          <w:bCs/>
          <w:lang w:val="en-US"/>
        </w:rPr>
        <w:t>ersion 1</w:t>
      </w:r>
      <w:r>
        <w:rPr>
          <w:rFonts w:cstheme="minorHAnsi"/>
          <w:bCs/>
          <w:lang w:val="en-US"/>
        </w:rPr>
        <w:t>.1</w:t>
      </w:r>
      <w:r w:rsidRPr="009B6CFC">
        <w:rPr>
          <w:rFonts w:cstheme="minorHAnsi"/>
          <w:bCs/>
          <w:lang w:val="en-US"/>
        </w:rPr>
        <w:t xml:space="preserve">. http://www.theplantlist.org/ </w:t>
      </w:r>
      <w:r>
        <w:rPr>
          <w:rFonts w:cstheme="minorHAnsi"/>
          <w:bCs/>
          <w:lang w:val="en-US"/>
        </w:rPr>
        <w:t>[</w:t>
      </w:r>
      <w:r w:rsidRPr="009B6CFC">
        <w:rPr>
          <w:rFonts w:cstheme="minorHAnsi"/>
          <w:bCs/>
          <w:lang w:val="en-US"/>
        </w:rPr>
        <w:t xml:space="preserve">accessed </w:t>
      </w:r>
      <w:r>
        <w:rPr>
          <w:rFonts w:cstheme="minorHAnsi"/>
          <w:bCs/>
          <w:lang w:val="en-US"/>
        </w:rPr>
        <w:t>on 08.12.2020]</w:t>
      </w:r>
      <w:r w:rsidRPr="009B6CFC">
        <w:rPr>
          <w:rFonts w:cstheme="minorHAnsi"/>
          <w:bCs/>
          <w:lang w:val="en-US"/>
        </w:rPr>
        <w:t>.</w:t>
      </w:r>
    </w:p>
    <w:p w14:paraId="329E17DB" w14:textId="77777777" w:rsidR="00EC610C" w:rsidRPr="00C111AF" w:rsidRDefault="00EC610C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2880D4A3" w14:textId="77777777" w:rsidR="00EC610C" w:rsidRPr="00C111AF" w:rsidRDefault="00EC610C" w:rsidP="00CA3C06">
      <w:pPr>
        <w:spacing w:after="0" w:line="240" w:lineRule="auto"/>
        <w:rPr>
          <w:rFonts w:cstheme="minorHAnsi"/>
          <w:b/>
          <w:sz w:val="20"/>
          <w:szCs w:val="20"/>
          <w:highlight w:val="yellow"/>
          <w:lang w:val="en-US"/>
        </w:rPr>
      </w:pPr>
      <w:r w:rsidRPr="00C111AF">
        <w:rPr>
          <w:rFonts w:cstheme="minorHAnsi"/>
          <w:b/>
          <w:sz w:val="20"/>
          <w:szCs w:val="20"/>
          <w:highlight w:val="yellow"/>
          <w:lang w:val="en-US"/>
        </w:rPr>
        <w:br w:type="page"/>
      </w:r>
    </w:p>
    <w:p w14:paraId="6EB04031" w14:textId="666169E3" w:rsidR="00A537C6" w:rsidRDefault="00D60359" w:rsidP="00E90DB6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3" w:name="_Toc70782410"/>
      <w:r>
        <w:rPr>
          <w:rFonts w:asciiTheme="minorHAnsi" w:hAnsiTheme="minorHAnsi" w:cstheme="minorHAnsi"/>
          <w:sz w:val="22"/>
          <w:szCs w:val="22"/>
        </w:rPr>
        <w:lastRenderedPageBreak/>
        <w:t xml:space="preserve">Supplementary Table </w:t>
      </w:r>
      <w:r w:rsidR="004A5A45">
        <w:rPr>
          <w:rFonts w:asciiTheme="minorHAnsi" w:hAnsiTheme="minorHAnsi" w:cstheme="minorHAnsi"/>
          <w:sz w:val="22"/>
          <w:szCs w:val="22"/>
        </w:rPr>
        <w:t>3</w:t>
      </w:r>
      <w:r w:rsidR="00383358" w:rsidRPr="00EA5786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  <w:r w:rsidR="00142345">
        <w:rPr>
          <w:rFonts w:asciiTheme="minorHAnsi" w:hAnsiTheme="minorHAnsi" w:cstheme="minorHAnsi"/>
          <w:b w:val="0"/>
          <w:sz w:val="22"/>
          <w:szCs w:val="22"/>
        </w:rPr>
        <w:t xml:space="preserve">Mean species richness and Shannon diversity values for each vegetation type estimated from the transect data. </w:t>
      </w:r>
      <w:r w:rsidR="00B9699A">
        <w:rPr>
          <w:rFonts w:asciiTheme="minorHAnsi" w:hAnsiTheme="minorHAnsi" w:cstheme="minorHAnsi"/>
          <w:b w:val="0"/>
          <w:sz w:val="22"/>
          <w:szCs w:val="22"/>
        </w:rPr>
        <w:t>M</w:t>
      </w:r>
      <w:r w:rsidR="00EC2B50" w:rsidRPr="00EA5786">
        <w:rPr>
          <w:rFonts w:asciiTheme="minorHAnsi" w:hAnsiTheme="minorHAnsi" w:cstheme="minorHAnsi"/>
          <w:b w:val="0"/>
          <w:sz w:val="22"/>
          <w:szCs w:val="22"/>
        </w:rPr>
        <w:t xml:space="preserve">odel results for differences in species richness </w:t>
      </w:r>
      <w:r w:rsidR="00B9699A">
        <w:rPr>
          <w:rFonts w:asciiTheme="minorHAnsi" w:hAnsiTheme="minorHAnsi" w:cstheme="minorHAnsi"/>
          <w:b w:val="0"/>
          <w:sz w:val="22"/>
          <w:szCs w:val="22"/>
        </w:rPr>
        <w:t xml:space="preserve">(Poisson GLM) </w:t>
      </w:r>
      <w:r w:rsidR="00FD368B">
        <w:rPr>
          <w:rFonts w:asciiTheme="minorHAnsi" w:hAnsiTheme="minorHAnsi" w:cstheme="minorHAnsi"/>
          <w:b w:val="0"/>
          <w:sz w:val="22"/>
          <w:szCs w:val="22"/>
        </w:rPr>
        <w:t xml:space="preserve">and Shannon diversity </w:t>
      </w:r>
      <w:r w:rsidR="00B9699A">
        <w:rPr>
          <w:rFonts w:asciiTheme="minorHAnsi" w:hAnsiTheme="minorHAnsi" w:cstheme="minorHAnsi"/>
          <w:b w:val="0"/>
          <w:sz w:val="22"/>
          <w:szCs w:val="22"/>
        </w:rPr>
        <w:t xml:space="preserve">(linear model) </w:t>
      </w:r>
      <w:r w:rsidR="00EC2B50" w:rsidRPr="00EA5786">
        <w:rPr>
          <w:rFonts w:asciiTheme="minorHAnsi" w:hAnsiTheme="minorHAnsi" w:cstheme="minorHAnsi"/>
          <w:b w:val="0"/>
          <w:sz w:val="22"/>
          <w:szCs w:val="22"/>
        </w:rPr>
        <w:t xml:space="preserve">among different vegetation types. </w:t>
      </w:r>
      <w:bookmarkEnd w:id="3"/>
      <w:r w:rsidR="00C66EF6">
        <w:rPr>
          <w:rFonts w:asciiTheme="minorHAnsi" w:hAnsiTheme="minorHAnsi" w:cstheme="minorHAnsi"/>
          <w:b w:val="0"/>
          <w:sz w:val="22"/>
          <w:szCs w:val="22"/>
        </w:rPr>
        <w:t>T</w:t>
      </w:r>
      <w:r w:rsidR="00C66EF6" w:rsidRPr="00C66EF6">
        <w:rPr>
          <w:rFonts w:asciiTheme="minorHAnsi" w:hAnsiTheme="minorHAnsi" w:cstheme="minorHAnsi"/>
          <w:b w:val="0"/>
          <w:sz w:val="22"/>
          <w:szCs w:val="22"/>
        </w:rPr>
        <w:t>he same letters next to the values indicate no significant difference (P &gt; 0.05) across vegetation types.</w:t>
      </w:r>
    </w:p>
    <w:p w14:paraId="53D50073" w14:textId="77777777" w:rsidR="006937B3" w:rsidRPr="00EA5786" w:rsidRDefault="006937B3" w:rsidP="00EA5786">
      <w:pPr>
        <w:pStyle w:val="Balk1"/>
        <w:spacing w:before="0" w:beforeAutospacing="0" w:after="0" w:afterAutospacing="0"/>
        <w:rPr>
          <w:rFonts w:asciiTheme="minorHAnsi" w:hAnsiTheme="minorHAnsi" w:cstheme="minorHAnsi"/>
          <w:b w:val="0"/>
          <w:sz w:val="22"/>
          <w:szCs w:val="22"/>
        </w:rPr>
      </w:pPr>
    </w:p>
    <w:tbl>
      <w:tblPr>
        <w:tblStyle w:val="TabloKlavuzu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708"/>
        <w:gridCol w:w="1134"/>
        <w:gridCol w:w="1134"/>
        <w:gridCol w:w="1134"/>
        <w:gridCol w:w="709"/>
        <w:gridCol w:w="992"/>
      </w:tblGrid>
      <w:tr w:rsidR="00666EC3" w:rsidRPr="00C67FE9" w14:paraId="657A505C" w14:textId="77777777" w:rsidTr="00666EC3">
        <w:tc>
          <w:tcPr>
            <w:tcW w:w="1985" w:type="dxa"/>
            <w:vMerge w:val="restart"/>
            <w:tcBorders>
              <w:top w:val="single" w:sz="4" w:space="0" w:color="auto"/>
            </w:tcBorders>
            <w:vAlign w:val="bottom"/>
          </w:tcPr>
          <w:p w14:paraId="3158706D" w14:textId="01A5C0FC" w:rsidR="00666EC3" w:rsidRPr="00C67FE9" w:rsidRDefault="00666EC3" w:rsidP="00CA3C06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vAlign w:val="center"/>
          </w:tcPr>
          <w:p w14:paraId="28DDDEB0" w14:textId="1292D745" w:rsidR="00666EC3" w:rsidRPr="00C67FE9" w:rsidRDefault="00666EC3" w:rsidP="00CA3C06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Semi-closed forest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vAlign w:val="center"/>
          </w:tcPr>
          <w:p w14:paraId="62B4DEA7" w14:textId="53C413BC" w:rsidR="00666EC3" w:rsidRPr="00C67FE9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Open forest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4FCE88E7" w14:textId="5E75FF18" w:rsidR="00666EC3" w:rsidRPr="00C67FE9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Closed shrublan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4166F6C3" w14:textId="7652FDC9" w:rsidR="00666EC3" w:rsidRPr="00C67FE9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Open shrublan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26155F73" w14:textId="151E52AB" w:rsidR="00666EC3" w:rsidRPr="00C67FE9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Scrubland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6958A3" w14:textId="5D517D11" w:rsidR="00666EC3" w:rsidRPr="00C67FE9" w:rsidRDefault="00666EC3" w:rsidP="00EC2B5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Poisson GLM</w:t>
            </w:r>
          </w:p>
        </w:tc>
      </w:tr>
      <w:tr w:rsidR="00666EC3" w:rsidRPr="006937B3" w14:paraId="0D44C4D8" w14:textId="77777777" w:rsidTr="00666EC3">
        <w:tc>
          <w:tcPr>
            <w:tcW w:w="1985" w:type="dxa"/>
            <w:vMerge/>
            <w:tcBorders>
              <w:bottom w:val="single" w:sz="4" w:space="0" w:color="auto"/>
            </w:tcBorders>
            <w:vAlign w:val="bottom"/>
          </w:tcPr>
          <w:p w14:paraId="2069D009" w14:textId="078397EE" w:rsidR="00666EC3" w:rsidRPr="006937B3" w:rsidRDefault="00666EC3" w:rsidP="00CA3C06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bottom"/>
          </w:tcPr>
          <w:p w14:paraId="165EB15A" w14:textId="07DF0A17" w:rsidR="00666EC3" w:rsidRPr="006937B3" w:rsidRDefault="00666EC3" w:rsidP="00CA3C06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vAlign w:val="bottom"/>
          </w:tcPr>
          <w:p w14:paraId="49C6997E" w14:textId="19C2730A" w:rsidR="00666EC3" w:rsidRPr="006937B3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bottom"/>
          </w:tcPr>
          <w:p w14:paraId="62FB61C5" w14:textId="7269C34B" w:rsidR="00666EC3" w:rsidRPr="006937B3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bottom"/>
          </w:tcPr>
          <w:p w14:paraId="60E2AB17" w14:textId="2169E3C0" w:rsidR="00666EC3" w:rsidRPr="006937B3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bottom"/>
          </w:tcPr>
          <w:p w14:paraId="72CA7A1A" w14:textId="56A1B80B" w:rsidR="00666EC3" w:rsidRPr="006937B3" w:rsidRDefault="00666EC3" w:rsidP="0038335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F0F174" w14:textId="4FF7B295" w:rsidR="00666EC3" w:rsidRPr="006937B3" w:rsidRDefault="00666EC3" w:rsidP="00681642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937B3">
              <w:rPr>
                <w:rFonts w:cstheme="minorHAnsi"/>
                <w:b/>
                <w:sz w:val="20"/>
                <w:szCs w:val="20"/>
                <w:lang w:val="en-US"/>
              </w:rPr>
              <w:t>Dev</w:t>
            </w:r>
            <w:r>
              <w:rPr>
                <w:rFonts w:cstheme="minorHAnsi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6B9BCB" w14:textId="77777777" w:rsidR="00666EC3" w:rsidRPr="006937B3" w:rsidRDefault="00666EC3" w:rsidP="00CA3C06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937B3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</w:tr>
      <w:tr w:rsidR="00666EC3" w:rsidRPr="00C67FE9" w14:paraId="68E0FADC" w14:textId="77777777" w:rsidTr="00666EC3">
        <w:tc>
          <w:tcPr>
            <w:tcW w:w="1985" w:type="dxa"/>
            <w:vAlign w:val="center"/>
          </w:tcPr>
          <w:p w14:paraId="0A385ADE" w14:textId="32B60562" w:rsidR="00666EC3" w:rsidRPr="00C67FE9" w:rsidRDefault="00666EC3" w:rsidP="0014234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937B3">
              <w:rPr>
                <w:rFonts w:cstheme="minorHAnsi"/>
                <w:b/>
                <w:sz w:val="20"/>
                <w:szCs w:val="20"/>
                <w:lang w:val="en-US"/>
              </w:rPr>
              <w:t>Species richness</w:t>
            </w:r>
          </w:p>
        </w:tc>
        <w:tc>
          <w:tcPr>
            <w:tcW w:w="1276" w:type="dxa"/>
            <w:vAlign w:val="center"/>
          </w:tcPr>
          <w:p w14:paraId="2F02A64E" w14:textId="320BD7F2" w:rsidR="00666EC3" w:rsidRPr="00C67FE9" w:rsidRDefault="00666EC3" w:rsidP="00A1347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14:paraId="13B2C5E5" w14:textId="5D7A25E0" w:rsidR="00666EC3" w:rsidRPr="00C67FE9" w:rsidRDefault="00666EC3" w:rsidP="005852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4C5EA793" w14:textId="50AB7A28" w:rsidR="00666EC3" w:rsidRPr="00C67FE9" w:rsidRDefault="00666EC3" w:rsidP="005852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64F93E2" w14:textId="266D7843" w:rsidR="00666EC3" w:rsidRPr="00C67FE9" w:rsidRDefault="00666EC3" w:rsidP="005852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5E92B02" w14:textId="509605E8" w:rsidR="00666EC3" w:rsidRPr="00C67FE9" w:rsidRDefault="00666EC3" w:rsidP="005852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Align w:val="center"/>
          </w:tcPr>
          <w:p w14:paraId="4ACD5D7E" w14:textId="7CF14FF9" w:rsidR="00666EC3" w:rsidRPr="00C67FE9" w:rsidRDefault="00666EC3" w:rsidP="005566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3888EF4" w14:textId="2F2A1841" w:rsidR="00666EC3" w:rsidRPr="00C67FE9" w:rsidRDefault="00666EC3" w:rsidP="005566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</w:tr>
      <w:tr w:rsidR="00A116D8" w:rsidRPr="00C67FE9" w14:paraId="36FB35D4" w14:textId="77777777" w:rsidTr="00666EC3">
        <w:tc>
          <w:tcPr>
            <w:tcW w:w="1985" w:type="dxa"/>
            <w:vAlign w:val="center"/>
          </w:tcPr>
          <w:p w14:paraId="11494508" w14:textId="481268D0" w:rsidR="00A116D8" w:rsidRPr="006937B3" w:rsidRDefault="00A116D8" w:rsidP="00A116D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   Mature individuals</w:t>
            </w:r>
          </w:p>
        </w:tc>
        <w:tc>
          <w:tcPr>
            <w:tcW w:w="1276" w:type="dxa"/>
            <w:vAlign w:val="center"/>
          </w:tcPr>
          <w:p w14:paraId="42E9F31C" w14:textId="6DAC5267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C67FE9">
              <w:rPr>
                <w:rFonts w:cstheme="minorHAnsi"/>
                <w:sz w:val="20"/>
                <w:szCs w:val="20"/>
                <w:lang w:val="en-US"/>
              </w:rPr>
              <w:t>9.</w:t>
            </w: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</w:t>
            </w:r>
          </w:p>
        </w:tc>
        <w:tc>
          <w:tcPr>
            <w:tcW w:w="708" w:type="dxa"/>
            <w:vAlign w:val="center"/>
          </w:tcPr>
          <w:p w14:paraId="242063A6" w14:textId="06E2308F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C67FE9">
              <w:rPr>
                <w:rFonts w:cstheme="minorHAnsi"/>
                <w:sz w:val="20"/>
                <w:szCs w:val="20"/>
                <w:lang w:val="en-US"/>
              </w:rPr>
              <w:t>9.</w:t>
            </w: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vAlign w:val="center"/>
          </w:tcPr>
          <w:p w14:paraId="099B8F0E" w14:textId="2E6D8A3C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5.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b</w:t>
            </w:r>
          </w:p>
        </w:tc>
        <w:tc>
          <w:tcPr>
            <w:tcW w:w="1134" w:type="dxa"/>
            <w:vAlign w:val="center"/>
          </w:tcPr>
          <w:p w14:paraId="2FCBC4F5" w14:textId="3B5CE0AF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3.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b</w:t>
            </w:r>
          </w:p>
        </w:tc>
        <w:tc>
          <w:tcPr>
            <w:tcW w:w="1134" w:type="dxa"/>
            <w:vAlign w:val="center"/>
          </w:tcPr>
          <w:p w14:paraId="374FBFAC" w14:textId="75247EF3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.3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</w:t>
            </w:r>
          </w:p>
        </w:tc>
        <w:tc>
          <w:tcPr>
            <w:tcW w:w="709" w:type="dxa"/>
            <w:vAlign w:val="center"/>
          </w:tcPr>
          <w:p w14:paraId="09790D11" w14:textId="14272744" w:rsidR="00A116D8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53</w:t>
            </w:r>
            <w:r w:rsidRPr="00C67FE9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.</w:t>
            </w:r>
            <w:r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6</w:t>
            </w:r>
          </w:p>
        </w:tc>
        <w:tc>
          <w:tcPr>
            <w:tcW w:w="992" w:type="dxa"/>
            <w:vAlign w:val="center"/>
          </w:tcPr>
          <w:p w14:paraId="03F70804" w14:textId="3D1A2043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 w:rsidRPr="00C67FE9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&lt; 0.0001</w:t>
            </w:r>
          </w:p>
        </w:tc>
      </w:tr>
      <w:tr w:rsidR="00A116D8" w:rsidRPr="00C67FE9" w14:paraId="709DF8EE" w14:textId="77777777" w:rsidTr="00666EC3">
        <w:tc>
          <w:tcPr>
            <w:tcW w:w="1985" w:type="dxa"/>
            <w:vAlign w:val="center"/>
          </w:tcPr>
          <w:p w14:paraId="39D9552B" w14:textId="77777777" w:rsidR="00A116D8" w:rsidRPr="00C67FE9" w:rsidRDefault="00A116D8" w:rsidP="00A116D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C67FE9">
              <w:rPr>
                <w:rFonts w:cstheme="minorHAnsi"/>
                <w:sz w:val="20"/>
                <w:szCs w:val="20"/>
                <w:lang w:val="en-US"/>
              </w:rPr>
              <w:t xml:space="preserve">   </w:t>
            </w:r>
            <w:r>
              <w:rPr>
                <w:rFonts w:cstheme="minorHAnsi"/>
                <w:sz w:val="20"/>
                <w:szCs w:val="20"/>
                <w:lang w:val="en-US"/>
              </w:rPr>
              <w:t>Saplings</w:t>
            </w:r>
          </w:p>
        </w:tc>
        <w:tc>
          <w:tcPr>
            <w:tcW w:w="1276" w:type="dxa"/>
            <w:vAlign w:val="center"/>
          </w:tcPr>
          <w:p w14:paraId="61A53586" w14:textId="77777777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.2a</w:t>
            </w:r>
          </w:p>
        </w:tc>
        <w:tc>
          <w:tcPr>
            <w:tcW w:w="708" w:type="dxa"/>
            <w:vAlign w:val="center"/>
          </w:tcPr>
          <w:p w14:paraId="1A034CE5" w14:textId="77777777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9.5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vAlign w:val="center"/>
          </w:tcPr>
          <w:p w14:paraId="0BA9A04C" w14:textId="77777777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1.4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vAlign w:val="center"/>
          </w:tcPr>
          <w:p w14:paraId="05773272" w14:textId="77777777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.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</w:t>
            </w:r>
          </w:p>
        </w:tc>
        <w:tc>
          <w:tcPr>
            <w:tcW w:w="1134" w:type="dxa"/>
            <w:vAlign w:val="center"/>
          </w:tcPr>
          <w:p w14:paraId="48D6E0AF" w14:textId="77777777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.0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b</w:t>
            </w:r>
          </w:p>
        </w:tc>
        <w:tc>
          <w:tcPr>
            <w:tcW w:w="709" w:type="dxa"/>
            <w:vAlign w:val="center"/>
          </w:tcPr>
          <w:p w14:paraId="767665EC" w14:textId="77777777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 w:rsidRPr="00C67FE9">
              <w:rPr>
                <w:rFonts w:cstheme="minorHAnsi"/>
                <w:sz w:val="20"/>
                <w:szCs w:val="20"/>
                <w:lang w:val="en-US"/>
              </w:rPr>
              <w:t>3</w:t>
            </w: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  <w:r w:rsidRPr="00C67FE9">
              <w:rPr>
                <w:rFonts w:cstheme="minorHAnsi"/>
                <w:sz w:val="20"/>
                <w:szCs w:val="20"/>
                <w:lang w:val="en-US"/>
              </w:rPr>
              <w:t>.</w:t>
            </w: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vAlign w:val="center"/>
          </w:tcPr>
          <w:p w14:paraId="37311276" w14:textId="77777777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 w:rsidRPr="00C67FE9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&lt; 0.0001</w:t>
            </w:r>
          </w:p>
        </w:tc>
      </w:tr>
      <w:tr w:rsidR="00A116D8" w:rsidRPr="00C67FE9" w14:paraId="549976B8" w14:textId="77777777" w:rsidTr="00666EC3">
        <w:tc>
          <w:tcPr>
            <w:tcW w:w="1985" w:type="dxa"/>
            <w:vAlign w:val="center"/>
          </w:tcPr>
          <w:p w14:paraId="31DA7285" w14:textId="76FA8249" w:rsidR="00A116D8" w:rsidRPr="00C67FE9" w:rsidRDefault="00A116D8" w:rsidP="00A116D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24683707" w14:textId="72425D19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14:paraId="4D13D1CC" w14:textId="3B2AC132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C64592D" w14:textId="0CEB550E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0BDD391" w14:textId="4876B42F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D6A0858" w14:textId="0089FB34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Align w:val="center"/>
          </w:tcPr>
          <w:p w14:paraId="11CD43B2" w14:textId="452D93C0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AAAC6CE" w14:textId="7763A7E9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</w:p>
        </w:tc>
      </w:tr>
      <w:tr w:rsidR="00A116D8" w:rsidRPr="00C67FE9" w14:paraId="2F49B544" w14:textId="77777777" w:rsidTr="00666EC3">
        <w:tc>
          <w:tcPr>
            <w:tcW w:w="1985" w:type="dxa"/>
            <w:vMerge w:val="restart"/>
            <w:vAlign w:val="bottom"/>
          </w:tcPr>
          <w:p w14:paraId="567C9E6A" w14:textId="6B3EDCA4" w:rsidR="00A116D8" w:rsidRPr="00C67FE9" w:rsidRDefault="00A116D8" w:rsidP="00A116D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Shannon diversity</w:t>
            </w:r>
          </w:p>
        </w:tc>
        <w:tc>
          <w:tcPr>
            <w:tcW w:w="1276" w:type="dxa"/>
            <w:vMerge w:val="restart"/>
            <w:vAlign w:val="bottom"/>
          </w:tcPr>
          <w:p w14:paraId="05D63289" w14:textId="4959FA06" w:rsidR="00A116D8" w:rsidRPr="00C67FE9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Merge w:val="restart"/>
            <w:vAlign w:val="bottom"/>
          </w:tcPr>
          <w:p w14:paraId="055D6613" w14:textId="61245190" w:rsidR="00A116D8" w:rsidRPr="00C67FE9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 w:val="restart"/>
            <w:vAlign w:val="bottom"/>
          </w:tcPr>
          <w:p w14:paraId="6B219222" w14:textId="789AAE79" w:rsidR="00A116D8" w:rsidRPr="00C67FE9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 w:val="restart"/>
            <w:vAlign w:val="bottom"/>
          </w:tcPr>
          <w:p w14:paraId="01F01B24" w14:textId="74D709AA" w:rsidR="00A116D8" w:rsidRPr="00C67FE9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 w:val="restart"/>
            <w:vAlign w:val="bottom"/>
          </w:tcPr>
          <w:p w14:paraId="734DE00F" w14:textId="7FEE5244" w:rsidR="00A116D8" w:rsidRPr="00C67FE9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63EB60" w14:textId="5F1603CF" w:rsidR="00A116D8" w:rsidRPr="00C67FE9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Linear model</w:t>
            </w:r>
          </w:p>
        </w:tc>
      </w:tr>
      <w:tr w:rsidR="00A116D8" w:rsidRPr="006937B3" w14:paraId="1C117D59" w14:textId="77777777" w:rsidTr="00666EC3">
        <w:trPr>
          <w:trHeight w:val="82"/>
        </w:trPr>
        <w:tc>
          <w:tcPr>
            <w:tcW w:w="1985" w:type="dxa"/>
            <w:vMerge/>
            <w:vAlign w:val="bottom"/>
          </w:tcPr>
          <w:p w14:paraId="39BBC10E" w14:textId="77777777" w:rsidR="00A116D8" w:rsidRPr="006937B3" w:rsidRDefault="00A116D8" w:rsidP="00A116D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Merge/>
            <w:vAlign w:val="bottom"/>
          </w:tcPr>
          <w:p w14:paraId="72E9F745" w14:textId="0D900AD5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Merge/>
            <w:vAlign w:val="bottom"/>
          </w:tcPr>
          <w:p w14:paraId="14C01352" w14:textId="053DB2BC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vAlign w:val="bottom"/>
          </w:tcPr>
          <w:p w14:paraId="27B1F101" w14:textId="01E9A24A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vAlign w:val="bottom"/>
          </w:tcPr>
          <w:p w14:paraId="70778063" w14:textId="0AF82872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vAlign w:val="bottom"/>
          </w:tcPr>
          <w:p w14:paraId="33854BAE" w14:textId="1CB9286C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B8EAD1" w14:textId="033C62F0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150FF2" w14:textId="77777777" w:rsidR="00A116D8" w:rsidRPr="006937B3" w:rsidRDefault="00A116D8" w:rsidP="00A116D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937B3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</w:tr>
      <w:tr w:rsidR="00A116D8" w:rsidRPr="00C67FE9" w14:paraId="78AF60D0" w14:textId="77777777" w:rsidTr="00666EC3">
        <w:tc>
          <w:tcPr>
            <w:tcW w:w="1985" w:type="dxa"/>
            <w:vAlign w:val="center"/>
          </w:tcPr>
          <w:p w14:paraId="3635E08A" w14:textId="234BDF77" w:rsidR="00A116D8" w:rsidRPr="00C67FE9" w:rsidRDefault="00A116D8" w:rsidP="00A116D8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   </w:t>
            </w:r>
            <w:r w:rsidRPr="00C67FE9">
              <w:rPr>
                <w:rFonts w:cstheme="minorHAnsi"/>
                <w:sz w:val="20"/>
                <w:szCs w:val="20"/>
                <w:lang w:val="en-US"/>
              </w:rPr>
              <w:t>Mature individuals</w:t>
            </w:r>
          </w:p>
        </w:tc>
        <w:tc>
          <w:tcPr>
            <w:tcW w:w="1276" w:type="dxa"/>
            <w:vAlign w:val="center"/>
          </w:tcPr>
          <w:p w14:paraId="4BF3DA56" w14:textId="0E51314B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7ab</w:t>
            </w:r>
          </w:p>
        </w:tc>
        <w:tc>
          <w:tcPr>
            <w:tcW w:w="708" w:type="dxa"/>
            <w:vAlign w:val="center"/>
          </w:tcPr>
          <w:p w14:paraId="650BE4AA" w14:textId="411634F8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6b</w:t>
            </w:r>
          </w:p>
        </w:tc>
        <w:tc>
          <w:tcPr>
            <w:tcW w:w="1134" w:type="dxa"/>
            <w:vAlign w:val="center"/>
          </w:tcPr>
          <w:p w14:paraId="14503C48" w14:textId="00EB5AB5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.3c</w:t>
            </w:r>
          </w:p>
        </w:tc>
        <w:tc>
          <w:tcPr>
            <w:tcW w:w="1134" w:type="dxa"/>
            <w:vAlign w:val="center"/>
          </w:tcPr>
          <w:p w14:paraId="6525468F" w14:textId="60038E12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9a</w:t>
            </w:r>
            <w:r w:rsidR="00025208">
              <w:rPr>
                <w:rFonts w:cstheme="minorHAnsi"/>
                <w:sz w:val="20"/>
                <w:szCs w:val="20"/>
                <w:lang w:val="en-US"/>
              </w:rPr>
              <w:t>c</w:t>
            </w:r>
          </w:p>
        </w:tc>
        <w:tc>
          <w:tcPr>
            <w:tcW w:w="1134" w:type="dxa"/>
            <w:vAlign w:val="center"/>
          </w:tcPr>
          <w:p w14:paraId="6210C2D3" w14:textId="036E2ADA" w:rsidR="00A116D8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2</w:t>
            </w:r>
            <w:r w:rsidR="00025208">
              <w:rPr>
                <w:rFonts w:cstheme="minorHAnsi"/>
                <w:sz w:val="20"/>
                <w:szCs w:val="20"/>
                <w:lang w:val="en-US"/>
              </w:rPr>
              <w:t>d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2BB6374" w14:textId="72CED6A0" w:rsidR="00A116D8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23.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59E31BD3" w14:textId="040CB4A9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 w:rsidRPr="00C67FE9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&lt; 0.0001</w:t>
            </w:r>
          </w:p>
        </w:tc>
      </w:tr>
      <w:tr w:rsidR="00A116D8" w:rsidRPr="00C67FE9" w14:paraId="4DD15A62" w14:textId="77777777" w:rsidTr="00666EC3"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18EB702" w14:textId="73190B84" w:rsidR="00A116D8" w:rsidRPr="00C67FE9" w:rsidRDefault="00A116D8" w:rsidP="00A116D8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   </w:t>
            </w:r>
            <w:r w:rsidRPr="00C67FE9">
              <w:rPr>
                <w:rFonts w:cstheme="minorHAnsi"/>
                <w:sz w:val="20"/>
                <w:szCs w:val="20"/>
                <w:lang w:val="en-US"/>
              </w:rPr>
              <w:t>Saplings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B0FB07B" w14:textId="44AB7310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7a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43F20F9D" w14:textId="7E68A804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7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84DC4F7" w14:textId="5236D09D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9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A8A03C9" w14:textId="1086C6D6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9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BBFF782" w14:textId="560600F3" w:rsidR="00A116D8" w:rsidRPr="00C67FE9" w:rsidRDefault="00A116D8" w:rsidP="00A116D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4b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D15FE25" w14:textId="3300AA4D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6.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FC39900" w14:textId="526B2E8B" w:rsidR="00A116D8" w:rsidRPr="00C67FE9" w:rsidRDefault="00A116D8" w:rsidP="00A116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</w:pPr>
            <w:r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US"/>
              </w:rPr>
              <w:t>0.0001</w:t>
            </w:r>
          </w:p>
        </w:tc>
      </w:tr>
    </w:tbl>
    <w:p w14:paraId="24B0CCEB" w14:textId="77777777" w:rsidR="00383358" w:rsidRDefault="00383358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572B8CCD" w14:textId="063464FA" w:rsidR="008073E1" w:rsidRPr="00C111AF" w:rsidRDefault="008073E1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0115C9A4" w14:textId="77777777" w:rsidR="00EC610C" w:rsidRPr="00C111AF" w:rsidRDefault="00EC610C" w:rsidP="00CA3C06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C111AF">
        <w:rPr>
          <w:rFonts w:cstheme="minorHAnsi"/>
          <w:sz w:val="20"/>
          <w:szCs w:val="20"/>
          <w:lang w:val="en-US"/>
        </w:rPr>
        <w:br w:type="page"/>
      </w:r>
    </w:p>
    <w:p w14:paraId="399F561B" w14:textId="485A11DD" w:rsidR="000E1572" w:rsidRPr="00073C57" w:rsidRDefault="004A5A45" w:rsidP="00B566D9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bookmarkStart w:id="4" w:name="_Toc70782411"/>
      <w:r>
        <w:rPr>
          <w:rFonts w:asciiTheme="minorHAnsi" w:hAnsiTheme="minorHAnsi" w:cstheme="minorHAnsi"/>
          <w:sz w:val="22"/>
          <w:szCs w:val="22"/>
        </w:rPr>
        <w:lastRenderedPageBreak/>
        <w:t>Supplementary Table 4</w:t>
      </w:r>
      <w:r w:rsidR="00883892" w:rsidRPr="00073C57">
        <w:rPr>
          <w:rFonts w:asciiTheme="minorHAnsi" w:hAnsiTheme="minorHAnsi" w:cstheme="minorHAnsi"/>
          <w:sz w:val="22"/>
          <w:szCs w:val="22"/>
        </w:rPr>
        <w:t xml:space="preserve">. </w:t>
      </w:r>
      <w:r w:rsidR="00883892" w:rsidRPr="001B4351">
        <w:rPr>
          <w:rFonts w:asciiTheme="minorHAnsi" w:hAnsiTheme="minorHAnsi" w:cstheme="minorHAnsi"/>
          <w:b w:val="0"/>
          <w:sz w:val="22"/>
          <w:szCs w:val="22"/>
        </w:rPr>
        <w:t xml:space="preserve">The frequency of occurrence of each species in the belt transects in each vegetation type. Values are the percentage of transects </w:t>
      </w:r>
      <w:r w:rsidR="00073C57" w:rsidRPr="001B4351">
        <w:rPr>
          <w:rFonts w:asciiTheme="minorHAnsi" w:hAnsiTheme="minorHAnsi" w:cstheme="minorHAnsi"/>
          <w:b w:val="0"/>
          <w:sz w:val="22"/>
          <w:szCs w:val="22"/>
        </w:rPr>
        <w:t xml:space="preserve">in which </w:t>
      </w:r>
      <w:r w:rsidR="00394260">
        <w:rPr>
          <w:rFonts w:asciiTheme="minorHAnsi" w:hAnsiTheme="minorHAnsi" w:cstheme="minorHAnsi"/>
          <w:b w:val="0"/>
          <w:sz w:val="22"/>
          <w:szCs w:val="22"/>
        </w:rPr>
        <w:t xml:space="preserve">mature individuals of </w:t>
      </w:r>
      <w:r w:rsidR="00EA58DC">
        <w:rPr>
          <w:rFonts w:asciiTheme="minorHAnsi" w:hAnsiTheme="minorHAnsi" w:cstheme="minorHAnsi"/>
          <w:b w:val="0"/>
          <w:sz w:val="22"/>
          <w:szCs w:val="22"/>
        </w:rPr>
        <w:t>the</w:t>
      </w:r>
      <w:r w:rsidR="00883892" w:rsidRPr="001B4351">
        <w:rPr>
          <w:rFonts w:asciiTheme="minorHAnsi" w:hAnsiTheme="minorHAnsi" w:cstheme="minorHAnsi"/>
          <w:b w:val="0"/>
          <w:sz w:val="22"/>
          <w:szCs w:val="22"/>
        </w:rPr>
        <w:t xml:space="preserve"> species w</w:t>
      </w:r>
      <w:r w:rsidR="005F51E7">
        <w:rPr>
          <w:rFonts w:asciiTheme="minorHAnsi" w:hAnsiTheme="minorHAnsi" w:cstheme="minorHAnsi"/>
          <w:b w:val="0"/>
          <w:sz w:val="22"/>
          <w:szCs w:val="22"/>
        </w:rPr>
        <w:t>ere</w:t>
      </w:r>
      <w:r w:rsidR="00883892" w:rsidRPr="001B4351">
        <w:rPr>
          <w:rFonts w:asciiTheme="minorHAnsi" w:hAnsiTheme="minorHAnsi" w:cstheme="minorHAnsi"/>
          <w:b w:val="0"/>
          <w:sz w:val="22"/>
          <w:szCs w:val="22"/>
        </w:rPr>
        <w:t xml:space="preserve"> recorded.</w:t>
      </w:r>
      <w:bookmarkEnd w:id="4"/>
    </w:p>
    <w:p w14:paraId="30B72872" w14:textId="77777777" w:rsidR="000E1572" w:rsidRPr="00C111AF" w:rsidRDefault="000E1572" w:rsidP="000E1572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3539"/>
        <w:gridCol w:w="992"/>
        <w:gridCol w:w="992"/>
        <w:gridCol w:w="1134"/>
        <w:gridCol w:w="1134"/>
        <w:gridCol w:w="1134"/>
      </w:tblGrid>
      <w:tr w:rsidR="00883892" w:rsidRPr="00C111AF" w14:paraId="1528EAB6" w14:textId="77777777" w:rsidTr="00017CA7">
        <w:tc>
          <w:tcPr>
            <w:tcW w:w="3539" w:type="dxa"/>
            <w:vMerge w:val="restart"/>
            <w:vAlign w:val="center"/>
          </w:tcPr>
          <w:p w14:paraId="7D9760B2" w14:textId="77777777" w:rsidR="00883892" w:rsidRPr="00C111AF" w:rsidRDefault="00883892" w:rsidP="00394260">
            <w:pPr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 w:rsidRPr="00C111AF">
              <w:rPr>
                <w:rFonts w:cstheme="minorHAnsi"/>
                <w:b/>
                <w:sz w:val="20"/>
                <w:szCs w:val="20"/>
                <w:lang w:val="en-US"/>
              </w:rPr>
              <w:t>Species</w:t>
            </w:r>
          </w:p>
        </w:tc>
        <w:tc>
          <w:tcPr>
            <w:tcW w:w="5386" w:type="dxa"/>
            <w:gridSpan w:val="5"/>
            <w:vAlign w:val="center"/>
          </w:tcPr>
          <w:p w14:paraId="5A80AAE5" w14:textId="317FE327" w:rsidR="00883892" w:rsidRPr="00C111AF" w:rsidRDefault="00883892" w:rsidP="00883892">
            <w:pPr>
              <w:jc w:val="center"/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Vegetation type</w:t>
            </w:r>
          </w:p>
        </w:tc>
      </w:tr>
      <w:tr w:rsidR="007B3F45" w:rsidRPr="00C111AF" w14:paraId="52A0720F" w14:textId="77777777" w:rsidTr="0080190E">
        <w:tc>
          <w:tcPr>
            <w:tcW w:w="3539" w:type="dxa"/>
            <w:vMerge/>
            <w:vAlign w:val="center"/>
          </w:tcPr>
          <w:p w14:paraId="5DC10196" w14:textId="77777777" w:rsidR="007B3F45" w:rsidRPr="00C111AF" w:rsidRDefault="007B3F45" w:rsidP="007B3F45">
            <w:pPr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C8E0650" w14:textId="1748218F" w:rsidR="007B3F45" w:rsidRPr="00883892" w:rsidRDefault="007B3F45" w:rsidP="0080190E">
            <w:pPr>
              <w:jc w:val="center"/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Semi-closed forest</w:t>
            </w:r>
          </w:p>
        </w:tc>
        <w:tc>
          <w:tcPr>
            <w:tcW w:w="992" w:type="dxa"/>
            <w:vAlign w:val="center"/>
          </w:tcPr>
          <w:p w14:paraId="1F952C9E" w14:textId="31BDC6DC" w:rsidR="007B3F45" w:rsidRPr="00883892" w:rsidRDefault="007B3F45" w:rsidP="0080190E">
            <w:pPr>
              <w:jc w:val="center"/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Open forest</w:t>
            </w:r>
          </w:p>
        </w:tc>
        <w:tc>
          <w:tcPr>
            <w:tcW w:w="1134" w:type="dxa"/>
            <w:vAlign w:val="center"/>
          </w:tcPr>
          <w:p w14:paraId="38DD5F1F" w14:textId="2B7F07F4" w:rsidR="007B3F45" w:rsidRPr="00883892" w:rsidRDefault="007B3F45" w:rsidP="0080190E">
            <w:pPr>
              <w:jc w:val="center"/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Closed shrubland</w:t>
            </w:r>
          </w:p>
        </w:tc>
        <w:tc>
          <w:tcPr>
            <w:tcW w:w="1134" w:type="dxa"/>
            <w:vAlign w:val="center"/>
          </w:tcPr>
          <w:p w14:paraId="1F970B2B" w14:textId="7615CB20" w:rsidR="007B3F45" w:rsidRPr="00883892" w:rsidRDefault="007B3F45" w:rsidP="0080190E">
            <w:pPr>
              <w:jc w:val="center"/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Open shrubland</w:t>
            </w:r>
          </w:p>
        </w:tc>
        <w:tc>
          <w:tcPr>
            <w:tcW w:w="1134" w:type="dxa"/>
            <w:vAlign w:val="center"/>
          </w:tcPr>
          <w:p w14:paraId="00944179" w14:textId="55F1EDA8" w:rsidR="007B3F45" w:rsidRPr="00883892" w:rsidRDefault="007B3F45" w:rsidP="0080190E">
            <w:pPr>
              <w:jc w:val="center"/>
              <w:rPr>
                <w:rFonts w:cstheme="minorHAnsi"/>
                <w:b/>
                <w:sz w:val="20"/>
                <w:szCs w:val="20"/>
                <w:highlight w:val="cyan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Scrubland</w:t>
            </w:r>
          </w:p>
        </w:tc>
      </w:tr>
      <w:tr w:rsidR="002C78DE" w:rsidRPr="00017CA7" w14:paraId="027B7D77" w14:textId="77777777" w:rsidTr="00AB6C48">
        <w:trPr>
          <w:trHeight w:val="288"/>
        </w:trPr>
        <w:tc>
          <w:tcPr>
            <w:tcW w:w="3539" w:type="dxa"/>
            <w:noWrap/>
            <w:vAlign w:val="bottom"/>
            <w:hideMark/>
          </w:tcPr>
          <w:p w14:paraId="5759BF96" w14:textId="08A39621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Arbutus andrachne</w:t>
            </w:r>
          </w:p>
        </w:tc>
        <w:tc>
          <w:tcPr>
            <w:tcW w:w="992" w:type="dxa"/>
            <w:noWrap/>
            <w:vAlign w:val="bottom"/>
            <w:hideMark/>
          </w:tcPr>
          <w:p w14:paraId="2917C892" w14:textId="08708FA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11</w:t>
            </w:r>
          </w:p>
        </w:tc>
        <w:tc>
          <w:tcPr>
            <w:tcW w:w="992" w:type="dxa"/>
            <w:noWrap/>
            <w:vAlign w:val="bottom"/>
            <w:hideMark/>
          </w:tcPr>
          <w:p w14:paraId="107642D0" w14:textId="25915B3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3.33</w:t>
            </w:r>
          </w:p>
        </w:tc>
        <w:tc>
          <w:tcPr>
            <w:tcW w:w="1134" w:type="dxa"/>
            <w:noWrap/>
            <w:vAlign w:val="bottom"/>
            <w:hideMark/>
          </w:tcPr>
          <w:p w14:paraId="23EDDAC3" w14:textId="5BE1EDE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noWrap/>
            <w:vAlign w:val="bottom"/>
            <w:hideMark/>
          </w:tcPr>
          <w:p w14:paraId="76EE4354" w14:textId="2B201CB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7.65</w:t>
            </w:r>
          </w:p>
        </w:tc>
        <w:tc>
          <w:tcPr>
            <w:tcW w:w="1134" w:type="dxa"/>
            <w:noWrap/>
            <w:vAlign w:val="bottom"/>
            <w:hideMark/>
          </w:tcPr>
          <w:p w14:paraId="2D99DB36" w14:textId="341DD5FD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AA5135C" w14:textId="77777777" w:rsidTr="00AB6C48">
        <w:trPr>
          <w:trHeight w:val="288"/>
        </w:trPr>
        <w:tc>
          <w:tcPr>
            <w:tcW w:w="3539" w:type="dxa"/>
            <w:noWrap/>
            <w:vAlign w:val="bottom"/>
            <w:hideMark/>
          </w:tcPr>
          <w:p w14:paraId="5688DF59" w14:textId="3D0BC973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Arbutus unedo</w:t>
            </w:r>
          </w:p>
        </w:tc>
        <w:tc>
          <w:tcPr>
            <w:tcW w:w="992" w:type="dxa"/>
            <w:noWrap/>
            <w:vAlign w:val="bottom"/>
            <w:hideMark/>
          </w:tcPr>
          <w:p w14:paraId="5BED3E1D" w14:textId="0520ADB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11</w:t>
            </w:r>
          </w:p>
        </w:tc>
        <w:tc>
          <w:tcPr>
            <w:tcW w:w="992" w:type="dxa"/>
            <w:noWrap/>
            <w:vAlign w:val="bottom"/>
            <w:hideMark/>
          </w:tcPr>
          <w:p w14:paraId="3774B4C7" w14:textId="221F55F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67</w:t>
            </w:r>
          </w:p>
        </w:tc>
        <w:tc>
          <w:tcPr>
            <w:tcW w:w="1134" w:type="dxa"/>
            <w:noWrap/>
            <w:vAlign w:val="bottom"/>
            <w:hideMark/>
          </w:tcPr>
          <w:p w14:paraId="134812C2" w14:textId="23EE2964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4F04557F" w14:textId="646889F0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noWrap/>
            <w:vAlign w:val="bottom"/>
            <w:hideMark/>
          </w:tcPr>
          <w:p w14:paraId="7450CBBD" w14:textId="60231A7A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65CEFA18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09E49A73" w14:textId="48D7486F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Asparagus aphyll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205E214" w14:textId="3151CF0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0.0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6BEEADD" w14:textId="2B33558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3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44F2B4" w14:textId="3591416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11FDC19" w14:textId="49DB94B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0.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4B9CE5" w14:textId="6922B1B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</w:tr>
      <w:tr w:rsidR="002C78DE" w:rsidRPr="00017CA7" w14:paraId="0800293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05D6321" w14:textId="51BFC48B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Asperula brevifol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9B0BEDC" w14:textId="7877F4A3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C96B78A" w14:textId="442655C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D0C1D1F" w14:textId="1FD860C0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4C60EFF" w14:textId="19F72C2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3.5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D3A1339" w14:textId="01A62ED3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013B351D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093A86C4" w14:textId="16CD474D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alicotome villos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550C7E0" w14:textId="798955D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7109878" w14:textId="62B44D6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B600FF" w14:textId="212D468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0.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B510276" w14:textId="187803D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5.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DD8622D" w14:textId="09CED7B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</w:tr>
      <w:tr w:rsidR="002C78DE" w:rsidRPr="00017CA7" w14:paraId="65CC2AC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7714811" w14:textId="3E557C9E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eltis australi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FE6864D" w14:textId="5957E7B9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9BAF9E9" w14:textId="669CFC75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512337D" w14:textId="28BC36C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4E2611" w14:textId="73A9EFE1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1723FA" w14:textId="7E926F8E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18B541A1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492D369" w14:textId="22C40646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eratonia siliqu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FC55449" w14:textId="6434E36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03F5901" w14:textId="1E24DCA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9461ECF" w14:textId="2358DA0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2189B75" w14:textId="64E8E5D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109872" w14:textId="5CD854C0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0F508870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CA38CD5" w14:textId="3D7C1D2A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istus cretic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95ED54B" w14:textId="51B559E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2.2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6297949" w14:textId="6C03CC1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9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01EB398" w14:textId="1BE1D01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DCB265" w14:textId="0A319DB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0.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1B4C75A" w14:textId="4B4ECFE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0.00</w:t>
            </w:r>
          </w:p>
        </w:tc>
      </w:tr>
      <w:tr w:rsidR="002C78DE" w:rsidRPr="00017CA7" w14:paraId="4C0B676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F8EE1C5" w14:textId="3730052A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istus parviflor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7780C12" w14:textId="6F6F4161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373EFA5" w14:textId="26538245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1BD765D" w14:textId="6E91695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72BD6F" w14:textId="6AFF749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5.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8D9F151" w14:textId="1FD6FD00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31A13BA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C8B8082" w14:textId="511496F4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istus salviifoli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ECDF91B" w14:textId="1ABEA57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2.2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EDA60A3" w14:textId="355A74C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5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BA59A2" w14:textId="5DA5139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A0D5E9C" w14:textId="726495B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9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F380CD" w14:textId="4CA6892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0.00</w:t>
            </w:r>
          </w:p>
        </w:tc>
      </w:tr>
      <w:tr w:rsidR="002C78DE" w:rsidRPr="00017CA7" w14:paraId="6DAEFBD3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17B116D" w14:textId="2A5C8BAF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otinus coggygr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9583134" w14:textId="0BCE07B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76470FC" w14:textId="4DEC3A18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4F25E6" w14:textId="1199541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E6DC4CA" w14:textId="3CEE6CA3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236A39" w14:textId="72267557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61425E1A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CFFB5CD" w14:textId="7295B3CF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rataegus monogyn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8EE65E5" w14:textId="0B91684A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C7D5BC" w14:textId="1EACCE6B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95F7B70" w14:textId="143911E1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0F7856" w14:textId="0321A64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5.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8876CC" w14:textId="0BFD0D3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</w:tr>
      <w:tr w:rsidR="002C78DE" w:rsidRPr="00017CA7" w14:paraId="10773FD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4A20FE29" w14:textId="7EBF258A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upressus semperviren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EC34841" w14:textId="0F7FEF8B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4B7CBE4" w14:textId="28C56BF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15C16C" w14:textId="636EF02D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AA0CAD" w14:textId="63C4A2D5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9B5046A" w14:textId="7F3AB183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775F2270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49D99D3C" w14:textId="4DED6C8E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Cytisopsis pseudocytis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C71D71F" w14:textId="149A443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6568F4F" w14:textId="15494388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1C4BBBD" w14:textId="5EAFAD1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632D2F" w14:textId="2BF90E50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C930BA" w14:textId="7B0089E8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0BBA6B15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7B91ED9" w14:textId="6F907C6C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Daphne gnidioide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3E11D8F" w14:textId="0F84427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2.2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E37CFAA" w14:textId="3FC966E6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E2688FF" w14:textId="425C797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62691E" w14:textId="4ACEBFB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9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5676C82" w14:textId="7D575E1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</w:tr>
      <w:tr w:rsidR="002C78DE" w:rsidRPr="00017CA7" w14:paraId="7FC32AF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09AAAC6B" w14:textId="52082E98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Daphne serice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3A549A7" w14:textId="07A730D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7078222" w14:textId="6225C1A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6180C92" w14:textId="5F9F246C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A71C0C" w14:textId="364A5C18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EBDE7C" w14:textId="0ACBEBD5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1923CFE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D551422" w14:textId="56495B76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Dittrichia viscos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3F24FAB" w14:textId="764642A8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1E71B94" w14:textId="1CBF77F6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A19C90B" w14:textId="0DDD9939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428164" w14:textId="4F4F839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6A9D5D" w14:textId="3E0B3713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47F1ED31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0DEC9A75" w14:textId="7BEFB657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Erica manipuliflor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8EE286F" w14:textId="608E645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7.7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392116C" w14:textId="4898C764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5B35A0A" w14:textId="060525E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920A93" w14:textId="20B664F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7.6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9AC742E" w14:textId="57BC9859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63E3310D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27253A88" w14:textId="3F3F5BE2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Euphorbia acanthothamno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A43430E" w14:textId="5DD433B9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1704D25" w14:textId="58229F0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C4C7536" w14:textId="64F760F4" w:rsidR="002C78DE" w:rsidRPr="00017CA7" w:rsidRDefault="00E13508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395A42" w14:textId="352146D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9.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484DF4" w14:textId="57A36C3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</w:tr>
      <w:tr w:rsidR="002C78DE" w:rsidRPr="00017CA7" w14:paraId="5397921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DDDAE65" w14:textId="45BA7F42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Genista acanthoclad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781708" w14:textId="039C18D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4.4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6186C8B" w14:textId="4945E88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5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208D3C7" w14:textId="046B43B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9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7B17DD7" w14:textId="2B682E2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0.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358762" w14:textId="1EF67E3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8.33</w:t>
            </w:r>
          </w:p>
        </w:tc>
      </w:tr>
      <w:tr w:rsidR="002C78DE" w:rsidRPr="00017CA7" w14:paraId="475C07B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8CD68BB" w14:textId="34D5E1E4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Hypericum empetrifolium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B37B3FC" w14:textId="3867889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300B3AC" w14:textId="6521A5A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00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CF9A154" w14:textId="0E6A5FD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AEF72C" w14:textId="4C0741B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9.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4D1CF1" w14:textId="4FA10F86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27D2AFF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30A1D4B9" w14:textId="5190114B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Juniperus oxycedr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B6A88BC" w14:textId="76830D8A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10C71BB" w14:textId="752CB10F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74002D" w14:textId="6F8C47C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37B81C" w14:textId="3D107F8E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9EC405" w14:textId="68D4F31F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4B782674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8B62AEA" w14:textId="1BCB35A4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Laurus nobili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F994113" w14:textId="6788C7F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5626F97" w14:textId="0CD986F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5FA6BA" w14:textId="37E306EF" w:rsidR="002C78DE" w:rsidRPr="00017CA7" w:rsidRDefault="004F5F01" w:rsidP="004F5F01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8C3A95" w14:textId="43B53E1A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B060A3" w14:textId="2A98909F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79A1B60F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B6816CB" w14:textId="50268B64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Lavandula stoecha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33F3DBE" w14:textId="2CD666C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8.8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C306D40" w14:textId="6CED523C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8DC182E" w14:textId="06AB656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984DCA" w14:textId="64C4C03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ED173F" w14:textId="16BBB00A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0.00</w:t>
            </w:r>
          </w:p>
        </w:tc>
      </w:tr>
      <w:tr w:rsidR="002C78DE" w:rsidRPr="00017CA7" w14:paraId="48B06CE6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4BD2460C" w14:textId="450D3B5C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Myrtus communi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D62A13" w14:textId="6B4F8A5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F191470" w14:textId="1F97BA02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031D7FE" w14:textId="187168E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37F3CE" w14:textId="07D6BED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490F916" w14:textId="7776ED15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77B85DCB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334E9E54" w14:textId="5A959FBA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Olea europae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A1CD022" w14:textId="3CA7A96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8.8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E699D76" w14:textId="16597B6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9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CAB465" w14:textId="081E6F5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7782B2" w14:textId="6506A93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0.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DDD81B" w14:textId="1658677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</w:tr>
      <w:tr w:rsidR="002C78DE" w:rsidRPr="00017CA7" w14:paraId="1A029772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6F33AB7" w14:textId="2D74A143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Origanum onite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C2075FD" w14:textId="40E16EB6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45B6053" w14:textId="679F664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8B1BE8" w14:textId="707FECD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BA5F42" w14:textId="773DAA5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9.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FE547DB" w14:textId="724D670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</w:tr>
      <w:tr w:rsidR="002C78DE" w:rsidRPr="00017CA7" w14:paraId="22EFEF9A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0789FB1" w14:textId="433E3C4D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Osyris alb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E933ABE" w14:textId="5E12CF7E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1416529" w14:textId="4A2EE90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D2C370" w14:textId="65CD86E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4A08EF5" w14:textId="4BDA3F0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E991CBB" w14:textId="60BEF842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253D43A3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9C7AD3A" w14:textId="43B079F0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aliurus spina-christi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C4D7272" w14:textId="73404ED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22C5A3A" w14:textId="51E97208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A8E429A" w14:textId="4B09C16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9DFE7C" w14:textId="3C6C2FF7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E38D482" w14:textId="423393E9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430A2B33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3A5897D6" w14:textId="0EF2E2B2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hillyrea latifol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3C5BB7D" w14:textId="7BEB6BB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1.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3B6A6F2" w14:textId="701789C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00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2F4132" w14:textId="7A97496A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0.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E4E63E" w14:textId="23AC47C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9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61B283" w14:textId="1756FC2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</w:tr>
      <w:tr w:rsidR="002C78DE" w:rsidRPr="00017CA7" w14:paraId="714AE33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82814AC" w14:textId="3FCAD2E6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hlomis grandiflor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4ADFFD3" w14:textId="4F2C537C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23C0684" w14:textId="60D280D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D2A6A9" w14:textId="6F19219C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50576A" w14:textId="224DA40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5.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367C4A" w14:textId="42F7008E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268EDB9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0FCC2D9" w14:textId="7D773BBF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hlomis lyc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CBEC73" w14:textId="352DE6D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2.2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93AEE04" w14:textId="72148F2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4C9DB0F" w14:textId="587FC09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E58C7D" w14:textId="3BA9C0C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9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4B8088" w14:textId="51017E9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</w:tr>
      <w:tr w:rsidR="002C78DE" w:rsidRPr="00017CA7" w14:paraId="29E785F2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18BF9C4" w14:textId="6C95F52B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inus brut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1F9A4FB" w14:textId="13F4B92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00.0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13ADD51" w14:textId="3CB82B5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0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4945BF" w14:textId="18A0D9F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95.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8056848" w14:textId="77B1C08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27E7F53" w14:textId="7729FAD3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04F27B1A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320A52E2" w14:textId="4EDCD329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istacia lentisc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11A63E5" w14:textId="22ACB1D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7.7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C772014" w14:textId="4C2173D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00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116A1F2" w14:textId="4602B41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4F6BFF" w14:textId="3BAAED8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6.4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EF007C" w14:textId="30B60EC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</w:tr>
      <w:tr w:rsidR="002C78DE" w:rsidRPr="00017CA7" w14:paraId="1FAFEDC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5695734" w14:textId="477B1EF3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istacia terebinth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5436007" w14:textId="3158A42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4C7A2DD" w14:textId="4C1FE29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9BFEC94" w14:textId="45746F8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2E399A6" w14:textId="096FC61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08A2B68" w14:textId="2E35E9AF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21929535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3B42B414" w14:textId="7FAD9659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opulus nigr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9033E9B" w14:textId="2CAAA71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8583E4" w14:textId="2D6BDADE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921BBE4" w14:textId="419E8C79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31C92E" w14:textId="14362DEA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6FFE220" w14:textId="068A0ABC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006A289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0F72D2D8" w14:textId="59EE1BA3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tilostemon chamaepeuce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30F71F9" w14:textId="0D684904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2943E90" w14:textId="3628BF3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C3103BC" w14:textId="365F09F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6932F1" w14:textId="7964524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D413C1" w14:textId="5D8F53E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</w:tr>
      <w:tr w:rsidR="002C78DE" w:rsidRPr="00017CA7" w14:paraId="4658C51C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2996504A" w14:textId="517E5A2D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Pyrus elaeagnifol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692FDA7" w14:textId="44DEBFC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019B02E" w14:textId="5FA96CBB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488BD9D" w14:textId="6646CFC8" w:rsidR="002C78DE" w:rsidRPr="00017CA7" w:rsidRDefault="004F5F01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DEEEE7" w14:textId="5C8B445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9.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7FD69A" w14:textId="1C4F105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</w:tr>
      <w:tr w:rsidR="002C78DE" w:rsidRPr="00017CA7" w14:paraId="2C6B9BFB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68EA3FA" w14:textId="7118E02A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Quercus aucheri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935A1BC" w14:textId="1602B87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98A830F" w14:textId="773D07D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1D2C784" w14:textId="5141162A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E3CF076" w14:textId="2B254A0A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7.0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E1D316" w14:textId="2B4F86D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</w:tr>
      <w:tr w:rsidR="002C78DE" w:rsidRPr="00017CA7" w14:paraId="747FD87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374BAD60" w14:textId="5CD63430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Quercus coccifer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D470766" w14:textId="4182B23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1.11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8F3D7DA" w14:textId="56F842D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9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DACB385" w14:textId="1C5491A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9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56FA952" w14:textId="65AEE60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2.3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BF6484" w14:textId="6CCBB41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</w:tr>
      <w:tr w:rsidR="002C78DE" w:rsidRPr="00017CA7" w14:paraId="713E2207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7A150FB" w14:textId="1B32F730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lastRenderedPageBreak/>
              <w:t xml:space="preserve">Quercus infectoria </w:t>
            </w:r>
            <w:r w:rsidRPr="002C78DE">
              <w:rPr>
                <w:rFonts w:ascii="Calibri" w:hAnsi="Calibri" w:cs="Calibri"/>
                <w:color w:val="000000"/>
              </w:rPr>
              <w:t>subsp.</w:t>
            </w:r>
            <w:r w:rsidRPr="002C78DE">
              <w:rPr>
                <w:rFonts w:ascii="Calibri" w:hAnsi="Calibri" w:cs="Calibri"/>
                <w:i/>
                <w:color w:val="000000"/>
              </w:rPr>
              <w:t xml:space="preserve"> veneri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2ACAD16" w14:textId="2C7DA4B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4.4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5790128" w14:textId="6C460EE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2E1F0B" w14:textId="0D785DB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A69B5B9" w14:textId="55DB7B1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46D540D" w14:textId="0F05E34A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70E9DA3E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7AC664B" w14:textId="6262DB26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Quercus ithaburensi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BDD3FE9" w14:textId="7A30CC44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1E9A070" w14:textId="0D384296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ABCDDE0" w14:textId="57174C11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98B783" w14:textId="0371EB22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C4EDF6" w14:textId="7B09B4B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</w:tr>
      <w:tr w:rsidR="002C78DE" w:rsidRPr="00017CA7" w14:paraId="57D48D67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566681AC" w14:textId="2B15D716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Rhamnus punctat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58974C8" w14:textId="3AFD5E6F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551F990" w14:textId="57914AE7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E01281" w14:textId="45783F47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0.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332CF2F" w14:textId="41C45947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42FC44" w14:textId="6FD6684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.00</w:t>
            </w:r>
          </w:p>
        </w:tc>
      </w:tr>
      <w:tr w:rsidR="002C78DE" w:rsidRPr="00017CA7" w14:paraId="05BF729D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0418AF4" w14:textId="3A2EABBC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Rubia tenuifoli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D7C60A6" w14:textId="6FAA1C0E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7948802" w14:textId="395FECD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832AE69" w14:textId="525292FA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B59CB62" w14:textId="7C394810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EDC5541" w14:textId="4133607F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80A2AEB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C9C95E7" w14:textId="2BD1FB61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Ruscus aculeatu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E2F807B" w14:textId="3591B59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F60C60D" w14:textId="579C2C38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3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E9AB29E" w14:textId="06390AC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C345B2" w14:textId="7157BA7F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557F86" w14:textId="3E50D6AA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7FFA7907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91D6126" w14:textId="6CBC3CE2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Sarcopoterium spinosum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724B83D" w14:textId="0830B1DE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0.0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6BCAFEF" w14:textId="3E9F013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B6515F" w14:textId="7E5F39B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3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05C7291" w14:textId="70CEB920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0.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5A40257" w14:textId="4800AC5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00.00</w:t>
            </w:r>
          </w:p>
        </w:tc>
      </w:tr>
      <w:tr w:rsidR="002C78DE" w:rsidRPr="00017CA7" w14:paraId="199C46E5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4701EEF0" w14:textId="40FDDB98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Satureja thymbr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0384E85" w14:textId="6D4B1297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B291C47" w14:textId="66D4C1A7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32ED96F" w14:textId="010522E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586B16" w14:textId="72FBDB53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111D42" w14:textId="666EAD1A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A2C2879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B587179" w14:textId="322A6455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Smilax asper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B05DDDD" w14:textId="0B30626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2.2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B1D35E3" w14:textId="217697A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AA90DB2" w14:textId="3FF7BE5B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.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7F4366" w14:textId="438AD40A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1.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4982CF" w14:textId="26140CEE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BFD1769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B198BBC" w14:textId="2E921219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Spartium junceum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E12AD12" w14:textId="5268E3FE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D867C75" w14:textId="64F0F92D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B616413" w14:textId="0F2305D8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249295D" w14:textId="24D89D7B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BC47D06" w14:textId="16DF96B8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F0C12FB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1777F4E2" w14:textId="5FF3B48D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Styrax officinali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FFA3E7E" w14:textId="10027932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7.7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E3C510C" w14:textId="63275DF2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FE1B25" w14:textId="5E1C53E1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1640F91" w14:textId="22F4AAF4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7.6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6B5FF33" w14:textId="12FD0A7F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5F666287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D40FDA6" w14:textId="64300E3D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 xml:space="preserve">Teucrium chamaedrys </w:t>
            </w:r>
            <w:r w:rsidRPr="002C78DE">
              <w:rPr>
                <w:rFonts w:ascii="Calibri" w:hAnsi="Calibri" w:cs="Calibri"/>
                <w:color w:val="000000"/>
              </w:rPr>
              <w:t>subsp.</w:t>
            </w:r>
            <w:r w:rsidRPr="002C78DE">
              <w:rPr>
                <w:rFonts w:ascii="Calibri" w:hAnsi="Calibri" w:cs="Calibri"/>
                <w:i/>
                <w:color w:val="000000"/>
              </w:rPr>
              <w:t xml:space="preserve"> syspirense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14FBAAB" w14:textId="59FDA765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AB92B95" w14:textId="2542EEBF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CC9B78A" w14:textId="5C7C6B78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192FCC0" w14:textId="692A29C5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F746DD" w14:textId="56D195AB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6DD7294B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5DEB180" w14:textId="57A0D69C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Teucrium polium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B4C813E" w14:textId="3F011D6B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1073091" w14:textId="2B5E3815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BDF0D0E" w14:textId="3B82C606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04BEE2" w14:textId="7ABAF83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7.6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1BB40D" w14:textId="34766421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7AAA2DF3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72580287" w14:textId="0691DC5C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Teucrium sandrasicum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565DE9E" w14:textId="46F8B76F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01A2AB1" w14:textId="34D36C1B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6E4933B" w14:textId="27911D0C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9F10A7D" w14:textId="158CFFCB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2C1EE6" w14:textId="250BD97C" w:rsidR="002C78DE" w:rsidRPr="00017CA7" w:rsidRDefault="000E65ED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C78DE" w:rsidRPr="00017CA7" w14:paraId="41F57288" w14:textId="77777777" w:rsidTr="000F34C3">
        <w:trPr>
          <w:trHeight w:val="288"/>
        </w:trPr>
        <w:tc>
          <w:tcPr>
            <w:tcW w:w="3539" w:type="dxa"/>
            <w:shd w:val="clear" w:color="auto" w:fill="auto"/>
            <w:noWrap/>
            <w:vAlign w:val="bottom"/>
            <w:hideMark/>
          </w:tcPr>
          <w:p w14:paraId="6DB1BFA8" w14:textId="7DCAF45E" w:rsidR="002C78DE" w:rsidRPr="002C78DE" w:rsidRDefault="002C78DE" w:rsidP="002C78DE">
            <w:pPr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2C78DE">
              <w:rPr>
                <w:rFonts w:ascii="Calibri" w:hAnsi="Calibri" w:cs="Calibri"/>
                <w:i/>
                <w:color w:val="000000"/>
              </w:rPr>
              <w:t>Thymbra capitat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7127DF3" w14:textId="1FC13FB9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.5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B76BF19" w14:textId="16B6A03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.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58E0A89" w14:textId="4563310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536E557" w14:textId="7446E04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9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608FD98" w14:textId="5F306DFF" w:rsidR="002C78DE" w:rsidRPr="00017CA7" w:rsidRDefault="002C78DE" w:rsidP="00E5261E">
            <w:pPr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67</w:t>
            </w:r>
          </w:p>
        </w:tc>
      </w:tr>
    </w:tbl>
    <w:p w14:paraId="5D20A51C" w14:textId="77777777" w:rsidR="000E1572" w:rsidRPr="00C111AF" w:rsidRDefault="000E1572" w:rsidP="000E1572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4C5D9DB8" w14:textId="428759FB" w:rsidR="001B4351" w:rsidRDefault="001B4351">
      <w:pPr>
        <w:rPr>
          <w:rFonts w:eastAsia="Times New Roman" w:cstheme="minorHAnsi"/>
          <w:b/>
          <w:bCs/>
          <w:kern w:val="36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br w:type="page"/>
      </w:r>
    </w:p>
    <w:p w14:paraId="6C4254F3" w14:textId="459AFFF2" w:rsidR="00E10FE7" w:rsidRPr="00E10FE7" w:rsidRDefault="004A5A45" w:rsidP="005D2CBB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5" w:name="_Toc70782412"/>
      <w:r>
        <w:rPr>
          <w:rFonts w:asciiTheme="minorHAnsi" w:hAnsiTheme="minorHAnsi" w:cstheme="minorHAnsi"/>
          <w:sz w:val="22"/>
          <w:szCs w:val="22"/>
        </w:rPr>
        <w:lastRenderedPageBreak/>
        <w:t>Supplementary Table 5</w:t>
      </w:r>
      <w:r w:rsidR="001B4351" w:rsidRPr="005D2CBB">
        <w:rPr>
          <w:rFonts w:asciiTheme="minorHAnsi" w:hAnsiTheme="minorHAnsi" w:cstheme="minorHAnsi"/>
          <w:sz w:val="22"/>
          <w:szCs w:val="22"/>
        </w:rPr>
        <w:t xml:space="preserve">. </w:t>
      </w:r>
      <w:r w:rsidR="001B4351" w:rsidRPr="005D2CBB">
        <w:rPr>
          <w:rFonts w:asciiTheme="minorHAnsi" w:hAnsiTheme="minorHAnsi" w:cstheme="minorHAnsi"/>
          <w:b w:val="0"/>
          <w:sz w:val="22"/>
          <w:szCs w:val="22"/>
        </w:rPr>
        <w:t xml:space="preserve">The density of each species in each vegetation type. Values are the mean </w:t>
      </w:r>
      <w:r w:rsidR="00171EDC" w:rsidRPr="005D2CBB">
        <w:rPr>
          <w:rFonts w:asciiTheme="minorHAnsi" w:hAnsiTheme="minorHAnsi" w:cstheme="minorHAnsi"/>
          <w:b w:val="0"/>
          <w:sz w:val="22"/>
          <w:szCs w:val="22"/>
        </w:rPr>
        <w:t>(±</w:t>
      </w:r>
      <w:r w:rsidR="00433D67">
        <w:rPr>
          <w:rFonts w:asciiTheme="minorHAnsi" w:hAnsiTheme="minorHAnsi" w:cstheme="minorHAnsi"/>
          <w:b w:val="0"/>
          <w:sz w:val="22"/>
          <w:szCs w:val="22"/>
        </w:rPr>
        <w:t>SD</w:t>
      </w:r>
      <w:r w:rsidR="00171EDC" w:rsidRPr="005D2CBB">
        <w:rPr>
          <w:rFonts w:asciiTheme="minorHAnsi" w:hAnsiTheme="minorHAnsi" w:cstheme="minorHAnsi"/>
          <w:b w:val="0"/>
          <w:sz w:val="22"/>
          <w:szCs w:val="22"/>
        </w:rPr>
        <w:t xml:space="preserve">) </w:t>
      </w:r>
      <w:r w:rsidR="001B4351" w:rsidRPr="005D2CBB">
        <w:rPr>
          <w:rFonts w:asciiTheme="minorHAnsi" w:hAnsiTheme="minorHAnsi" w:cstheme="minorHAnsi"/>
          <w:b w:val="0"/>
          <w:sz w:val="22"/>
          <w:szCs w:val="22"/>
        </w:rPr>
        <w:t xml:space="preserve">number of </w:t>
      </w:r>
      <w:r w:rsidR="00394260">
        <w:rPr>
          <w:rFonts w:asciiTheme="minorHAnsi" w:hAnsiTheme="minorHAnsi" w:cstheme="minorHAnsi"/>
          <w:b w:val="0"/>
          <w:sz w:val="22"/>
          <w:szCs w:val="22"/>
        </w:rPr>
        <w:t xml:space="preserve">mature </w:t>
      </w:r>
      <w:r w:rsidR="001B4351" w:rsidRPr="005D2CBB">
        <w:rPr>
          <w:rFonts w:asciiTheme="minorHAnsi" w:hAnsiTheme="minorHAnsi" w:cstheme="minorHAnsi"/>
          <w:b w:val="0"/>
          <w:sz w:val="22"/>
          <w:szCs w:val="22"/>
        </w:rPr>
        <w:t>individuals per transect in each vegetation type.</w:t>
      </w:r>
      <w:r w:rsidR="005D2CBB" w:rsidRPr="005D2CBB">
        <w:rPr>
          <w:rFonts w:asciiTheme="minorHAnsi" w:hAnsiTheme="minorHAnsi" w:cstheme="minorHAnsi"/>
          <w:b w:val="0"/>
          <w:sz w:val="22"/>
          <w:szCs w:val="22"/>
        </w:rPr>
        <w:t xml:space="preserve"> The results of generalized linear models (GLM) based on (1) the number of individuals of each species </w:t>
      </w:r>
      <w:r w:rsidR="00E10FE7">
        <w:rPr>
          <w:rFonts w:asciiTheme="minorHAnsi" w:hAnsiTheme="minorHAnsi" w:cstheme="minorHAnsi"/>
          <w:b w:val="0"/>
          <w:sz w:val="22"/>
          <w:szCs w:val="22"/>
        </w:rPr>
        <w:t xml:space="preserve">without zero data </w:t>
      </w:r>
      <w:r w:rsidR="005D2CBB" w:rsidRPr="005D2CBB">
        <w:rPr>
          <w:rFonts w:asciiTheme="minorHAnsi" w:hAnsiTheme="minorHAnsi" w:cstheme="minorHAnsi"/>
          <w:b w:val="0"/>
          <w:sz w:val="22"/>
          <w:szCs w:val="22"/>
        </w:rPr>
        <w:t>in each transect (GLM assuming Poisson distribution) and (2) the presence and absence of species in each transect (GLM assuming binomial distribution) are given.</w:t>
      </w:r>
      <w:r w:rsidR="005D2CBB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D2CBB" w:rsidRPr="005D2CBB">
        <w:rPr>
          <w:rFonts w:asciiTheme="minorHAnsi" w:hAnsiTheme="minorHAnsi" w:cstheme="minorHAnsi"/>
          <w:b w:val="0"/>
          <w:i/>
          <w:sz w:val="22"/>
          <w:szCs w:val="22"/>
        </w:rPr>
        <w:t>Dev.</w:t>
      </w:r>
      <w:r w:rsidR="005D2CBB">
        <w:rPr>
          <w:rFonts w:asciiTheme="minorHAnsi" w:hAnsiTheme="minorHAnsi" w:cstheme="minorHAnsi"/>
          <w:b w:val="0"/>
          <w:sz w:val="22"/>
          <w:szCs w:val="22"/>
        </w:rPr>
        <w:t xml:space="preserve"> is the deviance value obtained from GLM analyses</w:t>
      </w:r>
      <w:r w:rsidR="00AF37EF">
        <w:rPr>
          <w:rFonts w:asciiTheme="minorHAnsi" w:hAnsiTheme="minorHAnsi" w:cstheme="minorHAnsi"/>
          <w:b w:val="0"/>
          <w:sz w:val="22"/>
          <w:szCs w:val="22"/>
        </w:rPr>
        <w:t xml:space="preserve">, </w:t>
      </w:r>
      <w:r w:rsidR="00D6233B">
        <w:rPr>
          <w:rFonts w:asciiTheme="minorHAnsi" w:hAnsiTheme="minorHAnsi" w:cstheme="minorHAnsi"/>
          <w:b w:val="0"/>
          <w:sz w:val="22"/>
          <w:szCs w:val="22"/>
        </w:rPr>
        <w:t>and deviance</w:t>
      </w:r>
      <w:r w:rsidR="00D6233B">
        <w:rPr>
          <w:rFonts w:asciiTheme="minorHAnsi" w:hAnsiTheme="minorHAnsi" w:cstheme="minorHAnsi"/>
          <w:b w:val="0"/>
          <w:i/>
          <w:sz w:val="22"/>
          <w:szCs w:val="22"/>
        </w:rPr>
        <w:t xml:space="preserve"> </w:t>
      </w:r>
      <w:r w:rsidR="00AF37EF">
        <w:rPr>
          <w:rFonts w:asciiTheme="minorHAnsi" w:hAnsiTheme="minorHAnsi" w:cstheme="minorHAnsi"/>
          <w:b w:val="0"/>
          <w:sz w:val="22"/>
          <w:szCs w:val="22"/>
        </w:rPr>
        <w:t xml:space="preserve">values lower than 0.05 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>were</w:t>
      </w:r>
      <w:r w:rsidR="00AF37EF">
        <w:rPr>
          <w:rFonts w:asciiTheme="minorHAnsi" w:hAnsiTheme="minorHAnsi" w:cstheme="minorHAnsi"/>
          <w:b w:val="0"/>
          <w:sz w:val="22"/>
          <w:szCs w:val="22"/>
        </w:rPr>
        <w:t xml:space="preserve"> stated as 0.0</w:t>
      </w:r>
      <w:r w:rsidR="005D2CBB">
        <w:rPr>
          <w:rFonts w:asciiTheme="minorHAnsi" w:hAnsiTheme="minorHAnsi" w:cstheme="minorHAnsi"/>
          <w:b w:val="0"/>
          <w:sz w:val="22"/>
          <w:szCs w:val="22"/>
        </w:rPr>
        <w:t>.</w:t>
      </w:r>
      <w:bookmarkEnd w:id="5"/>
    </w:p>
    <w:p w14:paraId="35E37BEB" w14:textId="77777777" w:rsidR="001B4351" w:rsidRPr="00C111AF" w:rsidRDefault="001B4351" w:rsidP="001B4351">
      <w:pPr>
        <w:spacing w:after="0" w:line="240" w:lineRule="auto"/>
        <w:rPr>
          <w:rFonts w:cstheme="minorHAnsi"/>
          <w:b/>
          <w:sz w:val="20"/>
          <w:szCs w:val="20"/>
          <w:lang w:val="en-US"/>
        </w:rPr>
      </w:pPr>
    </w:p>
    <w:tbl>
      <w:tblPr>
        <w:tblStyle w:val="TabloKlavuzu"/>
        <w:tblW w:w="9350" w:type="dxa"/>
        <w:tblLayout w:type="fixed"/>
        <w:tblLook w:val="04A0" w:firstRow="1" w:lastRow="0" w:firstColumn="1" w:lastColumn="0" w:noHBand="0" w:noVBand="1"/>
      </w:tblPr>
      <w:tblGrid>
        <w:gridCol w:w="1555"/>
        <w:gridCol w:w="850"/>
        <w:gridCol w:w="992"/>
        <w:gridCol w:w="993"/>
        <w:gridCol w:w="992"/>
        <w:gridCol w:w="992"/>
        <w:gridCol w:w="709"/>
        <w:gridCol w:w="850"/>
        <w:gridCol w:w="567"/>
        <w:gridCol w:w="850"/>
      </w:tblGrid>
      <w:tr w:rsidR="00394260" w:rsidRPr="00DA4FB9" w14:paraId="4853D449" w14:textId="77777777" w:rsidTr="007A47C0">
        <w:tc>
          <w:tcPr>
            <w:tcW w:w="1555" w:type="dxa"/>
            <w:vMerge w:val="restart"/>
            <w:vAlign w:val="center"/>
          </w:tcPr>
          <w:p w14:paraId="7315B737" w14:textId="62A5C03A" w:rsidR="00394260" w:rsidRPr="0080190E" w:rsidRDefault="0080190E" w:rsidP="005B631C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Species</w:t>
            </w:r>
          </w:p>
        </w:tc>
        <w:tc>
          <w:tcPr>
            <w:tcW w:w="4819" w:type="dxa"/>
            <w:gridSpan w:val="5"/>
            <w:vAlign w:val="center"/>
          </w:tcPr>
          <w:p w14:paraId="2322B8CF" w14:textId="3D1F86D6" w:rsidR="00394260" w:rsidRPr="0080190E" w:rsidRDefault="0080190E" w:rsidP="005B631C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Vegetation type</w:t>
            </w:r>
          </w:p>
        </w:tc>
        <w:tc>
          <w:tcPr>
            <w:tcW w:w="1559" w:type="dxa"/>
            <w:gridSpan w:val="2"/>
            <w:vAlign w:val="center"/>
          </w:tcPr>
          <w:p w14:paraId="0618B28C" w14:textId="1D2F3DE5" w:rsidR="00394260" w:rsidRPr="0080190E" w:rsidRDefault="00394260" w:rsidP="005B631C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Poisson</w:t>
            </w:r>
            <w:r w:rsidR="009A27BA" w:rsidRPr="0080190E">
              <w:rPr>
                <w:rFonts w:cstheme="minorHAnsi"/>
                <w:b/>
                <w:sz w:val="16"/>
                <w:szCs w:val="18"/>
                <w:lang w:val="en-US"/>
              </w:rPr>
              <w:t xml:space="preserve"> GLM</w:t>
            </w:r>
          </w:p>
        </w:tc>
        <w:tc>
          <w:tcPr>
            <w:tcW w:w="1417" w:type="dxa"/>
            <w:gridSpan w:val="2"/>
            <w:vAlign w:val="center"/>
          </w:tcPr>
          <w:p w14:paraId="7C865410" w14:textId="0E0649C9" w:rsidR="00394260" w:rsidRPr="0080190E" w:rsidRDefault="00394260" w:rsidP="005B631C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Binomial</w:t>
            </w:r>
            <w:r w:rsidR="009A27BA" w:rsidRPr="0080190E">
              <w:rPr>
                <w:rFonts w:cstheme="minorHAnsi"/>
                <w:b/>
                <w:sz w:val="16"/>
                <w:szCs w:val="18"/>
                <w:lang w:val="en-US"/>
              </w:rPr>
              <w:t xml:space="preserve"> GLM</w:t>
            </w:r>
          </w:p>
        </w:tc>
      </w:tr>
      <w:tr w:rsidR="007B3F45" w:rsidRPr="00DA4FB9" w14:paraId="32566CEE" w14:textId="77777777" w:rsidTr="007A47C0">
        <w:tc>
          <w:tcPr>
            <w:tcW w:w="1555" w:type="dxa"/>
            <w:vMerge/>
            <w:vAlign w:val="center"/>
          </w:tcPr>
          <w:p w14:paraId="5303D2B4" w14:textId="7777777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4B72998" w14:textId="22A693C1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Semi-closed forest</w:t>
            </w:r>
          </w:p>
        </w:tc>
        <w:tc>
          <w:tcPr>
            <w:tcW w:w="992" w:type="dxa"/>
            <w:vAlign w:val="center"/>
          </w:tcPr>
          <w:p w14:paraId="11C37CC5" w14:textId="06BEB768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Open forest</w:t>
            </w:r>
          </w:p>
        </w:tc>
        <w:tc>
          <w:tcPr>
            <w:tcW w:w="993" w:type="dxa"/>
            <w:vAlign w:val="center"/>
          </w:tcPr>
          <w:p w14:paraId="13964F29" w14:textId="480EF50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Closed shrubland</w:t>
            </w:r>
          </w:p>
        </w:tc>
        <w:tc>
          <w:tcPr>
            <w:tcW w:w="992" w:type="dxa"/>
            <w:vAlign w:val="center"/>
          </w:tcPr>
          <w:p w14:paraId="08679736" w14:textId="6B750F0B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Open shrubland</w:t>
            </w:r>
          </w:p>
        </w:tc>
        <w:tc>
          <w:tcPr>
            <w:tcW w:w="992" w:type="dxa"/>
            <w:vAlign w:val="center"/>
          </w:tcPr>
          <w:p w14:paraId="0920B8C1" w14:textId="165D29F5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Scrubland</w:t>
            </w:r>
          </w:p>
        </w:tc>
        <w:tc>
          <w:tcPr>
            <w:tcW w:w="709" w:type="dxa"/>
            <w:vAlign w:val="center"/>
          </w:tcPr>
          <w:p w14:paraId="475C7830" w14:textId="7777777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Dev.</w:t>
            </w:r>
          </w:p>
        </w:tc>
        <w:tc>
          <w:tcPr>
            <w:tcW w:w="850" w:type="dxa"/>
            <w:vAlign w:val="center"/>
          </w:tcPr>
          <w:p w14:paraId="417BAC7E" w14:textId="7777777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P</w:t>
            </w:r>
          </w:p>
        </w:tc>
        <w:tc>
          <w:tcPr>
            <w:tcW w:w="567" w:type="dxa"/>
            <w:vAlign w:val="center"/>
          </w:tcPr>
          <w:p w14:paraId="40953C8F" w14:textId="7777777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Dev.</w:t>
            </w:r>
          </w:p>
        </w:tc>
        <w:tc>
          <w:tcPr>
            <w:tcW w:w="850" w:type="dxa"/>
            <w:vAlign w:val="center"/>
          </w:tcPr>
          <w:p w14:paraId="38410B2C" w14:textId="7777777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18"/>
                <w:lang w:val="en-US"/>
              </w:rPr>
              <w:t>P</w:t>
            </w:r>
          </w:p>
        </w:tc>
      </w:tr>
      <w:tr w:rsidR="00556679" w:rsidRPr="00DA4FB9" w14:paraId="3381F9F9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C155B8C" w14:textId="34E04A86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Arbutus andrachne</w:t>
            </w:r>
          </w:p>
        </w:tc>
        <w:tc>
          <w:tcPr>
            <w:tcW w:w="850" w:type="dxa"/>
            <w:noWrap/>
            <w:vAlign w:val="center"/>
          </w:tcPr>
          <w:p w14:paraId="0A65EA5F" w14:textId="2889629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7±0.5</w:t>
            </w:r>
          </w:p>
        </w:tc>
        <w:tc>
          <w:tcPr>
            <w:tcW w:w="992" w:type="dxa"/>
            <w:noWrap/>
            <w:vAlign w:val="center"/>
          </w:tcPr>
          <w:p w14:paraId="02DCF031" w14:textId="39BE190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4</w:t>
            </w:r>
          </w:p>
        </w:tc>
        <w:tc>
          <w:tcPr>
            <w:tcW w:w="993" w:type="dxa"/>
            <w:noWrap/>
            <w:vAlign w:val="center"/>
          </w:tcPr>
          <w:p w14:paraId="70F74BAF" w14:textId="2BEA099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9.42±8.9</w:t>
            </w:r>
          </w:p>
        </w:tc>
        <w:tc>
          <w:tcPr>
            <w:tcW w:w="992" w:type="dxa"/>
            <w:noWrap/>
            <w:vAlign w:val="center"/>
          </w:tcPr>
          <w:p w14:paraId="5A1F6825" w14:textId="4D6C0E6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24±6.7</w:t>
            </w:r>
          </w:p>
        </w:tc>
        <w:tc>
          <w:tcPr>
            <w:tcW w:w="992" w:type="dxa"/>
            <w:noWrap/>
            <w:vAlign w:val="center"/>
          </w:tcPr>
          <w:p w14:paraId="01EB2FAF" w14:textId="206FB623" w:rsidR="00556679" w:rsidRPr="00C84E33" w:rsidRDefault="005342F7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3690F0B1" w14:textId="01B5C7E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5.6</w:t>
            </w:r>
          </w:p>
        </w:tc>
        <w:tc>
          <w:tcPr>
            <w:tcW w:w="850" w:type="dxa"/>
            <w:noWrap/>
            <w:vAlign w:val="center"/>
          </w:tcPr>
          <w:p w14:paraId="716E7EE8" w14:textId="74ABE78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37077B80" w14:textId="3CC8319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3.8</w:t>
            </w:r>
          </w:p>
        </w:tc>
        <w:tc>
          <w:tcPr>
            <w:tcW w:w="850" w:type="dxa"/>
            <w:noWrap/>
            <w:vAlign w:val="center"/>
          </w:tcPr>
          <w:p w14:paraId="3519A2A9" w14:textId="6C60B3D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342F7" w:rsidRPr="00DA4FB9" w14:paraId="3E2FE091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AD35E2A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Arbutus unedo</w:t>
            </w:r>
          </w:p>
        </w:tc>
        <w:tc>
          <w:tcPr>
            <w:tcW w:w="850" w:type="dxa"/>
            <w:noWrap/>
            <w:vAlign w:val="center"/>
          </w:tcPr>
          <w:p w14:paraId="49D05AA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1±0.3</w:t>
            </w:r>
          </w:p>
        </w:tc>
        <w:tc>
          <w:tcPr>
            <w:tcW w:w="992" w:type="dxa"/>
            <w:noWrap/>
            <w:vAlign w:val="center"/>
          </w:tcPr>
          <w:p w14:paraId="5933B4EE" w14:textId="570BC8CA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2FB0E1A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42±2.6</w:t>
            </w:r>
          </w:p>
        </w:tc>
        <w:tc>
          <w:tcPr>
            <w:tcW w:w="992" w:type="dxa"/>
            <w:noWrap/>
            <w:vAlign w:val="center"/>
          </w:tcPr>
          <w:p w14:paraId="2FCCCF28" w14:textId="24051E96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F33FA0F" w14:textId="24C5B53F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80D0B0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7</w:t>
            </w:r>
          </w:p>
        </w:tc>
        <w:tc>
          <w:tcPr>
            <w:tcW w:w="850" w:type="dxa"/>
            <w:noWrap/>
            <w:vAlign w:val="center"/>
          </w:tcPr>
          <w:p w14:paraId="576E10B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556</w:t>
            </w:r>
          </w:p>
        </w:tc>
        <w:tc>
          <w:tcPr>
            <w:tcW w:w="567" w:type="dxa"/>
            <w:noWrap/>
            <w:vAlign w:val="center"/>
          </w:tcPr>
          <w:p w14:paraId="34844D9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9.2</w:t>
            </w:r>
          </w:p>
        </w:tc>
        <w:tc>
          <w:tcPr>
            <w:tcW w:w="850" w:type="dxa"/>
            <w:noWrap/>
            <w:vAlign w:val="center"/>
          </w:tcPr>
          <w:p w14:paraId="52A27A0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7</w:t>
            </w:r>
          </w:p>
        </w:tc>
      </w:tr>
      <w:tr w:rsidR="00556679" w:rsidRPr="00DA4FB9" w14:paraId="280E7A0C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C5F915D" w14:textId="377127E6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Asparagus aphyllus</w:t>
            </w:r>
          </w:p>
        </w:tc>
        <w:tc>
          <w:tcPr>
            <w:tcW w:w="850" w:type="dxa"/>
            <w:noWrap/>
            <w:vAlign w:val="center"/>
          </w:tcPr>
          <w:p w14:paraId="19585057" w14:textId="2AD2AD6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28±5.4</w:t>
            </w:r>
          </w:p>
        </w:tc>
        <w:tc>
          <w:tcPr>
            <w:tcW w:w="992" w:type="dxa"/>
            <w:noWrap/>
            <w:vAlign w:val="center"/>
          </w:tcPr>
          <w:p w14:paraId="6C0ECBE1" w14:textId="04E5ED1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.25±7.9</w:t>
            </w:r>
          </w:p>
        </w:tc>
        <w:tc>
          <w:tcPr>
            <w:tcW w:w="993" w:type="dxa"/>
            <w:noWrap/>
            <w:vAlign w:val="center"/>
          </w:tcPr>
          <w:p w14:paraId="0EB07260" w14:textId="4BFDC4D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33±11.3</w:t>
            </w:r>
          </w:p>
        </w:tc>
        <w:tc>
          <w:tcPr>
            <w:tcW w:w="992" w:type="dxa"/>
            <w:noWrap/>
            <w:vAlign w:val="center"/>
          </w:tcPr>
          <w:p w14:paraId="22207543" w14:textId="5A9EA3A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82±5.8</w:t>
            </w:r>
          </w:p>
        </w:tc>
        <w:tc>
          <w:tcPr>
            <w:tcW w:w="992" w:type="dxa"/>
            <w:noWrap/>
            <w:vAlign w:val="center"/>
          </w:tcPr>
          <w:p w14:paraId="523F6182" w14:textId="04C0A0E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25±6.3</w:t>
            </w:r>
          </w:p>
        </w:tc>
        <w:tc>
          <w:tcPr>
            <w:tcW w:w="709" w:type="dxa"/>
            <w:noWrap/>
            <w:vAlign w:val="center"/>
          </w:tcPr>
          <w:p w14:paraId="648C8DB8" w14:textId="3AC554D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8.8</w:t>
            </w:r>
          </w:p>
        </w:tc>
        <w:tc>
          <w:tcPr>
            <w:tcW w:w="850" w:type="dxa"/>
            <w:noWrap/>
            <w:vAlign w:val="center"/>
          </w:tcPr>
          <w:p w14:paraId="7F25AF58" w14:textId="189F0AA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63C4CB90" w14:textId="758D6CC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1.1</w:t>
            </w:r>
          </w:p>
        </w:tc>
        <w:tc>
          <w:tcPr>
            <w:tcW w:w="850" w:type="dxa"/>
            <w:noWrap/>
            <w:vAlign w:val="center"/>
          </w:tcPr>
          <w:p w14:paraId="0FC23240" w14:textId="2A27DF8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250</w:t>
            </w:r>
          </w:p>
        </w:tc>
      </w:tr>
      <w:tr w:rsidR="00556679" w:rsidRPr="00DA4FB9" w14:paraId="7BB72DC2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E6CEC0F" w14:textId="7300C841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Asperula brevifolia</w:t>
            </w:r>
          </w:p>
        </w:tc>
        <w:tc>
          <w:tcPr>
            <w:tcW w:w="850" w:type="dxa"/>
            <w:noWrap/>
            <w:vAlign w:val="center"/>
          </w:tcPr>
          <w:p w14:paraId="43A8E326" w14:textId="1D626690" w:rsidR="00556679" w:rsidRPr="00C84E33" w:rsidRDefault="005342F7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411F11A1" w14:textId="5F543112" w:rsidR="00556679" w:rsidRPr="00C84E33" w:rsidRDefault="005342F7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5FF42BBF" w14:textId="526534E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3±1.2</w:t>
            </w:r>
          </w:p>
        </w:tc>
        <w:tc>
          <w:tcPr>
            <w:tcW w:w="992" w:type="dxa"/>
            <w:noWrap/>
            <w:vAlign w:val="center"/>
          </w:tcPr>
          <w:p w14:paraId="353F2B8F" w14:textId="5DE90BA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88±1.7</w:t>
            </w:r>
          </w:p>
        </w:tc>
        <w:tc>
          <w:tcPr>
            <w:tcW w:w="992" w:type="dxa"/>
            <w:noWrap/>
            <w:vAlign w:val="center"/>
          </w:tcPr>
          <w:p w14:paraId="5376D960" w14:textId="4FE4A37F" w:rsidR="00556679" w:rsidRPr="00C84E33" w:rsidRDefault="005342F7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117E1C35" w14:textId="67677D6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</w:t>
            </w:r>
          </w:p>
        </w:tc>
        <w:tc>
          <w:tcPr>
            <w:tcW w:w="850" w:type="dxa"/>
            <w:noWrap/>
            <w:vAlign w:val="center"/>
          </w:tcPr>
          <w:p w14:paraId="2E0CD90C" w14:textId="01A9408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9093</w:t>
            </w:r>
          </w:p>
        </w:tc>
        <w:tc>
          <w:tcPr>
            <w:tcW w:w="567" w:type="dxa"/>
            <w:noWrap/>
            <w:vAlign w:val="center"/>
          </w:tcPr>
          <w:p w14:paraId="3DEF7940" w14:textId="080E157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4</w:t>
            </w:r>
          </w:p>
        </w:tc>
        <w:tc>
          <w:tcPr>
            <w:tcW w:w="850" w:type="dxa"/>
            <w:noWrap/>
            <w:vAlign w:val="center"/>
          </w:tcPr>
          <w:p w14:paraId="270B6890" w14:textId="6FCB6BF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149</w:t>
            </w:r>
          </w:p>
        </w:tc>
      </w:tr>
      <w:tr w:rsidR="005342F7" w:rsidRPr="00DA4FB9" w14:paraId="6F2D645E" w14:textId="77777777" w:rsidTr="007A47C0">
        <w:trPr>
          <w:trHeight w:val="276"/>
        </w:trPr>
        <w:tc>
          <w:tcPr>
            <w:tcW w:w="1555" w:type="dxa"/>
            <w:noWrap/>
            <w:vAlign w:val="bottom"/>
          </w:tcPr>
          <w:p w14:paraId="6778E5E1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alicotome villosa</w:t>
            </w:r>
          </w:p>
        </w:tc>
        <w:tc>
          <w:tcPr>
            <w:tcW w:w="850" w:type="dxa"/>
            <w:noWrap/>
            <w:vAlign w:val="center"/>
          </w:tcPr>
          <w:p w14:paraId="2417E75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4413D9F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58±4.8</w:t>
            </w:r>
          </w:p>
        </w:tc>
        <w:tc>
          <w:tcPr>
            <w:tcW w:w="993" w:type="dxa"/>
            <w:noWrap/>
            <w:vAlign w:val="center"/>
          </w:tcPr>
          <w:p w14:paraId="489CAF6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42±4.6</w:t>
            </w:r>
          </w:p>
        </w:tc>
        <w:tc>
          <w:tcPr>
            <w:tcW w:w="992" w:type="dxa"/>
            <w:noWrap/>
            <w:vAlign w:val="center"/>
          </w:tcPr>
          <w:p w14:paraId="3E017C0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06±5.2</w:t>
            </w:r>
          </w:p>
        </w:tc>
        <w:tc>
          <w:tcPr>
            <w:tcW w:w="992" w:type="dxa"/>
            <w:noWrap/>
            <w:vAlign w:val="center"/>
          </w:tcPr>
          <w:p w14:paraId="5A00C7B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2±0.7</w:t>
            </w:r>
          </w:p>
        </w:tc>
        <w:tc>
          <w:tcPr>
            <w:tcW w:w="709" w:type="dxa"/>
            <w:noWrap/>
            <w:vAlign w:val="center"/>
          </w:tcPr>
          <w:p w14:paraId="6AFA1B1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0.5</w:t>
            </w:r>
          </w:p>
        </w:tc>
        <w:tc>
          <w:tcPr>
            <w:tcW w:w="850" w:type="dxa"/>
            <w:noWrap/>
            <w:vAlign w:val="center"/>
          </w:tcPr>
          <w:p w14:paraId="17EDD48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19FF78C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.7</w:t>
            </w:r>
          </w:p>
        </w:tc>
        <w:tc>
          <w:tcPr>
            <w:tcW w:w="850" w:type="dxa"/>
            <w:noWrap/>
            <w:vAlign w:val="center"/>
          </w:tcPr>
          <w:p w14:paraId="78C9C23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498</w:t>
            </w:r>
          </w:p>
        </w:tc>
      </w:tr>
      <w:tr w:rsidR="00556679" w:rsidRPr="00DA4FB9" w14:paraId="4F9210F6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2146EB2B" w14:textId="1B8393F0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eltis australis</w:t>
            </w:r>
          </w:p>
        </w:tc>
        <w:tc>
          <w:tcPr>
            <w:tcW w:w="850" w:type="dxa"/>
            <w:noWrap/>
            <w:vAlign w:val="center"/>
          </w:tcPr>
          <w:p w14:paraId="38B897F4" w14:textId="18723EAE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1CAA427C" w14:textId="49A6069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1±1</w:t>
            </w:r>
            <w:r w:rsidR="00C84E33"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993" w:type="dxa"/>
            <w:noWrap/>
            <w:vAlign w:val="center"/>
          </w:tcPr>
          <w:p w14:paraId="4AC55687" w14:textId="09135FD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F955DD3" w14:textId="67F622D1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703D26E4" w14:textId="3EBBB8D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7509DE5A" w14:textId="71213EC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16A427B2" w14:textId="6F857DC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32939B07" w14:textId="3FB12D0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5</w:t>
            </w:r>
          </w:p>
        </w:tc>
        <w:tc>
          <w:tcPr>
            <w:tcW w:w="850" w:type="dxa"/>
            <w:noWrap/>
            <w:vAlign w:val="center"/>
          </w:tcPr>
          <w:p w14:paraId="63AF1A55" w14:textId="7AB44EF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425</w:t>
            </w:r>
          </w:p>
        </w:tc>
      </w:tr>
      <w:tr w:rsidR="005342F7" w:rsidRPr="00DA4FB9" w14:paraId="727A752D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DF58A35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eratonia siliqua</w:t>
            </w:r>
          </w:p>
        </w:tc>
        <w:tc>
          <w:tcPr>
            <w:tcW w:w="850" w:type="dxa"/>
            <w:noWrap/>
            <w:vAlign w:val="center"/>
          </w:tcPr>
          <w:p w14:paraId="7FC3F3A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1±0.5</w:t>
            </w:r>
          </w:p>
        </w:tc>
        <w:tc>
          <w:tcPr>
            <w:tcW w:w="992" w:type="dxa"/>
            <w:noWrap/>
            <w:vAlign w:val="center"/>
          </w:tcPr>
          <w:p w14:paraId="1B687816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3±0.6</w:t>
            </w:r>
          </w:p>
        </w:tc>
        <w:tc>
          <w:tcPr>
            <w:tcW w:w="993" w:type="dxa"/>
            <w:noWrap/>
            <w:vAlign w:val="center"/>
          </w:tcPr>
          <w:p w14:paraId="11D3B30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3±1.2</w:t>
            </w:r>
          </w:p>
        </w:tc>
        <w:tc>
          <w:tcPr>
            <w:tcW w:w="992" w:type="dxa"/>
            <w:noWrap/>
            <w:vAlign w:val="center"/>
          </w:tcPr>
          <w:p w14:paraId="018878A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4±0.7</w:t>
            </w:r>
          </w:p>
        </w:tc>
        <w:tc>
          <w:tcPr>
            <w:tcW w:w="992" w:type="dxa"/>
            <w:noWrap/>
            <w:vAlign w:val="center"/>
          </w:tcPr>
          <w:p w14:paraId="6B8A49DB" w14:textId="3144E6A0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33403B9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2</w:t>
            </w:r>
          </w:p>
        </w:tc>
        <w:tc>
          <w:tcPr>
            <w:tcW w:w="850" w:type="dxa"/>
            <w:noWrap/>
            <w:vAlign w:val="center"/>
          </w:tcPr>
          <w:p w14:paraId="4239E2F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7635</w:t>
            </w:r>
          </w:p>
        </w:tc>
        <w:tc>
          <w:tcPr>
            <w:tcW w:w="567" w:type="dxa"/>
            <w:noWrap/>
            <w:vAlign w:val="center"/>
          </w:tcPr>
          <w:p w14:paraId="41C628C1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5</w:t>
            </w:r>
          </w:p>
        </w:tc>
        <w:tc>
          <w:tcPr>
            <w:tcW w:w="850" w:type="dxa"/>
            <w:noWrap/>
            <w:vAlign w:val="center"/>
          </w:tcPr>
          <w:p w14:paraId="6A163EF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358</w:t>
            </w:r>
          </w:p>
        </w:tc>
      </w:tr>
      <w:tr w:rsidR="005342F7" w:rsidRPr="00DA4FB9" w14:paraId="0DCD2CA2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5E9D01FA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istus creticus</w:t>
            </w:r>
          </w:p>
        </w:tc>
        <w:tc>
          <w:tcPr>
            <w:tcW w:w="850" w:type="dxa"/>
            <w:noWrap/>
            <w:vAlign w:val="center"/>
          </w:tcPr>
          <w:p w14:paraId="4861CC8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2.17±32.2</w:t>
            </w:r>
          </w:p>
        </w:tc>
        <w:tc>
          <w:tcPr>
            <w:tcW w:w="992" w:type="dxa"/>
            <w:noWrap/>
            <w:vAlign w:val="center"/>
          </w:tcPr>
          <w:p w14:paraId="6AF048C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2.67±36.9</w:t>
            </w:r>
          </w:p>
        </w:tc>
        <w:tc>
          <w:tcPr>
            <w:tcW w:w="993" w:type="dxa"/>
            <w:noWrap/>
            <w:vAlign w:val="center"/>
          </w:tcPr>
          <w:p w14:paraId="1F25168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9.25±21.5</w:t>
            </w:r>
          </w:p>
        </w:tc>
        <w:tc>
          <w:tcPr>
            <w:tcW w:w="992" w:type="dxa"/>
            <w:noWrap/>
            <w:vAlign w:val="center"/>
          </w:tcPr>
          <w:p w14:paraId="6CDDBB83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35±18.5</w:t>
            </w:r>
          </w:p>
        </w:tc>
        <w:tc>
          <w:tcPr>
            <w:tcW w:w="992" w:type="dxa"/>
            <w:noWrap/>
            <w:vAlign w:val="center"/>
          </w:tcPr>
          <w:p w14:paraId="116F909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9.25±55.5</w:t>
            </w:r>
          </w:p>
        </w:tc>
        <w:tc>
          <w:tcPr>
            <w:tcW w:w="709" w:type="dxa"/>
            <w:noWrap/>
            <w:vAlign w:val="center"/>
          </w:tcPr>
          <w:p w14:paraId="0009EDC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31.6</w:t>
            </w:r>
          </w:p>
        </w:tc>
        <w:tc>
          <w:tcPr>
            <w:tcW w:w="850" w:type="dxa"/>
            <w:noWrap/>
            <w:vAlign w:val="center"/>
          </w:tcPr>
          <w:p w14:paraId="17F4DD9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27E5B6F6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.6</w:t>
            </w:r>
          </w:p>
        </w:tc>
        <w:tc>
          <w:tcPr>
            <w:tcW w:w="850" w:type="dxa"/>
            <w:noWrap/>
            <w:vAlign w:val="center"/>
          </w:tcPr>
          <w:p w14:paraId="32A8B8F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063</w:t>
            </w:r>
          </w:p>
        </w:tc>
      </w:tr>
      <w:tr w:rsidR="005342F7" w:rsidRPr="00DA4FB9" w14:paraId="21E59185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359AACB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istus parviflorus</w:t>
            </w:r>
          </w:p>
        </w:tc>
        <w:tc>
          <w:tcPr>
            <w:tcW w:w="850" w:type="dxa"/>
            <w:noWrap/>
            <w:vAlign w:val="center"/>
          </w:tcPr>
          <w:p w14:paraId="71F9E531" w14:textId="113C06E9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1ADA728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4±2.7</w:t>
            </w:r>
          </w:p>
        </w:tc>
        <w:tc>
          <w:tcPr>
            <w:tcW w:w="993" w:type="dxa"/>
            <w:noWrap/>
            <w:vAlign w:val="center"/>
          </w:tcPr>
          <w:p w14:paraId="496863E8" w14:textId="62D5EB19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44CDA45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59±30.5</w:t>
            </w:r>
          </w:p>
        </w:tc>
        <w:tc>
          <w:tcPr>
            <w:tcW w:w="992" w:type="dxa"/>
            <w:noWrap/>
            <w:vAlign w:val="center"/>
          </w:tcPr>
          <w:p w14:paraId="20261DAF" w14:textId="496BEEA8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714D7D0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3.7</w:t>
            </w:r>
          </w:p>
        </w:tc>
        <w:tc>
          <w:tcPr>
            <w:tcW w:w="850" w:type="dxa"/>
            <w:noWrap/>
            <w:vAlign w:val="center"/>
          </w:tcPr>
          <w:p w14:paraId="44C1F65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60154DF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7.6</w:t>
            </w:r>
          </w:p>
        </w:tc>
        <w:tc>
          <w:tcPr>
            <w:tcW w:w="850" w:type="dxa"/>
            <w:noWrap/>
            <w:vAlign w:val="center"/>
          </w:tcPr>
          <w:p w14:paraId="2C5DB49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15</w:t>
            </w:r>
          </w:p>
        </w:tc>
      </w:tr>
      <w:tr w:rsidR="005342F7" w:rsidRPr="00DA4FB9" w14:paraId="6AF36AE5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F8D1ACA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istus salviifolius</w:t>
            </w:r>
          </w:p>
        </w:tc>
        <w:tc>
          <w:tcPr>
            <w:tcW w:w="850" w:type="dxa"/>
            <w:noWrap/>
            <w:vAlign w:val="center"/>
          </w:tcPr>
          <w:p w14:paraId="7349866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1.72±55.5</w:t>
            </w:r>
          </w:p>
        </w:tc>
        <w:tc>
          <w:tcPr>
            <w:tcW w:w="992" w:type="dxa"/>
            <w:noWrap/>
            <w:vAlign w:val="center"/>
          </w:tcPr>
          <w:p w14:paraId="66B71C0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34.33±58.9</w:t>
            </w:r>
          </w:p>
        </w:tc>
        <w:tc>
          <w:tcPr>
            <w:tcW w:w="993" w:type="dxa"/>
            <w:noWrap/>
            <w:vAlign w:val="center"/>
          </w:tcPr>
          <w:p w14:paraId="19BA1786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9.42±6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992" w:type="dxa"/>
            <w:noWrap/>
            <w:vAlign w:val="center"/>
          </w:tcPr>
          <w:p w14:paraId="13253C4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1.65±92.2</w:t>
            </w:r>
          </w:p>
        </w:tc>
        <w:tc>
          <w:tcPr>
            <w:tcW w:w="992" w:type="dxa"/>
            <w:noWrap/>
            <w:vAlign w:val="center"/>
          </w:tcPr>
          <w:p w14:paraId="16857BE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75±6.7</w:t>
            </w:r>
          </w:p>
        </w:tc>
        <w:tc>
          <w:tcPr>
            <w:tcW w:w="709" w:type="dxa"/>
            <w:noWrap/>
            <w:vAlign w:val="center"/>
          </w:tcPr>
          <w:p w14:paraId="19EE40A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22.1</w:t>
            </w:r>
          </w:p>
        </w:tc>
        <w:tc>
          <w:tcPr>
            <w:tcW w:w="850" w:type="dxa"/>
            <w:noWrap/>
            <w:vAlign w:val="center"/>
          </w:tcPr>
          <w:p w14:paraId="64331F4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1844EEF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5</w:t>
            </w:r>
          </w:p>
        </w:tc>
        <w:tc>
          <w:tcPr>
            <w:tcW w:w="850" w:type="dxa"/>
            <w:noWrap/>
            <w:vAlign w:val="center"/>
          </w:tcPr>
          <w:p w14:paraId="27906EB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716</w:t>
            </w:r>
          </w:p>
        </w:tc>
      </w:tr>
      <w:tr w:rsidR="00556679" w:rsidRPr="00DA4FB9" w14:paraId="7CD4AED7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31A17E4A" w14:textId="3C15BB52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otinus coggygria</w:t>
            </w:r>
          </w:p>
        </w:tc>
        <w:tc>
          <w:tcPr>
            <w:tcW w:w="850" w:type="dxa"/>
            <w:noWrap/>
            <w:vAlign w:val="center"/>
          </w:tcPr>
          <w:p w14:paraId="1B76BD51" w14:textId="6B9D3BE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44±4.7</w:t>
            </w:r>
          </w:p>
        </w:tc>
        <w:tc>
          <w:tcPr>
            <w:tcW w:w="992" w:type="dxa"/>
            <w:noWrap/>
            <w:vAlign w:val="center"/>
          </w:tcPr>
          <w:p w14:paraId="35499D80" w14:textId="1DC7013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4±0.2</w:t>
            </w:r>
          </w:p>
        </w:tc>
        <w:tc>
          <w:tcPr>
            <w:tcW w:w="993" w:type="dxa"/>
            <w:noWrap/>
            <w:vAlign w:val="center"/>
          </w:tcPr>
          <w:p w14:paraId="642BFF81" w14:textId="056730E4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6F5E710" w14:textId="2DCF8944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22ADF335" w14:textId="43986A3D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0657FA0B" w14:textId="57EB72B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7</w:t>
            </w:r>
          </w:p>
        </w:tc>
        <w:tc>
          <w:tcPr>
            <w:tcW w:w="850" w:type="dxa"/>
            <w:noWrap/>
            <w:vAlign w:val="center"/>
          </w:tcPr>
          <w:p w14:paraId="78203DE7" w14:textId="46D540E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1</w:t>
            </w:r>
          </w:p>
        </w:tc>
        <w:tc>
          <w:tcPr>
            <w:tcW w:w="567" w:type="dxa"/>
            <w:noWrap/>
            <w:vAlign w:val="center"/>
          </w:tcPr>
          <w:p w14:paraId="07F3B2D2" w14:textId="70C81C5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9</w:t>
            </w:r>
          </w:p>
        </w:tc>
        <w:tc>
          <w:tcPr>
            <w:tcW w:w="850" w:type="dxa"/>
            <w:noWrap/>
            <w:vAlign w:val="center"/>
          </w:tcPr>
          <w:p w14:paraId="2B1FC4FC" w14:textId="097D1C5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935</w:t>
            </w:r>
          </w:p>
        </w:tc>
      </w:tr>
      <w:tr w:rsidR="00556679" w:rsidRPr="00DA4FB9" w14:paraId="26B91958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7A981D39" w14:textId="440C4D19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rataegus monogyna</w:t>
            </w:r>
          </w:p>
        </w:tc>
        <w:tc>
          <w:tcPr>
            <w:tcW w:w="850" w:type="dxa"/>
            <w:noWrap/>
            <w:vAlign w:val="center"/>
          </w:tcPr>
          <w:p w14:paraId="38A6139C" w14:textId="59ADFA6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564B23E8" w14:textId="65A2868C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1BAD6C20" w14:textId="43C2AD0A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719D03A" w14:textId="68F9C2A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3±1</w:t>
            </w:r>
            <w:r w:rsidR="00993CEE"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992" w:type="dxa"/>
            <w:noWrap/>
            <w:vAlign w:val="center"/>
          </w:tcPr>
          <w:p w14:paraId="645641A5" w14:textId="5602393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3±0.7</w:t>
            </w:r>
          </w:p>
        </w:tc>
        <w:tc>
          <w:tcPr>
            <w:tcW w:w="709" w:type="dxa"/>
            <w:noWrap/>
            <w:vAlign w:val="center"/>
          </w:tcPr>
          <w:p w14:paraId="5C214B74" w14:textId="76AAC65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</w:t>
            </w:r>
          </w:p>
        </w:tc>
        <w:tc>
          <w:tcPr>
            <w:tcW w:w="850" w:type="dxa"/>
            <w:noWrap/>
            <w:vAlign w:val="center"/>
          </w:tcPr>
          <w:p w14:paraId="04588C4B" w14:textId="46B1463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9146</w:t>
            </w:r>
          </w:p>
        </w:tc>
        <w:tc>
          <w:tcPr>
            <w:tcW w:w="567" w:type="dxa"/>
            <w:noWrap/>
            <w:vAlign w:val="center"/>
          </w:tcPr>
          <w:p w14:paraId="540AC2FB" w14:textId="0FE3A29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7.8</w:t>
            </w:r>
          </w:p>
        </w:tc>
        <w:tc>
          <w:tcPr>
            <w:tcW w:w="850" w:type="dxa"/>
            <w:noWrap/>
            <w:vAlign w:val="center"/>
          </w:tcPr>
          <w:p w14:paraId="3BE6F7B1" w14:textId="4829A4C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14</w:t>
            </w:r>
          </w:p>
        </w:tc>
      </w:tr>
      <w:tr w:rsidR="005342F7" w:rsidRPr="00DA4FB9" w14:paraId="44022075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7A5979BF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upressus sempervirens</w:t>
            </w:r>
          </w:p>
        </w:tc>
        <w:tc>
          <w:tcPr>
            <w:tcW w:w="850" w:type="dxa"/>
            <w:noWrap/>
            <w:vAlign w:val="center"/>
          </w:tcPr>
          <w:p w14:paraId="55A08AEC" w14:textId="0F9CEEF6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AFE675D" w14:textId="09AEC4CC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5CD0164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.7</w:t>
            </w:r>
          </w:p>
        </w:tc>
        <w:tc>
          <w:tcPr>
            <w:tcW w:w="992" w:type="dxa"/>
            <w:noWrap/>
            <w:vAlign w:val="center"/>
          </w:tcPr>
          <w:p w14:paraId="35F3842D" w14:textId="42A38590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A2278C7" w14:textId="576C24A2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7780609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1306ECE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0BBA542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9</w:t>
            </w:r>
          </w:p>
        </w:tc>
        <w:tc>
          <w:tcPr>
            <w:tcW w:w="850" w:type="dxa"/>
            <w:noWrap/>
            <w:vAlign w:val="center"/>
          </w:tcPr>
          <w:p w14:paraId="063BED1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140</w:t>
            </w:r>
          </w:p>
        </w:tc>
      </w:tr>
      <w:tr w:rsidR="00556679" w:rsidRPr="00DA4FB9" w14:paraId="0057B02B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3097C2F" w14:textId="24D56464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Cytisopsis pseudocytisus</w:t>
            </w:r>
          </w:p>
        </w:tc>
        <w:tc>
          <w:tcPr>
            <w:tcW w:w="850" w:type="dxa"/>
            <w:noWrap/>
            <w:vAlign w:val="center"/>
          </w:tcPr>
          <w:p w14:paraId="5DEDF1BC" w14:textId="23D2D92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94±2.6</w:t>
            </w:r>
          </w:p>
        </w:tc>
        <w:tc>
          <w:tcPr>
            <w:tcW w:w="992" w:type="dxa"/>
            <w:noWrap/>
            <w:vAlign w:val="center"/>
          </w:tcPr>
          <w:p w14:paraId="0C5FB143" w14:textId="6964052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54±4.9</w:t>
            </w:r>
          </w:p>
        </w:tc>
        <w:tc>
          <w:tcPr>
            <w:tcW w:w="993" w:type="dxa"/>
            <w:noWrap/>
            <w:vAlign w:val="center"/>
          </w:tcPr>
          <w:p w14:paraId="4E200366" w14:textId="5535CA0D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D2F3267" w14:textId="782A7952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6AD64CB" w14:textId="310B9AD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5500B59B" w14:textId="3167391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9</w:t>
            </w:r>
          </w:p>
        </w:tc>
        <w:tc>
          <w:tcPr>
            <w:tcW w:w="850" w:type="dxa"/>
            <w:noWrap/>
            <w:vAlign w:val="center"/>
          </w:tcPr>
          <w:p w14:paraId="1743F0CD" w14:textId="5356EEE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61</w:t>
            </w:r>
          </w:p>
        </w:tc>
        <w:tc>
          <w:tcPr>
            <w:tcW w:w="567" w:type="dxa"/>
            <w:noWrap/>
            <w:vAlign w:val="center"/>
          </w:tcPr>
          <w:p w14:paraId="247994C2" w14:textId="16EBC38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0.2</w:t>
            </w:r>
          </w:p>
        </w:tc>
        <w:tc>
          <w:tcPr>
            <w:tcW w:w="850" w:type="dxa"/>
            <w:noWrap/>
            <w:vAlign w:val="center"/>
          </w:tcPr>
          <w:p w14:paraId="674C975D" w14:textId="51424E8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377</w:t>
            </w:r>
          </w:p>
        </w:tc>
      </w:tr>
      <w:tr w:rsidR="00556679" w:rsidRPr="00DA4FB9" w14:paraId="1EB014DE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0D927184" w14:textId="7EB80079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Daphne gnidioides</w:t>
            </w:r>
          </w:p>
        </w:tc>
        <w:tc>
          <w:tcPr>
            <w:tcW w:w="850" w:type="dxa"/>
            <w:noWrap/>
            <w:vAlign w:val="center"/>
          </w:tcPr>
          <w:p w14:paraId="46199757" w14:textId="6C61BF9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3±0.7</w:t>
            </w:r>
          </w:p>
        </w:tc>
        <w:tc>
          <w:tcPr>
            <w:tcW w:w="992" w:type="dxa"/>
            <w:noWrap/>
            <w:vAlign w:val="center"/>
          </w:tcPr>
          <w:p w14:paraId="5ECFBBE5" w14:textId="0B9A76F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</w:t>
            </w:r>
            <w:r w:rsidR="00993CEE"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.7</w:t>
            </w:r>
          </w:p>
        </w:tc>
        <w:tc>
          <w:tcPr>
            <w:tcW w:w="993" w:type="dxa"/>
            <w:noWrap/>
            <w:vAlign w:val="center"/>
          </w:tcPr>
          <w:p w14:paraId="6268317B" w14:textId="13DE452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23F2E19" w14:textId="47BDF64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.53±10.1</w:t>
            </w:r>
          </w:p>
        </w:tc>
        <w:tc>
          <w:tcPr>
            <w:tcW w:w="992" w:type="dxa"/>
            <w:noWrap/>
            <w:vAlign w:val="center"/>
          </w:tcPr>
          <w:p w14:paraId="5CD85CEE" w14:textId="510F0DE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</w:t>
            </w:r>
            <w:r w:rsidR="009A4433"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2.1</w:t>
            </w:r>
          </w:p>
        </w:tc>
        <w:tc>
          <w:tcPr>
            <w:tcW w:w="709" w:type="dxa"/>
            <w:noWrap/>
            <w:vAlign w:val="center"/>
          </w:tcPr>
          <w:p w14:paraId="73720D38" w14:textId="4ED5E45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1.5</w:t>
            </w:r>
          </w:p>
        </w:tc>
        <w:tc>
          <w:tcPr>
            <w:tcW w:w="850" w:type="dxa"/>
            <w:noWrap/>
            <w:vAlign w:val="center"/>
          </w:tcPr>
          <w:p w14:paraId="797219B9" w14:textId="51BEA81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2951BC21" w14:textId="197F4CE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0</w:t>
            </w:r>
          </w:p>
        </w:tc>
        <w:tc>
          <w:tcPr>
            <w:tcW w:w="850" w:type="dxa"/>
            <w:noWrap/>
            <w:vAlign w:val="center"/>
          </w:tcPr>
          <w:p w14:paraId="3FAB0372" w14:textId="2175B2C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74</w:t>
            </w:r>
          </w:p>
        </w:tc>
      </w:tr>
      <w:tr w:rsidR="00556679" w:rsidRPr="00DA4FB9" w14:paraId="7E427EE3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41D4411" w14:textId="559CFEDD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Daphne sericea</w:t>
            </w:r>
          </w:p>
        </w:tc>
        <w:tc>
          <w:tcPr>
            <w:tcW w:w="850" w:type="dxa"/>
            <w:noWrap/>
            <w:vAlign w:val="center"/>
          </w:tcPr>
          <w:p w14:paraId="51C91B96" w14:textId="7221437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2B343A69" w14:textId="7FDD61B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0DB19DB9" w14:textId="404C4B8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3±1.2</w:t>
            </w:r>
          </w:p>
        </w:tc>
        <w:tc>
          <w:tcPr>
            <w:tcW w:w="992" w:type="dxa"/>
            <w:noWrap/>
            <w:vAlign w:val="center"/>
          </w:tcPr>
          <w:p w14:paraId="71FC71EF" w14:textId="2256EE8C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7CABD2B5" w14:textId="2C37C7E2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6BF77BE" w14:textId="20083D9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9</w:t>
            </w:r>
          </w:p>
        </w:tc>
        <w:tc>
          <w:tcPr>
            <w:tcW w:w="850" w:type="dxa"/>
            <w:noWrap/>
            <w:vAlign w:val="center"/>
          </w:tcPr>
          <w:p w14:paraId="5A6195F4" w14:textId="7877030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650</w:t>
            </w:r>
          </w:p>
        </w:tc>
        <w:tc>
          <w:tcPr>
            <w:tcW w:w="567" w:type="dxa"/>
            <w:noWrap/>
            <w:vAlign w:val="center"/>
          </w:tcPr>
          <w:p w14:paraId="6CC29AFD" w14:textId="481B48A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2</w:t>
            </w:r>
          </w:p>
        </w:tc>
        <w:tc>
          <w:tcPr>
            <w:tcW w:w="850" w:type="dxa"/>
            <w:noWrap/>
            <w:vAlign w:val="center"/>
          </w:tcPr>
          <w:p w14:paraId="00C0C497" w14:textId="1997EE9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737</w:t>
            </w:r>
          </w:p>
        </w:tc>
      </w:tr>
      <w:tr w:rsidR="00556679" w:rsidRPr="00DA4FB9" w14:paraId="0CF701E0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580AC6D9" w14:textId="217FC688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Dittrichia viscosa</w:t>
            </w:r>
          </w:p>
        </w:tc>
        <w:tc>
          <w:tcPr>
            <w:tcW w:w="850" w:type="dxa"/>
            <w:noWrap/>
            <w:vAlign w:val="center"/>
          </w:tcPr>
          <w:p w14:paraId="307B45EE" w14:textId="440D62A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4367FCD" w14:textId="77B33804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39D181C3" w14:textId="08DE4024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56BE8B6" w14:textId="2740430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07CB63EA" w14:textId="6EE7D00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20C4BAA9" w14:textId="2ABAB3D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3639B724" w14:textId="0081FCB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5F33C06F" w14:textId="643C6D0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2</w:t>
            </w:r>
          </w:p>
        </w:tc>
        <w:tc>
          <w:tcPr>
            <w:tcW w:w="850" w:type="dxa"/>
            <w:noWrap/>
            <w:vAlign w:val="center"/>
          </w:tcPr>
          <w:p w14:paraId="5F6A52CA" w14:textId="39CF648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218</w:t>
            </w:r>
          </w:p>
        </w:tc>
      </w:tr>
      <w:tr w:rsidR="005342F7" w:rsidRPr="00DA4FB9" w14:paraId="14918C81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7BEE570C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Erica manipuliflora</w:t>
            </w:r>
          </w:p>
        </w:tc>
        <w:tc>
          <w:tcPr>
            <w:tcW w:w="850" w:type="dxa"/>
            <w:noWrap/>
            <w:vAlign w:val="center"/>
          </w:tcPr>
          <w:p w14:paraId="018E5B21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38.2</w:t>
            </w:r>
          </w:p>
        </w:tc>
        <w:tc>
          <w:tcPr>
            <w:tcW w:w="992" w:type="dxa"/>
            <w:noWrap/>
            <w:vAlign w:val="center"/>
          </w:tcPr>
          <w:p w14:paraId="4D4AA68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7.25±55.8</w:t>
            </w:r>
          </w:p>
        </w:tc>
        <w:tc>
          <w:tcPr>
            <w:tcW w:w="993" w:type="dxa"/>
            <w:noWrap/>
            <w:vAlign w:val="center"/>
          </w:tcPr>
          <w:p w14:paraId="43E362F5" w14:textId="5E8F6AA2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558351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94±12.9</w:t>
            </w:r>
          </w:p>
        </w:tc>
        <w:tc>
          <w:tcPr>
            <w:tcW w:w="992" w:type="dxa"/>
            <w:noWrap/>
            <w:vAlign w:val="center"/>
          </w:tcPr>
          <w:p w14:paraId="23FA406D" w14:textId="32933734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5286537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1.6</w:t>
            </w:r>
          </w:p>
        </w:tc>
        <w:tc>
          <w:tcPr>
            <w:tcW w:w="850" w:type="dxa"/>
            <w:noWrap/>
            <w:vAlign w:val="center"/>
          </w:tcPr>
          <w:p w14:paraId="063DBD9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099F7299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6.3</w:t>
            </w:r>
          </w:p>
        </w:tc>
        <w:tc>
          <w:tcPr>
            <w:tcW w:w="850" w:type="dxa"/>
            <w:noWrap/>
            <w:vAlign w:val="center"/>
          </w:tcPr>
          <w:p w14:paraId="44FC0D2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56679" w:rsidRPr="00DA4FB9" w14:paraId="2D01C091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7B0FB6D4" w14:textId="03829F52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Euphorbia acanthothamnos</w:t>
            </w:r>
          </w:p>
        </w:tc>
        <w:tc>
          <w:tcPr>
            <w:tcW w:w="850" w:type="dxa"/>
            <w:noWrap/>
            <w:vAlign w:val="center"/>
          </w:tcPr>
          <w:p w14:paraId="24E5D5A8" w14:textId="6EC48B07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20426493" w14:textId="4ADCA8A7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2E192D60" w14:textId="040EF73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83±1.2</w:t>
            </w:r>
          </w:p>
        </w:tc>
        <w:tc>
          <w:tcPr>
            <w:tcW w:w="992" w:type="dxa"/>
            <w:noWrap/>
            <w:vAlign w:val="center"/>
          </w:tcPr>
          <w:p w14:paraId="16EE8AC7" w14:textId="3AC4E79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24±4.4</w:t>
            </w:r>
          </w:p>
        </w:tc>
        <w:tc>
          <w:tcPr>
            <w:tcW w:w="992" w:type="dxa"/>
            <w:noWrap/>
            <w:vAlign w:val="center"/>
          </w:tcPr>
          <w:p w14:paraId="584EB208" w14:textId="048DA72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3</w:t>
            </w:r>
          </w:p>
        </w:tc>
        <w:tc>
          <w:tcPr>
            <w:tcW w:w="709" w:type="dxa"/>
            <w:noWrap/>
            <w:vAlign w:val="center"/>
          </w:tcPr>
          <w:p w14:paraId="5E10D085" w14:textId="219A65A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1.6</w:t>
            </w:r>
          </w:p>
        </w:tc>
        <w:tc>
          <w:tcPr>
            <w:tcW w:w="850" w:type="dxa"/>
            <w:noWrap/>
            <w:vAlign w:val="center"/>
          </w:tcPr>
          <w:p w14:paraId="461C6292" w14:textId="5B839FF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49FE563A" w14:textId="6C41125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1.2</w:t>
            </w:r>
          </w:p>
        </w:tc>
        <w:tc>
          <w:tcPr>
            <w:tcW w:w="850" w:type="dxa"/>
            <w:noWrap/>
            <w:vAlign w:val="center"/>
          </w:tcPr>
          <w:p w14:paraId="3D3ECB15" w14:textId="4E7C974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3</w:t>
            </w:r>
          </w:p>
        </w:tc>
      </w:tr>
      <w:tr w:rsidR="00556679" w:rsidRPr="00DA4FB9" w14:paraId="76CBBACF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403B0CF" w14:textId="731CC967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Genista acanthoclada</w:t>
            </w:r>
          </w:p>
        </w:tc>
        <w:tc>
          <w:tcPr>
            <w:tcW w:w="850" w:type="dxa"/>
            <w:noWrap/>
            <w:vAlign w:val="center"/>
          </w:tcPr>
          <w:p w14:paraId="6CA2B928" w14:textId="2DA7885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1.5</w:t>
            </w:r>
            <w:r w:rsidR="00993CEE"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9.5</w:t>
            </w:r>
          </w:p>
        </w:tc>
        <w:tc>
          <w:tcPr>
            <w:tcW w:w="992" w:type="dxa"/>
            <w:noWrap/>
            <w:vAlign w:val="center"/>
          </w:tcPr>
          <w:p w14:paraId="39A62A12" w14:textId="043B5A1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6.17±46.5</w:t>
            </w:r>
          </w:p>
        </w:tc>
        <w:tc>
          <w:tcPr>
            <w:tcW w:w="993" w:type="dxa"/>
            <w:noWrap/>
            <w:vAlign w:val="center"/>
          </w:tcPr>
          <w:p w14:paraId="36A8B5CD" w14:textId="24D23BA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83±11.1</w:t>
            </w:r>
          </w:p>
        </w:tc>
        <w:tc>
          <w:tcPr>
            <w:tcW w:w="992" w:type="dxa"/>
            <w:noWrap/>
            <w:vAlign w:val="center"/>
          </w:tcPr>
          <w:p w14:paraId="01535B55" w14:textId="3F7F095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9.82±42.2</w:t>
            </w:r>
          </w:p>
        </w:tc>
        <w:tc>
          <w:tcPr>
            <w:tcW w:w="992" w:type="dxa"/>
            <w:noWrap/>
            <w:vAlign w:val="center"/>
          </w:tcPr>
          <w:p w14:paraId="75E387E5" w14:textId="0DA18EB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7.75±57.4</w:t>
            </w:r>
          </w:p>
        </w:tc>
        <w:tc>
          <w:tcPr>
            <w:tcW w:w="709" w:type="dxa"/>
            <w:noWrap/>
            <w:vAlign w:val="center"/>
          </w:tcPr>
          <w:p w14:paraId="34E148FD" w14:textId="52B252E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61.1</w:t>
            </w:r>
          </w:p>
        </w:tc>
        <w:tc>
          <w:tcPr>
            <w:tcW w:w="850" w:type="dxa"/>
            <w:noWrap/>
            <w:vAlign w:val="center"/>
          </w:tcPr>
          <w:p w14:paraId="41B9ED66" w14:textId="2029DE9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14D53394" w14:textId="328E67C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.4</w:t>
            </w:r>
          </w:p>
        </w:tc>
        <w:tc>
          <w:tcPr>
            <w:tcW w:w="850" w:type="dxa"/>
            <w:noWrap/>
            <w:vAlign w:val="center"/>
          </w:tcPr>
          <w:p w14:paraId="52288038" w14:textId="79596E8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693</w:t>
            </w:r>
          </w:p>
        </w:tc>
      </w:tr>
      <w:tr w:rsidR="00556679" w:rsidRPr="00DA4FB9" w14:paraId="03CDFBDF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00CA8892" w14:textId="40460E8D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Hypericum empetrifolium</w:t>
            </w:r>
          </w:p>
        </w:tc>
        <w:tc>
          <w:tcPr>
            <w:tcW w:w="850" w:type="dxa"/>
            <w:noWrap/>
            <w:vAlign w:val="center"/>
          </w:tcPr>
          <w:p w14:paraId="74E5F5C5" w14:textId="242B570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1±0.5</w:t>
            </w:r>
          </w:p>
        </w:tc>
        <w:tc>
          <w:tcPr>
            <w:tcW w:w="992" w:type="dxa"/>
            <w:noWrap/>
            <w:vAlign w:val="center"/>
          </w:tcPr>
          <w:p w14:paraId="35127144" w14:textId="57FFA60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13±15.3</w:t>
            </w:r>
          </w:p>
        </w:tc>
        <w:tc>
          <w:tcPr>
            <w:tcW w:w="993" w:type="dxa"/>
            <w:noWrap/>
            <w:vAlign w:val="center"/>
          </w:tcPr>
          <w:p w14:paraId="1F9015E5" w14:textId="06D3AF1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1.42±30.1</w:t>
            </w:r>
          </w:p>
        </w:tc>
        <w:tc>
          <w:tcPr>
            <w:tcW w:w="992" w:type="dxa"/>
            <w:noWrap/>
            <w:vAlign w:val="center"/>
          </w:tcPr>
          <w:p w14:paraId="75A4C403" w14:textId="0C70C3B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24±29.3</w:t>
            </w:r>
          </w:p>
        </w:tc>
        <w:tc>
          <w:tcPr>
            <w:tcW w:w="992" w:type="dxa"/>
            <w:noWrap/>
            <w:vAlign w:val="center"/>
          </w:tcPr>
          <w:p w14:paraId="4D008E6A" w14:textId="1C6DCBCB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296464EE" w14:textId="3CE79EE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6.8</w:t>
            </w:r>
          </w:p>
        </w:tc>
        <w:tc>
          <w:tcPr>
            <w:tcW w:w="850" w:type="dxa"/>
            <w:noWrap/>
            <w:vAlign w:val="center"/>
          </w:tcPr>
          <w:p w14:paraId="0B80D1EF" w14:textId="3E3F22D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68027EA3" w14:textId="20B492B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7.5</w:t>
            </w:r>
          </w:p>
        </w:tc>
        <w:tc>
          <w:tcPr>
            <w:tcW w:w="850" w:type="dxa"/>
            <w:noWrap/>
            <w:vAlign w:val="center"/>
          </w:tcPr>
          <w:p w14:paraId="42C111A0" w14:textId="3FBA300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56679" w:rsidRPr="00DA4FB9" w14:paraId="61274279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0445E33" w14:textId="37CA1E2D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Juniperus oxycedrus</w:t>
            </w:r>
          </w:p>
        </w:tc>
        <w:tc>
          <w:tcPr>
            <w:tcW w:w="850" w:type="dxa"/>
            <w:noWrap/>
            <w:vAlign w:val="center"/>
          </w:tcPr>
          <w:p w14:paraId="29DE893E" w14:textId="366FE240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943EAA3" w14:textId="1BDFC52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4±0.2</w:t>
            </w:r>
          </w:p>
        </w:tc>
        <w:tc>
          <w:tcPr>
            <w:tcW w:w="993" w:type="dxa"/>
            <w:noWrap/>
            <w:vAlign w:val="center"/>
          </w:tcPr>
          <w:p w14:paraId="1D8D4443" w14:textId="3C006AEB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4F807809" w14:textId="1C05AE8E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E89C5DE" w14:textId="064CFC36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56788BE5" w14:textId="35D8FE1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699BBD82" w14:textId="4BB3C98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16C224F5" w14:textId="7265154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5</w:t>
            </w:r>
          </w:p>
        </w:tc>
        <w:tc>
          <w:tcPr>
            <w:tcW w:w="850" w:type="dxa"/>
            <w:noWrap/>
            <w:vAlign w:val="center"/>
          </w:tcPr>
          <w:p w14:paraId="311080BB" w14:textId="3227A83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425</w:t>
            </w:r>
          </w:p>
        </w:tc>
      </w:tr>
      <w:tr w:rsidR="00556679" w:rsidRPr="00DA4FB9" w14:paraId="258E09EB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3A2E132B" w14:textId="358A23F1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Laurus nobilis</w:t>
            </w:r>
          </w:p>
        </w:tc>
        <w:tc>
          <w:tcPr>
            <w:tcW w:w="850" w:type="dxa"/>
            <w:noWrap/>
            <w:vAlign w:val="center"/>
          </w:tcPr>
          <w:p w14:paraId="14A23217" w14:textId="602D02E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7±0.5</w:t>
            </w:r>
          </w:p>
        </w:tc>
        <w:tc>
          <w:tcPr>
            <w:tcW w:w="992" w:type="dxa"/>
            <w:noWrap/>
            <w:vAlign w:val="center"/>
          </w:tcPr>
          <w:p w14:paraId="2D684B30" w14:textId="54E4BDE4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15193812" w14:textId="17CB60F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3</w:t>
            </w:r>
          </w:p>
        </w:tc>
        <w:tc>
          <w:tcPr>
            <w:tcW w:w="992" w:type="dxa"/>
            <w:noWrap/>
            <w:vAlign w:val="center"/>
          </w:tcPr>
          <w:p w14:paraId="0388D6E5" w14:textId="3811E6F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33A8C631" w14:textId="7E8FDAD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CC805B6" w14:textId="5E8DD92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</w:t>
            </w:r>
          </w:p>
        </w:tc>
        <w:tc>
          <w:tcPr>
            <w:tcW w:w="850" w:type="dxa"/>
            <w:noWrap/>
            <w:vAlign w:val="center"/>
          </w:tcPr>
          <w:p w14:paraId="509014FF" w14:textId="3CB49E4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9042</w:t>
            </w:r>
          </w:p>
        </w:tc>
        <w:tc>
          <w:tcPr>
            <w:tcW w:w="567" w:type="dxa"/>
            <w:noWrap/>
            <w:vAlign w:val="center"/>
          </w:tcPr>
          <w:p w14:paraId="42825A78" w14:textId="689FB57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.0</w:t>
            </w:r>
          </w:p>
        </w:tc>
        <w:tc>
          <w:tcPr>
            <w:tcW w:w="850" w:type="dxa"/>
            <w:noWrap/>
            <w:vAlign w:val="center"/>
          </w:tcPr>
          <w:p w14:paraId="1DD593A6" w14:textId="1972140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857</w:t>
            </w:r>
          </w:p>
        </w:tc>
      </w:tr>
      <w:tr w:rsidR="00556679" w:rsidRPr="00DA4FB9" w14:paraId="7373747E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551F4234" w14:textId="1B436A13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Lavandula stoechas</w:t>
            </w:r>
          </w:p>
        </w:tc>
        <w:tc>
          <w:tcPr>
            <w:tcW w:w="850" w:type="dxa"/>
            <w:noWrap/>
            <w:vAlign w:val="center"/>
          </w:tcPr>
          <w:p w14:paraId="2B3BA9D2" w14:textId="02F5A2B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9.72±18.8</w:t>
            </w:r>
          </w:p>
        </w:tc>
        <w:tc>
          <w:tcPr>
            <w:tcW w:w="992" w:type="dxa"/>
            <w:noWrap/>
            <w:vAlign w:val="center"/>
          </w:tcPr>
          <w:p w14:paraId="2AEEAA78" w14:textId="18421A70" w:rsidR="00556679" w:rsidRPr="00C84E33" w:rsidRDefault="00993CEE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5.21±6.9</w:t>
            </w:r>
          </w:p>
        </w:tc>
        <w:tc>
          <w:tcPr>
            <w:tcW w:w="993" w:type="dxa"/>
            <w:noWrap/>
            <w:vAlign w:val="center"/>
          </w:tcPr>
          <w:p w14:paraId="210E7485" w14:textId="54815EDF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4298CB43" w14:textId="2E21A60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53±2.2</w:t>
            </w:r>
          </w:p>
        </w:tc>
        <w:tc>
          <w:tcPr>
            <w:tcW w:w="992" w:type="dxa"/>
            <w:noWrap/>
            <w:vAlign w:val="center"/>
          </w:tcPr>
          <w:p w14:paraId="7ABAA4F9" w14:textId="6811D31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42±3.9</w:t>
            </w:r>
          </w:p>
        </w:tc>
        <w:tc>
          <w:tcPr>
            <w:tcW w:w="709" w:type="dxa"/>
            <w:noWrap/>
            <w:vAlign w:val="center"/>
          </w:tcPr>
          <w:p w14:paraId="6557EA47" w14:textId="46924BD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65.4</w:t>
            </w:r>
          </w:p>
        </w:tc>
        <w:tc>
          <w:tcPr>
            <w:tcW w:w="850" w:type="dxa"/>
            <w:noWrap/>
            <w:vAlign w:val="center"/>
          </w:tcPr>
          <w:p w14:paraId="78C38F83" w14:textId="6A7174B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0165A01C" w14:textId="7CDB508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7</w:t>
            </w:r>
          </w:p>
        </w:tc>
        <w:tc>
          <w:tcPr>
            <w:tcW w:w="850" w:type="dxa"/>
            <w:noWrap/>
            <w:vAlign w:val="center"/>
          </w:tcPr>
          <w:p w14:paraId="32BC0E0A" w14:textId="1934F1F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53</w:t>
            </w:r>
          </w:p>
        </w:tc>
      </w:tr>
      <w:tr w:rsidR="00556679" w:rsidRPr="00DA4FB9" w14:paraId="05BDE3F6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2F48E978" w14:textId="684B7B5D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Myrtus communis</w:t>
            </w:r>
          </w:p>
        </w:tc>
        <w:tc>
          <w:tcPr>
            <w:tcW w:w="850" w:type="dxa"/>
            <w:noWrap/>
            <w:vAlign w:val="center"/>
          </w:tcPr>
          <w:p w14:paraId="1B315AD1" w14:textId="5107757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72±3.1</w:t>
            </w:r>
          </w:p>
        </w:tc>
        <w:tc>
          <w:tcPr>
            <w:tcW w:w="992" w:type="dxa"/>
            <w:noWrap/>
            <w:vAlign w:val="center"/>
          </w:tcPr>
          <w:p w14:paraId="4F75BC92" w14:textId="4C4B5D3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7±0.5</w:t>
            </w:r>
          </w:p>
        </w:tc>
        <w:tc>
          <w:tcPr>
            <w:tcW w:w="993" w:type="dxa"/>
            <w:noWrap/>
            <w:vAlign w:val="center"/>
          </w:tcPr>
          <w:p w14:paraId="72D0132A" w14:textId="583231AD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37C2234" w14:textId="5D6783F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9±1.2</w:t>
            </w:r>
          </w:p>
        </w:tc>
        <w:tc>
          <w:tcPr>
            <w:tcW w:w="992" w:type="dxa"/>
            <w:noWrap/>
            <w:vAlign w:val="center"/>
          </w:tcPr>
          <w:p w14:paraId="3C38E6C1" w14:textId="1664AD8C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DF946FD" w14:textId="06126AF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9.9</w:t>
            </w:r>
          </w:p>
        </w:tc>
        <w:tc>
          <w:tcPr>
            <w:tcW w:w="850" w:type="dxa"/>
            <w:noWrap/>
            <w:vAlign w:val="center"/>
          </w:tcPr>
          <w:p w14:paraId="0F253FB0" w14:textId="637817E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23090C72" w14:textId="1FF360D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4</w:t>
            </w:r>
          </w:p>
        </w:tc>
        <w:tc>
          <w:tcPr>
            <w:tcW w:w="850" w:type="dxa"/>
            <w:noWrap/>
            <w:vAlign w:val="center"/>
          </w:tcPr>
          <w:p w14:paraId="2D2F2C29" w14:textId="7BBC810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581</w:t>
            </w:r>
          </w:p>
        </w:tc>
      </w:tr>
      <w:tr w:rsidR="005342F7" w:rsidRPr="00DA4FB9" w14:paraId="636F819E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E85E2FD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Olea europaea</w:t>
            </w:r>
          </w:p>
        </w:tc>
        <w:tc>
          <w:tcPr>
            <w:tcW w:w="850" w:type="dxa"/>
            <w:noWrap/>
            <w:vAlign w:val="center"/>
          </w:tcPr>
          <w:p w14:paraId="2162011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11±2.2</w:t>
            </w:r>
          </w:p>
        </w:tc>
        <w:tc>
          <w:tcPr>
            <w:tcW w:w="992" w:type="dxa"/>
            <w:noWrap/>
            <w:vAlign w:val="center"/>
          </w:tcPr>
          <w:p w14:paraId="47D1A37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4±1.2</w:t>
            </w:r>
          </w:p>
        </w:tc>
        <w:tc>
          <w:tcPr>
            <w:tcW w:w="993" w:type="dxa"/>
            <w:noWrap/>
            <w:vAlign w:val="center"/>
          </w:tcPr>
          <w:p w14:paraId="507884E3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9.42±7.6</w:t>
            </w:r>
          </w:p>
        </w:tc>
        <w:tc>
          <w:tcPr>
            <w:tcW w:w="992" w:type="dxa"/>
            <w:noWrap/>
            <w:vAlign w:val="center"/>
          </w:tcPr>
          <w:p w14:paraId="3A8ED9F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18±5.4</w:t>
            </w:r>
          </w:p>
        </w:tc>
        <w:tc>
          <w:tcPr>
            <w:tcW w:w="992" w:type="dxa"/>
            <w:noWrap/>
            <w:vAlign w:val="center"/>
          </w:tcPr>
          <w:p w14:paraId="154BFED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58±3.1</w:t>
            </w:r>
          </w:p>
        </w:tc>
        <w:tc>
          <w:tcPr>
            <w:tcW w:w="709" w:type="dxa"/>
            <w:noWrap/>
            <w:vAlign w:val="center"/>
          </w:tcPr>
          <w:p w14:paraId="1F7B72F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2.4</w:t>
            </w:r>
          </w:p>
        </w:tc>
        <w:tc>
          <w:tcPr>
            <w:tcW w:w="850" w:type="dxa"/>
            <w:noWrap/>
            <w:vAlign w:val="center"/>
          </w:tcPr>
          <w:p w14:paraId="5DF63BC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4A61320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1.1</w:t>
            </w:r>
          </w:p>
        </w:tc>
        <w:tc>
          <w:tcPr>
            <w:tcW w:w="850" w:type="dxa"/>
            <w:noWrap/>
            <w:vAlign w:val="center"/>
          </w:tcPr>
          <w:p w14:paraId="0DC897A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3</w:t>
            </w:r>
          </w:p>
        </w:tc>
      </w:tr>
      <w:tr w:rsidR="005342F7" w:rsidRPr="00DA4FB9" w14:paraId="0844EB41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E3F527E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Origanum onites</w:t>
            </w:r>
          </w:p>
        </w:tc>
        <w:tc>
          <w:tcPr>
            <w:tcW w:w="850" w:type="dxa"/>
            <w:noWrap/>
            <w:vAlign w:val="center"/>
          </w:tcPr>
          <w:p w14:paraId="0E4CAF5A" w14:textId="721F9DB6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2EEFC1A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1±1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993" w:type="dxa"/>
            <w:noWrap/>
            <w:vAlign w:val="center"/>
          </w:tcPr>
          <w:p w14:paraId="3EE5C33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3</w:t>
            </w:r>
          </w:p>
        </w:tc>
        <w:tc>
          <w:tcPr>
            <w:tcW w:w="992" w:type="dxa"/>
            <w:noWrap/>
            <w:vAlign w:val="center"/>
          </w:tcPr>
          <w:p w14:paraId="0F80009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7.1</w:t>
            </w:r>
          </w:p>
        </w:tc>
        <w:tc>
          <w:tcPr>
            <w:tcW w:w="992" w:type="dxa"/>
            <w:noWrap/>
            <w:vAlign w:val="center"/>
          </w:tcPr>
          <w:p w14:paraId="3CA4276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3.17±7.9</w:t>
            </w:r>
          </w:p>
        </w:tc>
        <w:tc>
          <w:tcPr>
            <w:tcW w:w="709" w:type="dxa"/>
            <w:noWrap/>
            <w:vAlign w:val="center"/>
          </w:tcPr>
          <w:p w14:paraId="0088863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9.0</w:t>
            </w:r>
          </w:p>
        </w:tc>
        <w:tc>
          <w:tcPr>
            <w:tcW w:w="850" w:type="dxa"/>
            <w:noWrap/>
            <w:vAlign w:val="center"/>
          </w:tcPr>
          <w:p w14:paraId="1092BA9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680DD47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0.4</w:t>
            </w:r>
          </w:p>
        </w:tc>
        <w:tc>
          <w:tcPr>
            <w:tcW w:w="850" w:type="dxa"/>
            <w:noWrap/>
            <w:vAlign w:val="center"/>
          </w:tcPr>
          <w:p w14:paraId="759C4D0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347</w:t>
            </w:r>
          </w:p>
        </w:tc>
      </w:tr>
      <w:tr w:rsidR="00556679" w:rsidRPr="00DA4FB9" w14:paraId="3F0170A9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0DEF748" w14:textId="0F2028A6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Osyris alba</w:t>
            </w:r>
          </w:p>
        </w:tc>
        <w:tc>
          <w:tcPr>
            <w:tcW w:w="850" w:type="dxa"/>
            <w:noWrap/>
            <w:vAlign w:val="center"/>
          </w:tcPr>
          <w:p w14:paraId="64C177B8" w14:textId="08C863E1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D1AC3A1" w14:textId="3E8AB80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79±3.9</w:t>
            </w:r>
          </w:p>
        </w:tc>
        <w:tc>
          <w:tcPr>
            <w:tcW w:w="993" w:type="dxa"/>
            <w:noWrap/>
            <w:vAlign w:val="center"/>
          </w:tcPr>
          <w:p w14:paraId="36CFE602" w14:textId="5C7BEA1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58±3.6</w:t>
            </w:r>
          </w:p>
        </w:tc>
        <w:tc>
          <w:tcPr>
            <w:tcW w:w="992" w:type="dxa"/>
            <w:noWrap/>
            <w:vAlign w:val="center"/>
          </w:tcPr>
          <w:p w14:paraId="60B7B191" w14:textId="6C9BDC2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65±11.1</w:t>
            </w:r>
          </w:p>
        </w:tc>
        <w:tc>
          <w:tcPr>
            <w:tcW w:w="992" w:type="dxa"/>
            <w:noWrap/>
            <w:vAlign w:val="center"/>
          </w:tcPr>
          <w:p w14:paraId="0223F586" w14:textId="14C1ACD1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388ED419" w14:textId="6ACC17B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5.9</w:t>
            </w:r>
          </w:p>
        </w:tc>
        <w:tc>
          <w:tcPr>
            <w:tcW w:w="850" w:type="dxa"/>
            <w:noWrap/>
            <w:vAlign w:val="center"/>
          </w:tcPr>
          <w:p w14:paraId="5A6B8253" w14:textId="3454B4C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4</w:t>
            </w:r>
          </w:p>
        </w:tc>
        <w:tc>
          <w:tcPr>
            <w:tcW w:w="567" w:type="dxa"/>
            <w:noWrap/>
            <w:vAlign w:val="center"/>
          </w:tcPr>
          <w:p w14:paraId="69738051" w14:textId="4E6274F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4.4</w:t>
            </w:r>
          </w:p>
        </w:tc>
        <w:tc>
          <w:tcPr>
            <w:tcW w:w="850" w:type="dxa"/>
            <w:noWrap/>
            <w:vAlign w:val="center"/>
          </w:tcPr>
          <w:p w14:paraId="0F0E9F49" w14:textId="4B04F35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342F7" w:rsidRPr="00DA4FB9" w14:paraId="1AE55315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0FC67ADC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aliurus spina-christi</w:t>
            </w:r>
          </w:p>
        </w:tc>
        <w:tc>
          <w:tcPr>
            <w:tcW w:w="850" w:type="dxa"/>
            <w:noWrap/>
            <w:vAlign w:val="center"/>
          </w:tcPr>
          <w:p w14:paraId="4C63F0E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2±0.9</w:t>
            </w:r>
          </w:p>
        </w:tc>
        <w:tc>
          <w:tcPr>
            <w:tcW w:w="992" w:type="dxa"/>
            <w:noWrap/>
            <w:vAlign w:val="center"/>
          </w:tcPr>
          <w:p w14:paraId="311CF953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13±3.2</w:t>
            </w:r>
          </w:p>
        </w:tc>
        <w:tc>
          <w:tcPr>
            <w:tcW w:w="993" w:type="dxa"/>
            <w:noWrap/>
            <w:vAlign w:val="center"/>
          </w:tcPr>
          <w:p w14:paraId="3F95BC38" w14:textId="1F14FBE5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E628CBA" w14:textId="20898E10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5BDBA59" w14:textId="398AEDC6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AA2CF0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8</w:t>
            </w:r>
          </w:p>
        </w:tc>
        <w:tc>
          <w:tcPr>
            <w:tcW w:w="850" w:type="dxa"/>
            <w:noWrap/>
            <w:vAlign w:val="center"/>
          </w:tcPr>
          <w:p w14:paraId="02EE4D6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952</w:t>
            </w:r>
          </w:p>
        </w:tc>
        <w:tc>
          <w:tcPr>
            <w:tcW w:w="567" w:type="dxa"/>
            <w:noWrap/>
            <w:vAlign w:val="center"/>
          </w:tcPr>
          <w:p w14:paraId="0B1CA29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.3</w:t>
            </w:r>
          </w:p>
        </w:tc>
        <w:tc>
          <w:tcPr>
            <w:tcW w:w="850" w:type="dxa"/>
            <w:noWrap/>
            <w:vAlign w:val="center"/>
          </w:tcPr>
          <w:p w14:paraId="64974956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809</w:t>
            </w:r>
          </w:p>
        </w:tc>
      </w:tr>
      <w:tr w:rsidR="005342F7" w:rsidRPr="00DA4FB9" w14:paraId="015BDFED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34B46276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lastRenderedPageBreak/>
              <w:t>Phillyrea latifolia</w:t>
            </w:r>
          </w:p>
        </w:tc>
        <w:tc>
          <w:tcPr>
            <w:tcW w:w="850" w:type="dxa"/>
            <w:noWrap/>
            <w:vAlign w:val="center"/>
          </w:tcPr>
          <w:p w14:paraId="07320F4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0</w:t>
            </w:r>
            <w:r>
              <w:rPr>
                <w:rFonts w:ascii="Calibri" w:hAnsi="Calibri" w:cs="Calibri"/>
                <w:color w:val="000000"/>
                <w:sz w:val="16"/>
              </w:rPr>
              <w:t>.00±15.9</w:t>
            </w:r>
          </w:p>
        </w:tc>
        <w:tc>
          <w:tcPr>
            <w:tcW w:w="992" w:type="dxa"/>
            <w:noWrap/>
            <w:vAlign w:val="center"/>
          </w:tcPr>
          <w:p w14:paraId="2681CCE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0.17±10.2</w:t>
            </w:r>
          </w:p>
        </w:tc>
        <w:tc>
          <w:tcPr>
            <w:tcW w:w="993" w:type="dxa"/>
            <w:noWrap/>
            <w:vAlign w:val="center"/>
          </w:tcPr>
          <w:p w14:paraId="5C9F4C4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3.17±13.5</w:t>
            </w:r>
          </w:p>
        </w:tc>
        <w:tc>
          <w:tcPr>
            <w:tcW w:w="992" w:type="dxa"/>
            <w:noWrap/>
            <w:vAlign w:val="center"/>
          </w:tcPr>
          <w:p w14:paraId="663F2C9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82±4.9</w:t>
            </w:r>
          </w:p>
        </w:tc>
        <w:tc>
          <w:tcPr>
            <w:tcW w:w="992" w:type="dxa"/>
            <w:noWrap/>
            <w:vAlign w:val="center"/>
          </w:tcPr>
          <w:p w14:paraId="209F92E6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58±3.5</w:t>
            </w:r>
          </w:p>
        </w:tc>
        <w:tc>
          <w:tcPr>
            <w:tcW w:w="709" w:type="dxa"/>
            <w:noWrap/>
            <w:vAlign w:val="center"/>
          </w:tcPr>
          <w:p w14:paraId="24D351C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42.3</w:t>
            </w:r>
          </w:p>
        </w:tc>
        <w:tc>
          <w:tcPr>
            <w:tcW w:w="850" w:type="dxa"/>
            <w:noWrap/>
            <w:vAlign w:val="center"/>
          </w:tcPr>
          <w:p w14:paraId="59F613E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5066EE2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9.7</w:t>
            </w:r>
          </w:p>
        </w:tc>
        <w:tc>
          <w:tcPr>
            <w:tcW w:w="850" w:type="dxa"/>
            <w:noWrap/>
            <w:vAlign w:val="center"/>
          </w:tcPr>
          <w:p w14:paraId="17CBD29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6</w:t>
            </w:r>
          </w:p>
        </w:tc>
      </w:tr>
      <w:tr w:rsidR="005342F7" w:rsidRPr="00DA4FB9" w14:paraId="0C97FC8C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100C132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hlomis grandiflora</w:t>
            </w:r>
          </w:p>
        </w:tc>
        <w:tc>
          <w:tcPr>
            <w:tcW w:w="850" w:type="dxa"/>
            <w:noWrap/>
            <w:vAlign w:val="center"/>
          </w:tcPr>
          <w:p w14:paraId="650053BC" w14:textId="5A200BFB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8993274" w14:textId="1BAD8656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0831803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17±2.5</w:t>
            </w:r>
          </w:p>
        </w:tc>
        <w:tc>
          <w:tcPr>
            <w:tcW w:w="992" w:type="dxa"/>
            <w:noWrap/>
            <w:vAlign w:val="center"/>
          </w:tcPr>
          <w:p w14:paraId="6E10329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71±9.3</w:t>
            </w:r>
          </w:p>
        </w:tc>
        <w:tc>
          <w:tcPr>
            <w:tcW w:w="992" w:type="dxa"/>
            <w:noWrap/>
            <w:vAlign w:val="center"/>
          </w:tcPr>
          <w:p w14:paraId="7E71B3AD" w14:textId="1173D20D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B06F88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.8</w:t>
            </w:r>
          </w:p>
        </w:tc>
        <w:tc>
          <w:tcPr>
            <w:tcW w:w="850" w:type="dxa"/>
            <w:noWrap/>
            <w:vAlign w:val="center"/>
          </w:tcPr>
          <w:p w14:paraId="0579E0B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30</w:t>
            </w:r>
          </w:p>
        </w:tc>
        <w:tc>
          <w:tcPr>
            <w:tcW w:w="567" w:type="dxa"/>
            <w:noWrap/>
            <w:vAlign w:val="center"/>
          </w:tcPr>
          <w:p w14:paraId="2FAE757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1.4</w:t>
            </w:r>
          </w:p>
        </w:tc>
        <w:tc>
          <w:tcPr>
            <w:tcW w:w="850" w:type="dxa"/>
            <w:noWrap/>
            <w:vAlign w:val="center"/>
          </w:tcPr>
          <w:p w14:paraId="52DD3DC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3</w:t>
            </w:r>
          </w:p>
        </w:tc>
      </w:tr>
      <w:tr w:rsidR="005342F7" w:rsidRPr="00DA4FB9" w14:paraId="232D720C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2B929653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hlomis lycia</w:t>
            </w:r>
          </w:p>
        </w:tc>
        <w:tc>
          <w:tcPr>
            <w:tcW w:w="850" w:type="dxa"/>
            <w:noWrap/>
            <w:vAlign w:val="center"/>
          </w:tcPr>
          <w:p w14:paraId="319DB93B" w14:textId="234E07E1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94±7</w:t>
            </w:r>
            <w:r w:rsidR="009A4433"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992" w:type="dxa"/>
            <w:noWrap/>
            <w:vAlign w:val="center"/>
          </w:tcPr>
          <w:p w14:paraId="0AD7E66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6±2.2</w:t>
            </w:r>
          </w:p>
        </w:tc>
        <w:tc>
          <w:tcPr>
            <w:tcW w:w="993" w:type="dxa"/>
            <w:noWrap/>
            <w:vAlign w:val="center"/>
          </w:tcPr>
          <w:p w14:paraId="17AF9CD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3±0.7</w:t>
            </w:r>
          </w:p>
        </w:tc>
        <w:tc>
          <w:tcPr>
            <w:tcW w:w="992" w:type="dxa"/>
            <w:noWrap/>
            <w:vAlign w:val="center"/>
          </w:tcPr>
          <w:p w14:paraId="4720DB9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3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22.6</w:t>
            </w:r>
          </w:p>
        </w:tc>
        <w:tc>
          <w:tcPr>
            <w:tcW w:w="992" w:type="dxa"/>
            <w:noWrap/>
            <w:vAlign w:val="center"/>
          </w:tcPr>
          <w:p w14:paraId="52960B5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92±10.8</w:t>
            </w:r>
          </w:p>
        </w:tc>
        <w:tc>
          <w:tcPr>
            <w:tcW w:w="709" w:type="dxa"/>
            <w:noWrap/>
            <w:vAlign w:val="center"/>
          </w:tcPr>
          <w:p w14:paraId="613F269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07.2</w:t>
            </w:r>
          </w:p>
        </w:tc>
        <w:tc>
          <w:tcPr>
            <w:tcW w:w="850" w:type="dxa"/>
            <w:noWrap/>
            <w:vAlign w:val="center"/>
          </w:tcPr>
          <w:p w14:paraId="4EB8119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0688E56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2</w:t>
            </w:r>
          </w:p>
        </w:tc>
        <w:tc>
          <w:tcPr>
            <w:tcW w:w="850" w:type="dxa"/>
            <w:noWrap/>
            <w:vAlign w:val="center"/>
          </w:tcPr>
          <w:p w14:paraId="4CD504F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66</w:t>
            </w:r>
          </w:p>
        </w:tc>
      </w:tr>
      <w:tr w:rsidR="00556679" w:rsidRPr="00DA4FB9" w14:paraId="70035163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3F526BBC" w14:textId="78D2A8C3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inus brutia</w:t>
            </w:r>
          </w:p>
        </w:tc>
        <w:tc>
          <w:tcPr>
            <w:tcW w:w="850" w:type="dxa"/>
            <w:noWrap/>
            <w:vAlign w:val="center"/>
          </w:tcPr>
          <w:p w14:paraId="57FBD0C1" w14:textId="7640F7A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17±4.7</w:t>
            </w:r>
          </w:p>
        </w:tc>
        <w:tc>
          <w:tcPr>
            <w:tcW w:w="992" w:type="dxa"/>
            <w:noWrap/>
            <w:vAlign w:val="center"/>
          </w:tcPr>
          <w:p w14:paraId="72846490" w14:textId="3BFEEBF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.92±7.2</w:t>
            </w:r>
          </w:p>
        </w:tc>
        <w:tc>
          <w:tcPr>
            <w:tcW w:w="993" w:type="dxa"/>
            <w:noWrap/>
            <w:vAlign w:val="center"/>
          </w:tcPr>
          <w:p w14:paraId="5C12CA18" w14:textId="7DA986D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08±2.8</w:t>
            </w:r>
          </w:p>
        </w:tc>
        <w:tc>
          <w:tcPr>
            <w:tcW w:w="992" w:type="dxa"/>
            <w:noWrap/>
            <w:vAlign w:val="center"/>
          </w:tcPr>
          <w:p w14:paraId="57DFD634" w14:textId="5749473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2±0.3</w:t>
            </w:r>
          </w:p>
        </w:tc>
        <w:tc>
          <w:tcPr>
            <w:tcW w:w="992" w:type="dxa"/>
            <w:noWrap/>
            <w:vAlign w:val="center"/>
          </w:tcPr>
          <w:p w14:paraId="412980C7" w14:textId="6C53815D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703E1DBE" w14:textId="2302C07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0.2</w:t>
            </w:r>
          </w:p>
        </w:tc>
        <w:tc>
          <w:tcPr>
            <w:tcW w:w="850" w:type="dxa"/>
            <w:noWrap/>
            <w:vAlign w:val="center"/>
          </w:tcPr>
          <w:p w14:paraId="1A07FEDB" w14:textId="68A7E02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3FC8E2B6" w14:textId="075E02F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5.1</w:t>
            </w:r>
          </w:p>
        </w:tc>
        <w:tc>
          <w:tcPr>
            <w:tcW w:w="850" w:type="dxa"/>
            <w:noWrap/>
            <w:vAlign w:val="center"/>
          </w:tcPr>
          <w:p w14:paraId="18AE4114" w14:textId="1F43ED5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342F7" w:rsidRPr="00DA4FB9" w14:paraId="7560825F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53D874C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istacia lentiscus</w:t>
            </w:r>
          </w:p>
        </w:tc>
        <w:tc>
          <w:tcPr>
            <w:tcW w:w="850" w:type="dxa"/>
            <w:noWrap/>
            <w:vAlign w:val="center"/>
          </w:tcPr>
          <w:p w14:paraId="047C56F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22±4.1</w:t>
            </w:r>
          </w:p>
        </w:tc>
        <w:tc>
          <w:tcPr>
            <w:tcW w:w="992" w:type="dxa"/>
            <w:noWrap/>
            <w:vAlign w:val="center"/>
          </w:tcPr>
          <w:p w14:paraId="3121DC5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17±2.8</w:t>
            </w:r>
          </w:p>
        </w:tc>
        <w:tc>
          <w:tcPr>
            <w:tcW w:w="993" w:type="dxa"/>
            <w:noWrap/>
            <w:vAlign w:val="center"/>
          </w:tcPr>
          <w:p w14:paraId="7B0F94F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.58±6</w:t>
            </w:r>
          </w:p>
        </w:tc>
        <w:tc>
          <w:tcPr>
            <w:tcW w:w="992" w:type="dxa"/>
            <w:noWrap/>
            <w:vAlign w:val="center"/>
          </w:tcPr>
          <w:p w14:paraId="1FD2452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.06±5.4</w:t>
            </w:r>
          </w:p>
        </w:tc>
        <w:tc>
          <w:tcPr>
            <w:tcW w:w="992" w:type="dxa"/>
            <w:noWrap/>
            <w:vAlign w:val="center"/>
          </w:tcPr>
          <w:p w14:paraId="60B4EF51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0.8</w:t>
            </w:r>
          </w:p>
        </w:tc>
        <w:tc>
          <w:tcPr>
            <w:tcW w:w="709" w:type="dxa"/>
            <w:noWrap/>
            <w:vAlign w:val="center"/>
          </w:tcPr>
          <w:p w14:paraId="184DEF1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9.2</w:t>
            </w:r>
          </w:p>
        </w:tc>
        <w:tc>
          <w:tcPr>
            <w:tcW w:w="850" w:type="dxa"/>
            <w:noWrap/>
            <w:vAlign w:val="center"/>
          </w:tcPr>
          <w:p w14:paraId="00D8FD3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1F77475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2.9</w:t>
            </w:r>
          </w:p>
        </w:tc>
        <w:tc>
          <w:tcPr>
            <w:tcW w:w="850" w:type="dxa"/>
            <w:noWrap/>
            <w:vAlign w:val="center"/>
          </w:tcPr>
          <w:p w14:paraId="3DF8304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342F7" w:rsidRPr="00DA4FB9" w14:paraId="6F31B39F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390FDE46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istacia terebinthus</w:t>
            </w:r>
          </w:p>
        </w:tc>
        <w:tc>
          <w:tcPr>
            <w:tcW w:w="850" w:type="dxa"/>
            <w:noWrap/>
            <w:vAlign w:val="center"/>
          </w:tcPr>
          <w:p w14:paraId="30CEEB1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1±1.8</w:t>
            </w:r>
          </w:p>
        </w:tc>
        <w:tc>
          <w:tcPr>
            <w:tcW w:w="992" w:type="dxa"/>
            <w:noWrap/>
            <w:vAlign w:val="center"/>
          </w:tcPr>
          <w:p w14:paraId="0D1C912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.5</w:t>
            </w:r>
          </w:p>
        </w:tc>
        <w:tc>
          <w:tcPr>
            <w:tcW w:w="993" w:type="dxa"/>
            <w:noWrap/>
            <w:vAlign w:val="center"/>
          </w:tcPr>
          <w:p w14:paraId="1BF9D59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8±0.8</w:t>
            </w:r>
          </w:p>
        </w:tc>
        <w:tc>
          <w:tcPr>
            <w:tcW w:w="992" w:type="dxa"/>
            <w:noWrap/>
            <w:vAlign w:val="center"/>
          </w:tcPr>
          <w:p w14:paraId="5A84F4A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39AB685D" w14:textId="6503C5EF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7FCF979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.7</w:t>
            </w:r>
          </w:p>
        </w:tc>
        <w:tc>
          <w:tcPr>
            <w:tcW w:w="850" w:type="dxa"/>
            <w:noWrap/>
            <w:vAlign w:val="center"/>
          </w:tcPr>
          <w:p w14:paraId="59F86E73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521</w:t>
            </w:r>
          </w:p>
        </w:tc>
        <w:tc>
          <w:tcPr>
            <w:tcW w:w="567" w:type="dxa"/>
            <w:noWrap/>
            <w:vAlign w:val="center"/>
          </w:tcPr>
          <w:p w14:paraId="2AB21AE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0.4</w:t>
            </w:r>
          </w:p>
        </w:tc>
        <w:tc>
          <w:tcPr>
            <w:tcW w:w="850" w:type="dxa"/>
            <w:noWrap/>
            <w:vAlign w:val="center"/>
          </w:tcPr>
          <w:p w14:paraId="0DBEE3B1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345</w:t>
            </w:r>
          </w:p>
        </w:tc>
      </w:tr>
      <w:tr w:rsidR="005342F7" w:rsidRPr="00DA4FB9" w14:paraId="72D056DF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7ACC607E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opulus nigra</w:t>
            </w:r>
          </w:p>
        </w:tc>
        <w:tc>
          <w:tcPr>
            <w:tcW w:w="850" w:type="dxa"/>
            <w:noWrap/>
            <w:vAlign w:val="center"/>
          </w:tcPr>
          <w:p w14:paraId="0D9EC95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1F9E18E5" w14:textId="4DB51E09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0F2DD552" w14:textId="384E124A" w:rsidR="005342F7" w:rsidRPr="00C84E33" w:rsidRDefault="005342F7" w:rsidP="009A443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C5D733E" w14:textId="488C4BCF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81B042A" w14:textId="7A8483FA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1F7B95C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632EAB71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10740351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1</w:t>
            </w:r>
          </w:p>
        </w:tc>
        <w:tc>
          <w:tcPr>
            <w:tcW w:w="850" w:type="dxa"/>
            <w:noWrap/>
            <w:vAlign w:val="center"/>
          </w:tcPr>
          <w:p w14:paraId="4DAFF82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410</w:t>
            </w:r>
          </w:p>
        </w:tc>
      </w:tr>
      <w:tr w:rsidR="00556679" w:rsidRPr="00DA4FB9" w14:paraId="5B0B10DD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A563ADA" w14:textId="5AC8BCE1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tilostemon chamaepeuce</w:t>
            </w:r>
          </w:p>
        </w:tc>
        <w:tc>
          <w:tcPr>
            <w:tcW w:w="850" w:type="dxa"/>
            <w:noWrap/>
            <w:vAlign w:val="center"/>
          </w:tcPr>
          <w:p w14:paraId="691C88A5" w14:textId="3B05EE00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6B31EC7" w14:textId="5D24430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5±0.7</w:t>
            </w:r>
          </w:p>
        </w:tc>
        <w:tc>
          <w:tcPr>
            <w:tcW w:w="993" w:type="dxa"/>
            <w:noWrap/>
            <w:vAlign w:val="center"/>
          </w:tcPr>
          <w:p w14:paraId="20B05CEF" w14:textId="67E7747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25±3.4</w:t>
            </w:r>
          </w:p>
        </w:tc>
        <w:tc>
          <w:tcPr>
            <w:tcW w:w="992" w:type="dxa"/>
            <w:noWrap/>
            <w:vAlign w:val="center"/>
          </w:tcPr>
          <w:p w14:paraId="28EA0FD9" w14:textId="11C752D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366EB533" w14:textId="1B2D79D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75±1.8</w:t>
            </w:r>
          </w:p>
        </w:tc>
        <w:tc>
          <w:tcPr>
            <w:tcW w:w="709" w:type="dxa"/>
            <w:noWrap/>
            <w:vAlign w:val="center"/>
          </w:tcPr>
          <w:p w14:paraId="502A364D" w14:textId="2FFB747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9</w:t>
            </w:r>
          </w:p>
        </w:tc>
        <w:tc>
          <w:tcPr>
            <w:tcW w:w="850" w:type="dxa"/>
            <w:noWrap/>
            <w:vAlign w:val="center"/>
          </w:tcPr>
          <w:p w14:paraId="7E71FA77" w14:textId="530CC34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795</w:t>
            </w:r>
          </w:p>
        </w:tc>
        <w:tc>
          <w:tcPr>
            <w:tcW w:w="567" w:type="dxa"/>
            <w:noWrap/>
            <w:vAlign w:val="center"/>
          </w:tcPr>
          <w:p w14:paraId="75A2A6E8" w14:textId="2BC7FC8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9.3</w:t>
            </w:r>
          </w:p>
        </w:tc>
        <w:tc>
          <w:tcPr>
            <w:tcW w:w="850" w:type="dxa"/>
            <w:noWrap/>
            <w:vAlign w:val="center"/>
          </w:tcPr>
          <w:p w14:paraId="7BE9FFE6" w14:textId="3D9C3AB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543</w:t>
            </w:r>
          </w:p>
        </w:tc>
      </w:tr>
      <w:tr w:rsidR="00556679" w:rsidRPr="00DA4FB9" w14:paraId="20D25093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5292E74B" w14:textId="517CAE50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Pyrus elaeagnifolia</w:t>
            </w:r>
          </w:p>
        </w:tc>
        <w:tc>
          <w:tcPr>
            <w:tcW w:w="850" w:type="dxa"/>
            <w:noWrap/>
            <w:vAlign w:val="center"/>
          </w:tcPr>
          <w:p w14:paraId="68C00F7F" w14:textId="607610C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</w:t>
            </w:r>
            <w:r w:rsidR="00993CEE"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.5</w:t>
            </w:r>
          </w:p>
        </w:tc>
        <w:tc>
          <w:tcPr>
            <w:tcW w:w="992" w:type="dxa"/>
            <w:noWrap/>
            <w:vAlign w:val="center"/>
          </w:tcPr>
          <w:p w14:paraId="2B1F6084" w14:textId="2054E95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6DC67893" w14:textId="1A843F01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720C8A53" w14:textId="3995C90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82±1.6</w:t>
            </w:r>
          </w:p>
        </w:tc>
        <w:tc>
          <w:tcPr>
            <w:tcW w:w="992" w:type="dxa"/>
            <w:noWrap/>
            <w:vAlign w:val="center"/>
          </w:tcPr>
          <w:p w14:paraId="662373C8" w14:textId="7D0B789C" w:rsidR="00556679" w:rsidRPr="00C84E33" w:rsidRDefault="00993CEE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2.58±4.9</w:t>
            </w:r>
          </w:p>
        </w:tc>
        <w:tc>
          <w:tcPr>
            <w:tcW w:w="709" w:type="dxa"/>
            <w:noWrap/>
            <w:vAlign w:val="center"/>
          </w:tcPr>
          <w:p w14:paraId="791DB391" w14:textId="2A8DDAF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1.0</w:t>
            </w:r>
          </w:p>
        </w:tc>
        <w:tc>
          <w:tcPr>
            <w:tcW w:w="850" w:type="dxa"/>
            <w:noWrap/>
            <w:vAlign w:val="center"/>
          </w:tcPr>
          <w:p w14:paraId="037EC1CF" w14:textId="2F5CC35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40</w:t>
            </w:r>
          </w:p>
        </w:tc>
        <w:tc>
          <w:tcPr>
            <w:tcW w:w="567" w:type="dxa"/>
            <w:noWrap/>
            <w:vAlign w:val="center"/>
          </w:tcPr>
          <w:p w14:paraId="30DDC6B1" w14:textId="4866EF6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6.5</w:t>
            </w:r>
          </w:p>
        </w:tc>
        <w:tc>
          <w:tcPr>
            <w:tcW w:w="850" w:type="dxa"/>
            <w:noWrap/>
            <w:vAlign w:val="center"/>
          </w:tcPr>
          <w:p w14:paraId="471C3962" w14:textId="39B51C4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24</w:t>
            </w:r>
          </w:p>
        </w:tc>
      </w:tr>
      <w:tr w:rsidR="00556679" w:rsidRPr="00DA4FB9" w14:paraId="28F7355D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89C34FA" w14:textId="074DEB0B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Quercus aucheri</w:t>
            </w:r>
          </w:p>
        </w:tc>
        <w:tc>
          <w:tcPr>
            <w:tcW w:w="850" w:type="dxa"/>
            <w:noWrap/>
            <w:vAlign w:val="center"/>
          </w:tcPr>
          <w:p w14:paraId="3BA91BC9" w14:textId="28182D0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11±3.6</w:t>
            </w:r>
          </w:p>
        </w:tc>
        <w:tc>
          <w:tcPr>
            <w:tcW w:w="992" w:type="dxa"/>
            <w:noWrap/>
            <w:vAlign w:val="center"/>
          </w:tcPr>
          <w:p w14:paraId="619BB400" w14:textId="4EDEB95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2D5556DE" w14:textId="7CBEB90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83±1.9</w:t>
            </w:r>
          </w:p>
        </w:tc>
        <w:tc>
          <w:tcPr>
            <w:tcW w:w="992" w:type="dxa"/>
            <w:noWrap/>
            <w:vAlign w:val="center"/>
          </w:tcPr>
          <w:p w14:paraId="3DF24795" w14:textId="6CD6385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24±7.1</w:t>
            </w:r>
          </w:p>
        </w:tc>
        <w:tc>
          <w:tcPr>
            <w:tcW w:w="992" w:type="dxa"/>
            <w:noWrap/>
            <w:vAlign w:val="center"/>
          </w:tcPr>
          <w:p w14:paraId="12B0FD2B" w14:textId="1C544A76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7±1.3</w:t>
            </w:r>
          </w:p>
        </w:tc>
        <w:tc>
          <w:tcPr>
            <w:tcW w:w="709" w:type="dxa"/>
            <w:noWrap/>
            <w:vAlign w:val="center"/>
          </w:tcPr>
          <w:p w14:paraId="2AED0C86" w14:textId="2A230BB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4.6</w:t>
            </w:r>
          </w:p>
        </w:tc>
        <w:tc>
          <w:tcPr>
            <w:tcW w:w="850" w:type="dxa"/>
            <w:noWrap/>
            <w:vAlign w:val="center"/>
          </w:tcPr>
          <w:p w14:paraId="63064978" w14:textId="404DD30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033D63CE" w14:textId="4C4D882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7.5</w:t>
            </w:r>
          </w:p>
        </w:tc>
        <w:tc>
          <w:tcPr>
            <w:tcW w:w="850" w:type="dxa"/>
            <w:noWrap/>
            <w:vAlign w:val="center"/>
          </w:tcPr>
          <w:p w14:paraId="652A75D4" w14:textId="6110CBB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56679" w:rsidRPr="00DA4FB9" w14:paraId="57D1A5F2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2EC6F81E" w14:textId="7D1FBDAD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Quercus coccifera</w:t>
            </w:r>
          </w:p>
        </w:tc>
        <w:tc>
          <w:tcPr>
            <w:tcW w:w="850" w:type="dxa"/>
            <w:noWrap/>
            <w:vAlign w:val="center"/>
          </w:tcPr>
          <w:p w14:paraId="22296DBE" w14:textId="6BAAA6F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.39±6.5</w:t>
            </w:r>
          </w:p>
        </w:tc>
        <w:tc>
          <w:tcPr>
            <w:tcW w:w="992" w:type="dxa"/>
            <w:noWrap/>
            <w:vAlign w:val="center"/>
          </w:tcPr>
          <w:p w14:paraId="2A63D982" w14:textId="1D03629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17±10.4</w:t>
            </w:r>
          </w:p>
        </w:tc>
        <w:tc>
          <w:tcPr>
            <w:tcW w:w="993" w:type="dxa"/>
            <w:noWrap/>
            <w:vAlign w:val="center"/>
          </w:tcPr>
          <w:p w14:paraId="539C0EA4" w14:textId="7AF58EC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42±14.6</w:t>
            </w:r>
          </w:p>
        </w:tc>
        <w:tc>
          <w:tcPr>
            <w:tcW w:w="992" w:type="dxa"/>
            <w:noWrap/>
            <w:vAlign w:val="center"/>
          </w:tcPr>
          <w:p w14:paraId="24EA8F2F" w14:textId="2C06C35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3.35±14.4</w:t>
            </w:r>
          </w:p>
        </w:tc>
        <w:tc>
          <w:tcPr>
            <w:tcW w:w="992" w:type="dxa"/>
            <w:noWrap/>
            <w:vAlign w:val="center"/>
          </w:tcPr>
          <w:p w14:paraId="5583BD3D" w14:textId="2DD7F8C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08±4.1</w:t>
            </w:r>
          </w:p>
        </w:tc>
        <w:tc>
          <w:tcPr>
            <w:tcW w:w="709" w:type="dxa"/>
            <w:noWrap/>
            <w:vAlign w:val="center"/>
          </w:tcPr>
          <w:p w14:paraId="39FFABB8" w14:textId="27A9EFC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5.2</w:t>
            </w:r>
          </w:p>
        </w:tc>
        <w:tc>
          <w:tcPr>
            <w:tcW w:w="850" w:type="dxa"/>
            <w:noWrap/>
            <w:vAlign w:val="center"/>
          </w:tcPr>
          <w:p w14:paraId="206B9487" w14:textId="2958EC8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5A2DBAFC" w14:textId="38EC4AF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2.6</w:t>
            </w:r>
          </w:p>
        </w:tc>
        <w:tc>
          <w:tcPr>
            <w:tcW w:w="850" w:type="dxa"/>
            <w:noWrap/>
            <w:vAlign w:val="center"/>
          </w:tcPr>
          <w:p w14:paraId="276B3B60" w14:textId="40918F0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2</w:t>
            </w:r>
          </w:p>
        </w:tc>
      </w:tr>
      <w:tr w:rsidR="00556679" w:rsidRPr="00DA4FB9" w14:paraId="7C8E94AD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20D8071D" w14:textId="6F66B614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 xml:space="preserve">Quercus infectoria </w:t>
            </w:r>
            <w:r w:rsidRPr="005342F7">
              <w:rPr>
                <w:rFonts w:ascii="Calibri" w:hAnsi="Calibri" w:cs="Calibri"/>
                <w:color w:val="000000"/>
                <w:sz w:val="18"/>
              </w:rPr>
              <w:t>subsp.</w:t>
            </w: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 xml:space="preserve"> veneris</w:t>
            </w:r>
          </w:p>
        </w:tc>
        <w:tc>
          <w:tcPr>
            <w:tcW w:w="850" w:type="dxa"/>
            <w:noWrap/>
            <w:vAlign w:val="center"/>
          </w:tcPr>
          <w:p w14:paraId="1A95A0FB" w14:textId="611CAC5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39±4.3</w:t>
            </w:r>
          </w:p>
        </w:tc>
        <w:tc>
          <w:tcPr>
            <w:tcW w:w="992" w:type="dxa"/>
            <w:noWrap/>
            <w:vAlign w:val="center"/>
          </w:tcPr>
          <w:p w14:paraId="794D6E8F" w14:textId="104DBE2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71±4.2</w:t>
            </w:r>
          </w:p>
        </w:tc>
        <w:tc>
          <w:tcPr>
            <w:tcW w:w="993" w:type="dxa"/>
            <w:noWrap/>
            <w:vAlign w:val="center"/>
          </w:tcPr>
          <w:p w14:paraId="2A9758B0" w14:textId="47EE0FD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08±3.8</w:t>
            </w:r>
          </w:p>
        </w:tc>
        <w:tc>
          <w:tcPr>
            <w:tcW w:w="992" w:type="dxa"/>
            <w:noWrap/>
            <w:vAlign w:val="center"/>
          </w:tcPr>
          <w:p w14:paraId="0B3231C8" w14:textId="26DF73A0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8±0.5</w:t>
            </w:r>
          </w:p>
        </w:tc>
        <w:tc>
          <w:tcPr>
            <w:tcW w:w="992" w:type="dxa"/>
            <w:noWrap/>
            <w:vAlign w:val="center"/>
          </w:tcPr>
          <w:p w14:paraId="1FAC70F8" w14:textId="18B7D069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35768D1F" w14:textId="6B387A6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5.2</w:t>
            </w:r>
          </w:p>
        </w:tc>
        <w:tc>
          <w:tcPr>
            <w:tcW w:w="850" w:type="dxa"/>
            <w:noWrap/>
            <w:vAlign w:val="center"/>
          </w:tcPr>
          <w:p w14:paraId="2010AC7D" w14:textId="13B32A1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3AB6032A" w14:textId="489A9F9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2.9</w:t>
            </w:r>
          </w:p>
        </w:tc>
        <w:tc>
          <w:tcPr>
            <w:tcW w:w="850" w:type="dxa"/>
            <w:noWrap/>
            <w:vAlign w:val="center"/>
          </w:tcPr>
          <w:p w14:paraId="73A42E3B" w14:textId="2718DDE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119</w:t>
            </w:r>
          </w:p>
        </w:tc>
      </w:tr>
      <w:tr w:rsidR="00556679" w:rsidRPr="00DA4FB9" w14:paraId="7D7EB636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04EAABCF" w14:textId="1B7588E5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Quercus ithaburensis</w:t>
            </w:r>
          </w:p>
        </w:tc>
        <w:tc>
          <w:tcPr>
            <w:tcW w:w="850" w:type="dxa"/>
            <w:noWrap/>
            <w:vAlign w:val="center"/>
          </w:tcPr>
          <w:p w14:paraId="39CDDA86" w14:textId="7C592B76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2945149B" w14:textId="0E839F34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5A34548D" w14:textId="306E542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249C81B0" w14:textId="47A95C98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2327F5F6" w14:textId="46CA718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3</w:t>
            </w:r>
          </w:p>
        </w:tc>
        <w:tc>
          <w:tcPr>
            <w:tcW w:w="709" w:type="dxa"/>
            <w:noWrap/>
            <w:vAlign w:val="center"/>
          </w:tcPr>
          <w:p w14:paraId="4F139A9C" w14:textId="1C0B350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3E1F2E03" w14:textId="3093526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4D34ECAD" w14:textId="2EB5BA6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9</w:t>
            </w:r>
          </w:p>
        </w:tc>
        <w:tc>
          <w:tcPr>
            <w:tcW w:w="850" w:type="dxa"/>
            <w:noWrap/>
            <w:vAlign w:val="center"/>
          </w:tcPr>
          <w:p w14:paraId="02687C8C" w14:textId="66F1F48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140</w:t>
            </w:r>
          </w:p>
        </w:tc>
      </w:tr>
      <w:tr w:rsidR="005342F7" w:rsidRPr="00DA4FB9" w14:paraId="2D1881F1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05872FE1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Rhamnus punctata</w:t>
            </w:r>
          </w:p>
        </w:tc>
        <w:tc>
          <w:tcPr>
            <w:tcW w:w="850" w:type="dxa"/>
            <w:noWrap/>
            <w:vAlign w:val="center"/>
          </w:tcPr>
          <w:p w14:paraId="2E448496" w14:textId="309837F6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159F2AA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9±0.7</w:t>
            </w:r>
          </w:p>
        </w:tc>
        <w:tc>
          <w:tcPr>
            <w:tcW w:w="993" w:type="dxa"/>
            <w:noWrap/>
            <w:vAlign w:val="center"/>
          </w:tcPr>
          <w:p w14:paraId="163469C4" w14:textId="6B72AF32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73CA4BE8" w14:textId="125D18E8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2CEFCF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8±1.1</w:t>
            </w:r>
          </w:p>
        </w:tc>
        <w:tc>
          <w:tcPr>
            <w:tcW w:w="709" w:type="dxa"/>
            <w:noWrap/>
            <w:vAlign w:val="center"/>
          </w:tcPr>
          <w:p w14:paraId="49CB68F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9</w:t>
            </w:r>
          </w:p>
        </w:tc>
        <w:tc>
          <w:tcPr>
            <w:tcW w:w="850" w:type="dxa"/>
            <w:noWrap/>
            <w:vAlign w:val="center"/>
          </w:tcPr>
          <w:p w14:paraId="1B86D8C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418</w:t>
            </w:r>
          </w:p>
        </w:tc>
        <w:tc>
          <w:tcPr>
            <w:tcW w:w="567" w:type="dxa"/>
            <w:noWrap/>
            <w:vAlign w:val="center"/>
          </w:tcPr>
          <w:p w14:paraId="1F35EB6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6</w:t>
            </w:r>
          </w:p>
        </w:tc>
        <w:tc>
          <w:tcPr>
            <w:tcW w:w="850" w:type="dxa"/>
            <w:noWrap/>
            <w:vAlign w:val="center"/>
          </w:tcPr>
          <w:p w14:paraId="7293D9D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57</w:t>
            </w:r>
          </w:p>
        </w:tc>
      </w:tr>
      <w:tr w:rsidR="005342F7" w:rsidRPr="00DA4FB9" w14:paraId="3A6ACE2C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1D708444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Rubia tenuifolia</w:t>
            </w:r>
          </w:p>
        </w:tc>
        <w:tc>
          <w:tcPr>
            <w:tcW w:w="850" w:type="dxa"/>
            <w:noWrap/>
            <w:vAlign w:val="center"/>
          </w:tcPr>
          <w:p w14:paraId="008EE2E6" w14:textId="14A599DE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04A33BE5" w14:textId="1721AF56" w:rsidR="005342F7" w:rsidRPr="00C84E33" w:rsidRDefault="005342F7" w:rsidP="009A443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053D655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5±0.6</w:t>
            </w:r>
          </w:p>
        </w:tc>
        <w:tc>
          <w:tcPr>
            <w:tcW w:w="992" w:type="dxa"/>
            <w:noWrap/>
            <w:vAlign w:val="center"/>
          </w:tcPr>
          <w:p w14:paraId="1F663CFE" w14:textId="57EA4EB0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03EAA2D" w14:textId="01115B17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F1356D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53F65AE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2D0B2F8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.0</w:t>
            </w:r>
          </w:p>
        </w:tc>
        <w:tc>
          <w:tcPr>
            <w:tcW w:w="850" w:type="dxa"/>
            <w:noWrap/>
            <w:vAlign w:val="center"/>
          </w:tcPr>
          <w:p w14:paraId="212C4549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901</w:t>
            </w:r>
          </w:p>
        </w:tc>
      </w:tr>
      <w:tr w:rsidR="00556679" w:rsidRPr="00DA4FB9" w14:paraId="18961396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01212E09" w14:textId="4CE06740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Ruscus aculeatus</w:t>
            </w:r>
          </w:p>
        </w:tc>
        <w:tc>
          <w:tcPr>
            <w:tcW w:w="850" w:type="dxa"/>
            <w:noWrap/>
            <w:vAlign w:val="center"/>
          </w:tcPr>
          <w:p w14:paraId="70EFAF69" w14:textId="2605C961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28±0.7</w:t>
            </w:r>
          </w:p>
        </w:tc>
        <w:tc>
          <w:tcPr>
            <w:tcW w:w="992" w:type="dxa"/>
            <w:noWrap/>
            <w:vAlign w:val="center"/>
          </w:tcPr>
          <w:p w14:paraId="36294C6D" w14:textId="1624184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6±1.6</w:t>
            </w:r>
          </w:p>
        </w:tc>
        <w:tc>
          <w:tcPr>
            <w:tcW w:w="993" w:type="dxa"/>
            <w:noWrap/>
            <w:vAlign w:val="center"/>
          </w:tcPr>
          <w:p w14:paraId="6965CB96" w14:textId="0B2060A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4.08±5.1</w:t>
            </w:r>
          </w:p>
        </w:tc>
        <w:tc>
          <w:tcPr>
            <w:tcW w:w="992" w:type="dxa"/>
            <w:noWrap/>
            <w:vAlign w:val="center"/>
          </w:tcPr>
          <w:p w14:paraId="0140191B" w14:textId="61BC3C86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130FCB99" w14:textId="0D6ACECA" w:rsidR="00556679" w:rsidRPr="00C84E33" w:rsidRDefault="00556679" w:rsidP="009A443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0025531" w14:textId="21C0830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.8</w:t>
            </w:r>
          </w:p>
        </w:tc>
        <w:tc>
          <w:tcPr>
            <w:tcW w:w="850" w:type="dxa"/>
            <w:noWrap/>
            <w:vAlign w:val="center"/>
          </w:tcPr>
          <w:p w14:paraId="548B2F60" w14:textId="022F1FE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126</w:t>
            </w:r>
          </w:p>
        </w:tc>
        <w:tc>
          <w:tcPr>
            <w:tcW w:w="567" w:type="dxa"/>
            <w:noWrap/>
            <w:vAlign w:val="center"/>
          </w:tcPr>
          <w:p w14:paraId="7AA54DB0" w14:textId="10ED0AE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5.5</w:t>
            </w:r>
          </w:p>
        </w:tc>
        <w:tc>
          <w:tcPr>
            <w:tcW w:w="850" w:type="dxa"/>
            <w:noWrap/>
            <w:vAlign w:val="center"/>
          </w:tcPr>
          <w:p w14:paraId="32A254A5" w14:textId="500577C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342F7" w:rsidRPr="00DA4FB9" w14:paraId="02E87F13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52CEB3DA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Sarcopoterium spinosum</w:t>
            </w:r>
          </w:p>
        </w:tc>
        <w:tc>
          <w:tcPr>
            <w:tcW w:w="850" w:type="dxa"/>
            <w:noWrap/>
            <w:vAlign w:val="center"/>
          </w:tcPr>
          <w:p w14:paraId="5ED6952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2.6</w:t>
            </w:r>
          </w:p>
        </w:tc>
        <w:tc>
          <w:tcPr>
            <w:tcW w:w="992" w:type="dxa"/>
            <w:noWrap/>
            <w:vAlign w:val="center"/>
          </w:tcPr>
          <w:p w14:paraId="6925B729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75±10.3</w:t>
            </w:r>
          </w:p>
        </w:tc>
        <w:tc>
          <w:tcPr>
            <w:tcW w:w="993" w:type="dxa"/>
            <w:noWrap/>
            <w:vAlign w:val="center"/>
          </w:tcPr>
          <w:p w14:paraId="66F09B99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08±4.9</w:t>
            </w:r>
          </w:p>
        </w:tc>
        <w:tc>
          <w:tcPr>
            <w:tcW w:w="992" w:type="dxa"/>
            <w:noWrap/>
            <w:vAlign w:val="center"/>
          </w:tcPr>
          <w:p w14:paraId="378E388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52.18±90.6</w:t>
            </w:r>
          </w:p>
        </w:tc>
        <w:tc>
          <w:tcPr>
            <w:tcW w:w="992" w:type="dxa"/>
            <w:noWrap/>
            <w:vAlign w:val="center"/>
          </w:tcPr>
          <w:p w14:paraId="661AE410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6.25±97.5</w:t>
            </w:r>
          </w:p>
        </w:tc>
        <w:tc>
          <w:tcPr>
            <w:tcW w:w="709" w:type="dxa"/>
            <w:noWrap/>
            <w:vAlign w:val="center"/>
          </w:tcPr>
          <w:p w14:paraId="30AC17E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083.0</w:t>
            </w:r>
          </w:p>
        </w:tc>
        <w:tc>
          <w:tcPr>
            <w:tcW w:w="850" w:type="dxa"/>
            <w:noWrap/>
            <w:vAlign w:val="center"/>
          </w:tcPr>
          <w:p w14:paraId="551E97F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11B8D9C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8.0</w:t>
            </w:r>
          </w:p>
        </w:tc>
        <w:tc>
          <w:tcPr>
            <w:tcW w:w="850" w:type="dxa"/>
            <w:noWrap/>
            <w:vAlign w:val="center"/>
          </w:tcPr>
          <w:p w14:paraId="7B86F16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</w:tr>
      <w:tr w:rsidR="005342F7" w:rsidRPr="00DA4FB9" w14:paraId="393457B6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7AC85520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Satureja thymbra</w:t>
            </w:r>
          </w:p>
        </w:tc>
        <w:tc>
          <w:tcPr>
            <w:tcW w:w="850" w:type="dxa"/>
            <w:noWrap/>
            <w:vAlign w:val="center"/>
          </w:tcPr>
          <w:p w14:paraId="7276A841" w14:textId="71F5A3C9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4D21BAB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33±9.6</w:t>
            </w:r>
          </w:p>
        </w:tc>
        <w:tc>
          <w:tcPr>
            <w:tcW w:w="993" w:type="dxa"/>
            <w:noWrap/>
            <w:vAlign w:val="center"/>
          </w:tcPr>
          <w:p w14:paraId="220547D1" w14:textId="4FEF817E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FA0D306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5±1.2</w:t>
            </w:r>
          </w:p>
        </w:tc>
        <w:tc>
          <w:tcPr>
            <w:tcW w:w="992" w:type="dxa"/>
            <w:noWrap/>
            <w:vAlign w:val="center"/>
          </w:tcPr>
          <w:p w14:paraId="17CC6C91" w14:textId="324794B8" w:rsidR="005342F7" w:rsidRPr="00C84E33" w:rsidRDefault="005342F7" w:rsidP="009A443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186DB2E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9.2</w:t>
            </w:r>
          </w:p>
        </w:tc>
        <w:tc>
          <w:tcPr>
            <w:tcW w:w="850" w:type="dxa"/>
            <w:noWrap/>
            <w:vAlign w:val="center"/>
          </w:tcPr>
          <w:p w14:paraId="4375BCB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16D555B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9.1</w:t>
            </w:r>
          </w:p>
        </w:tc>
        <w:tc>
          <w:tcPr>
            <w:tcW w:w="850" w:type="dxa"/>
            <w:noWrap/>
            <w:vAlign w:val="center"/>
          </w:tcPr>
          <w:p w14:paraId="1145AE1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577</w:t>
            </w:r>
          </w:p>
        </w:tc>
      </w:tr>
      <w:tr w:rsidR="00556679" w:rsidRPr="00DA4FB9" w14:paraId="6441E0C5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FC488F4" w14:textId="013B67D8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Smilax aspera</w:t>
            </w:r>
          </w:p>
        </w:tc>
        <w:tc>
          <w:tcPr>
            <w:tcW w:w="850" w:type="dxa"/>
            <w:noWrap/>
            <w:vAlign w:val="center"/>
          </w:tcPr>
          <w:p w14:paraId="61C6DD45" w14:textId="551BB4B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06±2.1</w:t>
            </w:r>
          </w:p>
        </w:tc>
        <w:tc>
          <w:tcPr>
            <w:tcW w:w="992" w:type="dxa"/>
            <w:noWrap/>
            <w:vAlign w:val="center"/>
          </w:tcPr>
          <w:p w14:paraId="252377CF" w14:textId="18132A8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.29±2.8</w:t>
            </w:r>
          </w:p>
        </w:tc>
        <w:tc>
          <w:tcPr>
            <w:tcW w:w="993" w:type="dxa"/>
            <w:noWrap/>
            <w:vAlign w:val="center"/>
          </w:tcPr>
          <w:p w14:paraId="5CB80E93" w14:textId="7F21176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8.5</w:t>
            </w:r>
            <w:r w:rsidR="009A4433"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11.3</w:t>
            </w:r>
          </w:p>
        </w:tc>
        <w:tc>
          <w:tcPr>
            <w:tcW w:w="992" w:type="dxa"/>
            <w:noWrap/>
            <w:vAlign w:val="center"/>
          </w:tcPr>
          <w:p w14:paraId="1C13F718" w14:textId="4C7E1F5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2±0.3</w:t>
            </w:r>
          </w:p>
        </w:tc>
        <w:tc>
          <w:tcPr>
            <w:tcW w:w="992" w:type="dxa"/>
            <w:noWrap/>
            <w:vAlign w:val="center"/>
          </w:tcPr>
          <w:p w14:paraId="44FB1774" w14:textId="3AB49433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FBF9EC5" w14:textId="6923EA1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30.9</w:t>
            </w:r>
          </w:p>
        </w:tc>
        <w:tc>
          <w:tcPr>
            <w:tcW w:w="850" w:type="dxa"/>
            <w:noWrap/>
            <w:vAlign w:val="center"/>
          </w:tcPr>
          <w:p w14:paraId="253ADF68" w14:textId="210F22D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5E996BBA" w14:textId="24FBCF2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3.6</w:t>
            </w:r>
          </w:p>
        </w:tc>
        <w:tc>
          <w:tcPr>
            <w:tcW w:w="850" w:type="dxa"/>
            <w:noWrap/>
            <w:vAlign w:val="center"/>
          </w:tcPr>
          <w:p w14:paraId="3EC69B55" w14:textId="34887B79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87</w:t>
            </w:r>
          </w:p>
        </w:tc>
      </w:tr>
      <w:tr w:rsidR="00556679" w:rsidRPr="00DA4FB9" w14:paraId="5B82B801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E58DE0D" w14:textId="56E8174C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Spartium junceum</w:t>
            </w:r>
          </w:p>
        </w:tc>
        <w:tc>
          <w:tcPr>
            <w:tcW w:w="850" w:type="dxa"/>
            <w:noWrap/>
            <w:vAlign w:val="center"/>
          </w:tcPr>
          <w:p w14:paraId="424B758F" w14:textId="4EEE5D1C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3E9CACF" w14:textId="2976C7C0" w:rsidR="00556679" w:rsidRPr="00C84E33" w:rsidRDefault="00556679" w:rsidP="009A443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1B165B91" w14:textId="1174515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3</w:t>
            </w:r>
          </w:p>
        </w:tc>
        <w:tc>
          <w:tcPr>
            <w:tcW w:w="992" w:type="dxa"/>
            <w:noWrap/>
            <w:vAlign w:val="center"/>
          </w:tcPr>
          <w:p w14:paraId="43C38086" w14:textId="5CF2CC9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E266D05" w14:textId="699F48C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63313893" w14:textId="465ADAB4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72543E7C" w14:textId="5582F87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24EE0825" w14:textId="0F6FCE1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9</w:t>
            </w:r>
          </w:p>
        </w:tc>
        <w:tc>
          <w:tcPr>
            <w:tcW w:w="850" w:type="dxa"/>
            <w:noWrap/>
            <w:vAlign w:val="center"/>
          </w:tcPr>
          <w:p w14:paraId="5ABB38E6" w14:textId="4993B59D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140</w:t>
            </w:r>
          </w:p>
        </w:tc>
      </w:tr>
      <w:tr w:rsidR="00556679" w:rsidRPr="00DA4FB9" w14:paraId="757D87FA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0D9E025" w14:textId="38931351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Styrax officinalis</w:t>
            </w:r>
          </w:p>
        </w:tc>
        <w:tc>
          <w:tcPr>
            <w:tcW w:w="850" w:type="dxa"/>
            <w:noWrap/>
            <w:vAlign w:val="center"/>
          </w:tcPr>
          <w:p w14:paraId="0178C6DC" w14:textId="563136C3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94±9.6</w:t>
            </w:r>
          </w:p>
        </w:tc>
        <w:tc>
          <w:tcPr>
            <w:tcW w:w="992" w:type="dxa"/>
            <w:noWrap/>
            <w:vAlign w:val="center"/>
          </w:tcPr>
          <w:p w14:paraId="11718A1E" w14:textId="0568C03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4</w:t>
            </w:r>
          </w:p>
        </w:tc>
        <w:tc>
          <w:tcPr>
            <w:tcW w:w="993" w:type="dxa"/>
            <w:noWrap/>
            <w:vAlign w:val="center"/>
          </w:tcPr>
          <w:p w14:paraId="4BCC4A1C" w14:textId="01231A59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7743F5C3" w14:textId="7DE31F1E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5±1.8</w:t>
            </w:r>
          </w:p>
        </w:tc>
        <w:tc>
          <w:tcPr>
            <w:tcW w:w="992" w:type="dxa"/>
            <w:noWrap/>
            <w:vAlign w:val="center"/>
          </w:tcPr>
          <w:p w14:paraId="05383D6B" w14:textId="03150445" w:rsidR="00556679" w:rsidRPr="00C84E33" w:rsidRDefault="009A4433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5998E3D9" w14:textId="796ABFFF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2.9</w:t>
            </w:r>
          </w:p>
        </w:tc>
        <w:tc>
          <w:tcPr>
            <w:tcW w:w="850" w:type="dxa"/>
            <w:noWrap/>
            <w:vAlign w:val="center"/>
          </w:tcPr>
          <w:p w14:paraId="5969DB97" w14:textId="3990967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4D1A0EF0" w14:textId="3FABDFB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1.5</w:t>
            </w:r>
          </w:p>
        </w:tc>
        <w:tc>
          <w:tcPr>
            <w:tcW w:w="850" w:type="dxa"/>
            <w:noWrap/>
            <w:vAlign w:val="center"/>
          </w:tcPr>
          <w:p w14:paraId="7BBBFA48" w14:textId="15B3510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211</w:t>
            </w:r>
          </w:p>
        </w:tc>
      </w:tr>
      <w:tr w:rsidR="005342F7" w:rsidRPr="00DA4FB9" w14:paraId="1CBA7F1C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E26AEC3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 xml:space="preserve">Teucrium chamaedrys </w:t>
            </w:r>
            <w:r w:rsidRPr="005342F7">
              <w:rPr>
                <w:rFonts w:ascii="Calibri" w:hAnsi="Calibri" w:cs="Calibri"/>
                <w:color w:val="000000"/>
                <w:sz w:val="18"/>
              </w:rPr>
              <w:t>subsp.</w:t>
            </w: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 xml:space="preserve"> syspirense</w:t>
            </w:r>
          </w:p>
        </w:tc>
        <w:tc>
          <w:tcPr>
            <w:tcW w:w="850" w:type="dxa"/>
            <w:noWrap/>
            <w:vAlign w:val="center"/>
          </w:tcPr>
          <w:p w14:paraId="5D0B6826" w14:textId="46BE8B35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19A756A5" w14:textId="771993F2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3" w:type="dxa"/>
            <w:noWrap/>
            <w:vAlign w:val="center"/>
          </w:tcPr>
          <w:p w14:paraId="43B3AD71" w14:textId="5BDBA48A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5F11960D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6±0.2</w:t>
            </w:r>
          </w:p>
        </w:tc>
        <w:tc>
          <w:tcPr>
            <w:tcW w:w="992" w:type="dxa"/>
            <w:noWrap/>
            <w:vAlign w:val="center"/>
          </w:tcPr>
          <w:p w14:paraId="40B64DEF" w14:textId="17A96653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2CD8A22B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0DD20505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4D174989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.2</w:t>
            </w:r>
          </w:p>
        </w:tc>
        <w:tc>
          <w:tcPr>
            <w:tcW w:w="850" w:type="dxa"/>
            <w:noWrap/>
            <w:vAlign w:val="center"/>
          </w:tcPr>
          <w:p w14:paraId="116CF9DE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5218</w:t>
            </w:r>
          </w:p>
        </w:tc>
      </w:tr>
      <w:tr w:rsidR="005342F7" w:rsidRPr="00DA4FB9" w14:paraId="42C7F6FA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6575FC73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Teucrium polium</w:t>
            </w:r>
          </w:p>
        </w:tc>
        <w:tc>
          <w:tcPr>
            <w:tcW w:w="850" w:type="dxa"/>
            <w:noWrap/>
            <w:vAlign w:val="center"/>
          </w:tcPr>
          <w:p w14:paraId="7A62AB94" w14:textId="6F430294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365D4AD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46±2.2</w:t>
            </w:r>
          </w:p>
        </w:tc>
        <w:tc>
          <w:tcPr>
            <w:tcW w:w="993" w:type="dxa"/>
            <w:noWrap/>
            <w:vAlign w:val="center"/>
          </w:tcPr>
          <w:p w14:paraId="340E1B76" w14:textId="7D6B38B4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1C405E8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35±0.8</w:t>
            </w:r>
          </w:p>
        </w:tc>
        <w:tc>
          <w:tcPr>
            <w:tcW w:w="992" w:type="dxa"/>
            <w:noWrap/>
            <w:vAlign w:val="center"/>
          </w:tcPr>
          <w:p w14:paraId="6C7720A8" w14:textId="4F7C991B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312CAF0A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1.9</w:t>
            </w:r>
          </w:p>
        </w:tc>
        <w:tc>
          <w:tcPr>
            <w:tcW w:w="850" w:type="dxa"/>
            <w:noWrap/>
            <w:vAlign w:val="center"/>
          </w:tcPr>
          <w:p w14:paraId="1A43DC97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06</w:t>
            </w:r>
          </w:p>
        </w:tc>
        <w:tc>
          <w:tcPr>
            <w:tcW w:w="567" w:type="dxa"/>
            <w:noWrap/>
            <w:vAlign w:val="center"/>
          </w:tcPr>
          <w:p w14:paraId="38724B0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7.9</w:t>
            </w:r>
          </w:p>
        </w:tc>
        <w:tc>
          <w:tcPr>
            <w:tcW w:w="850" w:type="dxa"/>
            <w:noWrap/>
            <w:vAlign w:val="center"/>
          </w:tcPr>
          <w:p w14:paraId="13B5DC0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951</w:t>
            </w:r>
          </w:p>
        </w:tc>
      </w:tr>
      <w:tr w:rsidR="005342F7" w:rsidRPr="00DA4FB9" w14:paraId="67185F19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4D2A4F24" w14:textId="77777777" w:rsidR="005342F7" w:rsidRPr="00C84E33" w:rsidRDefault="005342F7" w:rsidP="00E0150C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Teucrium sandrasicum</w:t>
            </w:r>
          </w:p>
        </w:tc>
        <w:tc>
          <w:tcPr>
            <w:tcW w:w="850" w:type="dxa"/>
            <w:noWrap/>
            <w:vAlign w:val="center"/>
          </w:tcPr>
          <w:p w14:paraId="6B2AF73C" w14:textId="7A0A7D44" w:rsidR="005342F7" w:rsidRPr="00C84E33" w:rsidRDefault="005342F7" w:rsidP="009A443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A5BACDC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4</w:t>
            </w:r>
          </w:p>
        </w:tc>
        <w:tc>
          <w:tcPr>
            <w:tcW w:w="993" w:type="dxa"/>
            <w:noWrap/>
            <w:vAlign w:val="center"/>
          </w:tcPr>
          <w:p w14:paraId="5A035BB2" w14:textId="3815E175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4DE1AB75" w14:textId="0841F5E7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992" w:type="dxa"/>
            <w:noWrap/>
            <w:vAlign w:val="center"/>
          </w:tcPr>
          <w:p w14:paraId="657B81A4" w14:textId="78814F6E" w:rsidR="005342F7" w:rsidRPr="00C84E33" w:rsidRDefault="009A4433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9" w:type="dxa"/>
            <w:noWrap/>
            <w:vAlign w:val="center"/>
          </w:tcPr>
          <w:p w14:paraId="4E295E1F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240CBA88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-</w:t>
            </w:r>
          </w:p>
        </w:tc>
        <w:tc>
          <w:tcPr>
            <w:tcW w:w="567" w:type="dxa"/>
            <w:noWrap/>
            <w:vAlign w:val="center"/>
          </w:tcPr>
          <w:p w14:paraId="175CC322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.5</w:t>
            </w:r>
          </w:p>
        </w:tc>
        <w:tc>
          <w:tcPr>
            <w:tcW w:w="850" w:type="dxa"/>
            <w:noWrap/>
            <w:vAlign w:val="center"/>
          </w:tcPr>
          <w:p w14:paraId="5CB6AD04" w14:textId="77777777" w:rsidR="005342F7" w:rsidRPr="00C84E33" w:rsidRDefault="005342F7" w:rsidP="00E0150C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6425</w:t>
            </w:r>
          </w:p>
        </w:tc>
      </w:tr>
      <w:tr w:rsidR="00556679" w:rsidRPr="00DA4FB9" w14:paraId="4654E4D3" w14:textId="77777777" w:rsidTr="007A47C0">
        <w:trPr>
          <w:trHeight w:val="288"/>
        </w:trPr>
        <w:tc>
          <w:tcPr>
            <w:tcW w:w="1555" w:type="dxa"/>
            <w:noWrap/>
            <w:vAlign w:val="bottom"/>
          </w:tcPr>
          <w:p w14:paraId="20518E05" w14:textId="74ACDA33" w:rsidR="00556679" w:rsidRPr="00C84E33" w:rsidRDefault="00556679" w:rsidP="00556679">
            <w:pPr>
              <w:rPr>
                <w:rFonts w:eastAsia="Times New Roman" w:cstheme="minorHAnsi"/>
                <w:i/>
                <w:color w:val="000000"/>
                <w:sz w:val="18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8"/>
              </w:rPr>
              <w:t>Thymbra capitata</w:t>
            </w:r>
          </w:p>
        </w:tc>
        <w:tc>
          <w:tcPr>
            <w:tcW w:w="850" w:type="dxa"/>
            <w:noWrap/>
            <w:vAlign w:val="center"/>
          </w:tcPr>
          <w:p w14:paraId="73C225C3" w14:textId="5E005467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11±0.5</w:t>
            </w:r>
          </w:p>
        </w:tc>
        <w:tc>
          <w:tcPr>
            <w:tcW w:w="992" w:type="dxa"/>
            <w:noWrap/>
            <w:vAlign w:val="center"/>
          </w:tcPr>
          <w:p w14:paraId="7A2FA2C5" w14:textId="642218F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6.38±17.7</w:t>
            </w:r>
          </w:p>
        </w:tc>
        <w:tc>
          <w:tcPr>
            <w:tcW w:w="993" w:type="dxa"/>
            <w:noWrap/>
            <w:vAlign w:val="center"/>
          </w:tcPr>
          <w:p w14:paraId="1084665E" w14:textId="2922D20A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8±0.3</w:t>
            </w:r>
          </w:p>
        </w:tc>
        <w:tc>
          <w:tcPr>
            <w:tcW w:w="992" w:type="dxa"/>
            <w:noWrap/>
            <w:vAlign w:val="center"/>
          </w:tcPr>
          <w:p w14:paraId="4257CEEF" w14:textId="3D42E948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39.59±46.2</w:t>
            </w:r>
          </w:p>
        </w:tc>
        <w:tc>
          <w:tcPr>
            <w:tcW w:w="992" w:type="dxa"/>
            <w:noWrap/>
            <w:vAlign w:val="center"/>
          </w:tcPr>
          <w:p w14:paraId="3DAA75CD" w14:textId="13D1359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1.5</w:t>
            </w:r>
            <w:r w:rsidR="009A4433">
              <w:rPr>
                <w:rFonts w:ascii="Calibri" w:hAnsi="Calibri" w:cs="Calibri"/>
                <w:color w:val="000000"/>
                <w:sz w:val="16"/>
              </w:rPr>
              <w:t>0</w:t>
            </w:r>
            <w:r w:rsidRPr="00C84E33">
              <w:rPr>
                <w:rFonts w:ascii="Calibri" w:hAnsi="Calibri" w:cs="Calibri"/>
                <w:color w:val="000000"/>
                <w:sz w:val="16"/>
              </w:rPr>
              <w:t>±35.9</w:t>
            </w:r>
          </w:p>
        </w:tc>
        <w:tc>
          <w:tcPr>
            <w:tcW w:w="709" w:type="dxa"/>
            <w:noWrap/>
            <w:vAlign w:val="center"/>
          </w:tcPr>
          <w:p w14:paraId="4F75FE2E" w14:textId="5EF23732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249.4</w:t>
            </w:r>
          </w:p>
        </w:tc>
        <w:tc>
          <w:tcPr>
            <w:tcW w:w="850" w:type="dxa"/>
            <w:noWrap/>
            <w:vAlign w:val="center"/>
          </w:tcPr>
          <w:p w14:paraId="7CA51A33" w14:textId="61CCE205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&lt; 0.0001</w:t>
            </w:r>
          </w:p>
        </w:tc>
        <w:tc>
          <w:tcPr>
            <w:tcW w:w="567" w:type="dxa"/>
            <w:noWrap/>
            <w:vAlign w:val="center"/>
          </w:tcPr>
          <w:p w14:paraId="64EB2184" w14:textId="1F69FB5C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14.4</w:t>
            </w:r>
          </w:p>
        </w:tc>
        <w:tc>
          <w:tcPr>
            <w:tcW w:w="850" w:type="dxa"/>
            <w:noWrap/>
            <w:vAlign w:val="center"/>
          </w:tcPr>
          <w:p w14:paraId="2B71C30F" w14:textId="12000E1B" w:rsidR="00556679" w:rsidRPr="00C84E33" w:rsidRDefault="00556679" w:rsidP="00FF0BF2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color w:val="000000"/>
                <w:sz w:val="16"/>
              </w:rPr>
              <w:t>0.0062</w:t>
            </w:r>
          </w:p>
        </w:tc>
      </w:tr>
    </w:tbl>
    <w:p w14:paraId="5AAAFFDF" w14:textId="49CE3DD8" w:rsidR="005B631C" w:rsidRDefault="005B631C" w:rsidP="001B4351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08276F53" w14:textId="77777777" w:rsidR="005B631C" w:rsidRDefault="005B631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br w:type="page"/>
      </w:r>
    </w:p>
    <w:p w14:paraId="7308C2F5" w14:textId="70D99E6C" w:rsidR="00394260" w:rsidRPr="00843284" w:rsidRDefault="00104034" w:rsidP="0041714B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6" w:name="_Toc70782413"/>
      <w:r>
        <w:rPr>
          <w:rFonts w:asciiTheme="minorHAnsi" w:hAnsiTheme="minorHAnsi" w:cstheme="minorHAnsi"/>
          <w:sz w:val="22"/>
          <w:szCs w:val="22"/>
        </w:rPr>
        <w:lastRenderedPageBreak/>
        <w:t>Supplementary Table 6</w:t>
      </w:r>
      <w:r w:rsidR="00394260" w:rsidRPr="005D2CBB">
        <w:rPr>
          <w:rFonts w:asciiTheme="minorHAnsi" w:hAnsiTheme="minorHAnsi" w:cstheme="minorHAnsi"/>
          <w:sz w:val="22"/>
          <w:szCs w:val="22"/>
        </w:rPr>
        <w:t xml:space="preserve">. </w:t>
      </w:r>
      <w:r w:rsidR="00394260" w:rsidRPr="005D2CBB">
        <w:rPr>
          <w:rFonts w:asciiTheme="minorHAnsi" w:hAnsiTheme="minorHAnsi" w:cstheme="minorHAnsi"/>
          <w:b w:val="0"/>
          <w:sz w:val="22"/>
          <w:szCs w:val="22"/>
        </w:rPr>
        <w:t xml:space="preserve">The </w:t>
      </w:r>
      <w:r w:rsidR="00394260">
        <w:rPr>
          <w:rFonts w:asciiTheme="minorHAnsi" w:hAnsiTheme="minorHAnsi" w:cstheme="minorHAnsi"/>
          <w:b w:val="0"/>
          <w:sz w:val="22"/>
          <w:szCs w:val="22"/>
        </w:rPr>
        <w:t xml:space="preserve">coverage </w:t>
      </w:r>
      <w:r w:rsidR="00394260" w:rsidRPr="005D2CBB">
        <w:rPr>
          <w:rFonts w:asciiTheme="minorHAnsi" w:hAnsiTheme="minorHAnsi" w:cstheme="minorHAnsi"/>
          <w:b w:val="0"/>
          <w:sz w:val="22"/>
          <w:szCs w:val="22"/>
        </w:rPr>
        <w:t>of each species in each vegetation type. Values are the mean (±S</w:t>
      </w:r>
      <w:r w:rsidR="00385E5C">
        <w:rPr>
          <w:rFonts w:asciiTheme="minorHAnsi" w:hAnsiTheme="minorHAnsi" w:cstheme="minorHAnsi"/>
          <w:b w:val="0"/>
          <w:sz w:val="22"/>
          <w:szCs w:val="22"/>
        </w:rPr>
        <w:t>D</w:t>
      </w:r>
      <w:r w:rsidR="00394260" w:rsidRPr="005D2CBB">
        <w:rPr>
          <w:rFonts w:asciiTheme="minorHAnsi" w:hAnsiTheme="minorHAnsi" w:cstheme="minorHAnsi"/>
          <w:b w:val="0"/>
          <w:sz w:val="22"/>
          <w:szCs w:val="22"/>
        </w:rPr>
        <w:t xml:space="preserve">) </w:t>
      </w:r>
      <w:r w:rsidR="00394260">
        <w:rPr>
          <w:rFonts w:asciiTheme="minorHAnsi" w:hAnsiTheme="minorHAnsi" w:cstheme="minorHAnsi"/>
          <w:b w:val="0"/>
          <w:sz w:val="22"/>
          <w:szCs w:val="22"/>
        </w:rPr>
        <w:t xml:space="preserve">cover </w:t>
      </w:r>
      <w:r w:rsidR="00394260" w:rsidRPr="005D2CBB">
        <w:rPr>
          <w:rFonts w:asciiTheme="minorHAnsi" w:hAnsiTheme="minorHAnsi" w:cstheme="minorHAnsi"/>
          <w:b w:val="0"/>
          <w:sz w:val="22"/>
          <w:szCs w:val="22"/>
        </w:rPr>
        <w:t xml:space="preserve">of </w:t>
      </w:r>
      <w:r w:rsidR="00394260">
        <w:rPr>
          <w:rFonts w:asciiTheme="minorHAnsi" w:hAnsiTheme="minorHAnsi" w:cstheme="minorHAnsi"/>
          <w:b w:val="0"/>
          <w:sz w:val="22"/>
          <w:szCs w:val="22"/>
        </w:rPr>
        <w:t xml:space="preserve">mature </w:t>
      </w:r>
      <w:r w:rsidR="00394260" w:rsidRPr="005D2CBB">
        <w:rPr>
          <w:rFonts w:asciiTheme="minorHAnsi" w:hAnsiTheme="minorHAnsi" w:cstheme="minorHAnsi"/>
          <w:b w:val="0"/>
          <w:sz w:val="22"/>
          <w:szCs w:val="22"/>
        </w:rPr>
        <w:t xml:space="preserve">individuals per transect in each vegetation type. The results of linear models </w:t>
      </w:r>
      <w:r w:rsidR="00EA5E8B">
        <w:rPr>
          <w:rFonts w:asciiTheme="minorHAnsi" w:hAnsiTheme="minorHAnsi" w:cstheme="minorHAnsi"/>
          <w:b w:val="0"/>
          <w:sz w:val="22"/>
          <w:szCs w:val="22"/>
        </w:rPr>
        <w:t>testing the difference of cover values among vegetation types are given for each species.</w:t>
      </w:r>
      <w:bookmarkEnd w:id="6"/>
      <w:r w:rsidR="001B2744" w:rsidRPr="007D347D">
        <w:rPr>
          <w:rFonts w:asciiTheme="minorHAnsi" w:hAnsiTheme="minorHAnsi" w:cstheme="minorHAnsi"/>
          <w:b w:val="0"/>
          <w:sz w:val="22"/>
          <w:szCs w:val="22"/>
        </w:rPr>
        <w:t xml:space="preserve"> In some cases, statistical analysis could not be performed due to </w:t>
      </w:r>
      <w:r w:rsidR="007D347D" w:rsidRPr="007D347D">
        <w:rPr>
          <w:rFonts w:asciiTheme="minorHAnsi" w:hAnsiTheme="minorHAnsi" w:cstheme="minorHAnsi"/>
          <w:b w:val="0"/>
          <w:sz w:val="22"/>
          <w:szCs w:val="22"/>
        </w:rPr>
        <w:t>the lack of a species in several vegetation types</w:t>
      </w:r>
      <w:r w:rsidR="001B2744" w:rsidRPr="007D347D">
        <w:rPr>
          <w:rFonts w:asciiTheme="minorHAnsi" w:hAnsiTheme="minorHAnsi" w:cstheme="minorHAnsi"/>
          <w:b w:val="0"/>
          <w:sz w:val="22"/>
          <w:szCs w:val="22"/>
        </w:rPr>
        <w:t>.</w:t>
      </w:r>
      <w:r w:rsidR="001B2744">
        <w:rPr>
          <w:rFonts w:asciiTheme="minorHAnsi" w:hAnsiTheme="minorHAnsi" w:cstheme="minorHAnsi"/>
          <w:b w:val="0"/>
          <w:sz w:val="22"/>
          <w:szCs w:val="22"/>
        </w:rPr>
        <w:t xml:space="preserve"> Cover values lower than 0.005 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>were</w:t>
      </w:r>
      <w:r w:rsidR="001B2744">
        <w:rPr>
          <w:rFonts w:asciiTheme="minorHAnsi" w:hAnsiTheme="minorHAnsi" w:cstheme="minorHAnsi"/>
          <w:b w:val="0"/>
          <w:sz w:val="22"/>
          <w:szCs w:val="22"/>
        </w:rPr>
        <w:t xml:space="preserve"> stated as “</w:t>
      </w:r>
      <w:r w:rsidR="001B2744" w:rsidRPr="001B2744">
        <w:rPr>
          <w:rFonts w:asciiTheme="minorHAnsi" w:hAnsiTheme="minorHAnsi" w:cstheme="minorHAnsi"/>
          <w:b w:val="0"/>
          <w:sz w:val="22"/>
          <w:szCs w:val="22"/>
        </w:rPr>
        <w:t>0.00</w:t>
      </w:r>
      <w:r w:rsidR="001B2744">
        <w:rPr>
          <w:rFonts w:asciiTheme="minorHAnsi" w:hAnsiTheme="minorHAnsi" w:cstheme="minorHAnsi"/>
          <w:b w:val="0"/>
          <w:sz w:val="22"/>
          <w:szCs w:val="22"/>
        </w:rPr>
        <w:t xml:space="preserve">”, while 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 xml:space="preserve">the </w:t>
      </w:r>
      <w:r w:rsidR="001B2744">
        <w:rPr>
          <w:rFonts w:asciiTheme="minorHAnsi" w:hAnsiTheme="minorHAnsi" w:cstheme="minorHAnsi"/>
          <w:b w:val="0"/>
          <w:sz w:val="22"/>
          <w:szCs w:val="22"/>
        </w:rPr>
        <w:t>“0” value means that the species did not present in the corresponding vegetation type.</w:t>
      </w:r>
    </w:p>
    <w:p w14:paraId="28F39A29" w14:textId="77777777" w:rsidR="00394260" w:rsidRPr="00C111AF" w:rsidRDefault="00394260" w:rsidP="008D02A9">
      <w:pPr>
        <w:spacing w:after="0" w:line="240" w:lineRule="auto"/>
        <w:rPr>
          <w:rFonts w:cstheme="minorHAnsi"/>
          <w:b/>
          <w:sz w:val="20"/>
          <w:szCs w:val="20"/>
          <w:lang w:val="en-US"/>
        </w:rPr>
      </w:pPr>
    </w:p>
    <w:tbl>
      <w:tblPr>
        <w:tblStyle w:val="TabloKlavuzu"/>
        <w:tblW w:w="9351" w:type="dxa"/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1134"/>
        <w:gridCol w:w="1134"/>
        <w:gridCol w:w="1134"/>
        <w:gridCol w:w="1134"/>
        <w:gridCol w:w="708"/>
        <w:gridCol w:w="851"/>
      </w:tblGrid>
      <w:tr w:rsidR="000C0675" w:rsidRPr="00AA3635" w14:paraId="3C89FD0B" w14:textId="1881CA41" w:rsidTr="00246BB3">
        <w:trPr>
          <w:trHeight w:val="129"/>
        </w:trPr>
        <w:tc>
          <w:tcPr>
            <w:tcW w:w="2122" w:type="dxa"/>
            <w:vMerge w:val="restart"/>
            <w:vAlign w:val="center"/>
          </w:tcPr>
          <w:p w14:paraId="19D9F250" w14:textId="45FE7DCB" w:rsidR="000C0675" w:rsidRPr="0080190E" w:rsidRDefault="0080190E" w:rsidP="00394260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Species</w:t>
            </w:r>
          </w:p>
        </w:tc>
        <w:tc>
          <w:tcPr>
            <w:tcW w:w="5670" w:type="dxa"/>
            <w:gridSpan w:val="5"/>
            <w:vAlign w:val="center"/>
          </w:tcPr>
          <w:p w14:paraId="5931A5A0" w14:textId="4BDDB5BF" w:rsidR="000C0675" w:rsidRPr="0080190E" w:rsidRDefault="0080190E" w:rsidP="00394260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Vegetation type</w:t>
            </w: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60ABDEAA" w14:textId="6414E542" w:rsidR="000C0675" w:rsidRPr="0041714B" w:rsidRDefault="000C0675" w:rsidP="00CF727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41714B">
              <w:rPr>
                <w:rFonts w:cstheme="minorHAnsi"/>
                <w:b/>
                <w:sz w:val="16"/>
                <w:szCs w:val="20"/>
                <w:lang w:val="en-US"/>
              </w:rPr>
              <w:t>Linear</w:t>
            </w:r>
            <w:r w:rsidR="009A27BA" w:rsidRPr="0041714B">
              <w:rPr>
                <w:rFonts w:cstheme="minorHAnsi"/>
                <w:b/>
                <w:sz w:val="16"/>
                <w:szCs w:val="20"/>
                <w:lang w:val="en-US"/>
              </w:rPr>
              <w:t xml:space="preserve"> model</w:t>
            </w:r>
          </w:p>
        </w:tc>
      </w:tr>
      <w:tr w:rsidR="007B3F45" w:rsidRPr="00AA3635" w14:paraId="783F74F1" w14:textId="60472BB5" w:rsidTr="0041714B">
        <w:tc>
          <w:tcPr>
            <w:tcW w:w="2122" w:type="dxa"/>
            <w:vMerge/>
            <w:vAlign w:val="center"/>
          </w:tcPr>
          <w:p w14:paraId="6D75E8F2" w14:textId="77777777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F768C57" w14:textId="0CB45AEA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Semi-closed forest</w:t>
            </w:r>
          </w:p>
        </w:tc>
        <w:tc>
          <w:tcPr>
            <w:tcW w:w="1134" w:type="dxa"/>
            <w:vAlign w:val="center"/>
          </w:tcPr>
          <w:p w14:paraId="61F2CC55" w14:textId="59D1D6E1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Open forest</w:t>
            </w:r>
          </w:p>
        </w:tc>
        <w:tc>
          <w:tcPr>
            <w:tcW w:w="1134" w:type="dxa"/>
            <w:vAlign w:val="center"/>
          </w:tcPr>
          <w:p w14:paraId="3A95B3D8" w14:textId="022CD198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Closed shrubland</w:t>
            </w:r>
          </w:p>
        </w:tc>
        <w:tc>
          <w:tcPr>
            <w:tcW w:w="1134" w:type="dxa"/>
            <w:vAlign w:val="center"/>
          </w:tcPr>
          <w:p w14:paraId="1C212C94" w14:textId="73EEFCFE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Open shrubland</w:t>
            </w:r>
          </w:p>
        </w:tc>
        <w:tc>
          <w:tcPr>
            <w:tcW w:w="1134" w:type="dxa"/>
            <w:vAlign w:val="center"/>
          </w:tcPr>
          <w:p w14:paraId="3FB7EBB4" w14:textId="0B3FCFB2" w:rsidR="007B3F45" w:rsidRPr="0080190E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80190E">
              <w:rPr>
                <w:rFonts w:cstheme="minorHAnsi"/>
                <w:b/>
                <w:sz w:val="16"/>
                <w:szCs w:val="20"/>
                <w:lang w:val="en-US"/>
              </w:rPr>
              <w:t>Scrubland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DDA2C3D" w14:textId="4F930970" w:rsidR="007B3F45" w:rsidRPr="0041714B" w:rsidRDefault="004D1299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41714B">
              <w:rPr>
                <w:rFonts w:cstheme="minorHAnsi"/>
                <w:b/>
                <w:sz w:val="16"/>
                <w:szCs w:val="20"/>
                <w:lang w:val="en-US"/>
              </w:rPr>
              <w:t>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DFDD75" w14:textId="77777777" w:rsidR="007B3F45" w:rsidRPr="0041714B" w:rsidRDefault="007B3F45" w:rsidP="007B3F45">
            <w:pPr>
              <w:jc w:val="center"/>
              <w:rPr>
                <w:rFonts w:cstheme="minorHAnsi"/>
                <w:b/>
                <w:sz w:val="16"/>
                <w:szCs w:val="20"/>
                <w:lang w:val="en-US"/>
              </w:rPr>
            </w:pPr>
            <w:r w:rsidRPr="0041714B">
              <w:rPr>
                <w:rFonts w:cstheme="minorHAnsi"/>
                <w:b/>
                <w:sz w:val="16"/>
                <w:szCs w:val="20"/>
                <w:lang w:val="en-US"/>
              </w:rPr>
              <w:t>P</w:t>
            </w:r>
          </w:p>
        </w:tc>
      </w:tr>
      <w:tr w:rsidR="00A15668" w:rsidRPr="00AA3635" w14:paraId="3108BB2A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40FDBE56" w14:textId="3A91E9FB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Arbutus andrachne</w:t>
            </w:r>
          </w:p>
        </w:tc>
        <w:tc>
          <w:tcPr>
            <w:tcW w:w="1134" w:type="dxa"/>
            <w:noWrap/>
            <w:vAlign w:val="center"/>
          </w:tcPr>
          <w:p w14:paraId="617BCB2C" w14:textId="0ACA1AD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4±0.1</w:t>
            </w:r>
          </w:p>
        </w:tc>
        <w:tc>
          <w:tcPr>
            <w:tcW w:w="1134" w:type="dxa"/>
            <w:noWrap/>
            <w:vAlign w:val="center"/>
          </w:tcPr>
          <w:p w14:paraId="652E4055" w14:textId="0673E5E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.1</w:t>
            </w:r>
          </w:p>
        </w:tc>
        <w:tc>
          <w:tcPr>
            <w:tcW w:w="1134" w:type="dxa"/>
            <w:noWrap/>
            <w:vAlign w:val="center"/>
          </w:tcPr>
          <w:p w14:paraId="3A66E58E" w14:textId="27485D5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5.41±15.9</w:t>
            </w:r>
          </w:p>
        </w:tc>
        <w:tc>
          <w:tcPr>
            <w:tcW w:w="1134" w:type="dxa"/>
            <w:noWrap/>
            <w:vAlign w:val="center"/>
          </w:tcPr>
          <w:p w14:paraId="188148E9" w14:textId="78AEBB4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3.96±12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32D6E1B2" w14:textId="5A43BD6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789D3557" w14:textId="19644B67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851" w:type="dxa"/>
            <w:noWrap/>
            <w:vAlign w:val="center"/>
          </w:tcPr>
          <w:p w14:paraId="421435FA" w14:textId="1590B1D3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3831</w:t>
            </w:r>
          </w:p>
        </w:tc>
      </w:tr>
      <w:tr w:rsidR="00A15668" w:rsidRPr="00AA3635" w14:paraId="75A61F99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7011A51" w14:textId="632F8520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Arbutus unedo</w:t>
            </w:r>
          </w:p>
        </w:tc>
        <w:tc>
          <w:tcPr>
            <w:tcW w:w="1134" w:type="dxa"/>
            <w:noWrap/>
            <w:vAlign w:val="center"/>
          </w:tcPr>
          <w:p w14:paraId="405B6A05" w14:textId="5967198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.8</w:t>
            </w:r>
          </w:p>
        </w:tc>
        <w:tc>
          <w:tcPr>
            <w:tcW w:w="1134" w:type="dxa"/>
            <w:noWrap/>
            <w:vAlign w:val="center"/>
          </w:tcPr>
          <w:p w14:paraId="0DFF1E6E" w14:textId="6340341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F3F28EC" w14:textId="62547A9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3.01±7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051199BD" w14:textId="58FDC87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F439D63" w14:textId="7D8B14F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2FF99B82" w14:textId="578D8C9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851" w:type="dxa"/>
            <w:noWrap/>
            <w:vAlign w:val="center"/>
          </w:tcPr>
          <w:p w14:paraId="15CF9B14" w14:textId="7DA0244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938</w:t>
            </w:r>
          </w:p>
        </w:tc>
      </w:tr>
      <w:tr w:rsidR="00A15668" w:rsidRPr="00AA3635" w14:paraId="33FC55CF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117234D" w14:textId="7644BE38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Asparagus aphyllus</w:t>
            </w:r>
          </w:p>
        </w:tc>
        <w:tc>
          <w:tcPr>
            <w:tcW w:w="1134" w:type="dxa"/>
            <w:noWrap/>
            <w:vAlign w:val="center"/>
          </w:tcPr>
          <w:p w14:paraId="6FB1F80B" w14:textId="4642748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5±0.3</w:t>
            </w:r>
          </w:p>
        </w:tc>
        <w:tc>
          <w:tcPr>
            <w:tcW w:w="1134" w:type="dxa"/>
            <w:noWrap/>
            <w:vAlign w:val="center"/>
          </w:tcPr>
          <w:p w14:paraId="1985AB3F" w14:textId="7E7C9D5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1±0.5</w:t>
            </w:r>
          </w:p>
        </w:tc>
        <w:tc>
          <w:tcPr>
            <w:tcW w:w="1134" w:type="dxa"/>
            <w:noWrap/>
            <w:vAlign w:val="center"/>
          </w:tcPr>
          <w:p w14:paraId="38074875" w14:textId="0DAC944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66±0.6</w:t>
            </w:r>
          </w:p>
        </w:tc>
        <w:tc>
          <w:tcPr>
            <w:tcW w:w="1134" w:type="dxa"/>
            <w:noWrap/>
            <w:vAlign w:val="center"/>
          </w:tcPr>
          <w:p w14:paraId="0A738FAB" w14:textId="30C05B7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2±0.4</w:t>
            </w:r>
          </w:p>
        </w:tc>
        <w:tc>
          <w:tcPr>
            <w:tcW w:w="1134" w:type="dxa"/>
            <w:noWrap/>
            <w:vAlign w:val="center"/>
          </w:tcPr>
          <w:p w14:paraId="0E5B3A76" w14:textId="5E8142D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4±0.1</w:t>
            </w:r>
          </w:p>
        </w:tc>
        <w:tc>
          <w:tcPr>
            <w:tcW w:w="708" w:type="dxa"/>
            <w:noWrap/>
            <w:vAlign w:val="center"/>
          </w:tcPr>
          <w:p w14:paraId="5CDE8234" w14:textId="6A94348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851" w:type="dxa"/>
            <w:noWrap/>
            <w:vAlign w:val="center"/>
          </w:tcPr>
          <w:p w14:paraId="5F35EDB7" w14:textId="6B2743E8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123</w:t>
            </w:r>
          </w:p>
        </w:tc>
      </w:tr>
      <w:tr w:rsidR="00A15668" w:rsidRPr="00AA3635" w14:paraId="51EBAF2C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274A42A" w14:textId="5AAAA466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Asperula brevifolia</w:t>
            </w:r>
          </w:p>
        </w:tc>
        <w:tc>
          <w:tcPr>
            <w:tcW w:w="1134" w:type="dxa"/>
            <w:noWrap/>
            <w:vAlign w:val="center"/>
          </w:tcPr>
          <w:p w14:paraId="7FCAC169" w14:textId="2226D36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06AD78D" w14:textId="206A36D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DDC002F" w14:textId="03F079E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5±0.2</w:t>
            </w:r>
          </w:p>
        </w:tc>
        <w:tc>
          <w:tcPr>
            <w:tcW w:w="1134" w:type="dxa"/>
            <w:noWrap/>
            <w:vAlign w:val="center"/>
          </w:tcPr>
          <w:p w14:paraId="3BFFDB40" w14:textId="3B82286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9±0.2</w:t>
            </w:r>
          </w:p>
        </w:tc>
        <w:tc>
          <w:tcPr>
            <w:tcW w:w="1134" w:type="dxa"/>
            <w:noWrap/>
            <w:vAlign w:val="center"/>
          </w:tcPr>
          <w:p w14:paraId="618AE75C" w14:textId="6A9C711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28DAAEB5" w14:textId="11EC4C0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51" w:type="dxa"/>
            <w:noWrap/>
            <w:vAlign w:val="center"/>
          </w:tcPr>
          <w:p w14:paraId="686D1A03" w14:textId="593DE9B7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602</w:t>
            </w:r>
          </w:p>
        </w:tc>
      </w:tr>
      <w:tr w:rsidR="00A15668" w:rsidRPr="00AA3635" w14:paraId="2246129A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59AC0785" w14:textId="463ABB0C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alicotome villosa</w:t>
            </w:r>
          </w:p>
        </w:tc>
        <w:tc>
          <w:tcPr>
            <w:tcW w:w="1134" w:type="dxa"/>
            <w:noWrap/>
            <w:vAlign w:val="center"/>
          </w:tcPr>
          <w:p w14:paraId="37A95FAB" w14:textId="7A169B1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</w:t>
            </w:r>
            <w:r>
              <w:rPr>
                <w:rFonts w:ascii="Calibri" w:hAnsi="Calibri" w:cs="Calibri"/>
                <w:color w:val="000000"/>
                <w:sz w:val="16"/>
              </w:rPr>
              <w:t>0.0</w:t>
            </w:r>
          </w:p>
        </w:tc>
        <w:tc>
          <w:tcPr>
            <w:tcW w:w="1134" w:type="dxa"/>
            <w:noWrap/>
            <w:vAlign w:val="center"/>
          </w:tcPr>
          <w:p w14:paraId="77C8019A" w14:textId="5DF022B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3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4.4</w:t>
            </w:r>
          </w:p>
        </w:tc>
        <w:tc>
          <w:tcPr>
            <w:tcW w:w="1134" w:type="dxa"/>
            <w:noWrap/>
            <w:vAlign w:val="center"/>
          </w:tcPr>
          <w:p w14:paraId="4EF27305" w14:textId="50715EC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88±1.5</w:t>
            </w:r>
          </w:p>
        </w:tc>
        <w:tc>
          <w:tcPr>
            <w:tcW w:w="1134" w:type="dxa"/>
            <w:noWrap/>
            <w:vAlign w:val="center"/>
          </w:tcPr>
          <w:p w14:paraId="46336D3E" w14:textId="284D903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81±2.4</w:t>
            </w:r>
          </w:p>
        </w:tc>
        <w:tc>
          <w:tcPr>
            <w:tcW w:w="1134" w:type="dxa"/>
            <w:noWrap/>
            <w:vAlign w:val="center"/>
          </w:tcPr>
          <w:p w14:paraId="3DF2C8FA" w14:textId="42A1A5D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4±0.3</w:t>
            </w:r>
          </w:p>
        </w:tc>
        <w:tc>
          <w:tcPr>
            <w:tcW w:w="708" w:type="dxa"/>
            <w:noWrap/>
            <w:vAlign w:val="center"/>
          </w:tcPr>
          <w:p w14:paraId="2614F66A" w14:textId="027E377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851" w:type="dxa"/>
            <w:noWrap/>
            <w:vAlign w:val="center"/>
          </w:tcPr>
          <w:p w14:paraId="0D3E00F3" w14:textId="246C6A42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612</w:t>
            </w:r>
          </w:p>
        </w:tc>
      </w:tr>
      <w:tr w:rsidR="00246BB3" w:rsidRPr="00AA3635" w14:paraId="6CA7E8F6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5446E57" w14:textId="13C435BE" w:rsidR="00246BB3" w:rsidRPr="00C84E33" w:rsidRDefault="00246BB3" w:rsidP="00246BB3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eltis australis</w:t>
            </w:r>
          </w:p>
        </w:tc>
        <w:tc>
          <w:tcPr>
            <w:tcW w:w="1134" w:type="dxa"/>
            <w:noWrap/>
            <w:vAlign w:val="center"/>
          </w:tcPr>
          <w:p w14:paraId="5D49FBFC" w14:textId="6F3958DC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A54E077" w14:textId="027DA5A6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.1</w:t>
            </w:r>
          </w:p>
        </w:tc>
        <w:tc>
          <w:tcPr>
            <w:tcW w:w="1134" w:type="dxa"/>
            <w:noWrap/>
            <w:vAlign w:val="center"/>
          </w:tcPr>
          <w:p w14:paraId="253420FB" w14:textId="20027551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BE1F873" w14:textId="61369FDB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705479F" w14:textId="52CAD6EA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70994B31" w14:textId="613031E5" w:rsidR="00246BB3" w:rsidRPr="00A15668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3E68BFD" w14:textId="10F70DFD" w:rsidR="00246BB3" w:rsidRPr="00A15668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6ED17D4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0A11204" w14:textId="2BECE4EA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eratonia siliqua</w:t>
            </w:r>
          </w:p>
        </w:tc>
        <w:tc>
          <w:tcPr>
            <w:tcW w:w="1134" w:type="dxa"/>
            <w:noWrap/>
            <w:vAlign w:val="center"/>
          </w:tcPr>
          <w:p w14:paraId="3E3CE59E" w14:textId="3A16A2E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7±0.7</w:t>
            </w:r>
          </w:p>
        </w:tc>
        <w:tc>
          <w:tcPr>
            <w:tcW w:w="1134" w:type="dxa"/>
            <w:noWrap/>
            <w:vAlign w:val="center"/>
          </w:tcPr>
          <w:p w14:paraId="4141A0C9" w14:textId="607085D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.5</w:t>
            </w:r>
          </w:p>
        </w:tc>
        <w:tc>
          <w:tcPr>
            <w:tcW w:w="1134" w:type="dxa"/>
            <w:noWrap/>
            <w:vAlign w:val="center"/>
          </w:tcPr>
          <w:p w14:paraId="0DC221C7" w14:textId="57CC891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6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2.1</w:t>
            </w:r>
          </w:p>
        </w:tc>
        <w:tc>
          <w:tcPr>
            <w:tcW w:w="1134" w:type="dxa"/>
            <w:noWrap/>
            <w:vAlign w:val="center"/>
          </w:tcPr>
          <w:p w14:paraId="6B969234" w14:textId="6862A23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8±1.1</w:t>
            </w:r>
          </w:p>
        </w:tc>
        <w:tc>
          <w:tcPr>
            <w:tcW w:w="1134" w:type="dxa"/>
            <w:noWrap/>
            <w:vAlign w:val="center"/>
          </w:tcPr>
          <w:p w14:paraId="0A73B69A" w14:textId="03E79AA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1430E007" w14:textId="0241B063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851" w:type="dxa"/>
            <w:noWrap/>
            <w:vAlign w:val="center"/>
          </w:tcPr>
          <w:p w14:paraId="320F3B38" w14:textId="208A239F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3613</w:t>
            </w:r>
          </w:p>
        </w:tc>
      </w:tr>
      <w:tr w:rsidR="00A15668" w:rsidRPr="00AA3635" w14:paraId="4490B272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5C0D8B9" w14:textId="725BD7E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istus creticus</w:t>
            </w:r>
          </w:p>
        </w:tc>
        <w:tc>
          <w:tcPr>
            <w:tcW w:w="1134" w:type="dxa"/>
            <w:noWrap/>
            <w:vAlign w:val="center"/>
          </w:tcPr>
          <w:p w14:paraId="024724D3" w14:textId="44A5326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3.19±6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7E5C709D" w14:textId="5CB4F3D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6.59±15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3B593F8F" w14:textId="3DE4F9D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7.83±7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69E8198D" w14:textId="5F9B0C4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71±2.9</w:t>
            </w:r>
          </w:p>
        </w:tc>
        <w:tc>
          <w:tcPr>
            <w:tcW w:w="1134" w:type="dxa"/>
            <w:noWrap/>
            <w:vAlign w:val="center"/>
          </w:tcPr>
          <w:p w14:paraId="082936CE" w14:textId="5A33DFC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.55±8.7</w:t>
            </w:r>
          </w:p>
        </w:tc>
        <w:tc>
          <w:tcPr>
            <w:tcW w:w="708" w:type="dxa"/>
            <w:noWrap/>
            <w:vAlign w:val="center"/>
          </w:tcPr>
          <w:p w14:paraId="302824A0" w14:textId="02904B52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851" w:type="dxa"/>
            <w:noWrap/>
            <w:vAlign w:val="center"/>
          </w:tcPr>
          <w:p w14:paraId="0F11D2EA" w14:textId="26ADE20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2073</w:t>
            </w:r>
          </w:p>
        </w:tc>
      </w:tr>
      <w:tr w:rsidR="00A15668" w:rsidRPr="00AA3635" w14:paraId="6BE9C382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E1AA9A9" w14:textId="5FC4413E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istus parviflorus</w:t>
            </w:r>
          </w:p>
        </w:tc>
        <w:tc>
          <w:tcPr>
            <w:tcW w:w="1134" w:type="dxa"/>
            <w:noWrap/>
            <w:vAlign w:val="center"/>
          </w:tcPr>
          <w:p w14:paraId="5FEBA7F6" w14:textId="611575E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E977409" w14:textId="5215C17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3±0.1</w:t>
            </w:r>
          </w:p>
        </w:tc>
        <w:tc>
          <w:tcPr>
            <w:tcW w:w="1134" w:type="dxa"/>
            <w:noWrap/>
            <w:vAlign w:val="center"/>
          </w:tcPr>
          <w:p w14:paraId="434B7E25" w14:textId="7F58791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42333B77" w14:textId="24FBD5A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4.5</w:t>
            </w:r>
          </w:p>
        </w:tc>
        <w:tc>
          <w:tcPr>
            <w:tcW w:w="1134" w:type="dxa"/>
            <w:noWrap/>
            <w:vAlign w:val="center"/>
          </w:tcPr>
          <w:p w14:paraId="427D1EE5" w14:textId="73CE41F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551708CA" w14:textId="424FB28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vAlign w:val="center"/>
          </w:tcPr>
          <w:p w14:paraId="6FB8FFCD" w14:textId="2CB91ACF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856</w:t>
            </w:r>
          </w:p>
        </w:tc>
      </w:tr>
      <w:tr w:rsidR="00A15668" w:rsidRPr="00AA3635" w14:paraId="7F72D89A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1FE4399" w14:textId="13760BE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istus salviifolius</w:t>
            </w:r>
          </w:p>
        </w:tc>
        <w:tc>
          <w:tcPr>
            <w:tcW w:w="1134" w:type="dxa"/>
            <w:noWrap/>
            <w:vAlign w:val="center"/>
          </w:tcPr>
          <w:p w14:paraId="1273F151" w14:textId="32B2CA9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4.91±18.9</w:t>
            </w:r>
          </w:p>
        </w:tc>
        <w:tc>
          <w:tcPr>
            <w:tcW w:w="1134" w:type="dxa"/>
            <w:noWrap/>
            <w:vAlign w:val="center"/>
          </w:tcPr>
          <w:p w14:paraId="04FD74C4" w14:textId="10122B5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.82±9.4</w:t>
            </w:r>
          </w:p>
        </w:tc>
        <w:tc>
          <w:tcPr>
            <w:tcW w:w="1134" w:type="dxa"/>
            <w:noWrap/>
            <w:vAlign w:val="center"/>
          </w:tcPr>
          <w:p w14:paraId="0A754080" w14:textId="24157C7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7.25±11.4</w:t>
            </w:r>
          </w:p>
        </w:tc>
        <w:tc>
          <w:tcPr>
            <w:tcW w:w="1134" w:type="dxa"/>
            <w:noWrap/>
            <w:vAlign w:val="center"/>
          </w:tcPr>
          <w:p w14:paraId="4F3811F1" w14:textId="6C3F366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1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15.6</w:t>
            </w:r>
          </w:p>
        </w:tc>
        <w:tc>
          <w:tcPr>
            <w:tcW w:w="1134" w:type="dxa"/>
            <w:noWrap/>
            <w:vAlign w:val="center"/>
          </w:tcPr>
          <w:p w14:paraId="3515212B" w14:textId="501656F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.8</w:t>
            </w:r>
          </w:p>
        </w:tc>
        <w:tc>
          <w:tcPr>
            <w:tcW w:w="708" w:type="dxa"/>
            <w:noWrap/>
            <w:vAlign w:val="center"/>
          </w:tcPr>
          <w:p w14:paraId="06A64791" w14:textId="505FEA9C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851" w:type="dxa"/>
            <w:noWrap/>
            <w:vAlign w:val="center"/>
          </w:tcPr>
          <w:p w14:paraId="34142A18" w14:textId="5B51E41A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293</w:t>
            </w:r>
          </w:p>
        </w:tc>
      </w:tr>
      <w:tr w:rsidR="00A15668" w:rsidRPr="00AA3635" w14:paraId="4B4CD6F7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3EC8F71" w14:textId="0C988808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otinus coggygria</w:t>
            </w:r>
          </w:p>
        </w:tc>
        <w:tc>
          <w:tcPr>
            <w:tcW w:w="1134" w:type="dxa"/>
            <w:noWrap/>
            <w:vAlign w:val="center"/>
          </w:tcPr>
          <w:p w14:paraId="5547D9DC" w14:textId="52A7590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81±2.4</w:t>
            </w:r>
          </w:p>
        </w:tc>
        <w:tc>
          <w:tcPr>
            <w:tcW w:w="1134" w:type="dxa"/>
            <w:noWrap/>
            <w:vAlign w:val="center"/>
          </w:tcPr>
          <w:p w14:paraId="407DB7D8" w14:textId="790F04E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3±0.2</w:t>
            </w:r>
          </w:p>
        </w:tc>
        <w:tc>
          <w:tcPr>
            <w:tcW w:w="1134" w:type="dxa"/>
            <w:noWrap/>
            <w:vAlign w:val="center"/>
          </w:tcPr>
          <w:p w14:paraId="3202BB07" w14:textId="23640D2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DCDC20D" w14:textId="2E660F9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499A43A4" w14:textId="4E907DF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3E21B907" w14:textId="788F6F1E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9.6</w:t>
            </w:r>
          </w:p>
        </w:tc>
        <w:tc>
          <w:tcPr>
            <w:tcW w:w="851" w:type="dxa"/>
            <w:noWrap/>
            <w:vAlign w:val="center"/>
          </w:tcPr>
          <w:p w14:paraId="2EC42234" w14:textId="66F9AB3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413</w:t>
            </w:r>
          </w:p>
        </w:tc>
      </w:tr>
      <w:tr w:rsidR="00A15668" w:rsidRPr="00AA3635" w14:paraId="2EAAD17E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5DDFA648" w14:textId="4F2C9BE5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rataegus monogyna</w:t>
            </w:r>
          </w:p>
        </w:tc>
        <w:tc>
          <w:tcPr>
            <w:tcW w:w="1134" w:type="dxa"/>
            <w:noWrap/>
            <w:vAlign w:val="center"/>
          </w:tcPr>
          <w:p w14:paraId="67FB0F37" w14:textId="284DB54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2583A2E0" w14:textId="17160B6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460C2272" w14:textId="2155FD1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A925CA9" w14:textId="0EFEAE3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01±3.7</w:t>
            </w:r>
          </w:p>
        </w:tc>
        <w:tc>
          <w:tcPr>
            <w:tcW w:w="1134" w:type="dxa"/>
            <w:noWrap/>
            <w:vAlign w:val="center"/>
          </w:tcPr>
          <w:p w14:paraId="3BF992CA" w14:textId="4830E99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9±1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708" w:type="dxa"/>
            <w:noWrap/>
            <w:vAlign w:val="center"/>
          </w:tcPr>
          <w:p w14:paraId="70812F97" w14:textId="2D08ECF0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vAlign w:val="center"/>
          </w:tcPr>
          <w:p w14:paraId="270B9663" w14:textId="3D7DE03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8688</w:t>
            </w:r>
          </w:p>
        </w:tc>
      </w:tr>
      <w:tr w:rsidR="00A15668" w:rsidRPr="00AA3635" w14:paraId="3BC66BDC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A339906" w14:textId="6980F1BC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upressus sempervirens</w:t>
            </w:r>
          </w:p>
        </w:tc>
        <w:tc>
          <w:tcPr>
            <w:tcW w:w="1134" w:type="dxa"/>
            <w:noWrap/>
            <w:vAlign w:val="center"/>
          </w:tcPr>
          <w:p w14:paraId="58827B9B" w14:textId="54EB4BB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0CCCFE3" w14:textId="21E9486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C50047D" w14:textId="58CEE0E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66±2.3</w:t>
            </w:r>
          </w:p>
        </w:tc>
        <w:tc>
          <w:tcPr>
            <w:tcW w:w="1134" w:type="dxa"/>
            <w:noWrap/>
            <w:vAlign w:val="center"/>
          </w:tcPr>
          <w:p w14:paraId="54C9251F" w14:textId="18C0FC0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43A1FDE3" w14:textId="63EDD23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3895CF52" w14:textId="00C838AA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663F5F2B" w14:textId="57793420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7980CA58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4624B734" w14:textId="667034E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Cytisopsis pseudocytisus</w:t>
            </w:r>
          </w:p>
        </w:tc>
        <w:tc>
          <w:tcPr>
            <w:tcW w:w="1134" w:type="dxa"/>
            <w:noWrap/>
            <w:vAlign w:val="center"/>
          </w:tcPr>
          <w:p w14:paraId="09952F65" w14:textId="79A9D4F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7±0.2</w:t>
            </w:r>
          </w:p>
        </w:tc>
        <w:tc>
          <w:tcPr>
            <w:tcW w:w="1134" w:type="dxa"/>
            <w:noWrap/>
            <w:vAlign w:val="center"/>
          </w:tcPr>
          <w:p w14:paraId="3B47DF94" w14:textId="035BD2D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2±0.8</w:t>
            </w:r>
          </w:p>
        </w:tc>
        <w:tc>
          <w:tcPr>
            <w:tcW w:w="1134" w:type="dxa"/>
            <w:noWrap/>
            <w:vAlign w:val="center"/>
          </w:tcPr>
          <w:p w14:paraId="4F58F8D9" w14:textId="35A674D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34F6CA2" w14:textId="4B3A74F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907477D" w14:textId="455B58D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674E4892" w14:textId="651D2B54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851" w:type="dxa"/>
            <w:noWrap/>
            <w:vAlign w:val="center"/>
          </w:tcPr>
          <w:p w14:paraId="4142F1CA" w14:textId="4124281A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153</w:t>
            </w:r>
          </w:p>
        </w:tc>
      </w:tr>
      <w:tr w:rsidR="00A15668" w:rsidRPr="00AA3635" w14:paraId="745E7434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5CDF79D1" w14:textId="1059F75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Daphne gnidioides</w:t>
            </w:r>
          </w:p>
        </w:tc>
        <w:tc>
          <w:tcPr>
            <w:tcW w:w="1134" w:type="dxa"/>
            <w:noWrap/>
            <w:vAlign w:val="center"/>
          </w:tcPr>
          <w:p w14:paraId="04513DD7" w14:textId="6673B97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8±0.2</w:t>
            </w:r>
          </w:p>
        </w:tc>
        <w:tc>
          <w:tcPr>
            <w:tcW w:w="1134" w:type="dxa"/>
            <w:noWrap/>
            <w:vAlign w:val="center"/>
          </w:tcPr>
          <w:p w14:paraId="3BBE1EB2" w14:textId="009E44A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5±0.2</w:t>
            </w:r>
          </w:p>
        </w:tc>
        <w:tc>
          <w:tcPr>
            <w:tcW w:w="1134" w:type="dxa"/>
            <w:noWrap/>
            <w:vAlign w:val="center"/>
          </w:tcPr>
          <w:p w14:paraId="07AC7858" w14:textId="613DDCF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E918E19" w14:textId="63EA6F0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1.09±1.9</w:t>
            </w:r>
          </w:p>
        </w:tc>
        <w:tc>
          <w:tcPr>
            <w:tcW w:w="1134" w:type="dxa"/>
            <w:noWrap/>
            <w:vAlign w:val="center"/>
          </w:tcPr>
          <w:p w14:paraId="310555E3" w14:textId="63F11BE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6±0.7</w:t>
            </w:r>
          </w:p>
        </w:tc>
        <w:tc>
          <w:tcPr>
            <w:tcW w:w="708" w:type="dxa"/>
            <w:noWrap/>
            <w:vAlign w:val="center"/>
          </w:tcPr>
          <w:p w14:paraId="34BCA23C" w14:textId="2CE3815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851" w:type="dxa"/>
            <w:noWrap/>
            <w:vAlign w:val="center"/>
          </w:tcPr>
          <w:p w14:paraId="43A89730" w14:textId="3530390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2779</w:t>
            </w:r>
          </w:p>
        </w:tc>
      </w:tr>
      <w:tr w:rsidR="001F4A3A" w:rsidRPr="00AA3635" w14:paraId="38BC57C0" w14:textId="77777777" w:rsidTr="0041714B">
        <w:trPr>
          <w:trHeight w:val="288"/>
        </w:trPr>
        <w:tc>
          <w:tcPr>
            <w:tcW w:w="2122" w:type="dxa"/>
            <w:noWrap/>
            <w:vAlign w:val="center"/>
          </w:tcPr>
          <w:p w14:paraId="669CF084" w14:textId="7464FE3B" w:rsidR="001F4A3A" w:rsidRPr="00C84E33" w:rsidRDefault="001F4A3A" w:rsidP="001F4A3A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Daphne sericea</w:t>
            </w:r>
          </w:p>
        </w:tc>
        <w:tc>
          <w:tcPr>
            <w:tcW w:w="1134" w:type="dxa"/>
            <w:noWrap/>
            <w:vAlign w:val="center"/>
          </w:tcPr>
          <w:p w14:paraId="2DC3DB16" w14:textId="05C5BCAC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4DB89A62" w14:textId="03719789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E076EB4" w14:textId="69797BCE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7±2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3E2EC5B5" w14:textId="1DC649DF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3639430" w14:textId="1310543C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3E38AA56" w14:textId="1F71B8A9" w:rsidR="001F4A3A" w:rsidRPr="0041714B" w:rsidRDefault="007D347D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41714B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EEB883A" w14:textId="68C5F2B9" w:rsidR="001F4A3A" w:rsidRPr="0041714B" w:rsidRDefault="007D347D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41714B"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  <w:t>-</w:t>
            </w:r>
          </w:p>
        </w:tc>
      </w:tr>
      <w:tr w:rsidR="001F4A3A" w:rsidRPr="00AA3635" w14:paraId="2A16544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2C7F24DD" w14:textId="1CCB5648" w:rsidR="001F4A3A" w:rsidRPr="00C84E33" w:rsidRDefault="001F4A3A" w:rsidP="001F4A3A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Dittrichia viscosa</w:t>
            </w:r>
          </w:p>
        </w:tc>
        <w:tc>
          <w:tcPr>
            <w:tcW w:w="1134" w:type="dxa"/>
            <w:noWrap/>
            <w:vAlign w:val="center"/>
          </w:tcPr>
          <w:p w14:paraId="24B5EA09" w14:textId="5D790010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1E01423" w14:textId="61FF4218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C717DBF" w14:textId="089EC869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8F1EC1D" w14:textId="65DB22B0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23FC0BAC" w14:textId="6BA5F857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175897FC" w14:textId="3F437500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3CCB5180" w14:textId="19B3AF4F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2BE22AE1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5ACCC17" w14:textId="014BCB9B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Erica manipuliflora</w:t>
            </w:r>
          </w:p>
        </w:tc>
        <w:tc>
          <w:tcPr>
            <w:tcW w:w="1134" w:type="dxa"/>
            <w:noWrap/>
            <w:vAlign w:val="center"/>
          </w:tcPr>
          <w:p w14:paraId="411E5816" w14:textId="53CEA46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1.41±20.3</w:t>
            </w:r>
          </w:p>
        </w:tc>
        <w:tc>
          <w:tcPr>
            <w:tcW w:w="1134" w:type="dxa"/>
            <w:noWrap/>
            <w:vAlign w:val="center"/>
          </w:tcPr>
          <w:p w14:paraId="442613A4" w14:textId="39857B2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4.12±38.6</w:t>
            </w:r>
          </w:p>
        </w:tc>
        <w:tc>
          <w:tcPr>
            <w:tcW w:w="1134" w:type="dxa"/>
            <w:noWrap/>
            <w:vAlign w:val="center"/>
          </w:tcPr>
          <w:p w14:paraId="03CC57A5" w14:textId="639BB3C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14AF8FB" w14:textId="5633590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3.55±8.5</w:t>
            </w:r>
          </w:p>
        </w:tc>
        <w:tc>
          <w:tcPr>
            <w:tcW w:w="1134" w:type="dxa"/>
            <w:noWrap/>
            <w:vAlign w:val="center"/>
          </w:tcPr>
          <w:p w14:paraId="443E9D2F" w14:textId="6B2EF4A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3120F269" w14:textId="227BBC8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vAlign w:val="center"/>
          </w:tcPr>
          <w:p w14:paraId="580073EB" w14:textId="2E99D0A8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542</w:t>
            </w:r>
          </w:p>
        </w:tc>
      </w:tr>
      <w:tr w:rsidR="00A15668" w:rsidRPr="00AA3635" w14:paraId="0D9AE7B2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1E93BD07" w14:textId="04F8B63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Euphorbia acanthothamnos</w:t>
            </w:r>
          </w:p>
        </w:tc>
        <w:tc>
          <w:tcPr>
            <w:tcW w:w="1134" w:type="dxa"/>
            <w:noWrap/>
            <w:vAlign w:val="center"/>
          </w:tcPr>
          <w:p w14:paraId="24C76D5E" w14:textId="766ED22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1BB6EFE" w14:textId="55CC3D6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E9DB075" w14:textId="7FE0A2C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4±0.2</w:t>
            </w:r>
          </w:p>
        </w:tc>
        <w:tc>
          <w:tcPr>
            <w:tcW w:w="1134" w:type="dxa"/>
            <w:noWrap/>
            <w:vAlign w:val="center"/>
          </w:tcPr>
          <w:p w14:paraId="62875C75" w14:textId="67D0CD8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6±0.3</w:t>
            </w:r>
          </w:p>
        </w:tc>
        <w:tc>
          <w:tcPr>
            <w:tcW w:w="1134" w:type="dxa"/>
            <w:noWrap/>
            <w:vAlign w:val="center"/>
          </w:tcPr>
          <w:p w14:paraId="7DF2DA2E" w14:textId="1FA2F38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</w:t>
            </w:r>
            <w:r>
              <w:rPr>
                <w:rFonts w:ascii="Calibri" w:hAnsi="Calibri" w:cs="Calibri"/>
                <w:color w:val="000000"/>
                <w:sz w:val="16"/>
              </w:rPr>
              <w:t>0.0</w:t>
            </w:r>
          </w:p>
        </w:tc>
        <w:tc>
          <w:tcPr>
            <w:tcW w:w="708" w:type="dxa"/>
            <w:noWrap/>
            <w:vAlign w:val="center"/>
          </w:tcPr>
          <w:p w14:paraId="68A90334" w14:textId="0107C1BC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851" w:type="dxa"/>
            <w:noWrap/>
            <w:vAlign w:val="center"/>
          </w:tcPr>
          <w:p w14:paraId="36ECE2B1" w14:textId="12A55E9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3217</w:t>
            </w:r>
          </w:p>
        </w:tc>
      </w:tr>
      <w:tr w:rsidR="00A15668" w:rsidRPr="00AA3635" w14:paraId="21163449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AB7473F" w14:textId="6BCDE17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Genista acanthoclada</w:t>
            </w:r>
          </w:p>
        </w:tc>
        <w:tc>
          <w:tcPr>
            <w:tcW w:w="1134" w:type="dxa"/>
            <w:noWrap/>
            <w:vAlign w:val="center"/>
          </w:tcPr>
          <w:p w14:paraId="3434FC7A" w14:textId="544EF86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94±5.1</w:t>
            </w:r>
          </w:p>
        </w:tc>
        <w:tc>
          <w:tcPr>
            <w:tcW w:w="1134" w:type="dxa"/>
            <w:noWrap/>
            <w:vAlign w:val="center"/>
          </w:tcPr>
          <w:p w14:paraId="6FC69DD3" w14:textId="749B87F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9.36±13.1</w:t>
            </w:r>
          </w:p>
        </w:tc>
        <w:tc>
          <w:tcPr>
            <w:tcW w:w="1134" w:type="dxa"/>
            <w:noWrap/>
            <w:vAlign w:val="center"/>
          </w:tcPr>
          <w:p w14:paraId="31A188C3" w14:textId="0DBBE9B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84±2.6</w:t>
            </w:r>
          </w:p>
        </w:tc>
        <w:tc>
          <w:tcPr>
            <w:tcW w:w="1134" w:type="dxa"/>
            <w:noWrap/>
            <w:vAlign w:val="center"/>
          </w:tcPr>
          <w:p w14:paraId="1D0863E7" w14:textId="7D0118E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9.72±9.9</w:t>
            </w:r>
          </w:p>
        </w:tc>
        <w:tc>
          <w:tcPr>
            <w:tcW w:w="1134" w:type="dxa"/>
            <w:noWrap/>
            <w:vAlign w:val="center"/>
          </w:tcPr>
          <w:p w14:paraId="65ED5E32" w14:textId="2E25E59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0.58±17.8</w:t>
            </w:r>
          </w:p>
        </w:tc>
        <w:tc>
          <w:tcPr>
            <w:tcW w:w="708" w:type="dxa"/>
            <w:noWrap/>
            <w:vAlign w:val="center"/>
          </w:tcPr>
          <w:p w14:paraId="5E4396BA" w14:textId="065CF75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851" w:type="dxa"/>
            <w:noWrap/>
            <w:vAlign w:val="center"/>
          </w:tcPr>
          <w:p w14:paraId="61FA535B" w14:textId="3D07D71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252</w:t>
            </w:r>
          </w:p>
        </w:tc>
      </w:tr>
      <w:tr w:rsidR="00A15668" w:rsidRPr="00AA3635" w14:paraId="6D53EA1B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BE0970E" w14:textId="6025EA6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Hypericum empetrifolium</w:t>
            </w:r>
          </w:p>
        </w:tc>
        <w:tc>
          <w:tcPr>
            <w:tcW w:w="1134" w:type="dxa"/>
            <w:noWrap/>
            <w:vAlign w:val="center"/>
          </w:tcPr>
          <w:p w14:paraId="220FD951" w14:textId="75E8C22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</w:t>
            </w:r>
            <w:r>
              <w:rPr>
                <w:rFonts w:ascii="Calibri" w:hAnsi="Calibri" w:cs="Calibri"/>
                <w:color w:val="000000"/>
                <w:sz w:val="16"/>
              </w:rPr>
              <w:t>0.0</w:t>
            </w:r>
          </w:p>
        </w:tc>
        <w:tc>
          <w:tcPr>
            <w:tcW w:w="1134" w:type="dxa"/>
            <w:noWrap/>
            <w:vAlign w:val="center"/>
          </w:tcPr>
          <w:p w14:paraId="5510BB30" w14:textId="0DE3C66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2±1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7DE9F434" w14:textId="412B2F4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3.63±2.9</w:t>
            </w:r>
          </w:p>
        </w:tc>
        <w:tc>
          <w:tcPr>
            <w:tcW w:w="1134" w:type="dxa"/>
            <w:noWrap/>
            <w:vAlign w:val="center"/>
          </w:tcPr>
          <w:p w14:paraId="134A71F1" w14:textId="30C189B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87±1.8</w:t>
            </w:r>
          </w:p>
        </w:tc>
        <w:tc>
          <w:tcPr>
            <w:tcW w:w="1134" w:type="dxa"/>
            <w:noWrap/>
            <w:vAlign w:val="center"/>
          </w:tcPr>
          <w:p w14:paraId="2A01F88E" w14:textId="10813EA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28A9166F" w14:textId="56A0E47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vAlign w:val="center"/>
          </w:tcPr>
          <w:p w14:paraId="79CE78A9" w14:textId="0DCA9422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112</w:t>
            </w:r>
          </w:p>
        </w:tc>
      </w:tr>
      <w:tr w:rsidR="001F4A3A" w:rsidRPr="00AA3635" w14:paraId="1F77DDB0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4748FCDA" w14:textId="02FF2B03" w:rsidR="001F4A3A" w:rsidRPr="00C84E33" w:rsidRDefault="001F4A3A" w:rsidP="001F4A3A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Juniperus oxycedrus</w:t>
            </w:r>
          </w:p>
        </w:tc>
        <w:tc>
          <w:tcPr>
            <w:tcW w:w="1134" w:type="dxa"/>
            <w:noWrap/>
            <w:vAlign w:val="center"/>
          </w:tcPr>
          <w:p w14:paraId="56191887" w14:textId="5A56FF53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BCECB03" w14:textId="21D74F43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674EEF01" w14:textId="4C1065C2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A33ED0D" w14:textId="63A33D60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519F6F3" w14:textId="45D1D97B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202378FC" w14:textId="331874EB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0BE51193" w14:textId="5538D22D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758B63B5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54807703" w14:textId="01769A81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Laurus nobilis</w:t>
            </w:r>
          </w:p>
        </w:tc>
        <w:tc>
          <w:tcPr>
            <w:tcW w:w="1134" w:type="dxa"/>
            <w:noWrap/>
            <w:vAlign w:val="center"/>
          </w:tcPr>
          <w:p w14:paraId="5F629244" w14:textId="3E12089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7±0.7</w:t>
            </w:r>
          </w:p>
        </w:tc>
        <w:tc>
          <w:tcPr>
            <w:tcW w:w="1134" w:type="dxa"/>
            <w:noWrap/>
            <w:vAlign w:val="center"/>
          </w:tcPr>
          <w:p w14:paraId="63923549" w14:textId="427F345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B1311A6" w14:textId="7D02145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25990F3B" w14:textId="745BFC3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5±0.2</w:t>
            </w:r>
          </w:p>
        </w:tc>
        <w:tc>
          <w:tcPr>
            <w:tcW w:w="1134" w:type="dxa"/>
            <w:noWrap/>
            <w:vAlign w:val="center"/>
          </w:tcPr>
          <w:p w14:paraId="7BEA2312" w14:textId="1CD2F99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6050652B" w14:textId="04CCCBC8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51" w:type="dxa"/>
            <w:noWrap/>
            <w:vAlign w:val="center"/>
          </w:tcPr>
          <w:p w14:paraId="074617BD" w14:textId="3BA7DECF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8579</w:t>
            </w:r>
          </w:p>
        </w:tc>
      </w:tr>
      <w:tr w:rsidR="00A15668" w:rsidRPr="00AA3635" w14:paraId="5108545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F7D1F58" w14:textId="44618F90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Lavandula stoechas</w:t>
            </w:r>
          </w:p>
        </w:tc>
        <w:tc>
          <w:tcPr>
            <w:tcW w:w="1134" w:type="dxa"/>
            <w:noWrap/>
            <w:vAlign w:val="center"/>
          </w:tcPr>
          <w:p w14:paraId="7E287843" w14:textId="6DCD4E7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79±1.5</w:t>
            </w:r>
          </w:p>
        </w:tc>
        <w:tc>
          <w:tcPr>
            <w:tcW w:w="1134" w:type="dxa"/>
            <w:noWrap/>
            <w:vAlign w:val="center"/>
          </w:tcPr>
          <w:p w14:paraId="719AA7EF" w14:textId="7849270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8±0.6</w:t>
            </w:r>
          </w:p>
        </w:tc>
        <w:tc>
          <w:tcPr>
            <w:tcW w:w="1134" w:type="dxa"/>
            <w:noWrap/>
            <w:vAlign w:val="center"/>
          </w:tcPr>
          <w:p w14:paraId="552976EE" w14:textId="6DF3518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2C47316" w14:textId="210476D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1±0.2</w:t>
            </w:r>
          </w:p>
        </w:tc>
        <w:tc>
          <w:tcPr>
            <w:tcW w:w="1134" w:type="dxa"/>
            <w:noWrap/>
            <w:vAlign w:val="center"/>
          </w:tcPr>
          <w:p w14:paraId="357FD8AD" w14:textId="434F1F6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6±0.3</w:t>
            </w:r>
          </w:p>
        </w:tc>
        <w:tc>
          <w:tcPr>
            <w:tcW w:w="708" w:type="dxa"/>
            <w:noWrap/>
            <w:vAlign w:val="center"/>
          </w:tcPr>
          <w:p w14:paraId="04A83BD8" w14:textId="4EEDFBD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851" w:type="dxa"/>
            <w:noWrap/>
            <w:vAlign w:val="center"/>
          </w:tcPr>
          <w:p w14:paraId="450C7C86" w14:textId="314437F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106</w:t>
            </w:r>
          </w:p>
        </w:tc>
      </w:tr>
      <w:tr w:rsidR="00A15668" w:rsidRPr="00AA3635" w14:paraId="10D789F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47994F7F" w14:textId="5C0C1707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Myrtus communis</w:t>
            </w:r>
          </w:p>
        </w:tc>
        <w:tc>
          <w:tcPr>
            <w:tcW w:w="1134" w:type="dxa"/>
            <w:noWrap/>
            <w:vAlign w:val="center"/>
          </w:tcPr>
          <w:p w14:paraId="5F8BA190" w14:textId="56DC455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66±2.8</w:t>
            </w:r>
          </w:p>
        </w:tc>
        <w:tc>
          <w:tcPr>
            <w:tcW w:w="1134" w:type="dxa"/>
            <w:noWrap/>
            <w:vAlign w:val="center"/>
          </w:tcPr>
          <w:p w14:paraId="0AC1F6C5" w14:textId="5B5D776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7±1.2</w:t>
            </w:r>
          </w:p>
        </w:tc>
        <w:tc>
          <w:tcPr>
            <w:tcW w:w="1134" w:type="dxa"/>
            <w:noWrap/>
            <w:vAlign w:val="center"/>
          </w:tcPr>
          <w:p w14:paraId="4E2494CB" w14:textId="24C0207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C6D168C" w14:textId="79AAC12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2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3006DACB" w14:textId="7E42E38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120460CF" w14:textId="6BD64E5A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851" w:type="dxa"/>
            <w:noWrap/>
            <w:vAlign w:val="center"/>
          </w:tcPr>
          <w:p w14:paraId="4D02AE7B" w14:textId="7512CA44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213</w:t>
            </w:r>
          </w:p>
        </w:tc>
      </w:tr>
      <w:tr w:rsidR="00A15668" w:rsidRPr="00AA3635" w14:paraId="381B5D31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7D55F51" w14:textId="5F6D955E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Olea europaea</w:t>
            </w:r>
          </w:p>
        </w:tc>
        <w:tc>
          <w:tcPr>
            <w:tcW w:w="1134" w:type="dxa"/>
            <w:noWrap/>
            <w:vAlign w:val="center"/>
          </w:tcPr>
          <w:p w14:paraId="0FB666F1" w14:textId="0A08265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68±1.5</w:t>
            </w:r>
          </w:p>
        </w:tc>
        <w:tc>
          <w:tcPr>
            <w:tcW w:w="1134" w:type="dxa"/>
            <w:noWrap/>
            <w:vAlign w:val="center"/>
          </w:tcPr>
          <w:p w14:paraId="6397EE16" w14:textId="75B3C6B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2±1.7</w:t>
            </w:r>
          </w:p>
        </w:tc>
        <w:tc>
          <w:tcPr>
            <w:tcW w:w="1134" w:type="dxa"/>
            <w:noWrap/>
            <w:vAlign w:val="center"/>
          </w:tcPr>
          <w:p w14:paraId="5695A738" w14:textId="0D76D2B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8.34±21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463CF865" w14:textId="5E17827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94±4.3</w:t>
            </w:r>
          </w:p>
        </w:tc>
        <w:tc>
          <w:tcPr>
            <w:tcW w:w="1134" w:type="dxa"/>
            <w:noWrap/>
            <w:vAlign w:val="center"/>
          </w:tcPr>
          <w:p w14:paraId="2C12077F" w14:textId="46F57C2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36±2.4</w:t>
            </w:r>
          </w:p>
        </w:tc>
        <w:tc>
          <w:tcPr>
            <w:tcW w:w="708" w:type="dxa"/>
            <w:noWrap/>
            <w:vAlign w:val="center"/>
          </w:tcPr>
          <w:p w14:paraId="4AB64D95" w14:textId="7DC1D378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851" w:type="dxa"/>
            <w:noWrap/>
            <w:vAlign w:val="center"/>
          </w:tcPr>
          <w:p w14:paraId="4ECB1AAE" w14:textId="531CCCF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071</w:t>
            </w:r>
          </w:p>
        </w:tc>
      </w:tr>
      <w:tr w:rsidR="00A15668" w:rsidRPr="00AA3635" w14:paraId="73AA7352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CD2EEA8" w14:textId="4B0CD6FB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Origanum onites</w:t>
            </w:r>
          </w:p>
        </w:tc>
        <w:tc>
          <w:tcPr>
            <w:tcW w:w="1134" w:type="dxa"/>
            <w:noWrap/>
            <w:vAlign w:val="center"/>
          </w:tcPr>
          <w:p w14:paraId="131A4BF2" w14:textId="7296CB4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2E03D21" w14:textId="0D9FFC0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.1</w:t>
            </w:r>
          </w:p>
        </w:tc>
        <w:tc>
          <w:tcPr>
            <w:tcW w:w="1134" w:type="dxa"/>
            <w:noWrap/>
            <w:vAlign w:val="center"/>
          </w:tcPr>
          <w:p w14:paraId="1F96205D" w14:textId="227DBCF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5D644F8C" w14:textId="3C26D1E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8±0.7</w:t>
            </w:r>
          </w:p>
        </w:tc>
        <w:tc>
          <w:tcPr>
            <w:tcW w:w="1134" w:type="dxa"/>
            <w:noWrap/>
            <w:vAlign w:val="center"/>
          </w:tcPr>
          <w:p w14:paraId="6C4C9DCD" w14:textId="38509DE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2±1.2</w:t>
            </w:r>
          </w:p>
        </w:tc>
        <w:tc>
          <w:tcPr>
            <w:tcW w:w="708" w:type="dxa"/>
            <w:noWrap/>
            <w:vAlign w:val="center"/>
          </w:tcPr>
          <w:p w14:paraId="524EA98C" w14:textId="102C24E3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851" w:type="dxa"/>
            <w:noWrap/>
            <w:vAlign w:val="center"/>
          </w:tcPr>
          <w:p w14:paraId="2ECB453D" w14:textId="10D19FBE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153</w:t>
            </w:r>
          </w:p>
        </w:tc>
      </w:tr>
      <w:tr w:rsidR="00A15668" w:rsidRPr="00AA3635" w14:paraId="35365DEC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D16FDCF" w14:textId="711902B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Osyris alba</w:t>
            </w:r>
          </w:p>
        </w:tc>
        <w:tc>
          <w:tcPr>
            <w:tcW w:w="1134" w:type="dxa"/>
            <w:noWrap/>
            <w:vAlign w:val="center"/>
          </w:tcPr>
          <w:p w14:paraId="2613D321" w14:textId="1D2163C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197663D" w14:textId="680CE6C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.1</w:t>
            </w:r>
          </w:p>
        </w:tc>
        <w:tc>
          <w:tcPr>
            <w:tcW w:w="1134" w:type="dxa"/>
            <w:noWrap/>
            <w:vAlign w:val="center"/>
          </w:tcPr>
          <w:p w14:paraId="083A166B" w14:textId="51FE046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3±0.4</w:t>
            </w:r>
          </w:p>
        </w:tc>
        <w:tc>
          <w:tcPr>
            <w:tcW w:w="1134" w:type="dxa"/>
            <w:noWrap/>
            <w:vAlign w:val="center"/>
          </w:tcPr>
          <w:p w14:paraId="377ABBB2" w14:textId="4CC6784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.2</w:t>
            </w:r>
          </w:p>
        </w:tc>
        <w:tc>
          <w:tcPr>
            <w:tcW w:w="1134" w:type="dxa"/>
            <w:noWrap/>
            <w:vAlign w:val="center"/>
          </w:tcPr>
          <w:p w14:paraId="7A7F77AC" w14:textId="186C60C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071F03CA" w14:textId="5F71648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851" w:type="dxa"/>
            <w:noWrap/>
            <w:vAlign w:val="center"/>
          </w:tcPr>
          <w:p w14:paraId="4BE10B10" w14:textId="3D411E2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2899</w:t>
            </w:r>
          </w:p>
        </w:tc>
      </w:tr>
      <w:tr w:rsidR="00A15668" w:rsidRPr="00AA3635" w14:paraId="46B8C1AE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1BDEDB2" w14:textId="571B5A90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aliurus spina-christi</w:t>
            </w:r>
          </w:p>
        </w:tc>
        <w:tc>
          <w:tcPr>
            <w:tcW w:w="1134" w:type="dxa"/>
            <w:noWrap/>
            <w:vAlign w:val="center"/>
          </w:tcPr>
          <w:p w14:paraId="6E5479A9" w14:textId="4F6E26D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1±2.2</w:t>
            </w:r>
          </w:p>
        </w:tc>
        <w:tc>
          <w:tcPr>
            <w:tcW w:w="1134" w:type="dxa"/>
            <w:noWrap/>
            <w:vAlign w:val="center"/>
          </w:tcPr>
          <w:p w14:paraId="39CC4AD9" w14:textId="4FD41E5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52±4.3</w:t>
            </w:r>
          </w:p>
        </w:tc>
        <w:tc>
          <w:tcPr>
            <w:tcW w:w="1134" w:type="dxa"/>
            <w:noWrap/>
            <w:vAlign w:val="center"/>
          </w:tcPr>
          <w:p w14:paraId="6D603A60" w14:textId="1954E81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FAC6306" w14:textId="224970A7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35F9142" w14:textId="47D81B4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74544DAA" w14:textId="25DB7C3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vAlign w:val="center"/>
          </w:tcPr>
          <w:p w14:paraId="613477E7" w14:textId="53523AD7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5919</w:t>
            </w:r>
          </w:p>
        </w:tc>
      </w:tr>
      <w:tr w:rsidR="00A15668" w:rsidRPr="00AA3635" w14:paraId="7493B2DC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8EAFA17" w14:textId="44D7F7C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hillyrea latifolia</w:t>
            </w:r>
          </w:p>
        </w:tc>
        <w:tc>
          <w:tcPr>
            <w:tcW w:w="1134" w:type="dxa"/>
            <w:noWrap/>
            <w:vAlign w:val="center"/>
          </w:tcPr>
          <w:p w14:paraId="298921F1" w14:textId="2C48C90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2.22±21.3</w:t>
            </w:r>
          </w:p>
        </w:tc>
        <w:tc>
          <w:tcPr>
            <w:tcW w:w="1134" w:type="dxa"/>
            <w:noWrap/>
            <w:vAlign w:val="center"/>
          </w:tcPr>
          <w:p w14:paraId="0CE7EF60" w14:textId="7F5525E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7.13±7.3</w:t>
            </w:r>
          </w:p>
        </w:tc>
        <w:tc>
          <w:tcPr>
            <w:tcW w:w="1134" w:type="dxa"/>
            <w:noWrap/>
            <w:vAlign w:val="center"/>
          </w:tcPr>
          <w:p w14:paraId="38D6DAAA" w14:textId="750189B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9.65±16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258F8CB8" w14:textId="570C513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.8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7.4</w:t>
            </w:r>
          </w:p>
        </w:tc>
        <w:tc>
          <w:tcPr>
            <w:tcW w:w="1134" w:type="dxa"/>
            <w:noWrap/>
            <w:vAlign w:val="center"/>
          </w:tcPr>
          <w:p w14:paraId="0F1623F9" w14:textId="5453F2B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69±1.6</w:t>
            </w:r>
          </w:p>
        </w:tc>
        <w:tc>
          <w:tcPr>
            <w:tcW w:w="708" w:type="dxa"/>
            <w:noWrap/>
            <w:vAlign w:val="center"/>
          </w:tcPr>
          <w:p w14:paraId="5F6EB29D" w14:textId="2B0A239E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851" w:type="dxa"/>
            <w:noWrap/>
            <w:vAlign w:val="center"/>
          </w:tcPr>
          <w:p w14:paraId="34C722DA" w14:textId="42C20EEA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032</w:t>
            </w:r>
          </w:p>
        </w:tc>
      </w:tr>
      <w:tr w:rsidR="00A15668" w:rsidRPr="00AA3635" w14:paraId="2E03FFA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14185A6" w14:textId="579267FA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hlomis grandiflora</w:t>
            </w:r>
          </w:p>
        </w:tc>
        <w:tc>
          <w:tcPr>
            <w:tcW w:w="1134" w:type="dxa"/>
            <w:noWrap/>
            <w:vAlign w:val="center"/>
          </w:tcPr>
          <w:p w14:paraId="29B12884" w14:textId="1B6FDE5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C6C296C" w14:textId="2C411A8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C7DC311" w14:textId="7D302F5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4±0.5</w:t>
            </w:r>
          </w:p>
        </w:tc>
        <w:tc>
          <w:tcPr>
            <w:tcW w:w="1134" w:type="dxa"/>
            <w:noWrap/>
            <w:vAlign w:val="center"/>
          </w:tcPr>
          <w:p w14:paraId="6FB12ACE" w14:textId="0E93DBC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3±1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7AC4138C" w14:textId="3FAA268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4F2EE5A8" w14:textId="515597C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51" w:type="dxa"/>
            <w:noWrap/>
            <w:vAlign w:val="center"/>
          </w:tcPr>
          <w:p w14:paraId="552D4B5A" w14:textId="0E8524E7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9634</w:t>
            </w:r>
          </w:p>
        </w:tc>
      </w:tr>
      <w:tr w:rsidR="00A15668" w:rsidRPr="00AA3635" w14:paraId="3A6F4B7E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A7460B1" w14:textId="2C10003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hlomis lycia</w:t>
            </w:r>
          </w:p>
        </w:tc>
        <w:tc>
          <w:tcPr>
            <w:tcW w:w="1134" w:type="dxa"/>
            <w:noWrap/>
            <w:vAlign w:val="center"/>
          </w:tcPr>
          <w:p w14:paraId="0DAE6622" w14:textId="7CE649A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4±0.8</w:t>
            </w:r>
          </w:p>
        </w:tc>
        <w:tc>
          <w:tcPr>
            <w:tcW w:w="1134" w:type="dxa"/>
            <w:noWrap/>
            <w:vAlign w:val="center"/>
          </w:tcPr>
          <w:p w14:paraId="7690D52E" w14:textId="29A5550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6±0.3</w:t>
            </w:r>
          </w:p>
        </w:tc>
        <w:tc>
          <w:tcPr>
            <w:tcW w:w="1134" w:type="dxa"/>
            <w:noWrap/>
            <w:vAlign w:val="center"/>
          </w:tcPr>
          <w:p w14:paraId="2D4F33B5" w14:textId="46BCC07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7±0.5</w:t>
            </w:r>
          </w:p>
        </w:tc>
        <w:tc>
          <w:tcPr>
            <w:tcW w:w="1134" w:type="dxa"/>
            <w:noWrap/>
            <w:vAlign w:val="center"/>
          </w:tcPr>
          <w:p w14:paraId="527F731B" w14:textId="522F9E6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44±2.3</w:t>
            </w:r>
          </w:p>
        </w:tc>
        <w:tc>
          <w:tcPr>
            <w:tcW w:w="1134" w:type="dxa"/>
            <w:noWrap/>
            <w:vAlign w:val="center"/>
          </w:tcPr>
          <w:p w14:paraId="7E6FB02A" w14:textId="07DC5F6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06±2.3</w:t>
            </w:r>
          </w:p>
        </w:tc>
        <w:tc>
          <w:tcPr>
            <w:tcW w:w="708" w:type="dxa"/>
            <w:noWrap/>
            <w:vAlign w:val="center"/>
          </w:tcPr>
          <w:p w14:paraId="1DC647E7" w14:textId="06EC7544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51" w:type="dxa"/>
            <w:noWrap/>
            <w:vAlign w:val="center"/>
          </w:tcPr>
          <w:p w14:paraId="5AC11A25" w14:textId="22B604DF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048</w:t>
            </w:r>
          </w:p>
        </w:tc>
      </w:tr>
      <w:tr w:rsidR="00A15668" w:rsidRPr="00AA3635" w14:paraId="55573335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5AAFE315" w14:textId="36083FBE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inus brutia</w:t>
            </w:r>
          </w:p>
        </w:tc>
        <w:tc>
          <w:tcPr>
            <w:tcW w:w="1134" w:type="dxa"/>
            <w:noWrap/>
            <w:vAlign w:val="center"/>
          </w:tcPr>
          <w:p w14:paraId="28A79351" w14:textId="7582223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96.09±30.4</w:t>
            </w:r>
          </w:p>
        </w:tc>
        <w:tc>
          <w:tcPr>
            <w:tcW w:w="1134" w:type="dxa"/>
            <w:noWrap/>
            <w:vAlign w:val="center"/>
          </w:tcPr>
          <w:p w14:paraId="3FCB597A" w14:textId="1C6812D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61.61±42.7</w:t>
            </w:r>
          </w:p>
        </w:tc>
        <w:tc>
          <w:tcPr>
            <w:tcW w:w="1134" w:type="dxa"/>
            <w:noWrap/>
            <w:vAlign w:val="center"/>
          </w:tcPr>
          <w:p w14:paraId="773468FF" w14:textId="596361B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8.1±23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30ACEA03" w14:textId="54A8B66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6±1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749A33CD" w14:textId="7CE6909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5AC240F3" w14:textId="5EDE95D2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851" w:type="dxa"/>
            <w:noWrap/>
            <w:vAlign w:val="center"/>
          </w:tcPr>
          <w:p w14:paraId="69427F52" w14:textId="099470BE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003</w:t>
            </w:r>
          </w:p>
        </w:tc>
      </w:tr>
      <w:tr w:rsidR="00A15668" w:rsidRPr="00AA3635" w14:paraId="663471AE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D546594" w14:textId="2DB2D1A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istacia lentiscus</w:t>
            </w:r>
          </w:p>
        </w:tc>
        <w:tc>
          <w:tcPr>
            <w:tcW w:w="1134" w:type="dxa"/>
            <w:noWrap/>
            <w:vAlign w:val="center"/>
          </w:tcPr>
          <w:p w14:paraId="79C992C3" w14:textId="4022ED6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5.63±10.3</w:t>
            </w:r>
          </w:p>
        </w:tc>
        <w:tc>
          <w:tcPr>
            <w:tcW w:w="1134" w:type="dxa"/>
            <w:noWrap/>
            <w:vAlign w:val="center"/>
          </w:tcPr>
          <w:p w14:paraId="4510454A" w14:textId="16F9950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42±6.1</w:t>
            </w:r>
          </w:p>
        </w:tc>
        <w:tc>
          <w:tcPr>
            <w:tcW w:w="1134" w:type="dxa"/>
            <w:noWrap/>
            <w:vAlign w:val="center"/>
          </w:tcPr>
          <w:p w14:paraId="1C3F0ADE" w14:textId="3445085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8.9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11.4</w:t>
            </w:r>
          </w:p>
        </w:tc>
        <w:tc>
          <w:tcPr>
            <w:tcW w:w="1134" w:type="dxa"/>
            <w:noWrap/>
            <w:vAlign w:val="center"/>
          </w:tcPr>
          <w:p w14:paraId="3990981A" w14:textId="78D57A2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8.64±8.9</w:t>
            </w:r>
          </w:p>
        </w:tc>
        <w:tc>
          <w:tcPr>
            <w:tcW w:w="1134" w:type="dxa"/>
            <w:noWrap/>
            <w:vAlign w:val="center"/>
          </w:tcPr>
          <w:p w14:paraId="7B27F2C9" w14:textId="30BC9BA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3.22±5.7</w:t>
            </w:r>
          </w:p>
        </w:tc>
        <w:tc>
          <w:tcPr>
            <w:tcW w:w="708" w:type="dxa"/>
            <w:noWrap/>
            <w:vAlign w:val="center"/>
          </w:tcPr>
          <w:p w14:paraId="469A04F3" w14:textId="2614C9E0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851" w:type="dxa"/>
            <w:noWrap/>
            <w:vAlign w:val="center"/>
          </w:tcPr>
          <w:p w14:paraId="1DBCC8E7" w14:textId="0FE1D553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2637</w:t>
            </w:r>
          </w:p>
        </w:tc>
      </w:tr>
      <w:tr w:rsidR="00A15668" w:rsidRPr="00AA3635" w14:paraId="5A5063F7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4FA03CB" w14:textId="144163E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istacia terebinthus</w:t>
            </w:r>
          </w:p>
        </w:tc>
        <w:tc>
          <w:tcPr>
            <w:tcW w:w="1134" w:type="dxa"/>
            <w:noWrap/>
            <w:vAlign w:val="center"/>
          </w:tcPr>
          <w:p w14:paraId="06704596" w14:textId="2BA3756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4±0.9</w:t>
            </w:r>
          </w:p>
        </w:tc>
        <w:tc>
          <w:tcPr>
            <w:tcW w:w="1134" w:type="dxa"/>
            <w:noWrap/>
            <w:vAlign w:val="center"/>
          </w:tcPr>
          <w:p w14:paraId="1C2A3FDF" w14:textId="38DAF4D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2±1.5</w:t>
            </w:r>
          </w:p>
        </w:tc>
        <w:tc>
          <w:tcPr>
            <w:tcW w:w="1134" w:type="dxa"/>
            <w:noWrap/>
            <w:vAlign w:val="center"/>
          </w:tcPr>
          <w:p w14:paraId="1BE10037" w14:textId="42F087F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43±0.6</w:t>
            </w:r>
          </w:p>
        </w:tc>
        <w:tc>
          <w:tcPr>
            <w:tcW w:w="1134" w:type="dxa"/>
            <w:noWrap/>
            <w:vAlign w:val="center"/>
          </w:tcPr>
          <w:p w14:paraId="21D20C48" w14:textId="209D0C1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7±0.3</w:t>
            </w:r>
          </w:p>
        </w:tc>
        <w:tc>
          <w:tcPr>
            <w:tcW w:w="1134" w:type="dxa"/>
            <w:noWrap/>
            <w:vAlign w:val="center"/>
          </w:tcPr>
          <w:p w14:paraId="122DF8E1" w14:textId="369A041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08B19799" w14:textId="42D46791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851" w:type="dxa"/>
            <w:noWrap/>
            <w:vAlign w:val="center"/>
          </w:tcPr>
          <w:p w14:paraId="2011837A" w14:textId="3839567E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260</w:t>
            </w:r>
          </w:p>
        </w:tc>
      </w:tr>
      <w:tr w:rsidR="001F4A3A" w:rsidRPr="00AA3635" w14:paraId="7B096A70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5917E98C" w14:textId="330FB0CC" w:rsidR="001F4A3A" w:rsidRPr="00C84E33" w:rsidRDefault="001F4A3A" w:rsidP="001F4A3A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opulus nigra</w:t>
            </w:r>
          </w:p>
        </w:tc>
        <w:tc>
          <w:tcPr>
            <w:tcW w:w="1134" w:type="dxa"/>
            <w:noWrap/>
            <w:vAlign w:val="center"/>
          </w:tcPr>
          <w:p w14:paraId="05679281" w14:textId="7BFE5DD1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2±0.5</w:t>
            </w:r>
          </w:p>
        </w:tc>
        <w:tc>
          <w:tcPr>
            <w:tcW w:w="1134" w:type="dxa"/>
            <w:noWrap/>
            <w:vAlign w:val="center"/>
          </w:tcPr>
          <w:p w14:paraId="716C0EE4" w14:textId="1AA26D0C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9842B3A" w14:textId="41F1A5E0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E7B2736" w14:textId="24969BBA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59C25FA" w14:textId="11F00E22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226995C1" w14:textId="7C87DFAF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47A2CDDA" w14:textId="43C3DDEF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740A2841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345334A" w14:textId="73E24536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tilostemon chamaepeuce</w:t>
            </w:r>
          </w:p>
        </w:tc>
        <w:tc>
          <w:tcPr>
            <w:tcW w:w="1134" w:type="dxa"/>
            <w:noWrap/>
            <w:vAlign w:val="center"/>
          </w:tcPr>
          <w:p w14:paraId="00CD673E" w14:textId="57A4878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2FE6254" w14:textId="16C1FEA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.1</w:t>
            </w:r>
          </w:p>
        </w:tc>
        <w:tc>
          <w:tcPr>
            <w:tcW w:w="1134" w:type="dxa"/>
            <w:noWrap/>
            <w:vAlign w:val="center"/>
          </w:tcPr>
          <w:p w14:paraId="540F222F" w14:textId="2B53441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8±0.8</w:t>
            </w:r>
          </w:p>
        </w:tc>
        <w:tc>
          <w:tcPr>
            <w:tcW w:w="1134" w:type="dxa"/>
            <w:noWrap/>
            <w:vAlign w:val="center"/>
          </w:tcPr>
          <w:p w14:paraId="639F3911" w14:textId="346887D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.1</w:t>
            </w:r>
          </w:p>
        </w:tc>
        <w:tc>
          <w:tcPr>
            <w:tcW w:w="1134" w:type="dxa"/>
            <w:noWrap/>
            <w:vAlign w:val="center"/>
          </w:tcPr>
          <w:p w14:paraId="6E5D32C4" w14:textId="292F25C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8±0.4</w:t>
            </w:r>
          </w:p>
        </w:tc>
        <w:tc>
          <w:tcPr>
            <w:tcW w:w="708" w:type="dxa"/>
            <w:noWrap/>
            <w:vAlign w:val="center"/>
          </w:tcPr>
          <w:p w14:paraId="08717122" w14:textId="313B858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851" w:type="dxa"/>
            <w:noWrap/>
            <w:vAlign w:val="center"/>
          </w:tcPr>
          <w:p w14:paraId="030DD66F" w14:textId="2B7A7875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951</w:t>
            </w:r>
          </w:p>
        </w:tc>
      </w:tr>
      <w:tr w:rsidR="00A15668" w:rsidRPr="00AA3635" w14:paraId="6E7E5A7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44B72C44" w14:textId="6DC34F66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Pyrus elaeagnifolia</w:t>
            </w:r>
          </w:p>
        </w:tc>
        <w:tc>
          <w:tcPr>
            <w:tcW w:w="1134" w:type="dxa"/>
            <w:noWrap/>
            <w:vAlign w:val="center"/>
          </w:tcPr>
          <w:p w14:paraId="422A00D9" w14:textId="78C9E80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4±1.1</w:t>
            </w:r>
          </w:p>
        </w:tc>
        <w:tc>
          <w:tcPr>
            <w:tcW w:w="1134" w:type="dxa"/>
            <w:noWrap/>
            <w:vAlign w:val="center"/>
          </w:tcPr>
          <w:p w14:paraId="606F5DFF" w14:textId="6522B7C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B75DF52" w14:textId="03FB477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40524E7" w14:textId="75656BF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91±4.6</w:t>
            </w:r>
          </w:p>
        </w:tc>
        <w:tc>
          <w:tcPr>
            <w:tcW w:w="1134" w:type="dxa"/>
            <w:noWrap/>
            <w:vAlign w:val="center"/>
          </w:tcPr>
          <w:p w14:paraId="3465A323" w14:textId="4EEC42F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37±2.5</w:t>
            </w:r>
          </w:p>
        </w:tc>
        <w:tc>
          <w:tcPr>
            <w:tcW w:w="708" w:type="dxa"/>
            <w:noWrap/>
            <w:vAlign w:val="center"/>
          </w:tcPr>
          <w:p w14:paraId="3A303ACD" w14:textId="0FF3474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vAlign w:val="center"/>
          </w:tcPr>
          <w:p w14:paraId="674C9014" w14:textId="1C2799E5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6865</w:t>
            </w:r>
          </w:p>
        </w:tc>
      </w:tr>
      <w:tr w:rsidR="00A15668" w:rsidRPr="00AA3635" w14:paraId="79422286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0625E42" w14:textId="5B80701B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lastRenderedPageBreak/>
              <w:t>Quercus aucheri</w:t>
            </w:r>
          </w:p>
        </w:tc>
        <w:tc>
          <w:tcPr>
            <w:tcW w:w="1134" w:type="dxa"/>
            <w:noWrap/>
            <w:vAlign w:val="center"/>
          </w:tcPr>
          <w:p w14:paraId="58C6AC5E" w14:textId="6959941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.01±15.3</w:t>
            </w:r>
          </w:p>
        </w:tc>
        <w:tc>
          <w:tcPr>
            <w:tcW w:w="1134" w:type="dxa"/>
            <w:noWrap/>
            <w:vAlign w:val="center"/>
          </w:tcPr>
          <w:p w14:paraId="58CF7A4D" w14:textId="2FD69E9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A93B045" w14:textId="09B9EA8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.82±5.7</w:t>
            </w:r>
          </w:p>
        </w:tc>
        <w:tc>
          <w:tcPr>
            <w:tcW w:w="1134" w:type="dxa"/>
            <w:noWrap/>
            <w:vAlign w:val="center"/>
          </w:tcPr>
          <w:p w14:paraId="7EDE07CD" w14:textId="676B1A4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53±5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26DE4147" w14:textId="3A3B9A7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3±0.4</w:t>
            </w:r>
          </w:p>
        </w:tc>
        <w:tc>
          <w:tcPr>
            <w:tcW w:w="708" w:type="dxa"/>
            <w:noWrap/>
            <w:vAlign w:val="center"/>
          </w:tcPr>
          <w:p w14:paraId="377B19BC" w14:textId="24A2FFF4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851" w:type="dxa"/>
            <w:noWrap/>
            <w:vAlign w:val="center"/>
          </w:tcPr>
          <w:p w14:paraId="08970C14" w14:textId="28D04A1D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1603</w:t>
            </w:r>
          </w:p>
        </w:tc>
      </w:tr>
      <w:tr w:rsidR="00A15668" w:rsidRPr="00AA3635" w14:paraId="1EC7FDCE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933722D" w14:textId="642E7EA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Quercus coccifera</w:t>
            </w:r>
          </w:p>
        </w:tc>
        <w:tc>
          <w:tcPr>
            <w:tcW w:w="1134" w:type="dxa"/>
            <w:noWrap/>
            <w:vAlign w:val="center"/>
          </w:tcPr>
          <w:p w14:paraId="45B02028" w14:textId="66BD181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1.34±18.6</w:t>
            </w:r>
          </w:p>
        </w:tc>
        <w:tc>
          <w:tcPr>
            <w:tcW w:w="1134" w:type="dxa"/>
            <w:noWrap/>
            <w:vAlign w:val="center"/>
          </w:tcPr>
          <w:p w14:paraId="10CE8975" w14:textId="7F5130B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83±6.7</w:t>
            </w:r>
          </w:p>
        </w:tc>
        <w:tc>
          <w:tcPr>
            <w:tcW w:w="1134" w:type="dxa"/>
            <w:noWrap/>
            <w:vAlign w:val="center"/>
          </w:tcPr>
          <w:p w14:paraId="5E7C08B2" w14:textId="68C7F0C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3.56±16.2</w:t>
            </w:r>
          </w:p>
        </w:tc>
        <w:tc>
          <w:tcPr>
            <w:tcW w:w="1134" w:type="dxa"/>
            <w:noWrap/>
            <w:vAlign w:val="center"/>
          </w:tcPr>
          <w:p w14:paraId="57668189" w14:textId="596D7AA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3.53±12.6</w:t>
            </w:r>
          </w:p>
        </w:tc>
        <w:tc>
          <w:tcPr>
            <w:tcW w:w="1134" w:type="dxa"/>
            <w:noWrap/>
            <w:vAlign w:val="center"/>
          </w:tcPr>
          <w:p w14:paraId="12843BB0" w14:textId="12DB4BB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01±4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708" w:type="dxa"/>
            <w:noWrap/>
            <w:vAlign w:val="center"/>
          </w:tcPr>
          <w:p w14:paraId="75F29D62" w14:textId="6265138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51" w:type="dxa"/>
            <w:noWrap/>
            <w:vAlign w:val="center"/>
          </w:tcPr>
          <w:p w14:paraId="778CBF9F" w14:textId="0838A01E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5647</w:t>
            </w:r>
          </w:p>
        </w:tc>
      </w:tr>
      <w:tr w:rsidR="00A15668" w:rsidRPr="00AA3635" w14:paraId="487636E5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960899F" w14:textId="7D79DD3F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 xml:space="preserve">Quercus infectoria </w:t>
            </w:r>
            <w:r w:rsidRPr="0041714B">
              <w:rPr>
                <w:rFonts w:ascii="Calibri" w:hAnsi="Calibri" w:cs="Calibri"/>
                <w:color w:val="000000"/>
                <w:sz w:val="16"/>
              </w:rPr>
              <w:t>subsp.</w:t>
            </w: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 xml:space="preserve"> veneris</w:t>
            </w:r>
          </w:p>
        </w:tc>
        <w:tc>
          <w:tcPr>
            <w:tcW w:w="1134" w:type="dxa"/>
            <w:noWrap/>
            <w:vAlign w:val="center"/>
          </w:tcPr>
          <w:p w14:paraId="078C8509" w14:textId="4729BE9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2.83±4.2</w:t>
            </w:r>
          </w:p>
        </w:tc>
        <w:tc>
          <w:tcPr>
            <w:tcW w:w="1134" w:type="dxa"/>
            <w:noWrap/>
            <w:vAlign w:val="center"/>
          </w:tcPr>
          <w:p w14:paraId="34D86FE1" w14:textId="27814E5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67±4.5</w:t>
            </w:r>
          </w:p>
        </w:tc>
        <w:tc>
          <w:tcPr>
            <w:tcW w:w="1134" w:type="dxa"/>
            <w:noWrap/>
            <w:vAlign w:val="center"/>
          </w:tcPr>
          <w:p w14:paraId="6E48DAC2" w14:textId="26A7553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1±0.7</w:t>
            </w:r>
          </w:p>
        </w:tc>
        <w:tc>
          <w:tcPr>
            <w:tcW w:w="1134" w:type="dxa"/>
            <w:noWrap/>
            <w:vAlign w:val="center"/>
          </w:tcPr>
          <w:p w14:paraId="7BFD4460" w14:textId="7C7E0C1A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82±2.3</w:t>
            </w:r>
          </w:p>
        </w:tc>
        <w:tc>
          <w:tcPr>
            <w:tcW w:w="1134" w:type="dxa"/>
            <w:noWrap/>
            <w:vAlign w:val="center"/>
          </w:tcPr>
          <w:p w14:paraId="3E35197A" w14:textId="7F658DE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161F27E0" w14:textId="0E147F72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851" w:type="dxa"/>
            <w:noWrap/>
            <w:vAlign w:val="center"/>
          </w:tcPr>
          <w:p w14:paraId="44498BF3" w14:textId="52F86B13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659</w:t>
            </w:r>
          </w:p>
        </w:tc>
      </w:tr>
      <w:tr w:rsidR="001F4A3A" w:rsidRPr="00AA3635" w14:paraId="3B2F1D7F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7A24D10B" w14:textId="5E0AD1D5" w:rsidR="001F4A3A" w:rsidRPr="00C84E33" w:rsidRDefault="001F4A3A" w:rsidP="001F4A3A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Quercus ithaburensis</w:t>
            </w:r>
          </w:p>
        </w:tc>
        <w:tc>
          <w:tcPr>
            <w:tcW w:w="1134" w:type="dxa"/>
            <w:noWrap/>
            <w:vAlign w:val="center"/>
          </w:tcPr>
          <w:p w14:paraId="71749BBD" w14:textId="19064EE4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1878E88" w14:textId="73A73773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873CE65" w14:textId="38E6FA32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DC1F479" w14:textId="2F1A094C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4CCA27E" w14:textId="5BDB0DF2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1±0.4</w:t>
            </w:r>
          </w:p>
        </w:tc>
        <w:tc>
          <w:tcPr>
            <w:tcW w:w="708" w:type="dxa"/>
            <w:noWrap/>
            <w:vAlign w:val="center"/>
          </w:tcPr>
          <w:p w14:paraId="4982A220" w14:textId="2DEB598F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3392841C" w14:textId="3EFACD58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4FC90B31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198B68BB" w14:textId="4748BD83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Rhamnus punctata</w:t>
            </w:r>
          </w:p>
        </w:tc>
        <w:tc>
          <w:tcPr>
            <w:tcW w:w="1134" w:type="dxa"/>
            <w:noWrap/>
            <w:vAlign w:val="center"/>
          </w:tcPr>
          <w:p w14:paraId="143D8E60" w14:textId="7521DDB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88BB472" w14:textId="77587B8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7±0.2</w:t>
            </w:r>
          </w:p>
        </w:tc>
        <w:tc>
          <w:tcPr>
            <w:tcW w:w="1134" w:type="dxa"/>
            <w:noWrap/>
            <w:vAlign w:val="center"/>
          </w:tcPr>
          <w:p w14:paraId="42963C66" w14:textId="2E0BBD0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897FDBB" w14:textId="6E83A37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9EDBF42" w14:textId="62ECD8D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9±0.6</w:t>
            </w:r>
          </w:p>
        </w:tc>
        <w:tc>
          <w:tcPr>
            <w:tcW w:w="708" w:type="dxa"/>
            <w:noWrap/>
            <w:vAlign w:val="center"/>
          </w:tcPr>
          <w:p w14:paraId="50CF1606" w14:textId="0324EA3C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851" w:type="dxa"/>
            <w:noWrap/>
            <w:vAlign w:val="center"/>
          </w:tcPr>
          <w:p w14:paraId="338CD639" w14:textId="78725C4F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0452</w:t>
            </w:r>
          </w:p>
        </w:tc>
      </w:tr>
      <w:tr w:rsidR="001F4A3A" w:rsidRPr="00AA3635" w14:paraId="17FD17AE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EBF2FF7" w14:textId="1FC8DBD1" w:rsidR="001F4A3A" w:rsidRPr="00C84E33" w:rsidRDefault="001F4A3A" w:rsidP="001F4A3A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Rubia tenuifolia</w:t>
            </w:r>
          </w:p>
        </w:tc>
        <w:tc>
          <w:tcPr>
            <w:tcW w:w="1134" w:type="dxa"/>
            <w:noWrap/>
            <w:vAlign w:val="center"/>
          </w:tcPr>
          <w:p w14:paraId="379FF66A" w14:textId="28E61B82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EBD18B4" w14:textId="63C78BB6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7695CDA" w14:textId="01F3867E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701BD828" w14:textId="4E618F61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74062E0" w14:textId="46D58F74" w:rsidR="001F4A3A" w:rsidRPr="00AA3635" w:rsidRDefault="001F4A3A" w:rsidP="001F4A3A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7C1E1E63" w14:textId="6AFC7E1E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2A80B546" w14:textId="74E9A3D9" w:rsidR="001F4A3A" w:rsidRPr="00A15668" w:rsidRDefault="001F4A3A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246BB3" w:rsidRPr="00AA3635" w14:paraId="3F25653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6382250E" w14:textId="6F7094A3" w:rsidR="00246BB3" w:rsidRPr="00C84E33" w:rsidRDefault="00246BB3" w:rsidP="00246BB3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Sarcopoterium spinosum</w:t>
            </w:r>
          </w:p>
        </w:tc>
        <w:tc>
          <w:tcPr>
            <w:tcW w:w="1134" w:type="dxa"/>
            <w:noWrap/>
            <w:vAlign w:val="center"/>
          </w:tcPr>
          <w:p w14:paraId="12D488CB" w14:textId="4D032D13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25±2.6</w:t>
            </w:r>
          </w:p>
        </w:tc>
        <w:tc>
          <w:tcPr>
            <w:tcW w:w="1134" w:type="dxa"/>
            <w:noWrap/>
            <w:vAlign w:val="center"/>
          </w:tcPr>
          <w:p w14:paraId="7E908D23" w14:textId="0DE5060D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8±0.8</w:t>
            </w:r>
          </w:p>
        </w:tc>
        <w:tc>
          <w:tcPr>
            <w:tcW w:w="1134" w:type="dxa"/>
            <w:noWrap/>
            <w:vAlign w:val="center"/>
          </w:tcPr>
          <w:p w14:paraId="0A837D2A" w14:textId="2625D387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22±0.6</w:t>
            </w:r>
          </w:p>
        </w:tc>
        <w:tc>
          <w:tcPr>
            <w:tcW w:w="1134" w:type="dxa"/>
            <w:noWrap/>
            <w:vAlign w:val="center"/>
          </w:tcPr>
          <w:p w14:paraId="71657B10" w14:textId="14309B5E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6.84±12.7</w:t>
            </w:r>
          </w:p>
        </w:tc>
        <w:tc>
          <w:tcPr>
            <w:tcW w:w="1134" w:type="dxa"/>
            <w:noWrap/>
            <w:vAlign w:val="center"/>
          </w:tcPr>
          <w:p w14:paraId="5D2F079A" w14:textId="27C516E7" w:rsidR="00246BB3" w:rsidRPr="00AA3635" w:rsidRDefault="00246BB3" w:rsidP="00246BB3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0.28±24.6</w:t>
            </w:r>
          </w:p>
        </w:tc>
        <w:tc>
          <w:tcPr>
            <w:tcW w:w="708" w:type="dxa"/>
            <w:noWrap/>
            <w:vAlign w:val="center"/>
          </w:tcPr>
          <w:p w14:paraId="70438346" w14:textId="729EF6D4" w:rsidR="00246BB3" w:rsidRPr="00246BB3" w:rsidRDefault="00246BB3" w:rsidP="00246BB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46BB3">
              <w:rPr>
                <w:rFonts w:cstheme="minorHAnsi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851" w:type="dxa"/>
            <w:noWrap/>
            <w:vAlign w:val="center"/>
          </w:tcPr>
          <w:p w14:paraId="690FF695" w14:textId="051500E2" w:rsidR="00246BB3" w:rsidRPr="00246BB3" w:rsidRDefault="00246BB3" w:rsidP="00246BB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46BB3">
              <w:rPr>
                <w:rFonts w:cstheme="minorHAnsi"/>
                <w:color w:val="000000"/>
                <w:sz w:val="16"/>
                <w:szCs w:val="16"/>
              </w:rPr>
              <w:t>&lt; 0.0001</w:t>
            </w:r>
          </w:p>
        </w:tc>
      </w:tr>
      <w:tr w:rsidR="00A15668" w:rsidRPr="00AA3635" w14:paraId="5DC9158D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18A99A66" w14:textId="18488210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Satureja thymbra</w:t>
            </w:r>
          </w:p>
        </w:tc>
        <w:tc>
          <w:tcPr>
            <w:tcW w:w="1134" w:type="dxa"/>
            <w:noWrap/>
            <w:vAlign w:val="center"/>
          </w:tcPr>
          <w:p w14:paraId="3D94E83D" w14:textId="6D97492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49E33F2" w14:textId="48793E4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37±1.7</w:t>
            </w:r>
          </w:p>
        </w:tc>
        <w:tc>
          <w:tcPr>
            <w:tcW w:w="1134" w:type="dxa"/>
            <w:noWrap/>
            <w:vAlign w:val="center"/>
          </w:tcPr>
          <w:p w14:paraId="143B7ED8" w14:textId="132F49F9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497DD339" w14:textId="214C094D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5±0.2</w:t>
            </w:r>
          </w:p>
        </w:tc>
        <w:tc>
          <w:tcPr>
            <w:tcW w:w="1134" w:type="dxa"/>
            <w:noWrap/>
            <w:vAlign w:val="center"/>
          </w:tcPr>
          <w:p w14:paraId="7B1D18BB" w14:textId="59CD1F3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264AB4C6" w14:textId="0A05FA1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vAlign w:val="center"/>
          </w:tcPr>
          <w:p w14:paraId="1B05C6B4" w14:textId="2E9E7B62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5687</w:t>
            </w:r>
          </w:p>
        </w:tc>
      </w:tr>
      <w:tr w:rsidR="00A15668" w:rsidRPr="00AA3635" w14:paraId="0AEFB654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064CB2D8" w14:textId="18E58462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Spartium junceum</w:t>
            </w:r>
          </w:p>
        </w:tc>
        <w:tc>
          <w:tcPr>
            <w:tcW w:w="1134" w:type="dxa"/>
            <w:noWrap/>
            <w:vAlign w:val="center"/>
          </w:tcPr>
          <w:p w14:paraId="4775BC2B" w14:textId="521FE1E8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AC0A434" w14:textId="73ADFB2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B68058E" w14:textId="4746E9A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2±0.1</w:t>
            </w:r>
          </w:p>
        </w:tc>
        <w:tc>
          <w:tcPr>
            <w:tcW w:w="1134" w:type="dxa"/>
            <w:noWrap/>
            <w:vAlign w:val="center"/>
          </w:tcPr>
          <w:p w14:paraId="00A9E7F0" w14:textId="1C69EE5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1133A361" w14:textId="45CA769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050F74C5" w14:textId="6FDC7464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3CFF4ED8" w14:textId="3B246D8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21938883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29327A33" w14:textId="51FCF254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Styrax officinalis</w:t>
            </w:r>
          </w:p>
        </w:tc>
        <w:tc>
          <w:tcPr>
            <w:tcW w:w="1134" w:type="dxa"/>
            <w:noWrap/>
            <w:vAlign w:val="center"/>
          </w:tcPr>
          <w:p w14:paraId="1086CD86" w14:textId="6FE95D8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4.06±10.8</w:t>
            </w:r>
          </w:p>
        </w:tc>
        <w:tc>
          <w:tcPr>
            <w:tcW w:w="1134" w:type="dxa"/>
            <w:noWrap/>
            <w:vAlign w:val="center"/>
          </w:tcPr>
          <w:p w14:paraId="1E873CBD" w14:textId="66B4E14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7±0.4</w:t>
            </w:r>
          </w:p>
        </w:tc>
        <w:tc>
          <w:tcPr>
            <w:tcW w:w="1134" w:type="dxa"/>
            <w:noWrap/>
            <w:vAlign w:val="center"/>
          </w:tcPr>
          <w:p w14:paraId="4531D4D5" w14:textId="22991DB3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3BED5BC" w14:textId="767B444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5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1.5</w:t>
            </w:r>
          </w:p>
        </w:tc>
        <w:tc>
          <w:tcPr>
            <w:tcW w:w="1134" w:type="dxa"/>
            <w:noWrap/>
            <w:vAlign w:val="center"/>
          </w:tcPr>
          <w:p w14:paraId="6B1A456A" w14:textId="3313F61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69E5F595" w14:textId="10040C2F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851" w:type="dxa"/>
            <w:noWrap/>
            <w:vAlign w:val="center"/>
          </w:tcPr>
          <w:p w14:paraId="360B3B8F" w14:textId="6503F3F3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957</w:t>
            </w:r>
          </w:p>
        </w:tc>
      </w:tr>
      <w:tr w:rsidR="00A15668" w:rsidRPr="00AA3635" w14:paraId="0551867A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3E8C529" w14:textId="1C090AA5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 xml:space="preserve">Teucrium chamaedrys </w:t>
            </w:r>
            <w:r w:rsidRPr="0041714B">
              <w:rPr>
                <w:rFonts w:ascii="Calibri" w:hAnsi="Calibri" w:cs="Calibri"/>
                <w:color w:val="000000"/>
                <w:sz w:val="16"/>
              </w:rPr>
              <w:t>subsp.</w:t>
            </w: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 xml:space="preserve"> syspirense</w:t>
            </w:r>
          </w:p>
        </w:tc>
        <w:tc>
          <w:tcPr>
            <w:tcW w:w="1134" w:type="dxa"/>
            <w:noWrap/>
            <w:vAlign w:val="center"/>
          </w:tcPr>
          <w:p w14:paraId="03E078E2" w14:textId="3234E93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558A386A" w14:textId="555C736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2A30AD5" w14:textId="598302A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33E35C6E" w14:textId="0FD12A5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</w:t>
            </w:r>
            <w:r>
              <w:rPr>
                <w:rFonts w:ascii="Calibri" w:hAnsi="Calibri" w:cs="Calibri"/>
                <w:color w:val="000000"/>
                <w:sz w:val="16"/>
              </w:rPr>
              <w:t>.0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345DB3A4" w14:textId="665C886E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09C15F97" w14:textId="00839A6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5A7CE27F" w14:textId="25154A20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14F8D109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23A0A813" w14:textId="5E753C69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Teucrium polium</w:t>
            </w:r>
          </w:p>
        </w:tc>
        <w:tc>
          <w:tcPr>
            <w:tcW w:w="1134" w:type="dxa"/>
            <w:noWrap/>
            <w:vAlign w:val="center"/>
          </w:tcPr>
          <w:p w14:paraId="655CABC1" w14:textId="76C2502B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2F35F690" w14:textId="329F9D7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.1</w:t>
            </w:r>
          </w:p>
        </w:tc>
        <w:tc>
          <w:tcPr>
            <w:tcW w:w="1134" w:type="dxa"/>
            <w:noWrap/>
            <w:vAlign w:val="center"/>
          </w:tcPr>
          <w:p w14:paraId="4440B7EC" w14:textId="34DD4D4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1DCA8C3" w14:textId="2C16D84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3±0.1</w:t>
            </w:r>
          </w:p>
        </w:tc>
        <w:tc>
          <w:tcPr>
            <w:tcW w:w="1134" w:type="dxa"/>
            <w:noWrap/>
            <w:vAlign w:val="center"/>
          </w:tcPr>
          <w:p w14:paraId="0942F405" w14:textId="37963AA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6898199D" w14:textId="78D3B91C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vAlign w:val="center"/>
          </w:tcPr>
          <w:p w14:paraId="2E1B9CE7" w14:textId="30477A44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5887</w:t>
            </w:r>
          </w:p>
        </w:tc>
      </w:tr>
      <w:tr w:rsidR="00A15668" w:rsidRPr="00AA3635" w14:paraId="5AE228D9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28780091" w14:textId="0EE793C8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Teucrium sandrasicum</w:t>
            </w:r>
          </w:p>
        </w:tc>
        <w:tc>
          <w:tcPr>
            <w:tcW w:w="1134" w:type="dxa"/>
            <w:noWrap/>
            <w:vAlign w:val="center"/>
          </w:tcPr>
          <w:p w14:paraId="1EBA85CB" w14:textId="55AC8B74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74AB8709" w14:textId="2993189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.1</w:t>
            </w:r>
          </w:p>
        </w:tc>
        <w:tc>
          <w:tcPr>
            <w:tcW w:w="1134" w:type="dxa"/>
            <w:noWrap/>
            <w:vAlign w:val="center"/>
          </w:tcPr>
          <w:p w14:paraId="736854FF" w14:textId="4EBD18B5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0491B273" w14:textId="5B148726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  <w:t>0</w:t>
            </w:r>
          </w:p>
        </w:tc>
        <w:tc>
          <w:tcPr>
            <w:tcW w:w="1134" w:type="dxa"/>
            <w:noWrap/>
            <w:vAlign w:val="center"/>
          </w:tcPr>
          <w:p w14:paraId="6477AA56" w14:textId="1954FB30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>
              <w:rPr>
                <w:rFonts w:ascii="Calibri" w:hAnsi="Calibri" w:cs="Calibri"/>
                <w:color w:val="000000"/>
                <w:sz w:val="16"/>
              </w:rPr>
              <w:t>0</w:t>
            </w:r>
          </w:p>
        </w:tc>
        <w:tc>
          <w:tcPr>
            <w:tcW w:w="708" w:type="dxa"/>
            <w:noWrap/>
            <w:vAlign w:val="center"/>
          </w:tcPr>
          <w:p w14:paraId="5DCE86CC" w14:textId="0178C34B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noWrap/>
            <w:vAlign w:val="center"/>
          </w:tcPr>
          <w:p w14:paraId="57162CFB" w14:textId="4DCCCFAC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-</w:t>
            </w:r>
          </w:p>
        </w:tc>
      </w:tr>
      <w:tr w:rsidR="00A15668" w:rsidRPr="00AA3635" w14:paraId="24E27E61" w14:textId="77777777" w:rsidTr="00246BB3">
        <w:trPr>
          <w:trHeight w:val="288"/>
        </w:trPr>
        <w:tc>
          <w:tcPr>
            <w:tcW w:w="2122" w:type="dxa"/>
            <w:noWrap/>
            <w:vAlign w:val="center"/>
          </w:tcPr>
          <w:p w14:paraId="3145F2D0" w14:textId="0BCCE7AA" w:rsidR="00A15668" w:rsidRPr="00C84E33" w:rsidRDefault="00A15668" w:rsidP="00A15668">
            <w:pPr>
              <w:rPr>
                <w:rFonts w:eastAsia="Times New Roman" w:cstheme="minorHAnsi"/>
                <w:i/>
                <w:color w:val="000000"/>
                <w:sz w:val="16"/>
                <w:szCs w:val="18"/>
                <w:lang w:val="en-US"/>
              </w:rPr>
            </w:pPr>
            <w:r w:rsidRPr="00C84E33">
              <w:rPr>
                <w:rFonts w:ascii="Calibri" w:hAnsi="Calibri" w:cs="Calibri"/>
                <w:i/>
                <w:color w:val="000000"/>
                <w:sz w:val="16"/>
              </w:rPr>
              <w:t>Thymbra capitata</w:t>
            </w:r>
          </w:p>
        </w:tc>
        <w:tc>
          <w:tcPr>
            <w:tcW w:w="1134" w:type="dxa"/>
            <w:noWrap/>
            <w:vAlign w:val="center"/>
          </w:tcPr>
          <w:p w14:paraId="6380D134" w14:textId="71F7FE1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5FE6A835" w14:textId="07E8D222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99±2.8</w:t>
            </w:r>
          </w:p>
        </w:tc>
        <w:tc>
          <w:tcPr>
            <w:tcW w:w="1134" w:type="dxa"/>
            <w:noWrap/>
            <w:vAlign w:val="center"/>
          </w:tcPr>
          <w:p w14:paraId="2ECFDDCF" w14:textId="51DC7BAC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0.01±0</w:t>
            </w:r>
            <w:r>
              <w:rPr>
                <w:rFonts w:ascii="Calibri" w:hAnsi="Calibri" w:cs="Calibri"/>
                <w:color w:val="000000"/>
                <w:sz w:val="16"/>
              </w:rPr>
              <w:t>.0</w:t>
            </w:r>
          </w:p>
        </w:tc>
        <w:tc>
          <w:tcPr>
            <w:tcW w:w="1134" w:type="dxa"/>
            <w:noWrap/>
            <w:vAlign w:val="center"/>
          </w:tcPr>
          <w:p w14:paraId="777D1EE5" w14:textId="128146EF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6.8</w:t>
            </w:r>
            <w:r>
              <w:rPr>
                <w:rFonts w:ascii="Calibri" w:hAnsi="Calibri" w:cs="Calibri"/>
                <w:color w:val="000000"/>
                <w:sz w:val="16"/>
              </w:rPr>
              <w:t>0</w:t>
            </w:r>
            <w:r w:rsidRPr="00AA3635">
              <w:rPr>
                <w:rFonts w:ascii="Calibri" w:hAnsi="Calibri" w:cs="Calibri"/>
                <w:color w:val="000000"/>
                <w:sz w:val="16"/>
              </w:rPr>
              <w:t>±8.5</w:t>
            </w:r>
          </w:p>
        </w:tc>
        <w:tc>
          <w:tcPr>
            <w:tcW w:w="1134" w:type="dxa"/>
            <w:noWrap/>
            <w:vAlign w:val="center"/>
          </w:tcPr>
          <w:p w14:paraId="16172916" w14:textId="3A330B91" w:rsidR="00A15668" w:rsidRPr="00AA3635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8"/>
                <w:lang w:val="en-US"/>
              </w:rPr>
            </w:pPr>
            <w:r w:rsidRPr="00AA3635">
              <w:rPr>
                <w:rFonts w:ascii="Calibri" w:hAnsi="Calibri" w:cs="Calibri"/>
                <w:color w:val="000000"/>
                <w:sz w:val="16"/>
              </w:rPr>
              <w:t>1.45±4.3</w:t>
            </w:r>
          </w:p>
        </w:tc>
        <w:tc>
          <w:tcPr>
            <w:tcW w:w="708" w:type="dxa"/>
            <w:noWrap/>
            <w:vAlign w:val="center"/>
          </w:tcPr>
          <w:p w14:paraId="118FE811" w14:textId="1A772999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851" w:type="dxa"/>
            <w:noWrap/>
            <w:vAlign w:val="center"/>
          </w:tcPr>
          <w:p w14:paraId="58C69B0F" w14:textId="1D35AB86" w:rsidR="00A15668" w:rsidRPr="00A15668" w:rsidRDefault="00A15668" w:rsidP="00A15668">
            <w:pPr>
              <w:jc w:val="center"/>
              <w:rPr>
                <w:rFonts w:eastAsia="Times New Roman" w:cstheme="minorHAnsi"/>
                <w:color w:val="000000"/>
                <w:sz w:val="16"/>
                <w:szCs w:val="16"/>
                <w:highlight w:val="yellow"/>
                <w:lang w:val="en-US"/>
              </w:rPr>
            </w:pPr>
            <w:r w:rsidRPr="00A15668">
              <w:rPr>
                <w:rFonts w:cstheme="minorHAnsi"/>
                <w:color w:val="000000"/>
                <w:sz w:val="16"/>
                <w:szCs w:val="16"/>
              </w:rPr>
              <w:t>0.2921</w:t>
            </w:r>
          </w:p>
        </w:tc>
      </w:tr>
    </w:tbl>
    <w:p w14:paraId="65195D7B" w14:textId="5CBF07C2" w:rsidR="00313C00" w:rsidRDefault="00313C00" w:rsidP="001012B9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1209B025" w14:textId="518B6961" w:rsidR="00246BB3" w:rsidRDefault="00246BB3" w:rsidP="001012B9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18B730CB" w14:textId="525DC550" w:rsidR="00246BB3" w:rsidRDefault="00246BB3" w:rsidP="001012B9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747319E4" w14:textId="58887BCF" w:rsidR="00394260" w:rsidRPr="00313C00" w:rsidRDefault="00394260" w:rsidP="00313C00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br w:type="page"/>
      </w:r>
    </w:p>
    <w:p w14:paraId="0E3D3FE0" w14:textId="39CB41F3" w:rsidR="002A7B95" w:rsidRPr="00E10FE7" w:rsidRDefault="00104034" w:rsidP="00BD2E70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7" w:name="_Toc70782414"/>
      <w:r>
        <w:rPr>
          <w:rFonts w:asciiTheme="minorHAnsi" w:hAnsiTheme="minorHAnsi" w:cstheme="minorHAnsi"/>
          <w:sz w:val="22"/>
          <w:szCs w:val="22"/>
        </w:rPr>
        <w:lastRenderedPageBreak/>
        <w:t>Supplementary Table 7</w:t>
      </w:r>
      <w:r w:rsidR="00CD7143" w:rsidRPr="00E10FE7">
        <w:rPr>
          <w:rFonts w:asciiTheme="minorHAnsi" w:hAnsiTheme="minorHAnsi" w:cstheme="minorHAnsi"/>
          <w:sz w:val="22"/>
          <w:szCs w:val="22"/>
        </w:rPr>
        <w:t>.</w:t>
      </w:r>
      <w:r w:rsidR="00CD7143" w:rsidRPr="00E10FE7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 xml:space="preserve">The density (ind./transect) and cover (%) of different growth forms for each vegetation type. </w:t>
      </w:r>
      <w:r w:rsidR="00BD2E70" w:rsidRPr="005D2CBB">
        <w:rPr>
          <w:rFonts w:asciiTheme="minorHAnsi" w:hAnsiTheme="minorHAnsi" w:cstheme="minorHAnsi"/>
          <w:b w:val="0"/>
          <w:sz w:val="22"/>
          <w:szCs w:val="22"/>
        </w:rPr>
        <w:t xml:space="preserve">Values are the mean 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>(</w:t>
      </w:r>
      <w:r w:rsidR="00BD2E70" w:rsidRPr="005D2CBB">
        <w:rPr>
          <w:rFonts w:asciiTheme="minorHAnsi" w:hAnsiTheme="minorHAnsi" w:cstheme="minorHAnsi"/>
          <w:b w:val="0"/>
          <w:sz w:val="22"/>
          <w:szCs w:val="22"/>
        </w:rPr>
        <w:t>±S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>D) of transects.</w:t>
      </w:r>
      <w:bookmarkEnd w:id="7"/>
    </w:p>
    <w:p w14:paraId="63AAA4D3" w14:textId="77777777" w:rsidR="00FF0BF2" w:rsidRDefault="00FF0BF2" w:rsidP="00CA3C06">
      <w:pPr>
        <w:spacing w:after="0" w:line="240" w:lineRule="auto"/>
        <w:jc w:val="both"/>
        <w:rPr>
          <w:rFonts w:cstheme="minorHAnsi"/>
          <w:b/>
          <w:lang w:val="en-US"/>
        </w:rPr>
      </w:pPr>
    </w:p>
    <w:tbl>
      <w:tblPr>
        <w:tblStyle w:val="TabloKlavuzu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3"/>
        <w:gridCol w:w="1422"/>
      </w:tblGrid>
      <w:tr w:rsidR="00FF0BF2" w:rsidRPr="002A6AF7" w14:paraId="0BC9BF71" w14:textId="77777777" w:rsidTr="00371358">
        <w:trPr>
          <w:trHeight w:val="498"/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B9B5C" w14:textId="77777777" w:rsidR="00FF0BF2" w:rsidRPr="002A6AF7" w:rsidRDefault="00FF0BF2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b/>
                <w:sz w:val="20"/>
                <w:szCs w:val="20"/>
              </w:rPr>
              <w:t>Density of mature individua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D3E9F2" w14:textId="1C9FA8F4" w:rsidR="00FF0BF2" w:rsidRPr="002A6AF7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b/>
                <w:sz w:val="20"/>
                <w:szCs w:val="20"/>
                <w:lang w:val="en-US"/>
              </w:rPr>
              <w:t>Semi-closed fores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C2B45F" w14:textId="5441BB64" w:rsidR="00FF0BF2" w:rsidRPr="002A6AF7" w:rsidRDefault="00FF0BF2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b/>
                <w:sz w:val="20"/>
                <w:szCs w:val="20"/>
                <w:lang w:val="en-US"/>
              </w:rPr>
              <w:t>Open fores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8E509E" w14:textId="73CE0F2A" w:rsidR="00FF0BF2" w:rsidRPr="002A6AF7" w:rsidRDefault="00FF0BF2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b/>
                <w:sz w:val="20"/>
                <w:szCs w:val="20"/>
                <w:lang w:val="en-US"/>
              </w:rPr>
              <w:t>Closed shrubland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78867" w14:textId="5251B250" w:rsidR="00FF0BF2" w:rsidRPr="002A6AF7" w:rsidRDefault="00FF0BF2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b/>
                <w:sz w:val="20"/>
                <w:szCs w:val="20"/>
                <w:lang w:val="en-US"/>
              </w:rPr>
              <w:t>Open shrubland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8AA71" w14:textId="59130C6F" w:rsidR="00FF0BF2" w:rsidRPr="002A6AF7" w:rsidRDefault="00FF0BF2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b/>
                <w:sz w:val="20"/>
                <w:szCs w:val="20"/>
                <w:lang w:val="en-US"/>
              </w:rPr>
              <w:t>Scrubland</w:t>
            </w:r>
          </w:p>
        </w:tc>
      </w:tr>
      <w:tr w:rsidR="00FF0BF2" w:rsidRPr="00DB1103" w14:paraId="210BBD06" w14:textId="77777777" w:rsidTr="00371358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42653BA4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subshrub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40ADE542" w14:textId="3412133B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7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26.8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6A40F748" w14:textId="3757A2B3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7.0±28.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595B6AFC" w14:textId="38096C7E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8.9±33.7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bottom"/>
          </w:tcPr>
          <w:p w14:paraId="2324199E" w14:textId="5C93F1D7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14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96.3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bottom"/>
          </w:tcPr>
          <w:p w14:paraId="3AF79498" w14:textId="32B1BDAB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63.4±123.7</w:t>
            </w:r>
          </w:p>
        </w:tc>
      </w:tr>
      <w:tr w:rsidR="00FF0BF2" w:rsidRPr="00DB1103" w14:paraId="72974261" w14:textId="77777777" w:rsidTr="00FF0BF2">
        <w:trPr>
          <w:jc w:val="center"/>
        </w:trPr>
        <w:tc>
          <w:tcPr>
            <w:tcW w:w="1985" w:type="dxa"/>
            <w:vAlign w:val="bottom"/>
          </w:tcPr>
          <w:p w14:paraId="5A5F4A72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shrub</w:t>
            </w:r>
          </w:p>
        </w:tc>
        <w:tc>
          <w:tcPr>
            <w:tcW w:w="1276" w:type="dxa"/>
            <w:vAlign w:val="bottom"/>
          </w:tcPr>
          <w:p w14:paraId="14B7EB42" w14:textId="66566FDC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08.9±66.1</w:t>
            </w:r>
          </w:p>
        </w:tc>
        <w:tc>
          <w:tcPr>
            <w:tcW w:w="1417" w:type="dxa"/>
            <w:vAlign w:val="bottom"/>
          </w:tcPr>
          <w:p w14:paraId="6EC8EF68" w14:textId="67C6068F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37.6±91.4</w:t>
            </w:r>
          </w:p>
        </w:tc>
        <w:tc>
          <w:tcPr>
            <w:tcW w:w="1276" w:type="dxa"/>
            <w:vAlign w:val="bottom"/>
          </w:tcPr>
          <w:p w14:paraId="2D955DF8" w14:textId="78D209E0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7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55.1</w:t>
            </w:r>
          </w:p>
        </w:tc>
        <w:tc>
          <w:tcPr>
            <w:tcW w:w="1413" w:type="dxa"/>
            <w:vAlign w:val="bottom"/>
          </w:tcPr>
          <w:p w14:paraId="5642D03B" w14:textId="7B9751B7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58.7±93</w:t>
            </w:r>
            <w:r w:rsidR="00B124E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</w:p>
        </w:tc>
        <w:tc>
          <w:tcPr>
            <w:tcW w:w="1422" w:type="dxa"/>
            <w:vAlign w:val="bottom"/>
          </w:tcPr>
          <w:p w14:paraId="5C3B38CE" w14:textId="3980D976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77.8±71.8</w:t>
            </w:r>
          </w:p>
        </w:tc>
      </w:tr>
      <w:tr w:rsidR="00FF0BF2" w:rsidRPr="00DB1103" w14:paraId="2796144C" w14:textId="77777777" w:rsidTr="00FF0BF2">
        <w:trPr>
          <w:jc w:val="center"/>
        </w:trPr>
        <w:tc>
          <w:tcPr>
            <w:tcW w:w="1985" w:type="dxa"/>
            <w:vAlign w:val="bottom"/>
          </w:tcPr>
          <w:p w14:paraId="2FDA76A1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lar. shrub</w:t>
            </w:r>
          </w:p>
        </w:tc>
        <w:tc>
          <w:tcPr>
            <w:tcW w:w="1276" w:type="dxa"/>
            <w:vAlign w:val="bottom"/>
          </w:tcPr>
          <w:p w14:paraId="6B05CDD6" w14:textId="1F235D8F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7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22.8</w:t>
            </w:r>
          </w:p>
        </w:tc>
        <w:tc>
          <w:tcPr>
            <w:tcW w:w="1417" w:type="dxa"/>
            <w:vAlign w:val="bottom"/>
          </w:tcPr>
          <w:p w14:paraId="58B6724B" w14:textId="2AC8FAB0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0.1±15.7</w:t>
            </w:r>
          </w:p>
        </w:tc>
        <w:tc>
          <w:tcPr>
            <w:tcW w:w="1276" w:type="dxa"/>
            <w:vAlign w:val="bottom"/>
          </w:tcPr>
          <w:p w14:paraId="6A4B8248" w14:textId="7B45ED34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70.2±31.6</w:t>
            </w:r>
          </w:p>
        </w:tc>
        <w:tc>
          <w:tcPr>
            <w:tcW w:w="1413" w:type="dxa"/>
            <w:vAlign w:val="bottom"/>
          </w:tcPr>
          <w:p w14:paraId="6DD1F898" w14:textId="44A9D7BB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5.1±19.8</w:t>
            </w:r>
          </w:p>
        </w:tc>
        <w:tc>
          <w:tcPr>
            <w:tcW w:w="1422" w:type="dxa"/>
            <w:vAlign w:val="bottom"/>
          </w:tcPr>
          <w:p w14:paraId="2B3AC366" w14:textId="42C5F3E1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9.2</w:t>
            </w:r>
          </w:p>
        </w:tc>
      </w:tr>
      <w:tr w:rsidR="00FF0BF2" w:rsidRPr="00DB1103" w14:paraId="19886E45" w14:textId="77777777" w:rsidTr="00FF0BF2">
        <w:trPr>
          <w:jc w:val="center"/>
        </w:trPr>
        <w:tc>
          <w:tcPr>
            <w:tcW w:w="1985" w:type="dxa"/>
            <w:vAlign w:val="bottom"/>
          </w:tcPr>
          <w:p w14:paraId="43956CB2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tree</w:t>
            </w:r>
          </w:p>
        </w:tc>
        <w:tc>
          <w:tcPr>
            <w:tcW w:w="1276" w:type="dxa"/>
            <w:vAlign w:val="bottom"/>
          </w:tcPr>
          <w:p w14:paraId="5677AE45" w14:textId="16CE709A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3.1±5.1</w:t>
            </w:r>
          </w:p>
        </w:tc>
        <w:tc>
          <w:tcPr>
            <w:tcW w:w="1417" w:type="dxa"/>
            <w:vAlign w:val="bottom"/>
          </w:tcPr>
          <w:p w14:paraId="48658374" w14:textId="3F29DB80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0.0±7.4</w:t>
            </w:r>
          </w:p>
        </w:tc>
        <w:tc>
          <w:tcPr>
            <w:tcW w:w="1276" w:type="dxa"/>
            <w:vAlign w:val="bottom"/>
          </w:tcPr>
          <w:p w14:paraId="7970D2AD" w14:textId="43D69265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2.3±8.5</w:t>
            </w:r>
          </w:p>
        </w:tc>
        <w:tc>
          <w:tcPr>
            <w:tcW w:w="1413" w:type="dxa"/>
            <w:vAlign w:val="bottom"/>
          </w:tcPr>
          <w:p w14:paraId="784F395F" w14:textId="19BAFED1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5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</w:p>
        </w:tc>
        <w:tc>
          <w:tcPr>
            <w:tcW w:w="1422" w:type="dxa"/>
            <w:vAlign w:val="bottom"/>
          </w:tcPr>
          <w:p w14:paraId="1258DB8A" w14:textId="35CE4E66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.2±5.5</w:t>
            </w:r>
          </w:p>
        </w:tc>
      </w:tr>
      <w:tr w:rsidR="00FF0BF2" w:rsidRPr="00DB1103" w14:paraId="5E18F66E" w14:textId="77777777" w:rsidTr="00371358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  <w:vAlign w:val="bottom"/>
          </w:tcPr>
          <w:p w14:paraId="21FB08C9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lian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68CD7F1" w14:textId="35B24C99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.9±6.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544518FC" w14:textId="46A27AEB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7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9.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79DC4C9E" w14:textId="6252575F" w:rsidR="00FF0BF2" w:rsidRPr="00DB1103" w:rsidRDefault="00FF0BF2" w:rsidP="006815F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1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8.5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bottom"/>
          </w:tcPr>
          <w:p w14:paraId="137437C5" w14:textId="0BEEB4BA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.9±5.9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bottom"/>
          </w:tcPr>
          <w:p w14:paraId="6C8C4978" w14:textId="5F97F58C" w:rsidR="00FF0BF2" w:rsidRPr="00DB1103" w:rsidRDefault="00FF0BF2" w:rsidP="00FF0BF2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.2±6.3</w:t>
            </w:r>
          </w:p>
        </w:tc>
      </w:tr>
      <w:tr w:rsidR="00371358" w:rsidRPr="00DB1103" w14:paraId="6B25894B" w14:textId="77777777" w:rsidTr="00371358">
        <w:trPr>
          <w:trHeight w:val="262"/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EB2B97E" w14:textId="77777777" w:rsidR="00371358" w:rsidRPr="00DB1103" w:rsidRDefault="00371358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b/>
                <w:sz w:val="20"/>
                <w:szCs w:val="20"/>
              </w:rPr>
              <w:t xml:space="preserve">Density of saplings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9830751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2BC81AC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4C775C2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62FD57E2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14:paraId="2C217316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FF0BF2" w:rsidRPr="00DB1103" w14:paraId="17309A27" w14:textId="77777777" w:rsidTr="00371358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118208C9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subshrub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4497BBEC" w14:textId="40DD9AFF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0.9±48.3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0C1114DB" w14:textId="63B3DB9E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6.0±79.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0659D5B3" w14:textId="05FD1B7C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9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8.2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bottom"/>
          </w:tcPr>
          <w:p w14:paraId="3F67FA16" w14:textId="5A142AC7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7.5±50.4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bottom"/>
          </w:tcPr>
          <w:p w14:paraId="12F1F177" w14:textId="52BA001D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8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26.8</w:t>
            </w:r>
          </w:p>
        </w:tc>
      </w:tr>
      <w:tr w:rsidR="00FF0BF2" w:rsidRPr="00DB1103" w14:paraId="7DE065E9" w14:textId="77777777" w:rsidTr="00FF0BF2">
        <w:trPr>
          <w:jc w:val="center"/>
        </w:trPr>
        <w:tc>
          <w:tcPr>
            <w:tcW w:w="1985" w:type="dxa"/>
            <w:vAlign w:val="bottom"/>
          </w:tcPr>
          <w:p w14:paraId="3E967EEB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shrub</w:t>
            </w:r>
          </w:p>
        </w:tc>
        <w:tc>
          <w:tcPr>
            <w:tcW w:w="1276" w:type="dxa"/>
            <w:vAlign w:val="bottom"/>
          </w:tcPr>
          <w:p w14:paraId="2E8FD26B" w14:textId="44A340FC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3.5±58.4</w:t>
            </w:r>
          </w:p>
        </w:tc>
        <w:tc>
          <w:tcPr>
            <w:tcW w:w="1417" w:type="dxa"/>
            <w:vAlign w:val="bottom"/>
          </w:tcPr>
          <w:p w14:paraId="5E880C90" w14:textId="4600E554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41.7±114.1</w:t>
            </w:r>
          </w:p>
        </w:tc>
        <w:tc>
          <w:tcPr>
            <w:tcW w:w="1276" w:type="dxa"/>
            <w:vAlign w:val="bottom"/>
          </w:tcPr>
          <w:p w14:paraId="2456EB46" w14:textId="2B6AA2EE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5.3±35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</w:p>
        </w:tc>
        <w:tc>
          <w:tcPr>
            <w:tcW w:w="1413" w:type="dxa"/>
            <w:vAlign w:val="bottom"/>
          </w:tcPr>
          <w:p w14:paraId="358C92AE" w14:textId="34F94F04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29.4±149.5</w:t>
            </w:r>
          </w:p>
        </w:tc>
        <w:tc>
          <w:tcPr>
            <w:tcW w:w="1422" w:type="dxa"/>
            <w:vAlign w:val="bottom"/>
          </w:tcPr>
          <w:p w14:paraId="6CE3E42A" w14:textId="5B591C07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0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44.3</w:t>
            </w:r>
          </w:p>
        </w:tc>
      </w:tr>
      <w:tr w:rsidR="00FF0BF2" w:rsidRPr="00DB1103" w14:paraId="0D99ABCA" w14:textId="77777777" w:rsidTr="00FF0BF2">
        <w:trPr>
          <w:jc w:val="center"/>
        </w:trPr>
        <w:tc>
          <w:tcPr>
            <w:tcW w:w="1985" w:type="dxa"/>
            <w:vAlign w:val="bottom"/>
          </w:tcPr>
          <w:p w14:paraId="24B29089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lar. shrub</w:t>
            </w:r>
          </w:p>
        </w:tc>
        <w:tc>
          <w:tcPr>
            <w:tcW w:w="1276" w:type="dxa"/>
            <w:vAlign w:val="bottom"/>
          </w:tcPr>
          <w:p w14:paraId="715F9908" w14:textId="04950EA4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5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78.2</w:t>
            </w:r>
          </w:p>
        </w:tc>
        <w:tc>
          <w:tcPr>
            <w:tcW w:w="1417" w:type="dxa"/>
            <w:vAlign w:val="bottom"/>
          </w:tcPr>
          <w:p w14:paraId="7B7EA9C2" w14:textId="655F51BD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9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62.5</w:t>
            </w:r>
          </w:p>
        </w:tc>
        <w:tc>
          <w:tcPr>
            <w:tcW w:w="1276" w:type="dxa"/>
            <w:vAlign w:val="bottom"/>
          </w:tcPr>
          <w:p w14:paraId="4543805F" w14:textId="14CFA74A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05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83.7</w:t>
            </w:r>
          </w:p>
        </w:tc>
        <w:tc>
          <w:tcPr>
            <w:tcW w:w="1413" w:type="dxa"/>
            <w:vAlign w:val="bottom"/>
          </w:tcPr>
          <w:p w14:paraId="49A090F5" w14:textId="52FBFBD3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9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40.4</w:t>
            </w:r>
          </w:p>
        </w:tc>
        <w:tc>
          <w:tcPr>
            <w:tcW w:w="1422" w:type="dxa"/>
            <w:vAlign w:val="bottom"/>
          </w:tcPr>
          <w:p w14:paraId="2FE5D5AE" w14:textId="4C99747D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.5±6.7</w:t>
            </w:r>
          </w:p>
        </w:tc>
      </w:tr>
      <w:tr w:rsidR="00FF0BF2" w:rsidRPr="00DB1103" w14:paraId="5DDD7171" w14:textId="77777777" w:rsidTr="00FF0BF2">
        <w:trPr>
          <w:jc w:val="center"/>
        </w:trPr>
        <w:tc>
          <w:tcPr>
            <w:tcW w:w="1985" w:type="dxa"/>
            <w:vAlign w:val="bottom"/>
          </w:tcPr>
          <w:p w14:paraId="5B601037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tree</w:t>
            </w:r>
          </w:p>
        </w:tc>
        <w:tc>
          <w:tcPr>
            <w:tcW w:w="1276" w:type="dxa"/>
            <w:vAlign w:val="bottom"/>
          </w:tcPr>
          <w:p w14:paraId="0F5AF1CA" w14:textId="2196D4DF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0.9±13.3</w:t>
            </w:r>
          </w:p>
        </w:tc>
        <w:tc>
          <w:tcPr>
            <w:tcW w:w="1417" w:type="dxa"/>
            <w:vAlign w:val="bottom"/>
          </w:tcPr>
          <w:p w14:paraId="2EFA83C3" w14:textId="7726C227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5.6±24</w:t>
            </w:r>
            <w:r w:rsidR="00B124E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0</w:t>
            </w:r>
          </w:p>
        </w:tc>
        <w:tc>
          <w:tcPr>
            <w:tcW w:w="1276" w:type="dxa"/>
            <w:vAlign w:val="bottom"/>
          </w:tcPr>
          <w:p w14:paraId="5B9D9E37" w14:textId="3A43AE42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.4±3.8</w:t>
            </w:r>
          </w:p>
        </w:tc>
        <w:tc>
          <w:tcPr>
            <w:tcW w:w="1413" w:type="dxa"/>
            <w:vAlign w:val="bottom"/>
          </w:tcPr>
          <w:p w14:paraId="48CB7DAB" w14:textId="5180E07C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.3</w:t>
            </w:r>
          </w:p>
        </w:tc>
        <w:tc>
          <w:tcPr>
            <w:tcW w:w="1422" w:type="dxa"/>
            <w:vAlign w:val="bottom"/>
          </w:tcPr>
          <w:p w14:paraId="41A0F338" w14:textId="5830CBF6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.4</w:t>
            </w:r>
          </w:p>
        </w:tc>
      </w:tr>
      <w:tr w:rsidR="00FF0BF2" w:rsidRPr="00DB1103" w14:paraId="007A83D0" w14:textId="77777777" w:rsidTr="00371358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  <w:vAlign w:val="bottom"/>
          </w:tcPr>
          <w:p w14:paraId="1355F3DD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lian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37929C5" w14:textId="630D912E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74.6±150.7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3A444528" w14:textId="1A87725F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5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15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81DDA28" w14:textId="593B6620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1.4±18.1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bottom"/>
          </w:tcPr>
          <w:p w14:paraId="5C472D6F" w14:textId="56C9BBA1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6.4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bottom"/>
          </w:tcPr>
          <w:p w14:paraId="31A6F3A9" w14:textId="142FFFCF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2.3</w:t>
            </w:r>
          </w:p>
        </w:tc>
      </w:tr>
      <w:tr w:rsidR="00371358" w:rsidRPr="00DB1103" w14:paraId="23F54DDF" w14:textId="77777777" w:rsidTr="00371358">
        <w:tblPrEx>
          <w:jc w:val="left"/>
        </w:tblPrEx>
        <w:trPr>
          <w:trHeight w:val="498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71F7848" w14:textId="77777777" w:rsidR="00371358" w:rsidRPr="00DB1103" w:rsidRDefault="00371358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b/>
                <w:sz w:val="20"/>
                <w:szCs w:val="20"/>
              </w:rPr>
              <w:t>Cover of mature individua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D566B6E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76410FC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4EC6BF6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5CF6A318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14:paraId="7CDBAAAE" w14:textId="77777777" w:rsidR="00371358" w:rsidRPr="00DB1103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FF0BF2" w:rsidRPr="00DB1103" w14:paraId="37D98DEA" w14:textId="77777777" w:rsidTr="00371358">
        <w:tblPrEx>
          <w:jc w:val="left"/>
        </w:tblPrEx>
        <w:tc>
          <w:tcPr>
            <w:tcW w:w="1985" w:type="dxa"/>
            <w:tcBorders>
              <w:top w:val="single" w:sz="4" w:space="0" w:color="auto"/>
            </w:tcBorders>
          </w:tcPr>
          <w:p w14:paraId="2CD42EDC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subshrub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63167D58" w14:textId="10756665" w:rsidR="00FF0BF2" w:rsidRPr="00DB1103" w:rsidRDefault="006815F9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.0</w:t>
            </w:r>
            <w:r w:rsidR="00FF0BF2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3.5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70D3877C" w14:textId="02E5DB08" w:rsidR="00FF0BF2" w:rsidRPr="00DB1103" w:rsidRDefault="006815F9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.0</w:t>
            </w:r>
            <w:r w:rsidR="00FF0BF2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3.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7E019D2C" w14:textId="47106712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5.2±3.9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bottom"/>
          </w:tcPr>
          <w:p w14:paraId="1EF7AE60" w14:textId="5B4EFAFA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5.2±13.6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bottom"/>
          </w:tcPr>
          <w:p w14:paraId="1EE9696D" w14:textId="7FFF26B4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2.5±26.1</w:t>
            </w:r>
          </w:p>
        </w:tc>
      </w:tr>
      <w:tr w:rsidR="00FF0BF2" w:rsidRPr="00DB1103" w14:paraId="3E98026F" w14:textId="77777777" w:rsidTr="00ED74AB">
        <w:tblPrEx>
          <w:jc w:val="left"/>
        </w:tblPrEx>
        <w:tc>
          <w:tcPr>
            <w:tcW w:w="1985" w:type="dxa"/>
          </w:tcPr>
          <w:p w14:paraId="3026293E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shrub</w:t>
            </w:r>
          </w:p>
        </w:tc>
        <w:tc>
          <w:tcPr>
            <w:tcW w:w="1276" w:type="dxa"/>
            <w:vAlign w:val="bottom"/>
          </w:tcPr>
          <w:p w14:paraId="43090431" w14:textId="1DAEDEAA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22.7</w:t>
            </w:r>
          </w:p>
        </w:tc>
        <w:tc>
          <w:tcPr>
            <w:tcW w:w="1417" w:type="dxa"/>
            <w:vAlign w:val="bottom"/>
          </w:tcPr>
          <w:p w14:paraId="4BF2AF61" w14:textId="58A0DBED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7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34.1</w:t>
            </w:r>
          </w:p>
        </w:tc>
        <w:tc>
          <w:tcPr>
            <w:tcW w:w="1276" w:type="dxa"/>
            <w:vAlign w:val="bottom"/>
          </w:tcPr>
          <w:p w14:paraId="383F0570" w14:textId="2E21E778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20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0.2</w:t>
            </w:r>
          </w:p>
        </w:tc>
        <w:tc>
          <w:tcPr>
            <w:tcW w:w="1413" w:type="dxa"/>
            <w:vAlign w:val="bottom"/>
          </w:tcPr>
          <w:p w14:paraId="64C0746C" w14:textId="65B9AE4C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1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20.6</w:t>
            </w:r>
          </w:p>
        </w:tc>
        <w:tc>
          <w:tcPr>
            <w:tcW w:w="1422" w:type="dxa"/>
            <w:vAlign w:val="bottom"/>
          </w:tcPr>
          <w:p w14:paraId="463F522A" w14:textId="1F60934C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7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19.1</w:t>
            </w:r>
          </w:p>
        </w:tc>
      </w:tr>
      <w:tr w:rsidR="00FF0BF2" w:rsidRPr="00DB1103" w14:paraId="3B6FF62C" w14:textId="77777777" w:rsidTr="00B124E9">
        <w:tblPrEx>
          <w:jc w:val="left"/>
        </w:tblPrEx>
        <w:tc>
          <w:tcPr>
            <w:tcW w:w="1985" w:type="dxa"/>
          </w:tcPr>
          <w:p w14:paraId="68A22B4C" w14:textId="77777777" w:rsidR="00FF0BF2" w:rsidRPr="00DB1103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DB1103">
              <w:rPr>
                <w:rFonts w:cstheme="minorHAnsi"/>
                <w:sz w:val="20"/>
                <w:szCs w:val="20"/>
              </w:rPr>
              <w:t>lar. shrub</w:t>
            </w:r>
          </w:p>
        </w:tc>
        <w:tc>
          <w:tcPr>
            <w:tcW w:w="1276" w:type="dxa"/>
            <w:vAlign w:val="bottom"/>
          </w:tcPr>
          <w:p w14:paraId="3063EDAF" w14:textId="56FF7D7C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9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39.6</w:t>
            </w:r>
          </w:p>
        </w:tc>
        <w:tc>
          <w:tcPr>
            <w:tcW w:w="1417" w:type="dxa"/>
            <w:vAlign w:val="bottom"/>
          </w:tcPr>
          <w:p w14:paraId="04A21BB5" w14:textId="341B095E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16.4±13.1</w:t>
            </w:r>
          </w:p>
        </w:tc>
        <w:tc>
          <w:tcPr>
            <w:tcW w:w="1276" w:type="dxa"/>
            <w:vAlign w:val="bottom"/>
          </w:tcPr>
          <w:p w14:paraId="5A0DAD05" w14:textId="227DE4B3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76.</w:t>
            </w:r>
            <w:r w:rsidR="006815F9"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±34.7</w:t>
            </w:r>
          </w:p>
        </w:tc>
        <w:tc>
          <w:tcPr>
            <w:tcW w:w="1413" w:type="dxa"/>
            <w:vAlign w:val="bottom"/>
          </w:tcPr>
          <w:p w14:paraId="59B3707B" w14:textId="24028CF3" w:rsidR="00FF0BF2" w:rsidRPr="00DB1103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36.5±23.6</w:t>
            </w:r>
          </w:p>
        </w:tc>
        <w:tc>
          <w:tcPr>
            <w:tcW w:w="1422" w:type="dxa"/>
            <w:vAlign w:val="bottom"/>
          </w:tcPr>
          <w:p w14:paraId="53EF0C74" w14:textId="52BB7B05" w:rsidR="00FF0BF2" w:rsidRPr="00DB1103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DB1103">
              <w:rPr>
                <w:rFonts w:ascii="Calibri" w:hAnsi="Calibri" w:cs="Calibri"/>
                <w:color w:val="000000"/>
                <w:sz w:val="20"/>
                <w:szCs w:val="20"/>
              </w:rPr>
              <w:t>6.8±6.8</w:t>
            </w:r>
          </w:p>
        </w:tc>
      </w:tr>
      <w:tr w:rsidR="00FF0BF2" w:rsidRPr="002A6AF7" w14:paraId="43AA49DE" w14:textId="77777777" w:rsidTr="00B124E9">
        <w:tblPrEx>
          <w:jc w:val="left"/>
        </w:tblPrEx>
        <w:tc>
          <w:tcPr>
            <w:tcW w:w="1985" w:type="dxa"/>
            <w:tcBorders>
              <w:bottom w:val="single" w:sz="4" w:space="0" w:color="auto"/>
            </w:tcBorders>
          </w:tcPr>
          <w:p w14:paraId="5143D66B" w14:textId="77777777" w:rsidR="00FF0BF2" w:rsidRPr="002A6AF7" w:rsidRDefault="00FF0BF2" w:rsidP="00FF0BF2">
            <w:pPr>
              <w:rPr>
                <w:rFonts w:cstheme="minorHAnsi"/>
                <w:b/>
                <w:sz w:val="20"/>
                <w:szCs w:val="20"/>
              </w:rPr>
            </w:pPr>
            <w:r w:rsidRPr="002A6AF7">
              <w:rPr>
                <w:rFonts w:cstheme="minorHAnsi"/>
                <w:sz w:val="20"/>
                <w:szCs w:val="20"/>
              </w:rPr>
              <w:t>tre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28597F2" w14:textId="7D6B6067" w:rsidR="00FF0BF2" w:rsidRPr="002A6AF7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91.5±31.3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4A22E6EB" w14:textId="1B5E5DB6" w:rsidR="00FF0BF2" w:rsidRPr="002A6AF7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63.</w:t>
            </w:r>
            <w:r w:rsidR="006815F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±45.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801B491" w14:textId="0494EF67" w:rsidR="00FF0BF2" w:rsidRPr="002A6AF7" w:rsidRDefault="00FF0BF2" w:rsidP="00FF0BF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37.7±33.8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bottom"/>
          </w:tcPr>
          <w:p w14:paraId="3478E76F" w14:textId="0E3DC033" w:rsidR="00FF0BF2" w:rsidRPr="002A6AF7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5.</w:t>
            </w:r>
            <w:r w:rsidR="006815F9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±5.3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bottom"/>
          </w:tcPr>
          <w:p w14:paraId="1D534F1D" w14:textId="72031707" w:rsidR="00FF0BF2" w:rsidRPr="002A6AF7" w:rsidRDefault="00FF0BF2" w:rsidP="006815F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2A6AF7">
              <w:rPr>
                <w:rFonts w:ascii="Calibri" w:hAnsi="Calibri" w:cs="Calibri"/>
                <w:color w:val="000000"/>
                <w:sz w:val="20"/>
                <w:szCs w:val="20"/>
              </w:rPr>
              <w:t>2.8±3.1</w:t>
            </w:r>
          </w:p>
        </w:tc>
      </w:tr>
    </w:tbl>
    <w:p w14:paraId="425B705F" w14:textId="77777777" w:rsidR="00DD223B" w:rsidRPr="004C1D5C" w:rsidRDefault="00DD223B" w:rsidP="00CA3C06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</w:p>
    <w:p w14:paraId="12BB9E1D" w14:textId="77777777" w:rsidR="00DD223B" w:rsidRDefault="00DD223B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63467475" w14:textId="77777777" w:rsidR="00012B11" w:rsidRDefault="00012B11">
      <w:pPr>
        <w:rPr>
          <w:rFonts w:eastAsia="Times New Roman" w:cstheme="minorHAnsi"/>
          <w:b/>
          <w:bCs/>
          <w:kern w:val="36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br w:type="page"/>
      </w:r>
    </w:p>
    <w:p w14:paraId="4B3D00C7" w14:textId="5B68ADFB" w:rsidR="00E10FE7" w:rsidRPr="00E10FE7" w:rsidRDefault="00104034" w:rsidP="00E10FE7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8" w:name="_Toc70782415"/>
      <w:r>
        <w:rPr>
          <w:rFonts w:asciiTheme="minorHAnsi" w:hAnsiTheme="minorHAnsi" w:cstheme="minorHAnsi"/>
          <w:sz w:val="22"/>
          <w:szCs w:val="22"/>
        </w:rPr>
        <w:lastRenderedPageBreak/>
        <w:t>Supplementary Table 8</w:t>
      </w:r>
      <w:r w:rsidR="00E10FE7" w:rsidRPr="00E10FE7">
        <w:rPr>
          <w:rFonts w:asciiTheme="minorHAnsi" w:hAnsiTheme="minorHAnsi" w:cstheme="minorHAnsi"/>
          <w:sz w:val="22"/>
          <w:szCs w:val="22"/>
        </w:rPr>
        <w:t>.</w:t>
      </w:r>
      <w:r w:rsidR="00E10FE7" w:rsidRPr="00E10FE7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 xml:space="preserve">The density (ind./transect) and cover (%) of different regeneration strategies for each vegetation type. </w:t>
      </w:r>
      <w:r w:rsidR="00BD2E70" w:rsidRPr="005D2CBB">
        <w:rPr>
          <w:rFonts w:asciiTheme="minorHAnsi" w:hAnsiTheme="minorHAnsi" w:cstheme="minorHAnsi"/>
          <w:b w:val="0"/>
          <w:sz w:val="22"/>
          <w:szCs w:val="22"/>
        </w:rPr>
        <w:t xml:space="preserve">Values are the mean 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>(</w:t>
      </w:r>
      <w:r w:rsidR="00BD2E70" w:rsidRPr="005D2CBB">
        <w:rPr>
          <w:rFonts w:asciiTheme="minorHAnsi" w:hAnsiTheme="minorHAnsi" w:cstheme="minorHAnsi"/>
          <w:b w:val="0"/>
          <w:sz w:val="22"/>
          <w:szCs w:val="22"/>
        </w:rPr>
        <w:t>±S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>D) of transects.</w:t>
      </w:r>
      <w:bookmarkEnd w:id="8"/>
    </w:p>
    <w:p w14:paraId="27DAB63F" w14:textId="77777777" w:rsidR="00012B11" w:rsidRDefault="00012B11" w:rsidP="00012B11">
      <w:pPr>
        <w:spacing w:after="0" w:line="240" w:lineRule="auto"/>
        <w:jc w:val="both"/>
        <w:rPr>
          <w:rFonts w:cstheme="minorHAnsi"/>
          <w:b/>
          <w:lang w:val="en-US"/>
        </w:rPr>
      </w:pPr>
    </w:p>
    <w:tbl>
      <w:tblPr>
        <w:tblStyle w:val="TabloKlavuzu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3"/>
        <w:gridCol w:w="1422"/>
      </w:tblGrid>
      <w:tr w:rsidR="002A6AF7" w:rsidRPr="00FF0BF2" w14:paraId="05C5EC97" w14:textId="77777777" w:rsidTr="00371358">
        <w:trPr>
          <w:trHeight w:val="498"/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0406CB" w14:textId="77777777" w:rsidR="002A6AF7" w:rsidRPr="00FF0BF2" w:rsidRDefault="002A6AF7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</w:rPr>
              <w:t>Density of mature individua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58B09" w14:textId="77777777" w:rsidR="002A6AF7" w:rsidRPr="00FF0BF2" w:rsidRDefault="002A6AF7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  <w:lang w:val="en-US"/>
              </w:rPr>
              <w:t>Semi-closed fores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33CAAF" w14:textId="77777777" w:rsidR="002A6AF7" w:rsidRPr="00FF0BF2" w:rsidRDefault="002A6AF7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  <w:lang w:val="en-US"/>
              </w:rPr>
              <w:t>Open fores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3836E" w14:textId="77777777" w:rsidR="002A6AF7" w:rsidRPr="00FF0BF2" w:rsidRDefault="002A6AF7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  <w:lang w:val="en-US"/>
              </w:rPr>
              <w:t>Closed shrubland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05BCFE" w14:textId="77777777" w:rsidR="002A6AF7" w:rsidRPr="00FF0BF2" w:rsidRDefault="002A6AF7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  <w:lang w:val="en-US"/>
              </w:rPr>
              <w:t>Open shrubland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058A8" w14:textId="77777777" w:rsidR="002A6AF7" w:rsidRPr="00FF0BF2" w:rsidRDefault="002A6AF7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  <w:lang w:val="en-US"/>
              </w:rPr>
              <w:t>Scrubland</w:t>
            </w:r>
          </w:p>
        </w:tc>
      </w:tr>
      <w:tr w:rsidR="002A6AF7" w:rsidRPr="00FF0BF2" w14:paraId="0BD68DC3" w14:textId="77777777" w:rsidTr="00371358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1512223E" w14:textId="0717F8DD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-P+c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73B85FA4" w14:textId="14326033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.6</w:t>
            </w:r>
            <w:r w:rsidR="002A6AF7" w:rsidRPr="00484C99">
              <w:rPr>
                <w:rFonts w:ascii="Calibri" w:hAnsi="Calibri" w:cs="Calibri"/>
                <w:color w:val="000000"/>
                <w:sz w:val="20"/>
              </w:rPr>
              <w:t>±4.8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0339FC7C" w14:textId="2580926C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.1</w:t>
            </w:r>
            <w:r w:rsidR="002A6AF7" w:rsidRPr="00484C99">
              <w:rPr>
                <w:rFonts w:ascii="Calibri" w:hAnsi="Calibri" w:cs="Calibri"/>
                <w:color w:val="000000"/>
                <w:sz w:val="20"/>
              </w:rPr>
              <w:t>±7.6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6297D5B8" w14:textId="51427FE7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6</w:t>
            </w:r>
            <w:r w:rsidR="002A6AF7" w:rsidRPr="00484C99">
              <w:rPr>
                <w:rFonts w:ascii="Calibri" w:hAnsi="Calibri" w:cs="Calibri"/>
                <w:color w:val="000000"/>
                <w:sz w:val="20"/>
              </w:rPr>
              <w:t>±3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bottom"/>
          </w:tcPr>
          <w:p w14:paraId="75EEE848" w14:textId="7F31B3B4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0.1±0.3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bottom"/>
          </w:tcPr>
          <w:p w14:paraId="69520D56" w14:textId="055E06DD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</w:tr>
      <w:tr w:rsidR="002A6AF7" w:rsidRPr="00FF0BF2" w14:paraId="7E1835B7" w14:textId="77777777" w:rsidTr="00ED74AB">
        <w:trPr>
          <w:jc w:val="center"/>
        </w:trPr>
        <w:tc>
          <w:tcPr>
            <w:tcW w:w="1985" w:type="dxa"/>
            <w:vAlign w:val="bottom"/>
          </w:tcPr>
          <w:p w14:paraId="41092C6F" w14:textId="0E7BB303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-P+s</w:t>
            </w:r>
          </w:p>
        </w:tc>
        <w:tc>
          <w:tcPr>
            <w:tcW w:w="1276" w:type="dxa"/>
            <w:vAlign w:val="bottom"/>
          </w:tcPr>
          <w:p w14:paraId="17FA79D0" w14:textId="63D644D8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8.3</w:t>
            </w:r>
            <w:r w:rsidR="002A6AF7" w:rsidRPr="00484C99">
              <w:rPr>
                <w:rFonts w:ascii="Calibri" w:hAnsi="Calibri" w:cs="Calibri"/>
                <w:color w:val="000000"/>
                <w:sz w:val="20"/>
              </w:rPr>
              <w:t>±69.5</w:t>
            </w:r>
          </w:p>
        </w:tc>
        <w:tc>
          <w:tcPr>
            <w:tcW w:w="1417" w:type="dxa"/>
            <w:vAlign w:val="bottom"/>
          </w:tcPr>
          <w:p w14:paraId="7F1FF215" w14:textId="04D1A700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67.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7</w:t>
            </w:r>
            <w:r w:rsidRPr="00484C99">
              <w:rPr>
                <w:rFonts w:ascii="Calibri" w:hAnsi="Calibri" w:cs="Calibri"/>
                <w:color w:val="000000"/>
                <w:sz w:val="20"/>
              </w:rPr>
              <w:t>±79.6</w:t>
            </w:r>
          </w:p>
        </w:tc>
        <w:tc>
          <w:tcPr>
            <w:tcW w:w="1276" w:type="dxa"/>
            <w:vAlign w:val="bottom"/>
          </w:tcPr>
          <w:p w14:paraId="07970173" w14:textId="0B8CEAE4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68.7±48.3</w:t>
            </w:r>
          </w:p>
        </w:tc>
        <w:tc>
          <w:tcPr>
            <w:tcW w:w="1413" w:type="dxa"/>
            <w:vAlign w:val="bottom"/>
          </w:tcPr>
          <w:p w14:paraId="471F48F5" w14:textId="381BDD9B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90.1±91.1</w:t>
            </w:r>
          </w:p>
        </w:tc>
        <w:tc>
          <w:tcPr>
            <w:tcW w:w="1422" w:type="dxa"/>
            <w:vAlign w:val="bottom"/>
          </w:tcPr>
          <w:p w14:paraId="163EB0FA" w14:textId="201166AA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35.4±60.3</w:t>
            </w:r>
          </w:p>
        </w:tc>
      </w:tr>
      <w:tr w:rsidR="002A6AF7" w:rsidRPr="00FF0BF2" w14:paraId="38F531E5" w14:textId="77777777" w:rsidTr="00ED74AB">
        <w:trPr>
          <w:jc w:val="center"/>
        </w:trPr>
        <w:tc>
          <w:tcPr>
            <w:tcW w:w="1985" w:type="dxa"/>
            <w:vAlign w:val="bottom"/>
          </w:tcPr>
          <w:p w14:paraId="01D1B7F4" w14:textId="6CB7F181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+P-</w:t>
            </w:r>
          </w:p>
        </w:tc>
        <w:tc>
          <w:tcPr>
            <w:tcW w:w="1276" w:type="dxa"/>
            <w:vAlign w:val="bottom"/>
          </w:tcPr>
          <w:p w14:paraId="658AB287" w14:textId="478445D3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32.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8</w:t>
            </w:r>
            <w:r w:rsidRPr="00484C99">
              <w:rPr>
                <w:rFonts w:ascii="Calibri" w:hAnsi="Calibri" w:cs="Calibri"/>
                <w:color w:val="000000"/>
                <w:sz w:val="20"/>
              </w:rPr>
              <w:t>±25.6</w:t>
            </w:r>
          </w:p>
        </w:tc>
        <w:tc>
          <w:tcPr>
            <w:tcW w:w="1417" w:type="dxa"/>
            <w:vAlign w:val="bottom"/>
          </w:tcPr>
          <w:p w14:paraId="14EFC94D" w14:textId="38778718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33.7±32.9</w:t>
            </w:r>
          </w:p>
        </w:tc>
        <w:tc>
          <w:tcPr>
            <w:tcW w:w="1276" w:type="dxa"/>
            <w:vAlign w:val="bottom"/>
          </w:tcPr>
          <w:p w14:paraId="4E0A5ACD" w14:textId="2E664A4E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146.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6</w:t>
            </w:r>
            <w:r w:rsidRPr="00484C99">
              <w:rPr>
                <w:rFonts w:ascii="Calibri" w:hAnsi="Calibri" w:cs="Calibri"/>
                <w:color w:val="000000"/>
                <w:sz w:val="20"/>
              </w:rPr>
              <w:t>±36.9</w:t>
            </w:r>
          </w:p>
        </w:tc>
        <w:tc>
          <w:tcPr>
            <w:tcW w:w="1413" w:type="dxa"/>
            <w:vAlign w:val="bottom"/>
          </w:tcPr>
          <w:p w14:paraId="7E4A3D6A" w14:textId="3CE254C2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60.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8</w:t>
            </w:r>
            <w:r w:rsidRPr="00484C99">
              <w:rPr>
                <w:rFonts w:ascii="Calibri" w:hAnsi="Calibri" w:cs="Calibri"/>
                <w:color w:val="000000"/>
                <w:sz w:val="20"/>
              </w:rPr>
              <w:t>±37.7</w:t>
            </w:r>
          </w:p>
        </w:tc>
        <w:tc>
          <w:tcPr>
            <w:tcW w:w="1422" w:type="dxa"/>
            <w:vAlign w:val="bottom"/>
          </w:tcPr>
          <w:p w14:paraId="01230EA3" w14:textId="4313D09C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12.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6</w:t>
            </w:r>
            <w:r w:rsidRPr="00484C99">
              <w:rPr>
                <w:rFonts w:ascii="Calibri" w:hAnsi="Calibri" w:cs="Calibri"/>
                <w:color w:val="000000"/>
                <w:sz w:val="20"/>
              </w:rPr>
              <w:t>±14.6</w:t>
            </w:r>
          </w:p>
        </w:tc>
      </w:tr>
      <w:tr w:rsidR="002A6AF7" w:rsidRPr="00FF0BF2" w14:paraId="64A10A88" w14:textId="77777777" w:rsidTr="00371358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  <w:vAlign w:val="bottom"/>
          </w:tcPr>
          <w:p w14:paraId="3187FE40" w14:textId="3FD291B7" w:rsidR="002A6AF7" w:rsidRPr="00FF0BF2" w:rsidRDefault="0059532D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+P+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4931BD4F" w14:textId="538FB7FC" w:rsidR="002A6AF7" w:rsidRPr="00FF0BF2" w:rsidRDefault="002A6AF7" w:rsidP="00B124E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44.3±41.2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1438544C" w14:textId="79BEF18E" w:rsidR="002A6AF7" w:rsidRPr="00FF0BF2" w:rsidRDefault="002A6AF7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80.1±72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0069DDB" w14:textId="6329CD6E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.3</w:t>
            </w:r>
            <w:r w:rsidR="002A6AF7" w:rsidRPr="00484C99">
              <w:rPr>
                <w:rFonts w:ascii="Calibri" w:hAnsi="Calibri" w:cs="Calibri"/>
                <w:color w:val="000000"/>
                <w:sz w:val="20"/>
              </w:rPr>
              <w:t>±14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bottom"/>
          </w:tcPr>
          <w:p w14:paraId="28E2C7E1" w14:textId="7A482DEA" w:rsidR="002A6AF7" w:rsidRPr="00FF0BF2" w:rsidRDefault="00B124E9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1.7</w:t>
            </w:r>
            <w:r w:rsidR="002A6AF7" w:rsidRPr="00484C99">
              <w:rPr>
                <w:rFonts w:ascii="Calibri" w:hAnsi="Calibri" w:cs="Calibri"/>
                <w:color w:val="000000"/>
                <w:sz w:val="20"/>
              </w:rPr>
              <w:t>±89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bottom"/>
          </w:tcPr>
          <w:p w14:paraId="1F1ADD1B" w14:textId="3E166484" w:rsidR="002A6AF7" w:rsidRPr="00FF0BF2" w:rsidRDefault="002A6AF7" w:rsidP="002A6AF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84C99">
              <w:rPr>
                <w:rFonts w:ascii="Calibri" w:hAnsi="Calibri" w:cs="Calibri"/>
                <w:color w:val="000000"/>
                <w:sz w:val="20"/>
              </w:rPr>
              <w:t>184.5±69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</w:tr>
      <w:tr w:rsidR="00371358" w:rsidRPr="00FF0BF2" w14:paraId="4E37347F" w14:textId="77777777" w:rsidTr="00371358">
        <w:trPr>
          <w:trHeight w:val="353"/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9956024" w14:textId="77777777" w:rsidR="00371358" w:rsidRPr="00FF0BF2" w:rsidRDefault="00371358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</w:rPr>
              <w:t xml:space="preserve">Density of saplings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296189F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33B79E8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BC09393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75EA1D28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14:paraId="316D6E8F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A6AF7" w:rsidRPr="00FF0BF2" w14:paraId="60DBA7F4" w14:textId="77777777" w:rsidTr="00371358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5F25C188" w14:textId="185867DB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-P+c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467E655C" w14:textId="39B28EA0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45EB0">
              <w:rPr>
                <w:rFonts w:ascii="Calibri" w:hAnsi="Calibri" w:cs="Calibri"/>
                <w:color w:val="000000"/>
                <w:sz w:val="20"/>
              </w:rPr>
              <w:t>10.1±12.9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7A0343EC" w14:textId="7C1AF530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45EB0">
              <w:rPr>
                <w:rFonts w:ascii="Calibri" w:hAnsi="Calibri" w:cs="Calibri"/>
                <w:color w:val="000000"/>
                <w:sz w:val="20"/>
              </w:rPr>
              <w:t>15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.0</w:t>
            </w:r>
            <w:r w:rsidRPr="00F45EB0">
              <w:rPr>
                <w:rFonts w:ascii="Calibri" w:hAnsi="Calibri" w:cs="Calibri"/>
                <w:color w:val="000000"/>
                <w:sz w:val="20"/>
              </w:rPr>
              <w:t>±23.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6A51BC34" w14:textId="7CB30816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7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2.7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bottom"/>
          </w:tcPr>
          <w:p w14:paraId="5CAE0050" w14:textId="15B8194A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bottom"/>
          </w:tcPr>
          <w:p w14:paraId="1A4EECB5" w14:textId="68CCB364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0.4</w:t>
            </w:r>
          </w:p>
        </w:tc>
      </w:tr>
      <w:tr w:rsidR="002A6AF7" w:rsidRPr="00FF0BF2" w14:paraId="5FDB0AF1" w14:textId="77777777" w:rsidTr="00ED74AB">
        <w:trPr>
          <w:jc w:val="center"/>
        </w:trPr>
        <w:tc>
          <w:tcPr>
            <w:tcW w:w="1985" w:type="dxa"/>
            <w:vAlign w:val="bottom"/>
          </w:tcPr>
          <w:p w14:paraId="65C7316D" w14:textId="787E4748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-P+s</w:t>
            </w:r>
          </w:p>
        </w:tc>
        <w:tc>
          <w:tcPr>
            <w:tcW w:w="1276" w:type="dxa"/>
            <w:vAlign w:val="bottom"/>
          </w:tcPr>
          <w:p w14:paraId="25C0111E" w14:textId="6D331F17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7.3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63.9</w:t>
            </w:r>
          </w:p>
        </w:tc>
        <w:tc>
          <w:tcPr>
            <w:tcW w:w="1417" w:type="dxa"/>
            <w:vAlign w:val="bottom"/>
          </w:tcPr>
          <w:p w14:paraId="545D82AA" w14:textId="7ACF1A8F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7.5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101.9</w:t>
            </w:r>
          </w:p>
        </w:tc>
        <w:tc>
          <w:tcPr>
            <w:tcW w:w="1276" w:type="dxa"/>
            <w:vAlign w:val="bottom"/>
          </w:tcPr>
          <w:p w14:paraId="226A9AA3" w14:textId="62FADFA9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6.3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36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13" w:type="dxa"/>
            <w:vAlign w:val="bottom"/>
          </w:tcPr>
          <w:p w14:paraId="6EBB21C0" w14:textId="769F2185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3.4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140.7</w:t>
            </w:r>
          </w:p>
        </w:tc>
        <w:tc>
          <w:tcPr>
            <w:tcW w:w="1422" w:type="dxa"/>
            <w:vAlign w:val="bottom"/>
          </w:tcPr>
          <w:p w14:paraId="1C0AA7FB" w14:textId="140A1DE6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.3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47.1</w:t>
            </w:r>
          </w:p>
        </w:tc>
      </w:tr>
      <w:tr w:rsidR="002A6AF7" w:rsidRPr="00FF0BF2" w14:paraId="072E9CF5" w14:textId="77777777" w:rsidTr="00ED74AB">
        <w:trPr>
          <w:jc w:val="center"/>
        </w:trPr>
        <w:tc>
          <w:tcPr>
            <w:tcW w:w="1985" w:type="dxa"/>
            <w:vAlign w:val="bottom"/>
          </w:tcPr>
          <w:p w14:paraId="713FB9AE" w14:textId="475792AC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+P-</w:t>
            </w:r>
          </w:p>
        </w:tc>
        <w:tc>
          <w:tcPr>
            <w:tcW w:w="1276" w:type="dxa"/>
            <w:vAlign w:val="bottom"/>
          </w:tcPr>
          <w:p w14:paraId="34C34B43" w14:textId="7E3F2116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45EB0">
              <w:rPr>
                <w:rFonts w:ascii="Calibri" w:hAnsi="Calibri" w:cs="Calibri"/>
                <w:color w:val="000000"/>
                <w:sz w:val="20"/>
              </w:rPr>
              <w:t>1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61.2</w:t>
            </w:r>
            <w:r w:rsidRPr="00F45EB0">
              <w:rPr>
                <w:rFonts w:ascii="Calibri" w:hAnsi="Calibri" w:cs="Calibri"/>
                <w:color w:val="000000"/>
                <w:sz w:val="20"/>
              </w:rPr>
              <w:t>±218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17" w:type="dxa"/>
            <w:vAlign w:val="bottom"/>
          </w:tcPr>
          <w:p w14:paraId="432B1757" w14:textId="31CEDC06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8.9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148.9</w:t>
            </w:r>
          </w:p>
        </w:tc>
        <w:tc>
          <w:tcPr>
            <w:tcW w:w="1276" w:type="dxa"/>
            <w:vAlign w:val="bottom"/>
          </w:tcPr>
          <w:p w14:paraId="672B41D0" w14:textId="68D945B6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6.3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93.3</w:t>
            </w:r>
          </w:p>
        </w:tc>
        <w:tc>
          <w:tcPr>
            <w:tcW w:w="1413" w:type="dxa"/>
            <w:vAlign w:val="bottom"/>
          </w:tcPr>
          <w:p w14:paraId="0188C745" w14:textId="7FC7F0F4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5.6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59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22" w:type="dxa"/>
            <w:vAlign w:val="bottom"/>
          </w:tcPr>
          <w:p w14:paraId="77515B75" w14:textId="79B0CDA1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6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6.4</w:t>
            </w:r>
          </w:p>
        </w:tc>
      </w:tr>
      <w:tr w:rsidR="002A6AF7" w:rsidRPr="00FF0BF2" w14:paraId="34ED1AD0" w14:textId="77777777" w:rsidTr="00371358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  <w:vAlign w:val="bottom"/>
          </w:tcPr>
          <w:p w14:paraId="22480EFD" w14:textId="3120DDC0" w:rsidR="002A6AF7" w:rsidRPr="00FF0BF2" w:rsidRDefault="0059532D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+P+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4173CB4A" w14:textId="7CD957B9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0.5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32.8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124AA563" w14:textId="670D8B08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7.1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78.5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4B76FBA" w14:textId="28ADD21D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9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3.9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bottom"/>
          </w:tcPr>
          <w:p w14:paraId="1C460538" w14:textId="6D9B3F74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2.4</w:t>
            </w:r>
            <w:r w:rsidR="002A6AF7" w:rsidRPr="00F45EB0">
              <w:rPr>
                <w:rFonts w:ascii="Calibri" w:hAnsi="Calibri" w:cs="Calibri"/>
                <w:color w:val="000000"/>
                <w:sz w:val="20"/>
              </w:rPr>
              <w:t>±32.2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bottom"/>
          </w:tcPr>
          <w:p w14:paraId="4542F63B" w14:textId="5D92BAF6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45EB0">
              <w:rPr>
                <w:rFonts w:ascii="Calibri" w:hAnsi="Calibri" w:cs="Calibri"/>
                <w:color w:val="000000"/>
                <w:sz w:val="20"/>
              </w:rPr>
              <w:t>45.5±21.1</w:t>
            </w:r>
          </w:p>
        </w:tc>
      </w:tr>
      <w:tr w:rsidR="00371358" w:rsidRPr="00FF0BF2" w14:paraId="5694AC18" w14:textId="77777777" w:rsidTr="00371358">
        <w:tblPrEx>
          <w:jc w:val="left"/>
        </w:tblPrEx>
        <w:trPr>
          <w:trHeight w:val="498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1C0DA91" w14:textId="77777777" w:rsidR="00371358" w:rsidRPr="00FF0BF2" w:rsidRDefault="00371358" w:rsidP="00ED74AB">
            <w:pPr>
              <w:rPr>
                <w:rFonts w:cstheme="minorHAnsi"/>
                <w:b/>
                <w:sz w:val="20"/>
                <w:szCs w:val="20"/>
              </w:rPr>
            </w:pPr>
            <w:r w:rsidRPr="00FF0BF2">
              <w:rPr>
                <w:rFonts w:cstheme="minorHAnsi"/>
                <w:b/>
                <w:sz w:val="20"/>
                <w:szCs w:val="20"/>
              </w:rPr>
              <w:t>Cover of mature individua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E8DA159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A73C7C6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6C3B4E5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7CFF9758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</w:tcPr>
          <w:p w14:paraId="745E0938" w14:textId="77777777" w:rsidR="00371358" w:rsidRPr="00FF0BF2" w:rsidRDefault="00371358" w:rsidP="00ED74A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A6AF7" w:rsidRPr="00FF0BF2" w14:paraId="137A9464" w14:textId="77777777" w:rsidTr="00371358">
        <w:tblPrEx>
          <w:jc w:val="left"/>
        </w:tblPrEx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444A8EE4" w14:textId="64EE545B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-P+c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7B588EFA" w14:textId="2325C92A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0.4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31.4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0F71F7F9" w14:textId="3D36D6E5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2.4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45.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14:paraId="2242B558" w14:textId="2E574F58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.8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22.6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vAlign w:val="bottom"/>
          </w:tcPr>
          <w:p w14:paraId="7433B90C" w14:textId="2329F244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vAlign w:val="bottom"/>
          </w:tcPr>
          <w:p w14:paraId="7F4EF785" w14:textId="671CC139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</w:tr>
      <w:tr w:rsidR="002A6AF7" w:rsidRPr="00FF0BF2" w14:paraId="28A07B29" w14:textId="77777777" w:rsidTr="00ED74AB">
        <w:tblPrEx>
          <w:jc w:val="left"/>
        </w:tblPrEx>
        <w:tc>
          <w:tcPr>
            <w:tcW w:w="1985" w:type="dxa"/>
            <w:vAlign w:val="bottom"/>
          </w:tcPr>
          <w:p w14:paraId="609B8988" w14:textId="414EC9BE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-P+s</w:t>
            </w:r>
          </w:p>
        </w:tc>
        <w:tc>
          <w:tcPr>
            <w:tcW w:w="1276" w:type="dxa"/>
            <w:vAlign w:val="bottom"/>
          </w:tcPr>
          <w:p w14:paraId="49F81201" w14:textId="11D575F4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.3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9.1</w:t>
            </w:r>
          </w:p>
        </w:tc>
        <w:tc>
          <w:tcPr>
            <w:tcW w:w="1417" w:type="dxa"/>
            <w:vAlign w:val="bottom"/>
          </w:tcPr>
          <w:p w14:paraId="4CD783E8" w14:textId="07C3B1D2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.7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7.9</w:t>
            </w:r>
          </w:p>
        </w:tc>
        <w:tc>
          <w:tcPr>
            <w:tcW w:w="1276" w:type="dxa"/>
            <w:vAlign w:val="bottom"/>
          </w:tcPr>
          <w:p w14:paraId="02EC496E" w14:textId="4D06AFF9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.1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8.8</w:t>
            </w:r>
          </w:p>
        </w:tc>
        <w:tc>
          <w:tcPr>
            <w:tcW w:w="1413" w:type="dxa"/>
            <w:vAlign w:val="bottom"/>
          </w:tcPr>
          <w:p w14:paraId="3DC9B4E3" w14:textId="69F9F307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.8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5.3</w:t>
            </w:r>
          </w:p>
        </w:tc>
        <w:tc>
          <w:tcPr>
            <w:tcW w:w="1422" w:type="dxa"/>
            <w:vAlign w:val="bottom"/>
          </w:tcPr>
          <w:p w14:paraId="7E2D3D95" w14:textId="0DA48FBB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3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9.4</w:t>
            </w:r>
          </w:p>
        </w:tc>
      </w:tr>
      <w:tr w:rsidR="002A6AF7" w:rsidRPr="00FF0BF2" w14:paraId="72AD79DC" w14:textId="77777777" w:rsidTr="00ED74AB">
        <w:tblPrEx>
          <w:jc w:val="left"/>
        </w:tblPrEx>
        <w:tc>
          <w:tcPr>
            <w:tcW w:w="1985" w:type="dxa"/>
            <w:vAlign w:val="bottom"/>
          </w:tcPr>
          <w:p w14:paraId="2FA19B74" w14:textId="0604AF49" w:rsidR="002A6AF7" w:rsidRPr="00FF0BF2" w:rsidRDefault="002A6AF7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+P-</w:t>
            </w:r>
          </w:p>
        </w:tc>
        <w:tc>
          <w:tcPr>
            <w:tcW w:w="1276" w:type="dxa"/>
            <w:vAlign w:val="bottom"/>
          </w:tcPr>
          <w:p w14:paraId="65D57686" w14:textId="504DCCD2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0.3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39.6</w:t>
            </w:r>
          </w:p>
        </w:tc>
        <w:tc>
          <w:tcPr>
            <w:tcW w:w="1417" w:type="dxa"/>
            <w:vAlign w:val="bottom"/>
          </w:tcPr>
          <w:p w14:paraId="4930D429" w14:textId="3FD7B059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.8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3.3</w:t>
            </w:r>
          </w:p>
        </w:tc>
        <w:tc>
          <w:tcPr>
            <w:tcW w:w="1276" w:type="dxa"/>
            <w:vAlign w:val="bottom"/>
          </w:tcPr>
          <w:p w14:paraId="71480ECB" w14:textId="0575B8D9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0.7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31.1</w:t>
            </w:r>
          </w:p>
        </w:tc>
        <w:tc>
          <w:tcPr>
            <w:tcW w:w="1413" w:type="dxa"/>
            <w:vAlign w:val="bottom"/>
          </w:tcPr>
          <w:p w14:paraId="746C8325" w14:textId="7B0E4251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30CC2">
              <w:rPr>
                <w:rFonts w:ascii="Calibri" w:hAnsi="Calibri" w:cs="Calibri"/>
                <w:color w:val="000000"/>
                <w:sz w:val="20"/>
              </w:rPr>
              <w:t>41.2±25.1</w:t>
            </w:r>
          </w:p>
        </w:tc>
        <w:tc>
          <w:tcPr>
            <w:tcW w:w="1422" w:type="dxa"/>
            <w:vAlign w:val="bottom"/>
          </w:tcPr>
          <w:p w14:paraId="01F016F6" w14:textId="2B3DF6D2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.6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7.2</w:t>
            </w:r>
          </w:p>
        </w:tc>
      </w:tr>
      <w:tr w:rsidR="002A6AF7" w:rsidRPr="00FF0BF2" w14:paraId="71754915" w14:textId="77777777" w:rsidTr="00ED74AB">
        <w:tblPrEx>
          <w:jc w:val="left"/>
        </w:tblPrEx>
        <w:tc>
          <w:tcPr>
            <w:tcW w:w="1985" w:type="dxa"/>
            <w:tcBorders>
              <w:bottom w:val="single" w:sz="4" w:space="0" w:color="auto"/>
            </w:tcBorders>
            <w:vAlign w:val="bottom"/>
          </w:tcPr>
          <w:p w14:paraId="417802A7" w14:textId="5DD5F16B" w:rsidR="002A6AF7" w:rsidRPr="00FF0BF2" w:rsidRDefault="0059532D" w:rsidP="002A6AF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+P+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40A92B7" w14:textId="48E10793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.2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9.9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14AB4C5A" w14:textId="54E44A2F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5.4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38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A9CD252" w14:textId="7E227D0B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30CC2">
              <w:rPr>
                <w:rFonts w:ascii="Calibri" w:hAnsi="Calibri" w:cs="Calibri"/>
                <w:color w:val="000000"/>
                <w:sz w:val="20"/>
              </w:rPr>
              <w:t>4.1±2.5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vAlign w:val="bottom"/>
          </w:tcPr>
          <w:p w14:paraId="3D3D3B0D" w14:textId="69B35F70" w:rsidR="002A6AF7" w:rsidRPr="00FF0BF2" w:rsidRDefault="00B124E9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.1</w:t>
            </w:r>
            <w:r w:rsidR="002A6AF7" w:rsidRPr="00730CC2">
              <w:rPr>
                <w:rFonts w:ascii="Calibri" w:hAnsi="Calibri" w:cs="Calibri"/>
                <w:color w:val="000000"/>
                <w:sz w:val="20"/>
              </w:rPr>
              <w:t>±15</w:t>
            </w:r>
            <w:r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bottom"/>
          </w:tcPr>
          <w:p w14:paraId="710F4274" w14:textId="29AC9DE7" w:rsidR="002A6AF7" w:rsidRPr="00FF0BF2" w:rsidRDefault="002A6AF7" w:rsidP="002A6AF7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730CC2">
              <w:rPr>
                <w:rFonts w:ascii="Calibri" w:hAnsi="Calibri" w:cs="Calibri"/>
                <w:color w:val="000000"/>
                <w:sz w:val="20"/>
              </w:rPr>
              <w:t>51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.0</w:t>
            </w:r>
            <w:r w:rsidRPr="00730CC2">
              <w:rPr>
                <w:rFonts w:ascii="Calibri" w:hAnsi="Calibri" w:cs="Calibri"/>
                <w:color w:val="000000"/>
                <w:sz w:val="20"/>
              </w:rPr>
              <w:t>±11</w:t>
            </w:r>
            <w:r w:rsidR="00B124E9">
              <w:rPr>
                <w:rFonts w:ascii="Calibri" w:hAnsi="Calibri" w:cs="Calibri"/>
                <w:color w:val="000000"/>
                <w:sz w:val="20"/>
              </w:rPr>
              <w:t>.0</w:t>
            </w:r>
          </w:p>
        </w:tc>
      </w:tr>
    </w:tbl>
    <w:p w14:paraId="1BD07645" w14:textId="77777777" w:rsidR="00012B11" w:rsidRPr="00C111AF" w:rsidRDefault="00012B11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72B8FBDE" w14:textId="77777777" w:rsidR="0037695A" w:rsidRDefault="0037695A">
      <w:pPr>
        <w:rPr>
          <w:rFonts w:eastAsia="Times New Roman" w:cstheme="minorHAnsi"/>
          <w:b/>
          <w:bCs/>
          <w:kern w:val="36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br w:type="page"/>
      </w:r>
    </w:p>
    <w:p w14:paraId="09145980" w14:textId="06086FF9" w:rsidR="003B416D" w:rsidRDefault="00104034" w:rsidP="00E10FE7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9" w:name="_Toc70782418"/>
      <w:r>
        <w:rPr>
          <w:rFonts w:asciiTheme="minorHAnsi" w:hAnsiTheme="minorHAnsi" w:cstheme="minorHAnsi"/>
          <w:sz w:val="22"/>
          <w:szCs w:val="22"/>
        </w:rPr>
        <w:lastRenderedPageBreak/>
        <w:t>Supplementary Table 9</w:t>
      </w:r>
      <w:r w:rsidR="00E10FE7" w:rsidRPr="00E10FE7">
        <w:rPr>
          <w:rFonts w:asciiTheme="minorHAnsi" w:hAnsiTheme="minorHAnsi" w:cstheme="minorHAnsi"/>
          <w:sz w:val="22"/>
          <w:szCs w:val="22"/>
        </w:rPr>
        <w:t>.</w:t>
      </w:r>
      <w:r w:rsidR="00E10FE7" w:rsidRPr="00E10FE7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BD2E70">
        <w:rPr>
          <w:rFonts w:asciiTheme="minorHAnsi" w:hAnsiTheme="minorHAnsi" w:cstheme="minorHAnsi"/>
          <w:b w:val="0"/>
          <w:sz w:val="22"/>
          <w:szCs w:val="22"/>
        </w:rPr>
        <w:t xml:space="preserve">The mean density (ind./transect) and cover (%) of different resprouting ability groups (yes: resprouter, no: non-resprouter) for each vegetation type. </w:t>
      </w:r>
      <w:r w:rsidR="00202896" w:rsidRPr="00202896">
        <w:rPr>
          <w:rFonts w:asciiTheme="minorHAnsi" w:hAnsiTheme="minorHAnsi" w:cstheme="minorHAnsi"/>
          <w:b w:val="0"/>
          <w:sz w:val="22"/>
          <w:szCs w:val="22"/>
        </w:rPr>
        <w:t>Generalized linear models assuming Poisson distribution and general linear models assuming Gaussian distribution were</w:t>
      </w:r>
      <w:r w:rsidR="00202896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202896" w:rsidRPr="00202896">
        <w:rPr>
          <w:rFonts w:asciiTheme="minorHAnsi" w:hAnsiTheme="minorHAnsi" w:cstheme="minorHAnsi"/>
          <w:b w:val="0"/>
          <w:sz w:val="22"/>
          <w:szCs w:val="22"/>
        </w:rPr>
        <w:t xml:space="preserve">used 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>to</w:t>
      </w:r>
      <w:r w:rsidR="00202896" w:rsidRPr="00202896">
        <w:rPr>
          <w:rFonts w:asciiTheme="minorHAnsi" w:hAnsiTheme="minorHAnsi" w:cstheme="minorHAnsi"/>
          <w:b w:val="0"/>
          <w:sz w:val="22"/>
          <w:szCs w:val="22"/>
        </w:rPr>
        <w:t xml:space="preserve"> analy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 xml:space="preserve">ze the </w:t>
      </w:r>
      <w:r w:rsidR="00202896" w:rsidRPr="00202896">
        <w:rPr>
          <w:rFonts w:asciiTheme="minorHAnsi" w:hAnsiTheme="minorHAnsi" w:cstheme="minorHAnsi"/>
          <w:b w:val="0"/>
          <w:sz w:val="22"/>
          <w:szCs w:val="22"/>
        </w:rPr>
        <w:t>density (i.e.</w:t>
      </w:r>
      <w:r w:rsidR="009E6F58">
        <w:rPr>
          <w:rFonts w:asciiTheme="minorHAnsi" w:hAnsiTheme="minorHAnsi" w:cstheme="minorHAnsi"/>
          <w:b w:val="0"/>
          <w:sz w:val="22"/>
          <w:szCs w:val="22"/>
        </w:rPr>
        <w:t>,</w:t>
      </w:r>
      <w:r w:rsidR="00202896" w:rsidRPr="00202896">
        <w:rPr>
          <w:rFonts w:asciiTheme="minorHAnsi" w:hAnsiTheme="minorHAnsi" w:cstheme="minorHAnsi"/>
          <w:b w:val="0"/>
          <w:sz w:val="22"/>
          <w:szCs w:val="22"/>
        </w:rPr>
        <w:t xml:space="preserve"> the number of saplings and mature individuals) and cover, respectively</w:t>
      </w:r>
      <w:r w:rsidR="00202896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  <w:r w:rsidR="00E10FE7" w:rsidRPr="00E10FE7">
        <w:rPr>
          <w:rFonts w:asciiTheme="minorHAnsi" w:hAnsiTheme="minorHAnsi" w:cstheme="minorHAnsi"/>
          <w:b w:val="0"/>
          <w:i/>
          <w:sz w:val="22"/>
          <w:szCs w:val="22"/>
        </w:rPr>
        <w:t>Dev.</w:t>
      </w:r>
      <w:r w:rsidR="00E10FE7" w:rsidRPr="00E10FE7">
        <w:rPr>
          <w:rFonts w:asciiTheme="minorHAnsi" w:hAnsiTheme="minorHAnsi" w:cstheme="minorHAnsi"/>
          <w:b w:val="0"/>
          <w:sz w:val="22"/>
          <w:szCs w:val="22"/>
        </w:rPr>
        <w:t xml:space="preserve"> is deviance.</w:t>
      </w:r>
      <w:r w:rsidR="0016164A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bookmarkEnd w:id="9"/>
      <w:r w:rsidR="00C66EF6" w:rsidRPr="00C66EF6">
        <w:rPr>
          <w:rFonts w:asciiTheme="minorHAnsi" w:hAnsiTheme="minorHAnsi" w:cstheme="minorHAnsi"/>
          <w:b w:val="0"/>
          <w:sz w:val="22"/>
          <w:szCs w:val="22"/>
        </w:rPr>
        <w:t xml:space="preserve">The same letters next to the values indicate no significant difference (P &gt; 0.05) across vegetation types. </w:t>
      </w:r>
    </w:p>
    <w:p w14:paraId="76183DC6" w14:textId="36870D60" w:rsidR="003578BA" w:rsidRDefault="003578BA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tbl>
      <w:tblPr>
        <w:tblStyle w:val="TabloKlavuzu"/>
        <w:tblW w:w="793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850"/>
        <w:gridCol w:w="851"/>
        <w:gridCol w:w="992"/>
        <w:gridCol w:w="992"/>
        <w:gridCol w:w="992"/>
        <w:gridCol w:w="851"/>
        <w:gridCol w:w="850"/>
      </w:tblGrid>
      <w:tr w:rsidR="002F31CB" w:rsidRPr="0080190E" w14:paraId="54CFAB90" w14:textId="77777777" w:rsidTr="002F31CB">
        <w:trPr>
          <w:jc w:val="center"/>
        </w:trPr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1538BE7F" w14:textId="4DE4A479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Resprouting ability</w:t>
            </w:r>
          </w:p>
          <w:p w14:paraId="3CF0C895" w14:textId="0DFDE4E9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</w:tcPr>
          <w:p w14:paraId="7C4BC9AD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Semi-closed forest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</w:tcPr>
          <w:p w14:paraId="0284F1FB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  <w:p w14:paraId="4143CEAD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Open forest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15C87EF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5D7B870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</w:tcPr>
          <w:p w14:paraId="2FCB67A5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  <w:p w14:paraId="2953FF4E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  <w:p w14:paraId="16762F6D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Scrubland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062524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Poisson GLM</w:t>
            </w:r>
          </w:p>
        </w:tc>
      </w:tr>
      <w:tr w:rsidR="002F31CB" w:rsidRPr="0080190E" w14:paraId="0D0EA675" w14:textId="77777777" w:rsidTr="002F31CB">
        <w:trPr>
          <w:jc w:val="center"/>
        </w:trPr>
        <w:tc>
          <w:tcPr>
            <w:tcW w:w="1559" w:type="dxa"/>
            <w:vMerge/>
            <w:tcBorders>
              <w:bottom w:val="single" w:sz="4" w:space="0" w:color="auto"/>
            </w:tcBorders>
          </w:tcPr>
          <w:p w14:paraId="3DF58882" w14:textId="77777777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Merge/>
            <w:tcBorders>
              <w:bottom w:val="single" w:sz="4" w:space="0" w:color="auto"/>
            </w:tcBorders>
          </w:tcPr>
          <w:p w14:paraId="0F82AADC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22E18647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0E908CA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Closed shrubland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0313A9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Open shrubland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14:paraId="5C1611E9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5B9F77A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Dev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A57E95F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P</w:t>
            </w:r>
          </w:p>
        </w:tc>
      </w:tr>
      <w:tr w:rsidR="002F31CB" w:rsidRPr="0080190E" w14:paraId="5B1869B6" w14:textId="2D9231DD" w:rsidTr="002F31CB">
        <w:trPr>
          <w:jc w:val="center"/>
        </w:trPr>
        <w:tc>
          <w:tcPr>
            <w:tcW w:w="7937" w:type="dxa"/>
            <w:gridSpan w:val="8"/>
            <w:vAlign w:val="bottom"/>
          </w:tcPr>
          <w:p w14:paraId="06147D52" w14:textId="77777777" w:rsidR="002F31CB" w:rsidRPr="0080190E" w:rsidRDefault="002F31CB" w:rsidP="0080190E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b/>
                <w:sz w:val="18"/>
                <w:szCs w:val="18"/>
                <w:lang w:val="en-US"/>
              </w:rPr>
              <w:t>Density of mature individuals</w:t>
            </w:r>
          </w:p>
        </w:tc>
      </w:tr>
      <w:tr w:rsidR="002F31CB" w:rsidRPr="0080190E" w14:paraId="564C83C6" w14:textId="77777777" w:rsidTr="002F31CB">
        <w:trPr>
          <w:jc w:val="center"/>
        </w:trPr>
        <w:tc>
          <w:tcPr>
            <w:tcW w:w="1559" w:type="dxa"/>
            <w:vAlign w:val="bottom"/>
          </w:tcPr>
          <w:p w14:paraId="529C4A6D" w14:textId="00657535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vAlign w:val="center"/>
          </w:tcPr>
          <w:p w14:paraId="50E0133C" w14:textId="62051715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79.6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vAlign w:val="center"/>
          </w:tcPr>
          <w:p w14:paraId="3F4EC442" w14:textId="785364CE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14.6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4BCBDB30" w14:textId="324F2D6B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66.4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992" w:type="dxa"/>
            <w:vAlign w:val="center"/>
          </w:tcPr>
          <w:p w14:paraId="66A497A7" w14:textId="228E4202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75.5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992" w:type="dxa"/>
            <w:vAlign w:val="center"/>
          </w:tcPr>
          <w:p w14:paraId="535ACBFE" w14:textId="4686FBED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202.4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851" w:type="dxa"/>
            <w:vAlign w:val="center"/>
          </w:tcPr>
          <w:p w14:paraId="5D509F72" w14:textId="4F155C97" w:rsidR="002F31CB" w:rsidRPr="0080190E" w:rsidRDefault="00A51859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241.0</w:t>
            </w:r>
          </w:p>
        </w:tc>
        <w:tc>
          <w:tcPr>
            <w:tcW w:w="850" w:type="dxa"/>
            <w:vAlign w:val="bottom"/>
          </w:tcPr>
          <w:p w14:paraId="7901BFE3" w14:textId="7F10747C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&lt;0.0001</w:t>
            </w:r>
          </w:p>
        </w:tc>
      </w:tr>
      <w:tr w:rsidR="002F31CB" w:rsidRPr="0080190E" w14:paraId="40FEE067" w14:textId="77777777" w:rsidTr="002F31CB">
        <w:trPr>
          <w:jc w:val="center"/>
        </w:trPr>
        <w:tc>
          <w:tcPr>
            <w:tcW w:w="1559" w:type="dxa"/>
            <w:vAlign w:val="bottom"/>
          </w:tcPr>
          <w:p w14:paraId="506819EC" w14:textId="4D532395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vAlign w:val="center"/>
          </w:tcPr>
          <w:p w14:paraId="44B74827" w14:textId="437B8B9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89.9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vAlign w:val="center"/>
          </w:tcPr>
          <w:p w14:paraId="4657DCB4" w14:textId="79ED991A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76.7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33BACBBE" w14:textId="2B177BD9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71.6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20271683" w14:textId="247364C5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91.1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992" w:type="dxa"/>
            <w:vAlign w:val="center"/>
          </w:tcPr>
          <w:p w14:paraId="169754F1" w14:textId="3EF701FC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35.4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851" w:type="dxa"/>
            <w:vAlign w:val="center"/>
          </w:tcPr>
          <w:p w14:paraId="46A2619D" w14:textId="79871AA0" w:rsidR="002F31CB" w:rsidRPr="0080190E" w:rsidRDefault="00A51859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426.3</w:t>
            </w:r>
          </w:p>
        </w:tc>
        <w:tc>
          <w:tcPr>
            <w:tcW w:w="850" w:type="dxa"/>
            <w:vAlign w:val="bottom"/>
          </w:tcPr>
          <w:p w14:paraId="5E87A97D" w14:textId="516BAD34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&lt;0.0001</w:t>
            </w:r>
          </w:p>
        </w:tc>
      </w:tr>
      <w:tr w:rsidR="002F31CB" w:rsidRPr="0080190E" w14:paraId="2101ACB3" w14:textId="77777777" w:rsidTr="002F31CB">
        <w:trPr>
          <w:jc w:val="center"/>
        </w:trPr>
        <w:tc>
          <w:tcPr>
            <w:tcW w:w="1559" w:type="dxa"/>
            <w:vAlign w:val="bottom"/>
          </w:tcPr>
          <w:p w14:paraId="03B0EE85" w14:textId="77777777" w:rsidR="002F31CB" w:rsidRPr="0080190E" w:rsidRDefault="002F31CB" w:rsidP="0080190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vAlign w:val="bottom"/>
          </w:tcPr>
          <w:p w14:paraId="35BB1818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Align w:val="bottom"/>
          </w:tcPr>
          <w:p w14:paraId="659817E6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bottom"/>
          </w:tcPr>
          <w:p w14:paraId="16D9C1D3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bottom"/>
          </w:tcPr>
          <w:p w14:paraId="3AED8B60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bottom"/>
          </w:tcPr>
          <w:p w14:paraId="4608C5E7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99D1B90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bottom"/>
          </w:tcPr>
          <w:p w14:paraId="7B374BAF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2F31CB" w:rsidRPr="0080190E" w14:paraId="5568E9F5" w14:textId="3C98EDEF" w:rsidTr="002F31CB">
        <w:trPr>
          <w:jc w:val="center"/>
        </w:trPr>
        <w:tc>
          <w:tcPr>
            <w:tcW w:w="7937" w:type="dxa"/>
            <w:gridSpan w:val="8"/>
            <w:vAlign w:val="bottom"/>
          </w:tcPr>
          <w:p w14:paraId="584B221F" w14:textId="77777777" w:rsidR="002F31CB" w:rsidRPr="0080190E" w:rsidRDefault="002F31CB" w:rsidP="0080190E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b/>
                <w:sz w:val="18"/>
                <w:szCs w:val="18"/>
              </w:rPr>
              <w:t>Density of saplings</w:t>
            </w:r>
          </w:p>
        </w:tc>
      </w:tr>
      <w:tr w:rsidR="002F31CB" w:rsidRPr="0080190E" w14:paraId="49647D66" w14:textId="77777777" w:rsidTr="002F31CB">
        <w:trPr>
          <w:jc w:val="center"/>
        </w:trPr>
        <w:tc>
          <w:tcPr>
            <w:tcW w:w="1559" w:type="dxa"/>
            <w:vAlign w:val="bottom"/>
          </w:tcPr>
          <w:p w14:paraId="34E44F05" w14:textId="1CB93C92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vAlign w:val="center"/>
          </w:tcPr>
          <w:p w14:paraId="35B845B0" w14:textId="389A9291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94.7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vAlign w:val="center"/>
          </w:tcPr>
          <w:p w14:paraId="795646BA" w14:textId="1CF59A52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61.8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7DE44CF2" w14:textId="152E06DF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60.5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3A68D806" w14:textId="21CA4CA4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15.6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992" w:type="dxa"/>
            <w:vAlign w:val="center"/>
          </w:tcPr>
          <w:p w14:paraId="63343E9C" w14:textId="68EAE8D2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2.2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851" w:type="dxa"/>
            <w:vAlign w:val="center"/>
          </w:tcPr>
          <w:p w14:paraId="6652DE1B" w14:textId="4EE4CE27" w:rsidR="002F31CB" w:rsidRPr="0080190E" w:rsidRDefault="003D519D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435.7</w:t>
            </w:r>
          </w:p>
        </w:tc>
        <w:tc>
          <w:tcPr>
            <w:tcW w:w="850" w:type="dxa"/>
            <w:vAlign w:val="bottom"/>
          </w:tcPr>
          <w:p w14:paraId="141FA02E" w14:textId="707ED27F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&lt;0.0001</w:t>
            </w:r>
          </w:p>
        </w:tc>
      </w:tr>
      <w:tr w:rsidR="002F31CB" w:rsidRPr="0080190E" w14:paraId="48A0AC8C" w14:textId="77777777" w:rsidTr="002F31CB">
        <w:trPr>
          <w:jc w:val="center"/>
        </w:trPr>
        <w:tc>
          <w:tcPr>
            <w:tcW w:w="1559" w:type="dxa"/>
            <w:vAlign w:val="bottom"/>
          </w:tcPr>
          <w:p w14:paraId="2F2B9E54" w14:textId="56B145F3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vAlign w:val="center"/>
          </w:tcPr>
          <w:p w14:paraId="3765C20D" w14:textId="16F2B7CD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87.5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vAlign w:val="center"/>
          </w:tcPr>
          <w:p w14:paraId="55D235C7" w14:textId="2EA4BA7D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12.6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7C65F0F3" w14:textId="0093169F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37.9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992" w:type="dxa"/>
            <w:vAlign w:val="center"/>
          </w:tcPr>
          <w:p w14:paraId="6DD99C6D" w14:textId="78820272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93.6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992" w:type="dxa"/>
            <w:vAlign w:val="center"/>
          </w:tcPr>
          <w:p w14:paraId="5052EF11" w14:textId="25D770A2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29.5</w:t>
            </w:r>
            <w:r w:rsidR="00C651B4">
              <w:rPr>
                <w:rFonts w:cs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851" w:type="dxa"/>
            <w:vAlign w:val="center"/>
          </w:tcPr>
          <w:p w14:paraId="18AA478E" w14:textId="47921FCD" w:rsidR="002F31CB" w:rsidRPr="0080190E" w:rsidRDefault="003D519D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135.2</w:t>
            </w:r>
          </w:p>
        </w:tc>
        <w:tc>
          <w:tcPr>
            <w:tcW w:w="850" w:type="dxa"/>
            <w:vAlign w:val="bottom"/>
          </w:tcPr>
          <w:p w14:paraId="5787C709" w14:textId="2D9E5ABE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&lt;0.0001</w:t>
            </w:r>
          </w:p>
        </w:tc>
      </w:tr>
      <w:tr w:rsidR="002F31CB" w:rsidRPr="0080190E" w14:paraId="6086B5FA" w14:textId="77777777" w:rsidTr="002F31CB">
        <w:trPr>
          <w:jc w:val="center"/>
        </w:trPr>
        <w:tc>
          <w:tcPr>
            <w:tcW w:w="1559" w:type="dxa"/>
            <w:vAlign w:val="bottom"/>
          </w:tcPr>
          <w:p w14:paraId="201C27B9" w14:textId="77777777" w:rsidR="002F31CB" w:rsidRPr="0080190E" w:rsidRDefault="002F31CB" w:rsidP="0080190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850" w:type="dxa"/>
            <w:vAlign w:val="bottom"/>
          </w:tcPr>
          <w:p w14:paraId="732CACA9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Align w:val="bottom"/>
          </w:tcPr>
          <w:p w14:paraId="13E8C20A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bottom"/>
          </w:tcPr>
          <w:p w14:paraId="6368A9CF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bottom"/>
          </w:tcPr>
          <w:p w14:paraId="41476289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Align w:val="bottom"/>
          </w:tcPr>
          <w:p w14:paraId="6A9BF0AB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B6CB439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bottom"/>
          </w:tcPr>
          <w:p w14:paraId="144AE253" w14:textId="7777777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2F31CB" w:rsidRPr="0080190E" w14:paraId="237204B2" w14:textId="77777777" w:rsidTr="002F31CB">
        <w:tblPrEx>
          <w:jc w:val="left"/>
        </w:tblPrEx>
        <w:tc>
          <w:tcPr>
            <w:tcW w:w="1559" w:type="dxa"/>
            <w:vMerge w:val="restart"/>
          </w:tcPr>
          <w:p w14:paraId="5F558B7F" w14:textId="77777777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850" w:type="dxa"/>
          </w:tcPr>
          <w:p w14:paraId="6FD5744E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851" w:type="dxa"/>
          </w:tcPr>
          <w:p w14:paraId="6ADBC720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14:paraId="0C72FAF5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14:paraId="321244DF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14:paraId="01E8FDE0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602C33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b/>
                <w:sz w:val="18"/>
                <w:szCs w:val="18"/>
              </w:rPr>
              <w:t>Linear Model</w:t>
            </w:r>
          </w:p>
        </w:tc>
      </w:tr>
      <w:tr w:rsidR="002F31CB" w:rsidRPr="0080190E" w14:paraId="43256CB9" w14:textId="77777777" w:rsidTr="002F31CB">
        <w:tblPrEx>
          <w:jc w:val="left"/>
        </w:tblPrEx>
        <w:tc>
          <w:tcPr>
            <w:tcW w:w="1559" w:type="dxa"/>
            <w:vMerge/>
          </w:tcPr>
          <w:p w14:paraId="682AEDFD" w14:textId="77777777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850" w:type="dxa"/>
          </w:tcPr>
          <w:p w14:paraId="51F8EE22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851" w:type="dxa"/>
          </w:tcPr>
          <w:p w14:paraId="55D4656B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14:paraId="50439642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14:paraId="4BE83A64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14:paraId="2714F50F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A09F50C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b/>
                <w:sz w:val="18"/>
                <w:szCs w:val="18"/>
              </w:rPr>
              <w:t>F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B0ABAD5" w14:textId="77777777" w:rsidR="002F31CB" w:rsidRPr="0080190E" w:rsidRDefault="002F31CB" w:rsidP="0080190E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b/>
                <w:sz w:val="18"/>
                <w:szCs w:val="18"/>
              </w:rPr>
              <w:t>P</w:t>
            </w:r>
          </w:p>
        </w:tc>
      </w:tr>
      <w:tr w:rsidR="002F31CB" w:rsidRPr="0080190E" w14:paraId="6954ACB4" w14:textId="3376EC8D" w:rsidTr="002F31CB">
        <w:tblPrEx>
          <w:jc w:val="left"/>
        </w:tblPrEx>
        <w:tc>
          <w:tcPr>
            <w:tcW w:w="7937" w:type="dxa"/>
            <w:gridSpan w:val="8"/>
          </w:tcPr>
          <w:p w14:paraId="0DC8BF04" w14:textId="77777777" w:rsidR="002F31CB" w:rsidRPr="0080190E" w:rsidRDefault="002F31CB" w:rsidP="008019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sz w:val="18"/>
                <w:szCs w:val="18"/>
                <w:bdr w:val="none" w:sz="0" w:space="0" w:color="auto" w:frame="1"/>
                <w:lang w:val="en-US"/>
              </w:rPr>
            </w:pPr>
            <w:r w:rsidRPr="0080190E">
              <w:rPr>
                <w:rFonts w:cstheme="minorHAnsi"/>
                <w:b/>
                <w:sz w:val="18"/>
                <w:szCs w:val="18"/>
              </w:rPr>
              <w:t>Cover of mature individuals</w:t>
            </w:r>
          </w:p>
        </w:tc>
      </w:tr>
      <w:tr w:rsidR="002F31CB" w:rsidRPr="0080190E" w14:paraId="40D61AA0" w14:textId="77777777" w:rsidTr="002F31CB">
        <w:tblPrEx>
          <w:jc w:val="left"/>
        </w:tblPrEx>
        <w:tc>
          <w:tcPr>
            <w:tcW w:w="1559" w:type="dxa"/>
          </w:tcPr>
          <w:p w14:paraId="707274B1" w14:textId="5EB5BC33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vAlign w:val="center"/>
          </w:tcPr>
          <w:p w14:paraId="71F39B71" w14:textId="2513E555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8.8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vAlign w:val="center"/>
          </w:tcPr>
          <w:p w14:paraId="299F22AE" w14:textId="0751BDFB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3.3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992" w:type="dxa"/>
            <w:vAlign w:val="center"/>
          </w:tcPr>
          <w:p w14:paraId="590244F3" w14:textId="65F20053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05.2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vAlign w:val="center"/>
          </w:tcPr>
          <w:p w14:paraId="471C1304" w14:textId="10036E8F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3.8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992" w:type="dxa"/>
            <w:vAlign w:val="center"/>
          </w:tcPr>
          <w:p w14:paraId="1B125A25" w14:textId="6EB527D5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0.8</w:t>
            </w:r>
            <w:r w:rsidR="00060D6F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vAlign w:val="center"/>
          </w:tcPr>
          <w:p w14:paraId="2A19012E" w14:textId="06ADC17F" w:rsidR="002F31CB" w:rsidRPr="0080190E" w:rsidRDefault="0042694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7.0</w:t>
            </w:r>
          </w:p>
        </w:tc>
        <w:tc>
          <w:tcPr>
            <w:tcW w:w="850" w:type="dxa"/>
            <w:vAlign w:val="center"/>
          </w:tcPr>
          <w:p w14:paraId="1C4EFCFB" w14:textId="793B261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&lt;0.0001</w:t>
            </w:r>
          </w:p>
        </w:tc>
      </w:tr>
      <w:tr w:rsidR="002F31CB" w:rsidRPr="0080190E" w14:paraId="52570146" w14:textId="77777777" w:rsidTr="002F31CB">
        <w:tblPrEx>
          <w:jc w:val="left"/>
        </w:tblPrEx>
        <w:tc>
          <w:tcPr>
            <w:tcW w:w="1559" w:type="dxa"/>
            <w:tcBorders>
              <w:bottom w:val="single" w:sz="4" w:space="0" w:color="auto"/>
            </w:tcBorders>
          </w:tcPr>
          <w:p w14:paraId="6D55BD26" w14:textId="150AE52F" w:rsidR="002F31CB" w:rsidRPr="0080190E" w:rsidRDefault="002F31CB" w:rsidP="0080190E">
            <w:pPr>
              <w:rPr>
                <w:rFonts w:cstheme="minorHAnsi"/>
                <w:b/>
                <w:sz w:val="18"/>
                <w:szCs w:val="18"/>
              </w:rPr>
            </w:pPr>
            <w:r w:rsidRPr="0080190E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D464CED" w14:textId="4C005845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07.7</w:t>
            </w:r>
            <w:r w:rsidR="00976413">
              <w:rPr>
                <w:rFonts w:cstheme="minorHAnsi"/>
                <w:color w:val="000000"/>
                <w:sz w:val="18"/>
                <w:szCs w:val="18"/>
              </w:rPr>
              <w:t>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D01C5C9" w14:textId="44472562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75.0</w:t>
            </w:r>
            <w:r w:rsidR="00976413">
              <w:rPr>
                <w:rFonts w:cstheme="minorHAnsi"/>
                <w:color w:val="000000"/>
                <w:sz w:val="18"/>
                <w:szCs w:val="18"/>
              </w:rPr>
              <w:t>b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80D97DF" w14:textId="78720407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33.9</w:t>
            </w:r>
            <w:r w:rsidR="00976413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C881669" w14:textId="4911822B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5.2</w:t>
            </w:r>
            <w:r w:rsidR="00976413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BD09029" w14:textId="3FBB8EC0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.3</w:t>
            </w:r>
            <w:r w:rsidR="00976413">
              <w:rPr>
                <w:rFonts w:cs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B3762D1" w14:textId="52E4D70A" w:rsidR="002F31CB" w:rsidRPr="0080190E" w:rsidRDefault="0042694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31.7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6D6B162" w14:textId="70EC53F6" w:rsidR="002F31CB" w:rsidRPr="0080190E" w:rsidRDefault="002F31CB" w:rsidP="0080190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0190E">
              <w:rPr>
                <w:rFonts w:cstheme="minorHAnsi"/>
                <w:color w:val="000000"/>
                <w:sz w:val="18"/>
                <w:szCs w:val="18"/>
              </w:rPr>
              <w:t>&lt;0.0001</w:t>
            </w:r>
          </w:p>
        </w:tc>
      </w:tr>
    </w:tbl>
    <w:p w14:paraId="41782276" w14:textId="6644BBA9" w:rsidR="001F17D0" w:rsidRDefault="001F17D0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75E03DB9" w14:textId="36ACE1A9" w:rsidR="00104034" w:rsidRDefault="00104034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2159E930" w14:textId="6F2374A4" w:rsidR="00104034" w:rsidRDefault="00104034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br w:type="page"/>
      </w:r>
    </w:p>
    <w:p w14:paraId="40CE35F0" w14:textId="77777777" w:rsidR="00104034" w:rsidRPr="00E90DB6" w:rsidRDefault="00104034" w:rsidP="00104034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10" w:name="_Toc70782421"/>
      <w:r w:rsidRPr="00104034">
        <w:rPr>
          <w:rFonts w:asciiTheme="minorHAnsi" w:hAnsiTheme="minorHAnsi" w:cstheme="minorHAnsi"/>
          <w:sz w:val="22"/>
          <w:szCs w:val="22"/>
        </w:rPr>
        <w:lastRenderedPageBreak/>
        <w:t>Supplementary Table 10</w:t>
      </w:r>
      <w:r w:rsidRPr="002535C3">
        <w:rPr>
          <w:rFonts w:asciiTheme="minorHAnsi" w:hAnsiTheme="minorHAnsi" w:cstheme="minorHAnsi"/>
          <w:sz w:val="22"/>
          <w:szCs w:val="22"/>
        </w:rPr>
        <w:t>.</w:t>
      </w:r>
      <w:r w:rsidRPr="00E90DB6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The results of pairwise PERMANOVA analyses comparing </w:t>
      </w:r>
      <w:r w:rsidRPr="00E90DB6">
        <w:rPr>
          <w:rFonts w:asciiTheme="minorHAnsi" w:hAnsiTheme="minorHAnsi" w:cstheme="minorHAnsi"/>
          <w:b w:val="0"/>
          <w:sz w:val="22"/>
          <w:szCs w:val="22"/>
        </w:rPr>
        <w:t>vegetation types</w:t>
      </w:r>
      <w:r>
        <w:rPr>
          <w:rFonts w:asciiTheme="minorHAnsi" w:hAnsiTheme="minorHAnsi" w:cstheme="minorHAnsi"/>
          <w:b w:val="0"/>
          <w:sz w:val="22"/>
          <w:szCs w:val="22"/>
        </w:rPr>
        <w:t>. Statistical significance was considered as P &lt; 0.01 due to several pairwise comparisons.</w:t>
      </w:r>
      <w:bookmarkEnd w:id="10"/>
      <w:r w:rsidRPr="00E90DB6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41F805D0" w14:textId="77777777" w:rsidR="00104034" w:rsidRDefault="00104034" w:rsidP="00104034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4"/>
        <w:gridCol w:w="897"/>
        <w:gridCol w:w="709"/>
        <w:gridCol w:w="259"/>
        <w:gridCol w:w="875"/>
        <w:gridCol w:w="709"/>
        <w:gridCol w:w="283"/>
        <w:gridCol w:w="993"/>
        <w:gridCol w:w="703"/>
      </w:tblGrid>
      <w:tr w:rsidR="00104034" w14:paraId="28619663" w14:textId="77777777" w:rsidTr="00A767F0">
        <w:tc>
          <w:tcPr>
            <w:tcW w:w="3634" w:type="dxa"/>
            <w:vMerge w:val="restart"/>
            <w:vAlign w:val="center"/>
          </w:tcPr>
          <w:p w14:paraId="6303DD4B" w14:textId="77777777" w:rsidR="00104034" w:rsidRPr="00223A7F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223A7F">
              <w:rPr>
                <w:rFonts w:cstheme="minorHAnsi"/>
                <w:b/>
                <w:sz w:val="20"/>
                <w:szCs w:val="20"/>
                <w:lang w:val="en-US"/>
              </w:rPr>
              <w:t>Vegetation types</w:t>
            </w:r>
          </w:p>
        </w:tc>
        <w:tc>
          <w:tcPr>
            <w:tcW w:w="1606" w:type="dxa"/>
            <w:gridSpan w:val="2"/>
            <w:tcBorders>
              <w:bottom w:val="single" w:sz="4" w:space="0" w:color="auto"/>
            </w:tcBorders>
          </w:tcPr>
          <w:p w14:paraId="264D7332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Number data</w:t>
            </w:r>
          </w:p>
        </w:tc>
        <w:tc>
          <w:tcPr>
            <w:tcW w:w="259" w:type="dxa"/>
            <w:tcBorders>
              <w:bottom w:val="single" w:sz="4" w:space="0" w:color="auto"/>
            </w:tcBorders>
          </w:tcPr>
          <w:p w14:paraId="0448FCB1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584" w:type="dxa"/>
            <w:gridSpan w:val="2"/>
            <w:tcBorders>
              <w:bottom w:val="single" w:sz="4" w:space="0" w:color="auto"/>
            </w:tcBorders>
          </w:tcPr>
          <w:p w14:paraId="7F12B643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Cover data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0BE72FBD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696" w:type="dxa"/>
            <w:gridSpan w:val="2"/>
            <w:tcBorders>
              <w:bottom w:val="single" w:sz="4" w:space="0" w:color="auto"/>
            </w:tcBorders>
          </w:tcPr>
          <w:p w14:paraId="3F1F21D4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Presence data</w:t>
            </w:r>
          </w:p>
        </w:tc>
      </w:tr>
      <w:tr w:rsidR="00104034" w14:paraId="7D00B749" w14:textId="77777777" w:rsidTr="00A767F0">
        <w:tc>
          <w:tcPr>
            <w:tcW w:w="3634" w:type="dxa"/>
            <w:vMerge/>
            <w:tcBorders>
              <w:bottom w:val="single" w:sz="4" w:space="0" w:color="auto"/>
            </w:tcBorders>
          </w:tcPr>
          <w:p w14:paraId="42D31BAC" w14:textId="77777777" w:rsidR="00104034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</w:tcPr>
          <w:p w14:paraId="37D968CE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R²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A968014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  <w:tc>
          <w:tcPr>
            <w:tcW w:w="259" w:type="dxa"/>
            <w:tcBorders>
              <w:top w:val="single" w:sz="4" w:space="0" w:color="auto"/>
              <w:bottom w:val="single" w:sz="4" w:space="0" w:color="auto"/>
            </w:tcBorders>
          </w:tcPr>
          <w:p w14:paraId="6ABC3F8D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  <w:tcBorders>
              <w:top w:val="single" w:sz="4" w:space="0" w:color="auto"/>
              <w:bottom w:val="single" w:sz="4" w:space="0" w:color="auto"/>
            </w:tcBorders>
          </w:tcPr>
          <w:p w14:paraId="52DEFE94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R²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FD9655B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62123BFB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09409E9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R²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14:paraId="7A4D27E7" w14:textId="77777777" w:rsidR="00104034" w:rsidRPr="00E0207A" w:rsidRDefault="00104034" w:rsidP="00A767F0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</w:tr>
      <w:tr w:rsidR="00104034" w14:paraId="0DC10BAE" w14:textId="77777777" w:rsidTr="00A767F0">
        <w:tc>
          <w:tcPr>
            <w:tcW w:w="3634" w:type="dxa"/>
            <w:tcBorders>
              <w:top w:val="single" w:sz="4" w:space="0" w:color="auto"/>
            </w:tcBorders>
          </w:tcPr>
          <w:p w14:paraId="1F845ACA" w14:textId="77777777" w:rsidR="00104034" w:rsidRPr="00944FD1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944FD1">
              <w:rPr>
                <w:rFonts w:cstheme="minorHAnsi"/>
                <w:sz w:val="20"/>
                <w:szCs w:val="20"/>
                <w:lang w:val="en-US"/>
              </w:rPr>
              <w:t>Semi-closed forest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944FD1">
              <w:rPr>
                <w:rFonts w:cstheme="minorHAnsi"/>
                <w:sz w:val="20"/>
                <w:szCs w:val="20"/>
                <w:lang w:val="en-US"/>
              </w:rPr>
              <w:t>. Closed shrubland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339BC72F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188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A351AB5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  <w:tcBorders>
              <w:top w:val="single" w:sz="4" w:space="0" w:color="auto"/>
            </w:tcBorders>
          </w:tcPr>
          <w:p w14:paraId="624E7A47" w14:textId="77777777" w:rsidR="00104034" w:rsidRPr="00944FD1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77B5DE9D" w14:textId="77777777" w:rsidR="00104034" w:rsidRPr="008169BF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169BF">
              <w:rPr>
                <w:rFonts w:cstheme="minorHAnsi"/>
                <w:sz w:val="20"/>
                <w:szCs w:val="20"/>
                <w:lang w:val="en-US"/>
              </w:rPr>
              <w:t>0.</w:t>
            </w:r>
            <w:r>
              <w:rPr>
                <w:rFonts w:cstheme="minorHAnsi"/>
                <w:sz w:val="20"/>
                <w:szCs w:val="20"/>
                <w:lang w:val="en-US"/>
              </w:rPr>
              <w:t>38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72A31A9" w14:textId="77777777" w:rsidR="00104034" w:rsidRPr="008169BF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8169BF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48BFE75A" w14:textId="77777777" w:rsidR="00104034" w:rsidRPr="00944FD1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51B4210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289</w:t>
            </w:r>
          </w:p>
        </w:tc>
        <w:tc>
          <w:tcPr>
            <w:tcW w:w="703" w:type="dxa"/>
            <w:tcBorders>
              <w:top w:val="single" w:sz="4" w:space="0" w:color="auto"/>
            </w:tcBorders>
          </w:tcPr>
          <w:p w14:paraId="01C2158A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4DFA5967" w14:textId="77777777" w:rsidTr="00A767F0">
        <w:tc>
          <w:tcPr>
            <w:tcW w:w="3634" w:type="dxa"/>
          </w:tcPr>
          <w:p w14:paraId="41E9BCB3" w14:textId="77777777" w:rsidR="00104034" w:rsidRPr="00944FD1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944FD1">
              <w:rPr>
                <w:rFonts w:cstheme="minorHAnsi"/>
                <w:sz w:val="20"/>
                <w:szCs w:val="20"/>
                <w:lang w:val="en-US"/>
              </w:rPr>
              <w:t>Semi-closed forest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944FD1">
              <w:rPr>
                <w:rFonts w:cstheme="minorHAnsi"/>
                <w:sz w:val="20"/>
                <w:szCs w:val="20"/>
                <w:lang w:val="en-US"/>
              </w:rPr>
              <w:t>. Open forest</w:t>
            </w:r>
          </w:p>
        </w:tc>
        <w:tc>
          <w:tcPr>
            <w:tcW w:w="897" w:type="dxa"/>
          </w:tcPr>
          <w:p w14:paraId="3EF8E922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52</w:t>
            </w:r>
          </w:p>
        </w:tc>
        <w:tc>
          <w:tcPr>
            <w:tcW w:w="709" w:type="dxa"/>
          </w:tcPr>
          <w:p w14:paraId="6E14897A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41</w:t>
            </w:r>
          </w:p>
        </w:tc>
        <w:tc>
          <w:tcPr>
            <w:tcW w:w="259" w:type="dxa"/>
          </w:tcPr>
          <w:p w14:paraId="24EAFC24" w14:textId="77777777" w:rsidR="00104034" w:rsidRPr="00944FD1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65D7BD6E" w14:textId="77777777" w:rsidR="00104034" w:rsidRPr="00944FD1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97</w:t>
            </w:r>
          </w:p>
        </w:tc>
        <w:tc>
          <w:tcPr>
            <w:tcW w:w="709" w:type="dxa"/>
          </w:tcPr>
          <w:p w14:paraId="208B0253" w14:textId="77777777" w:rsidR="00104034" w:rsidRPr="00944FD1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944FD1">
              <w:rPr>
                <w:rFonts w:cstheme="minorHAnsi"/>
                <w:sz w:val="20"/>
                <w:szCs w:val="20"/>
                <w:lang w:val="en-US"/>
              </w:rPr>
              <w:t>0</w:t>
            </w:r>
            <w:r>
              <w:rPr>
                <w:rFonts w:cstheme="minorHAnsi"/>
                <w:sz w:val="20"/>
                <w:szCs w:val="20"/>
                <w:lang w:val="en-US"/>
              </w:rPr>
              <w:t>.004</w:t>
            </w:r>
          </w:p>
        </w:tc>
        <w:tc>
          <w:tcPr>
            <w:tcW w:w="283" w:type="dxa"/>
          </w:tcPr>
          <w:p w14:paraId="0FE4EA12" w14:textId="77777777" w:rsidR="00104034" w:rsidRPr="00944FD1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BF465B1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200</w:t>
            </w:r>
          </w:p>
        </w:tc>
        <w:tc>
          <w:tcPr>
            <w:tcW w:w="703" w:type="dxa"/>
          </w:tcPr>
          <w:p w14:paraId="49EE1722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5228A8D3" w14:textId="77777777" w:rsidTr="00A767F0">
        <w:tc>
          <w:tcPr>
            <w:tcW w:w="3634" w:type="dxa"/>
          </w:tcPr>
          <w:p w14:paraId="1844AD65" w14:textId="77777777" w:rsidR="00104034" w:rsidRPr="00661C17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61C17">
              <w:rPr>
                <w:rFonts w:cstheme="minorHAnsi"/>
                <w:sz w:val="20"/>
                <w:szCs w:val="20"/>
                <w:lang w:val="en-US"/>
              </w:rPr>
              <w:t>Semi-closed forest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661C17">
              <w:rPr>
                <w:rFonts w:cstheme="minorHAnsi"/>
                <w:sz w:val="20"/>
                <w:szCs w:val="20"/>
                <w:lang w:val="en-US"/>
              </w:rPr>
              <w:t>. Open shrubland</w:t>
            </w:r>
          </w:p>
        </w:tc>
        <w:tc>
          <w:tcPr>
            <w:tcW w:w="897" w:type="dxa"/>
          </w:tcPr>
          <w:p w14:paraId="1DBCC187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139</w:t>
            </w:r>
          </w:p>
        </w:tc>
        <w:tc>
          <w:tcPr>
            <w:tcW w:w="709" w:type="dxa"/>
          </w:tcPr>
          <w:p w14:paraId="6D59169B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0DC52BDA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60300144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374</w:t>
            </w:r>
          </w:p>
        </w:tc>
        <w:tc>
          <w:tcPr>
            <w:tcW w:w="709" w:type="dxa"/>
          </w:tcPr>
          <w:p w14:paraId="2CAD7AF3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61C17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16528FAD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785E99B0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319</w:t>
            </w:r>
          </w:p>
        </w:tc>
        <w:tc>
          <w:tcPr>
            <w:tcW w:w="703" w:type="dxa"/>
          </w:tcPr>
          <w:p w14:paraId="603AFDD4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4DBA95B6" w14:textId="77777777" w:rsidTr="00A767F0">
        <w:tc>
          <w:tcPr>
            <w:tcW w:w="3634" w:type="dxa"/>
          </w:tcPr>
          <w:p w14:paraId="7CE17553" w14:textId="77777777" w:rsidR="00104034" w:rsidRPr="00661C17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61C17">
              <w:rPr>
                <w:rFonts w:cstheme="minorHAnsi"/>
                <w:sz w:val="20"/>
                <w:szCs w:val="20"/>
                <w:lang w:val="en-US"/>
              </w:rPr>
              <w:t>Semi-closed forest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661C17">
              <w:rPr>
                <w:rFonts w:cstheme="minorHAnsi"/>
                <w:sz w:val="20"/>
                <w:szCs w:val="20"/>
                <w:lang w:val="en-US"/>
              </w:rPr>
              <w:t>. Scrubland</w:t>
            </w:r>
          </w:p>
        </w:tc>
        <w:tc>
          <w:tcPr>
            <w:tcW w:w="897" w:type="dxa"/>
          </w:tcPr>
          <w:p w14:paraId="705EE6B6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268</w:t>
            </w:r>
          </w:p>
        </w:tc>
        <w:tc>
          <w:tcPr>
            <w:tcW w:w="709" w:type="dxa"/>
          </w:tcPr>
          <w:p w14:paraId="03C5D42C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57695FCB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008CD75A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528</w:t>
            </w:r>
          </w:p>
        </w:tc>
        <w:tc>
          <w:tcPr>
            <w:tcW w:w="709" w:type="dxa"/>
          </w:tcPr>
          <w:p w14:paraId="362E3AB0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61C17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268E451C" w14:textId="77777777" w:rsidR="00104034" w:rsidRPr="00661C1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3AFE19F1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397</w:t>
            </w:r>
          </w:p>
        </w:tc>
        <w:tc>
          <w:tcPr>
            <w:tcW w:w="703" w:type="dxa"/>
          </w:tcPr>
          <w:p w14:paraId="4135F310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55B45675" w14:textId="77777777" w:rsidTr="00A767F0">
        <w:tc>
          <w:tcPr>
            <w:tcW w:w="3634" w:type="dxa"/>
          </w:tcPr>
          <w:p w14:paraId="0A0E4C59" w14:textId="77777777" w:rsidR="00104034" w:rsidRPr="00FF7D4C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Closed shrubland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FF7D4C">
              <w:rPr>
                <w:rFonts w:cstheme="minorHAnsi"/>
                <w:sz w:val="20"/>
                <w:szCs w:val="20"/>
                <w:lang w:val="en-US"/>
              </w:rPr>
              <w:t>. Open forest</w:t>
            </w:r>
          </w:p>
        </w:tc>
        <w:tc>
          <w:tcPr>
            <w:tcW w:w="897" w:type="dxa"/>
          </w:tcPr>
          <w:p w14:paraId="6193B504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169</w:t>
            </w:r>
          </w:p>
        </w:tc>
        <w:tc>
          <w:tcPr>
            <w:tcW w:w="709" w:type="dxa"/>
          </w:tcPr>
          <w:p w14:paraId="7A944D9D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26728735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12B9C9CF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263</w:t>
            </w:r>
          </w:p>
        </w:tc>
        <w:tc>
          <w:tcPr>
            <w:tcW w:w="709" w:type="dxa"/>
          </w:tcPr>
          <w:p w14:paraId="7C7FBD99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4B9987A6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5BF5C8E4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360</w:t>
            </w:r>
          </w:p>
        </w:tc>
        <w:tc>
          <w:tcPr>
            <w:tcW w:w="703" w:type="dxa"/>
          </w:tcPr>
          <w:p w14:paraId="7F28A7A5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385129C7" w14:textId="77777777" w:rsidTr="00A767F0">
        <w:tc>
          <w:tcPr>
            <w:tcW w:w="3634" w:type="dxa"/>
          </w:tcPr>
          <w:p w14:paraId="0265A78A" w14:textId="77777777" w:rsidR="00104034" w:rsidRPr="00FF7D4C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Closed shrubland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FF7D4C">
              <w:rPr>
                <w:rFonts w:cstheme="minorHAnsi"/>
                <w:sz w:val="20"/>
                <w:szCs w:val="20"/>
                <w:lang w:val="en-US"/>
              </w:rPr>
              <w:t>. Open shrubland</w:t>
            </w:r>
          </w:p>
        </w:tc>
        <w:tc>
          <w:tcPr>
            <w:tcW w:w="897" w:type="dxa"/>
          </w:tcPr>
          <w:p w14:paraId="10D9153A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210</w:t>
            </w:r>
          </w:p>
        </w:tc>
        <w:tc>
          <w:tcPr>
            <w:tcW w:w="709" w:type="dxa"/>
          </w:tcPr>
          <w:p w14:paraId="73101F79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4C9447C9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6F92DA56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207</w:t>
            </w:r>
          </w:p>
        </w:tc>
        <w:tc>
          <w:tcPr>
            <w:tcW w:w="709" w:type="dxa"/>
          </w:tcPr>
          <w:p w14:paraId="6FCEF9CB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7251D7F4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48D6AB8B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333</w:t>
            </w:r>
          </w:p>
        </w:tc>
        <w:tc>
          <w:tcPr>
            <w:tcW w:w="703" w:type="dxa"/>
          </w:tcPr>
          <w:p w14:paraId="6E7FCFBB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6E7E6D87" w14:textId="77777777" w:rsidTr="00A767F0">
        <w:tc>
          <w:tcPr>
            <w:tcW w:w="3634" w:type="dxa"/>
          </w:tcPr>
          <w:p w14:paraId="1CBC800D" w14:textId="77777777" w:rsidR="00104034" w:rsidRPr="00FF7D4C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Closed shrubland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FF7D4C">
              <w:rPr>
                <w:rFonts w:cstheme="minorHAnsi"/>
                <w:sz w:val="20"/>
                <w:szCs w:val="20"/>
                <w:lang w:val="en-US"/>
              </w:rPr>
              <w:t>. Scrubland</w:t>
            </w:r>
          </w:p>
        </w:tc>
        <w:tc>
          <w:tcPr>
            <w:tcW w:w="897" w:type="dxa"/>
          </w:tcPr>
          <w:p w14:paraId="06893483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416</w:t>
            </w:r>
          </w:p>
        </w:tc>
        <w:tc>
          <w:tcPr>
            <w:tcW w:w="709" w:type="dxa"/>
          </w:tcPr>
          <w:p w14:paraId="58B04B7F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7E4D3308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72ABA952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437</w:t>
            </w:r>
          </w:p>
        </w:tc>
        <w:tc>
          <w:tcPr>
            <w:tcW w:w="709" w:type="dxa"/>
          </w:tcPr>
          <w:p w14:paraId="3E8BB2E3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105A914C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7D84DA7C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594</w:t>
            </w:r>
          </w:p>
        </w:tc>
        <w:tc>
          <w:tcPr>
            <w:tcW w:w="703" w:type="dxa"/>
          </w:tcPr>
          <w:p w14:paraId="6CBECAFE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35E87937" w14:textId="77777777" w:rsidTr="00A767F0">
        <w:tc>
          <w:tcPr>
            <w:tcW w:w="3634" w:type="dxa"/>
          </w:tcPr>
          <w:p w14:paraId="033CCC9B" w14:textId="77777777" w:rsidR="00104034" w:rsidRPr="00FF7D4C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Open forest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FF7D4C">
              <w:rPr>
                <w:rFonts w:cstheme="minorHAnsi"/>
                <w:sz w:val="20"/>
                <w:szCs w:val="20"/>
                <w:lang w:val="en-US"/>
              </w:rPr>
              <w:t>. Open shrubland</w:t>
            </w:r>
          </w:p>
        </w:tc>
        <w:tc>
          <w:tcPr>
            <w:tcW w:w="897" w:type="dxa"/>
          </w:tcPr>
          <w:p w14:paraId="4E8213D3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118</w:t>
            </w:r>
          </w:p>
        </w:tc>
        <w:tc>
          <w:tcPr>
            <w:tcW w:w="709" w:type="dxa"/>
          </w:tcPr>
          <w:p w14:paraId="6F3F645D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6DFA250A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306BE825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263</w:t>
            </w:r>
          </w:p>
        </w:tc>
        <w:tc>
          <w:tcPr>
            <w:tcW w:w="709" w:type="dxa"/>
          </w:tcPr>
          <w:p w14:paraId="36B5A27E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FF7D4C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71278773" w14:textId="77777777" w:rsidR="00104034" w:rsidRPr="00FF7D4C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4843227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272</w:t>
            </w:r>
          </w:p>
        </w:tc>
        <w:tc>
          <w:tcPr>
            <w:tcW w:w="703" w:type="dxa"/>
          </w:tcPr>
          <w:p w14:paraId="2E84C0E2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79C8255E" w14:textId="77777777" w:rsidTr="00A767F0">
        <w:tc>
          <w:tcPr>
            <w:tcW w:w="3634" w:type="dxa"/>
          </w:tcPr>
          <w:p w14:paraId="327F0806" w14:textId="77777777" w:rsidR="00104034" w:rsidRPr="00210CE7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10CE7">
              <w:rPr>
                <w:rFonts w:cstheme="minorHAnsi"/>
                <w:sz w:val="20"/>
                <w:szCs w:val="20"/>
                <w:lang w:val="en-US"/>
              </w:rPr>
              <w:t>Open forest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210CE7">
              <w:rPr>
                <w:rFonts w:cstheme="minorHAnsi"/>
                <w:sz w:val="20"/>
                <w:szCs w:val="20"/>
                <w:lang w:val="en-US"/>
              </w:rPr>
              <w:t>. Scrubland</w:t>
            </w:r>
          </w:p>
        </w:tc>
        <w:tc>
          <w:tcPr>
            <w:tcW w:w="897" w:type="dxa"/>
          </w:tcPr>
          <w:p w14:paraId="4E63AE3D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220</w:t>
            </w:r>
          </w:p>
        </w:tc>
        <w:tc>
          <w:tcPr>
            <w:tcW w:w="709" w:type="dxa"/>
          </w:tcPr>
          <w:p w14:paraId="61202EC1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59" w:type="dxa"/>
          </w:tcPr>
          <w:p w14:paraId="2AAE7EBA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</w:tcPr>
          <w:p w14:paraId="03406C88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374</w:t>
            </w:r>
          </w:p>
        </w:tc>
        <w:tc>
          <w:tcPr>
            <w:tcW w:w="709" w:type="dxa"/>
          </w:tcPr>
          <w:p w14:paraId="59905168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10CE7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</w:tcPr>
          <w:p w14:paraId="108FDEE0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7A65E48E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321</w:t>
            </w:r>
          </w:p>
        </w:tc>
        <w:tc>
          <w:tcPr>
            <w:tcW w:w="703" w:type="dxa"/>
          </w:tcPr>
          <w:p w14:paraId="31FE09BB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  <w:tr w:rsidR="00104034" w14:paraId="0AB06628" w14:textId="77777777" w:rsidTr="00A767F0">
        <w:tc>
          <w:tcPr>
            <w:tcW w:w="3634" w:type="dxa"/>
            <w:tcBorders>
              <w:bottom w:val="single" w:sz="4" w:space="0" w:color="auto"/>
            </w:tcBorders>
          </w:tcPr>
          <w:p w14:paraId="0E4E9092" w14:textId="77777777" w:rsidR="00104034" w:rsidRPr="00210CE7" w:rsidRDefault="00104034" w:rsidP="00A767F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10CE7">
              <w:rPr>
                <w:rFonts w:cstheme="minorHAnsi"/>
                <w:sz w:val="20"/>
                <w:szCs w:val="20"/>
                <w:lang w:val="en-US"/>
              </w:rPr>
              <w:t>Open shrubland v</w:t>
            </w:r>
            <w:r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210CE7">
              <w:rPr>
                <w:rFonts w:cstheme="minorHAnsi"/>
                <w:sz w:val="20"/>
                <w:szCs w:val="20"/>
                <w:lang w:val="en-US"/>
              </w:rPr>
              <w:t>. Scrubland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14:paraId="770CE99B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15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56AE4D5" w14:textId="77777777" w:rsidR="00104034" w:rsidRPr="000202E6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0202E6">
              <w:rPr>
                <w:rFonts w:cstheme="minorHAnsi"/>
                <w:sz w:val="20"/>
                <w:szCs w:val="20"/>
                <w:lang w:val="en-US"/>
              </w:rPr>
              <w:t>0.002</w:t>
            </w:r>
          </w:p>
        </w:tc>
        <w:tc>
          <w:tcPr>
            <w:tcW w:w="259" w:type="dxa"/>
            <w:tcBorders>
              <w:bottom w:val="single" w:sz="4" w:space="0" w:color="auto"/>
            </w:tcBorders>
          </w:tcPr>
          <w:p w14:paraId="30D98D3B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250BDFB6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209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3920356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10CE7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2396D941" w14:textId="77777777" w:rsidR="00104034" w:rsidRPr="00210CE7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6D195260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197</w:t>
            </w: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7F7A1CD0" w14:textId="77777777" w:rsidR="00104034" w:rsidRPr="00E0207A" w:rsidRDefault="00104034" w:rsidP="00A767F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0207A"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</w:tr>
    </w:tbl>
    <w:p w14:paraId="2C4BB31F" w14:textId="77777777" w:rsidR="00104034" w:rsidRDefault="00104034" w:rsidP="00104034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30AEE684" w14:textId="77777777" w:rsidR="00104034" w:rsidRPr="00C111AF" w:rsidRDefault="00104034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4DCBA580" w14:textId="77777777" w:rsidR="00C87FDB" w:rsidRDefault="00C87FDB">
      <w:pPr>
        <w:rPr>
          <w:rFonts w:eastAsiaTheme="majorEastAsia" w:cstheme="minorHAnsi"/>
          <w:b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br w:type="page"/>
      </w:r>
    </w:p>
    <w:p w14:paraId="661A91DD" w14:textId="77777777" w:rsidR="00104034" w:rsidRPr="00C111AF" w:rsidRDefault="00104034" w:rsidP="00104034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</w:rPr>
      </w:pPr>
      <w:bookmarkStart w:id="11" w:name="_Toc70782409"/>
      <w:bookmarkStart w:id="12" w:name="_Toc70782419"/>
      <w:r>
        <w:rPr>
          <w:rFonts w:asciiTheme="minorHAnsi" w:hAnsiTheme="minorHAnsi" w:cstheme="minorHAnsi"/>
          <w:sz w:val="22"/>
          <w:szCs w:val="22"/>
        </w:rPr>
        <w:lastRenderedPageBreak/>
        <w:t>Supplementary Figure 1</w:t>
      </w:r>
      <w:r w:rsidRPr="00BC70C0">
        <w:rPr>
          <w:rFonts w:asciiTheme="minorHAnsi" w:hAnsiTheme="minorHAnsi" w:cstheme="minorHAnsi"/>
          <w:sz w:val="22"/>
          <w:szCs w:val="22"/>
        </w:rPr>
        <w:t xml:space="preserve">. </w:t>
      </w:r>
      <w:r w:rsidRPr="00383358">
        <w:rPr>
          <w:rFonts w:asciiTheme="minorHAnsi" w:hAnsiTheme="minorHAnsi" w:cstheme="minorHAnsi"/>
          <w:b w:val="0"/>
          <w:sz w:val="22"/>
          <w:szCs w:val="22"/>
        </w:rPr>
        <w:t xml:space="preserve">Rarefaction </w:t>
      </w:r>
      <w:r>
        <w:rPr>
          <w:rFonts w:asciiTheme="minorHAnsi" w:hAnsiTheme="minorHAnsi" w:cstheme="minorHAnsi"/>
          <w:b w:val="0"/>
          <w:sz w:val="22"/>
          <w:szCs w:val="22"/>
        </w:rPr>
        <w:t>curves for Shannon diversity of mature individuals (A) and saplings (B) in the sampled transects.</w:t>
      </w:r>
      <w:bookmarkEnd w:id="11"/>
      <w:r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245AC7AB" w14:textId="77777777" w:rsidR="00104034" w:rsidRPr="00C111AF" w:rsidRDefault="00104034" w:rsidP="00104034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49AAB2AD" w14:textId="77777777" w:rsidR="00104034" w:rsidRPr="00CA60C6" w:rsidRDefault="00104034" w:rsidP="00104034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5922D9">
        <w:rPr>
          <w:rFonts w:cstheme="minorHAnsi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A68D2ED" wp14:editId="5270CF7F">
                <wp:simplePos x="0" y="0"/>
                <wp:positionH relativeFrom="column">
                  <wp:posOffset>3443605</wp:posOffset>
                </wp:positionH>
                <wp:positionV relativeFrom="paragraph">
                  <wp:posOffset>337820</wp:posOffset>
                </wp:positionV>
                <wp:extent cx="419100" cy="247650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FFC17" w14:textId="77777777" w:rsidR="00104034" w:rsidRPr="005922D9" w:rsidRDefault="00104034" w:rsidP="00104034">
                            <w:pPr>
                              <w:rPr>
                                <w:b/>
                              </w:rPr>
                            </w:pPr>
                            <w:r w:rsidRPr="005922D9"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68D2ED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71.15pt;margin-top:26.6pt;width:33pt;height:19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" filled="f" stroked="f">
                <v:textbox>
                  <w:txbxContent>
                    <w:p w14:paraId="19EFFC17" w14:textId="77777777" w:rsidR="00104034" w:rsidRPr="005922D9" w:rsidRDefault="00104034" w:rsidP="00104034">
                      <w:pPr>
                        <w:rPr>
                          <w:b/>
                        </w:rPr>
                      </w:pPr>
                      <w:r w:rsidRPr="005922D9">
                        <w:rPr>
                          <w:b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CA60C6">
        <w:rPr>
          <w:rFonts w:cstheme="minorHAnsi"/>
          <w:b/>
          <w:noProof/>
          <w:sz w:val="20"/>
          <w:szCs w:val="20"/>
          <w:lang w:val="en-US"/>
        </w:rPr>
        <w:drawing>
          <wp:inline distT="0" distB="0" distL="0" distR="0" wp14:anchorId="4CD52F93" wp14:editId="298EFE95">
            <wp:extent cx="3600000" cy="3128400"/>
            <wp:effectExtent l="0" t="0" r="635" b="0"/>
            <wp:docPr id="7" name="Picture 7" descr="C:\Users\User\Dropbox\MAKALE_1_Vegetation_structure\R_Analiz\Grafikler\Supp_v5\ShannonDiversity_Rarefaction_matu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ropbox\MAKALE_1_Vegetation_structure\R_Analiz\Grafikler\Supp_v5\ShannonDiversity_Rarefaction_mature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58298" w14:textId="77777777" w:rsidR="00104034" w:rsidRPr="00CA60C6" w:rsidRDefault="00104034" w:rsidP="00104034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5922D9">
        <w:rPr>
          <w:rFonts w:cstheme="minorHAnsi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DC96E59" wp14:editId="639B2C77">
                <wp:simplePos x="0" y="0"/>
                <wp:positionH relativeFrom="column">
                  <wp:posOffset>3438525</wp:posOffset>
                </wp:positionH>
                <wp:positionV relativeFrom="paragraph">
                  <wp:posOffset>372745</wp:posOffset>
                </wp:positionV>
                <wp:extent cx="419100" cy="247650"/>
                <wp:effectExtent l="0" t="0" r="0" b="0"/>
                <wp:wrapNone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6BFD8" w14:textId="77777777" w:rsidR="00104034" w:rsidRPr="005922D9" w:rsidRDefault="00104034" w:rsidP="0010403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96E59" id="_x0000_s1027" type="#_x0000_t202" style="position:absolute;left:0;text-align:left;margin-left:270.75pt;margin-top:29.35pt;width:33pt;height:19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" filled="f" stroked="f">
                <v:textbox>
                  <w:txbxContent>
                    <w:p w14:paraId="26A6BFD8" w14:textId="77777777" w:rsidR="00104034" w:rsidRPr="005922D9" w:rsidRDefault="00104034" w:rsidP="0010403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CA60C6">
        <w:rPr>
          <w:rFonts w:cstheme="minorHAnsi"/>
          <w:b/>
          <w:noProof/>
          <w:sz w:val="20"/>
          <w:szCs w:val="20"/>
          <w:lang w:val="en-US"/>
        </w:rPr>
        <w:drawing>
          <wp:inline distT="0" distB="0" distL="0" distR="0" wp14:anchorId="5305ACDE" wp14:editId="1BC5A01C">
            <wp:extent cx="3600000" cy="3128400"/>
            <wp:effectExtent l="0" t="0" r="635" b="0"/>
            <wp:docPr id="8" name="Picture 8" descr="C:\Users\User\Dropbox\MAKALE_1_Vegetation_structure\R_Analiz\Grafikler\Supp_v5\ShannonDiversity_Rarefaction_saplin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ropbox\MAKALE_1_Vegetation_structure\R_Analiz\Grafikler\Supp_v5\ShannonDiversity_Rarefaction_sapling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1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FE2B3" w14:textId="77777777" w:rsidR="00104034" w:rsidRDefault="00104034" w:rsidP="00104034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70DD35A8" w14:textId="079C1563" w:rsidR="00104034" w:rsidRDefault="00104034">
      <w:pPr>
        <w:rPr>
          <w:rFonts w:eastAsia="Times New Roman" w:cstheme="minorHAnsi"/>
          <w:b/>
          <w:bCs/>
          <w:kern w:val="36"/>
          <w:lang w:val="en-US"/>
        </w:rPr>
      </w:pPr>
      <w:r>
        <w:rPr>
          <w:rFonts w:cstheme="minorHAnsi"/>
        </w:rPr>
        <w:br w:type="page"/>
      </w:r>
    </w:p>
    <w:p w14:paraId="58E265E6" w14:textId="55F8547A" w:rsidR="00E10FE7" w:rsidRPr="008071D4" w:rsidRDefault="00104034" w:rsidP="00E10FE7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104034">
        <w:rPr>
          <w:rFonts w:asciiTheme="minorHAnsi" w:hAnsiTheme="minorHAnsi" w:cstheme="minorHAnsi"/>
          <w:sz w:val="22"/>
          <w:szCs w:val="22"/>
        </w:rPr>
        <w:lastRenderedPageBreak/>
        <w:t xml:space="preserve">Supplementary </w:t>
      </w:r>
      <w:r>
        <w:rPr>
          <w:rFonts w:asciiTheme="minorHAnsi" w:hAnsiTheme="minorHAnsi" w:cstheme="minorHAnsi"/>
          <w:sz w:val="22"/>
          <w:szCs w:val="22"/>
        </w:rPr>
        <w:t>Figure 2</w:t>
      </w:r>
      <w:r w:rsidR="00E10FE7" w:rsidRPr="00BA4903">
        <w:rPr>
          <w:rFonts w:asciiTheme="minorHAnsi" w:hAnsiTheme="minorHAnsi" w:cstheme="minorHAnsi"/>
          <w:sz w:val="22"/>
          <w:szCs w:val="22"/>
        </w:rPr>
        <w:t>.</w:t>
      </w:r>
      <w:r w:rsidR="00E10FE7" w:rsidRPr="008071D4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0512EF" w:rsidRPr="000512EF">
        <w:rPr>
          <w:rFonts w:asciiTheme="minorHAnsi" w:hAnsiTheme="minorHAnsi" w:cstheme="minorHAnsi"/>
          <w:b w:val="0"/>
          <w:sz w:val="22"/>
          <w:szCs w:val="22"/>
        </w:rPr>
        <w:t xml:space="preserve">Relative total number of mature individuals (A) and saplings (B), and relative total cover mature individuals (C) for </w:t>
      </w:r>
      <w:r w:rsidR="000512EF">
        <w:rPr>
          <w:rFonts w:asciiTheme="minorHAnsi" w:hAnsiTheme="minorHAnsi" w:cstheme="minorHAnsi"/>
          <w:b w:val="0"/>
          <w:sz w:val="22"/>
          <w:szCs w:val="22"/>
        </w:rPr>
        <w:t xml:space="preserve">two resprouting ability classes (yes: resprouter, no: non-resprouter) </w:t>
      </w:r>
      <w:r w:rsidR="000512EF" w:rsidRPr="000512EF">
        <w:rPr>
          <w:rFonts w:asciiTheme="minorHAnsi" w:hAnsiTheme="minorHAnsi" w:cstheme="minorHAnsi"/>
          <w:b w:val="0"/>
          <w:sz w:val="22"/>
          <w:szCs w:val="22"/>
        </w:rPr>
        <w:t>in each vegetation type.</w:t>
      </w:r>
      <w:bookmarkEnd w:id="12"/>
    </w:p>
    <w:p w14:paraId="42F46955" w14:textId="77777777" w:rsidR="008071D4" w:rsidRPr="006677FF" w:rsidRDefault="008071D4" w:rsidP="00E10FE7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659A6E28" w14:textId="77777777" w:rsidR="00D1047E" w:rsidRDefault="00D1047E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12CEF854" w14:textId="0E19E06D" w:rsidR="00D1047E" w:rsidRPr="008366DD" w:rsidRDefault="008366DD" w:rsidP="00CA3C06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8366DD">
        <w:rPr>
          <w:rFonts w:cstheme="minorHAnsi"/>
          <w:b/>
          <w:noProof/>
          <w:sz w:val="20"/>
          <w:szCs w:val="20"/>
          <w:lang w:val="en-US"/>
        </w:rPr>
        <w:t>A</w:t>
      </w:r>
      <w:r>
        <w:rPr>
          <w:rFonts w:cstheme="minorHAnsi"/>
          <w:b/>
          <w:noProof/>
          <w:sz w:val="20"/>
          <w:szCs w:val="20"/>
          <w:lang w:val="en-US"/>
        </w:rPr>
        <w:t xml:space="preserve"> </w:t>
      </w:r>
      <w:r w:rsidR="003D7A38" w:rsidRPr="003D7A38">
        <w:rPr>
          <w:rFonts w:cstheme="minorHAnsi"/>
          <w:b/>
          <w:noProof/>
          <w:sz w:val="20"/>
          <w:szCs w:val="20"/>
          <w:lang w:val="en-US"/>
        </w:rPr>
        <w:drawing>
          <wp:inline distT="0" distB="0" distL="0" distR="0" wp14:anchorId="4A8A2E51" wp14:editId="140DF48E">
            <wp:extent cx="2160000" cy="1486800"/>
            <wp:effectExtent l="0" t="0" r="0" b="0"/>
            <wp:docPr id="14" name="Picture 14" descr="C:\Users\User\Dropbox\MAKALE_1_Vegetation_structure\R_Analiz\Grafikler\RS_number_matu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ropbox\MAKALE_1_Vegetation_structure\R_Analiz\Grafikler\RS_number_mature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31F68" w14:textId="6E379F18" w:rsidR="008366DD" w:rsidRDefault="009240A8" w:rsidP="00CA3C06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9240A8">
        <w:rPr>
          <w:rFonts w:cstheme="minorHAnsi"/>
          <w:b/>
          <w:noProof/>
          <w:sz w:val="20"/>
          <w:szCs w:val="20"/>
          <w:lang w:val="en-US"/>
        </w:rPr>
        <w:drawing>
          <wp:anchor distT="0" distB="0" distL="114300" distR="114300" simplePos="0" relativeHeight="251671552" behindDoc="0" locked="0" layoutInCell="1" allowOverlap="1" wp14:anchorId="3929AF8F" wp14:editId="7BC2F805">
            <wp:simplePos x="0" y="0"/>
            <wp:positionH relativeFrom="column">
              <wp:posOffset>2834005</wp:posOffset>
            </wp:positionH>
            <wp:positionV relativeFrom="paragraph">
              <wp:posOffset>527685</wp:posOffset>
            </wp:positionV>
            <wp:extent cx="474980" cy="527050"/>
            <wp:effectExtent l="0" t="0" r="1270" b="6350"/>
            <wp:wrapThrough wrapText="bothSides">
              <wp:wrapPolygon edited="0">
                <wp:start x="0" y="0"/>
                <wp:lineTo x="0" y="21080"/>
                <wp:lineTo x="20791" y="21080"/>
                <wp:lineTo x="20791" y="0"/>
                <wp:lineTo x="0" y="0"/>
              </wp:wrapPolygon>
            </wp:wrapThrough>
            <wp:docPr id="13" name="Picture 13" descr="C:\Users\User\Dropbox\MAKALE_1_Vegetation_structure\R_Analiz\Grafikler\Supp_v5\RS_lege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ropbox\MAKALE_1_Vegetation_structure\R_Analiz\Grafikler\Supp_v5\RS_legend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" cy="52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66DD" w:rsidRPr="008366DD">
        <w:rPr>
          <w:rFonts w:cstheme="minorHAnsi"/>
          <w:b/>
          <w:sz w:val="20"/>
          <w:szCs w:val="20"/>
          <w:lang w:val="en-US"/>
        </w:rPr>
        <w:t xml:space="preserve">B </w:t>
      </w:r>
      <w:r w:rsidR="003D7A38" w:rsidRPr="003D7A38">
        <w:rPr>
          <w:rFonts w:cstheme="minorHAnsi"/>
          <w:b/>
          <w:noProof/>
          <w:sz w:val="20"/>
          <w:szCs w:val="20"/>
          <w:lang w:val="en-US"/>
        </w:rPr>
        <w:drawing>
          <wp:inline distT="0" distB="0" distL="0" distR="0" wp14:anchorId="59AA6C9E" wp14:editId="3B98853C">
            <wp:extent cx="2160000" cy="1486800"/>
            <wp:effectExtent l="0" t="0" r="0" b="0"/>
            <wp:docPr id="15" name="Picture 15" descr="C:\Users\User\Dropbox\MAKALE_1_Vegetation_structure\R_Analiz\Grafikler\RS_number_saplin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ropbox\MAKALE_1_Vegetation_structure\R_Analiz\Grafikler\RS_number_sapling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9E5A5" w14:textId="6CED3232" w:rsidR="008366DD" w:rsidRPr="008366DD" w:rsidRDefault="008366DD" w:rsidP="00CA3C06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 xml:space="preserve">C </w:t>
      </w:r>
      <w:r w:rsidR="003D7A38" w:rsidRPr="003D7A38">
        <w:rPr>
          <w:rFonts w:cstheme="minorHAnsi"/>
          <w:b/>
          <w:noProof/>
          <w:sz w:val="20"/>
          <w:szCs w:val="20"/>
          <w:lang w:val="en-US"/>
        </w:rPr>
        <w:drawing>
          <wp:inline distT="0" distB="0" distL="0" distR="0" wp14:anchorId="5DFEA21B" wp14:editId="7E29989D">
            <wp:extent cx="2160000" cy="1486800"/>
            <wp:effectExtent l="0" t="0" r="0" b="0"/>
            <wp:docPr id="16" name="Picture 16" descr="C:\Users\User\Dropbox\MAKALE_1_Vegetation_structure\R_Analiz\Grafikler\RS_cov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ropbox\MAKALE_1_Vegetation_structure\R_Analiz\Grafikler\RS_cover.jpe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79E69" w14:textId="5885D30D" w:rsidR="00C87FDB" w:rsidRDefault="00C87FDB" w:rsidP="00CA3C06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14:paraId="4B146B5F" w14:textId="0F0F13B0" w:rsidR="00A711C1" w:rsidRDefault="00A711C1" w:rsidP="0087798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b/>
          <w:bCs/>
          <w:kern w:val="36"/>
          <w:sz w:val="20"/>
          <w:szCs w:val="20"/>
          <w:lang w:val="en-US"/>
        </w:rPr>
      </w:pPr>
      <w:r>
        <w:rPr>
          <w:rFonts w:cstheme="minorHAnsi"/>
          <w:sz w:val="20"/>
          <w:szCs w:val="20"/>
        </w:rPr>
        <w:br w:type="page"/>
      </w:r>
    </w:p>
    <w:p w14:paraId="335D77C2" w14:textId="244E771C" w:rsidR="006A1838" w:rsidRPr="00ED74AB" w:rsidRDefault="00104034" w:rsidP="0041714B">
      <w:pPr>
        <w:pStyle w:val="Balk1"/>
        <w:spacing w:before="0" w:beforeAutospacing="0" w:after="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bookmarkStart w:id="13" w:name="_Toc70782420"/>
      <w:r>
        <w:rPr>
          <w:rFonts w:asciiTheme="minorHAnsi" w:hAnsiTheme="minorHAnsi" w:cstheme="minorHAnsi"/>
          <w:sz w:val="22"/>
          <w:szCs w:val="22"/>
        </w:rPr>
        <w:lastRenderedPageBreak/>
        <w:t>Supplementary Figure 3</w:t>
      </w:r>
      <w:r w:rsidR="006A1838" w:rsidRPr="006A1838">
        <w:rPr>
          <w:rFonts w:asciiTheme="minorHAnsi" w:hAnsiTheme="minorHAnsi" w:cstheme="minorHAnsi"/>
          <w:sz w:val="22"/>
          <w:szCs w:val="22"/>
        </w:rPr>
        <w:t>.</w:t>
      </w:r>
      <w:r w:rsidR="006A1838" w:rsidRPr="00ED74AB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6A1838">
        <w:rPr>
          <w:rFonts w:asciiTheme="minorHAnsi" w:hAnsiTheme="minorHAnsi" w:cstheme="minorHAnsi"/>
          <w:b w:val="0"/>
          <w:sz w:val="22"/>
          <w:szCs w:val="22"/>
        </w:rPr>
        <w:t xml:space="preserve">Shepard plot for NMDS analyses </w:t>
      </w:r>
      <w:r w:rsidR="00C560D7">
        <w:rPr>
          <w:rFonts w:asciiTheme="minorHAnsi" w:hAnsiTheme="minorHAnsi" w:cstheme="minorHAnsi"/>
          <w:b w:val="0"/>
          <w:sz w:val="22"/>
          <w:szCs w:val="22"/>
        </w:rPr>
        <w:t xml:space="preserve">of the </w:t>
      </w:r>
      <w:r w:rsidR="006A1838">
        <w:rPr>
          <w:rFonts w:asciiTheme="minorHAnsi" w:hAnsiTheme="minorHAnsi" w:cstheme="minorHAnsi"/>
          <w:b w:val="0"/>
          <w:sz w:val="22"/>
          <w:szCs w:val="22"/>
        </w:rPr>
        <w:t>number</w:t>
      </w:r>
      <w:r w:rsidR="00C560D7">
        <w:rPr>
          <w:rFonts w:asciiTheme="minorHAnsi" w:hAnsiTheme="minorHAnsi" w:cstheme="minorHAnsi"/>
          <w:b w:val="0"/>
          <w:sz w:val="22"/>
          <w:szCs w:val="22"/>
        </w:rPr>
        <w:t xml:space="preserve"> (a)</w:t>
      </w:r>
      <w:r w:rsidR="006A1838">
        <w:rPr>
          <w:rFonts w:asciiTheme="minorHAnsi" w:hAnsiTheme="minorHAnsi" w:cstheme="minorHAnsi"/>
          <w:b w:val="0"/>
          <w:sz w:val="22"/>
          <w:szCs w:val="22"/>
        </w:rPr>
        <w:t xml:space="preserve">, cover </w:t>
      </w:r>
      <w:r w:rsidR="00C560D7">
        <w:rPr>
          <w:rFonts w:asciiTheme="minorHAnsi" w:hAnsiTheme="minorHAnsi" w:cstheme="minorHAnsi"/>
          <w:b w:val="0"/>
          <w:sz w:val="22"/>
          <w:szCs w:val="22"/>
        </w:rPr>
        <w:t xml:space="preserve">(b), </w:t>
      </w:r>
      <w:r w:rsidR="006A1838">
        <w:rPr>
          <w:rFonts w:asciiTheme="minorHAnsi" w:hAnsiTheme="minorHAnsi" w:cstheme="minorHAnsi"/>
          <w:b w:val="0"/>
          <w:sz w:val="22"/>
          <w:szCs w:val="22"/>
        </w:rPr>
        <w:t xml:space="preserve">and presence </w:t>
      </w:r>
      <w:r w:rsidR="00C560D7">
        <w:rPr>
          <w:rFonts w:asciiTheme="minorHAnsi" w:hAnsiTheme="minorHAnsi" w:cstheme="minorHAnsi"/>
          <w:b w:val="0"/>
          <w:sz w:val="22"/>
          <w:szCs w:val="22"/>
        </w:rPr>
        <w:t xml:space="preserve">(c) of </w:t>
      </w:r>
      <w:r w:rsidR="006A1838">
        <w:rPr>
          <w:rFonts w:asciiTheme="minorHAnsi" w:hAnsiTheme="minorHAnsi" w:cstheme="minorHAnsi"/>
          <w:b w:val="0"/>
          <w:sz w:val="22"/>
          <w:szCs w:val="22"/>
        </w:rPr>
        <w:t>mature individuals.</w:t>
      </w:r>
      <w:bookmarkEnd w:id="13"/>
    </w:p>
    <w:p w14:paraId="25F1D17B" w14:textId="00F45CEA" w:rsidR="00ED74AB" w:rsidRDefault="00ED74AB" w:rsidP="002B2AA5"/>
    <w:p w14:paraId="461586F1" w14:textId="399D253F" w:rsidR="000B0D1E" w:rsidRDefault="000B0D1E" w:rsidP="002B2AA5">
      <w:r w:rsidRPr="00A41069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DDDAFD9" wp14:editId="0921DF4E">
                <wp:simplePos x="0" y="0"/>
                <wp:positionH relativeFrom="margin">
                  <wp:align>left</wp:align>
                </wp:positionH>
                <wp:positionV relativeFrom="paragraph">
                  <wp:posOffset>137160</wp:posOffset>
                </wp:positionV>
                <wp:extent cx="254000" cy="279400"/>
                <wp:effectExtent l="0" t="0" r="12700" b="2540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A2514" w14:textId="77777777" w:rsidR="00DB1103" w:rsidRPr="00A41069" w:rsidRDefault="00DB1103" w:rsidP="00A41069">
                            <w:pPr>
                              <w:rPr>
                                <w:b/>
                              </w:rPr>
                            </w:pPr>
                            <w:r w:rsidRPr="00A41069"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DAFD9" id="Text Box 2" o:spid="_x0000_s1028" type="#_x0000_t202" style="position:absolute;margin-left:0;margin-top:10.8pt;width:20pt;height:22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">
                <v:textbox>
                  <w:txbxContent>
                    <w:p w14:paraId="29CA2514" w14:textId="77777777" w:rsidR="00DB1103" w:rsidRPr="00A41069" w:rsidRDefault="00DB1103" w:rsidP="00A41069">
                      <w:pPr>
                        <w:rPr>
                          <w:b/>
                        </w:rPr>
                      </w:pPr>
                      <w:r w:rsidRPr="00A41069">
                        <w:rPr>
                          <w:b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202E6">
        <w:rPr>
          <w:noProof/>
          <w:sz w:val="20"/>
          <w:szCs w:val="20"/>
          <w:lang w:val="en-US"/>
        </w:rPr>
        <w:drawing>
          <wp:inline distT="0" distB="0" distL="0" distR="0" wp14:anchorId="479E761C" wp14:editId="2525F64D">
            <wp:extent cx="2880000" cy="1850400"/>
            <wp:effectExtent l="0" t="0" r="0" b="0"/>
            <wp:docPr id="9" name="Picture 9" descr="C:\Users\User\Dropbox\MAKALE_1_Vegetation_structure\R_Analiz\Grafikler\Supp_v5\NMDS_Stressplot_numb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ropbox\MAKALE_1_Vegetation_structure\R_Analiz\Grafikler\Supp_v5\NMDS_Stressplot_number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7968A" w14:textId="0872ECCC" w:rsidR="000B0D1E" w:rsidRDefault="000B0D1E" w:rsidP="002B2AA5"/>
    <w:p w14:paraId="042EE096" w14:textId="27E4D1EB" w:rsidR="000B0D1E" w:rsidRDefault="000B0D1E" w:rsidP="002B2AA5">
      <w:r w:rsidRPr="00A41069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7530DA1" wp14:editId="49DE9F24">
                <wp:simplePos x="0" y="0"/>
                <wp:positionH relativeFrom="margin">
                  <wp:align>left</wp:align>
                </wp:positionH>
                <wp:positionV relativeFrom="paragraph">
                  <wp:posOffset>73025</wp:posOffset>
                </wp:positionV>
                <wp:extent cx="254000" cy="279400"/>
                <wp:effectExtent l="0" t="0" r="12700" b="2540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99A0" w14:textId="5629B766" w:rsidR="00DB1103" w:rsidRPr="00A41069" w:rsidRDefault="00DB1103" w:rsidP="00A4106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30DA1" id="_x0000_s1029" type="#_x0000_t202" style="position:absolute;margin-left:0;margin-top:5.75pt;width:20pt;height:22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">
                <v:textbox>
                  <w:txbxContent>
                    <w:p w14:paraId="279399A0" w14:textId="5629B766" w:rsidR="00DB1103" w:rsidRPr="00A41069" w:rsidRDefault="00DB1103" w:rsidP="00A4106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B6C19">
        <w:rPr>
          <w:noProof/>
          <w:sz w:val="20"/>
          <w:szCs w:val="20"/>
          <w:lang w:val="en-US"/>
        </w:rPr>
        <w:drawing>
          <wp:inline distT="0" distB="0" distL="0" distR="0" wp14:anchorId="778855E0" wp14:editId="44536098">
            <wp:extent cx="2880000" cy="1846800"/>
            <wp:effectExtent l="0" t="0" r="0" b="1270"/>
            <wp:docPr id="1" name="Picture 1" descr="C:\Users\User\Dropbox\MAKALE_1_Vegetation_structure\R_Analiz\Grafikler\Supp_v5\NMDS_Stressplot_cov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ropbox\MAKALE_1_Vegetation_structure\R_Analiz\Grafikler\Supp_v5\NMDS_Stressplot_cover.jpe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227B7" w14:textId="3FC11D5F" w:rsidR="000B0D1E" w:rsidRDefault="000B0D1E" w:rsidP="002B2AA5"/>
    <w:p w14:paraId="6D9A594F" w14:textId="413F2F34" w:rsidR="00685F14" w:rsidRPr="000B0D1E" w:rsidRDefault="000B0D1E" w:rsidP="002B2AA5">
      <w:r w:rsidRPr="00A41069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FE82749" wp14:editId="67D3BE7A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254000" cy="279400"/>
                <wp:effectExtent l="0" t="0" r="12700" b="254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47430" w14:textId="2024DCFB" w:rsidR="00DB1103" w:rsidRPr="00A41069" w:rsidRDefault="00DB1103" w:rsidP="00A4106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82749" id="_x0000_s1030" type="#_x0000_t202" style="position:absolute;margin-left:0;margin-top:.9pt;width:20pt;height:22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">
                <v:textbox>
                  <w:txbxContent>
                    <w:p w14:paraId="73C47430" w14:textId="2024DCFB" w:rsidR="00DB1103" w:rsidRPr="00A41069" w:rsidRDefault="00DB1103" w:rsidP="00A4106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202E6">
        <w:rPr>
          <w:noProof/>
          <w:sz w:val="20"/>
          <w:szCs w:val="20"/>
          <w:lang w:val="en-US"/>
        </w:rPr>
        <w:drawing>
          <wp:inline distT="0" distB="0" distL="0" distR="0" wp14:anchorId="0BCDCBD3" wp14:editId="46CBA95A">
            <wp:extent cx="2880000" cy="1850400"/>
            <wp:effectExtent l="0" t="0" r="0" b="0"/>
            <wp:docPr id="2" name="Picture 2" descr="C:\Users\User\Dropbox\MAKALE_1_Vegetation_structure\R_Analiz\Grafikler\Supp_v5\NMDS_Stressplot_presen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ropbox\MAKALE_1_Vegetation_structure\R_Analiz\Grafikler\Supp_v5\NMDS_Stressplot_presence.jpe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F59BC" w14:textId="77777777" w:rsidR="0041714B" w:rsidRDefault="0041714B" w:rsidP="00CA3C06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sectPr w:rsidR="004171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86368"/>
    <w:multiLevelType w:val="hybridMultilevel"/>
    <w:tmpl w:val="34089A68"/>
    <w:lvl w:ilvl="0" w:tplc="58648502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CD71A8"/>
    <w:multiLevelType w:val="hybridMultilevel"/>
    <w:tmpl w:val="CA6AFA6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993405"/>
    <w:multiLevelType w:val="hybridMultilevel"/>
    <w:tmpl w:val="13E0B9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B7370"/>
    <w:multiLevelType w:val="hybridMultilevel"/>
    <w:tmpl w:val="02A24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AwMTS3MDM2MLZU0lEKTi0uzszPAykwMq4FANa6xk0tAAAA"/>
  </w:docVars>
  <w:rsids>
    <w:rsidRoot w:val="00DD223B"/>
    <w:rsid w:val="000049A2"/>
    <w:rsid w:val="00006262"/>
    <w:rsid w:val="00012B11"/>
    <w:rsid w:val="00017CA7"/>
    <w:rsid w:val="000202E6"/>
    <w:rsid w:val="00023F08"/>
    <w:rsid w:val="00025208"/>
    <w:rsid w:val="000320C1"/>
    <w:rsid w:val="00034A70"/>
    <w:rsid w:val="000438C6"/>
    <w:rsid w:val="000512EF"/>
    <w:rsid w:val="00060D6F"/>
    <w:rsid w:val="000665F2"/>
    <w:rsid w:val="00066B1C"/>
    <w:rsid w:val="00073C57"/>
    <w:rsid w:val="0008206C"/>
    <w:rsid w:val="000967BE"/>
    <w:rsid w:val="000A6562"/>
    <w:rsid w:val="000B0D1E"/>
    <w:rsid w:val="000C0675"/>
    <w:rsid w:val="000C7877"/>
    <w:rsid w:val="000D2B57"/>
    <w:rsid w:val="000D6120"/>
    <w:rsid w:val="000E1572"/>
    <w:rsid w:val="000E65ED"/>
    <w:rsid w:val="000F333C"/>
    <w:rsid w:val="000F34C3"/>
    <w:rsid w:val="001012B9"/>
    <w:rsid w:val="00104034"/>
    <w:rsid w:val="00106AF2"/>
    <w:rsid w:val="00107F2A"/>
    <w:rsid w:val="001124AD"/>
    <w:rsid w:val="00115337"/>
    <w:rsid w:val="00122EA9"/>
    <w:rsid w:val="00127610"/>
    <w:rsid w:val="0013035A"/>
    <w:rsid w:val="00142345"/>
    <w:rsid w:val="00145354"/>
    <w:rsid w:val="0015666A"/>
    <w:rsid w:val="0016164A"/>
    <w:rsid w:val="00161691"/>
    <w:rsid w:val="00161F65"/>
    <w:rsid w:val="00170C48"/>
    <w:rsid w:val="00171EDC"/>
    <w:rsid w:val="00173B0A"/>
    <w:rsid w:val="00175F4D"/>
    <w:rsid w:val="00196EA0"/>
    <w:rsid w:val="001A0705"/>
    <w:rsid w:val="001A2FA9"/>
    <w:rsid w:val="001B10EF"/>
    <w:rsid w:val="001B2744"/>
    <w:rsid w:val="001B4351"/>
    <w:rsid w:val="001B5238"/>
    <w:rsid w:val="001C2879"/>
    <w:rsid w:val="001D04AC"/>
    <w:rsid w:val="001D2786"/>
    <w:rsid w:val="001D77C1"/>
    <w:rsid w:val="001E15FC"/>
    <w:rsid w:val="001E5163"/>
    <w:rsid w:val="001E79D2"/>
    <w:rsid w:val="001F17D0"/>
    <w:rsid w:val="001F4A3A"/>
    <w:rsid w:val="00200CC3"/>
    <w:rsid w:val="00202896"/>
    <w:rsid w:val="00205CF3"/>
    <w:rsid w:val="00210CE7"/>
    <w:rsid w:val="00213F37"/>
    <w:rsid w:val="00215C09"/>
    <w:rsid w:val="0021684F"/>
    <w:rsid w:val="002238D7"/>
    <w:rsid w:val="00223A7F"/>
    <w:rsid w:val="00237095"/>
    <w:rsid w:val="00243660"/>
    <w:rsid w:val="00246BB3"/>
    <w:rsid w:val="002535C3"/>
    <w:rsid w:val="0025628E"/>
    <w:rsid w:val="002730A0"/>
    <w:rsid w:val="00280ABB"/>
    <w:rsid w:val="0028127A"/>
    <w:rsid w:val="0028534C"/>
    <w:rsid w:val="00287B2F"/>
    <w:rsid w:val="00290AAE"/>
    <w:rsid w:val="002938AC"/>
    <w:rsid w:val="00294134"/>
    <w:rsid w:val="002957F7"/>
    <w:rsid w:val="002A30DD"/>
    <w:rsid w:val="002A6AF7"/>
    <w:rsid w:val="002A7B95"/>
    <w:rsid w:val="002B1438"/>
    <w:rsid w:val="002B1738"/>
    <w:rsid w:val="002B2AA5"/>
    <w:rsid w:val="002C78DE"/>
    <w:rsid w:val="002D2BC3"/>
    <w:rsid w:val="002D3F69"/>
    <w:rsid w:val="002E2E69"/>
    <w:rsid w:val="002E6F80"/>
    <w:rsid w:val="002F17DF"/>
    <w:rsid w:val="002F31CB"/>
    <w:rsid w:val="00306E24"/>
    <w:rsid w:val="003121C0"/>
    <w:rsid w:val="00313C00"/>
    <w:rsid w:val="0031473C"/>
    <w:rsid w:val="00315A49"/>
    <w:rsid w:val="003165BF"/>
    <w:rsid w:val="00325D56"/>
    <w:rsid w:val="00326AB3"/>
    <w:rsid w:val="00331B50"/>
    <w:rsid w:val="00335C21"/>
    <w:rsid w:val="00342DC0"/>
    <w:rsid w:val="0034369E"/>
    <w:rsid w:val="00345F36"/>
    <w:rsid w:val="003524AD"/>
    <w:rsid w:val="003578BA"/>
    <w:rsid w:val="00360DFB"/>
    <w:rsid w:val="003670BF"/>
    <w:rsid w:val="00371358"/>
    <w:rsid w:val="0037695A"/>
    <w:rsid w:val="00383358"/>
    <w:rsid w:val="00385E5C"/>
    <w:rsid w:val="00394260"/>
    <w:rsid w:val="003A2AEF"/>
    <w:rsid w:val="003A2BFB"/>
    <w:rsid w:val="003B416D"/>
    <w:rsid w:val="003C3ED8"/>
    <w:rsid w:val="003C436D"/>
    <w:rsid w:val="003C770A"/>
    <w:rsid w:val="003D519D"/>
    <w:rsid w:val="003D75DC"/>
    <w:rsid w:val="003D7A38"/>
    <w:rsid w:val="003E09CA"/>
    <w:rsid w:val="003E5F68"/>
    <w:rsid w:val="003F2D6B"/>
    <w:rsid w:val="003F3C59"/>
    <w:rsid w:val="00401447"/>
    <w:rsid w:val="00414F0C"/>
    <w:rsid w:val="0041714B"/>
    <w:rsid w:val="00422B0E"/>
    <w:rsid w:val="00424CCB"/>
    <w:rsid w:val="0042694B"/>
    <w:rsid w:val="00433D67"/>
    <w:rsid w:val="004355CC"/>
    <w:rsid w:val="00440FC2"/>
    <w:rsid w:val="0044238D"/>
    <w:rsid w:val="00442B26"/>
    <w:rsid w:val="00451508"/>
    <w:rsid w:val="00461EC2"/>
    <w:rsid w:val="00463B26"/>
    <w:rsid w:val="00484C99"/>
    <w:rsid w:val="00486FD6"/>
    <w:rsid w:val="00490C28"/>
    <w:rsid w:val="0049485C"/>
    <w:rsid w:val="00496225"/>
    <w:rsid w:val="00497E1F"/>
    <w:rsid w:val="004A386C"/>
    <w:rsid w:val="004A5A45"/>
    <w:rsid w:val="004C1D5C"/>
    <w:rsid w:val="004C4A81"/>
    <w:rsid w:val="004C728B"/>
    <w:rsid w:val="004D1299"/>
    <w:rsid w:val="004D159F"/>
    <w:rsid w:val="004E20B3"/>
    <w:rsid w:val="004E7266"/>
    <w:rsid w:val="004F43EE"/>
    <w:rsid w:val="004F5F01"/>
    <w:rsid w:val="005100B5"/>
    <w:rsid w:val="00522888"/>
    <w:rsid w:val="00525DDD"/>
    <w:rsid w:val="005342F7"/>
    <w:rsid w:val="00534E3F"/>
    <w:rsid w:val="00541FF4"/>
    <w:rsid w:val="00545AAB"/>
    <w:rsid w:val="0054605E"/>
    <w:rsid w:val="00547DAE"/>
    <w:rsid w:val="005509A6"/>
    <w:rsid w:val="00550F11"/>
    <w:rsid w:val="00551135"/>
    <w:rsid w:val="005552CC"/>
    <w:rsid w:val="00556679"/>
    <w:rsid w:val="005579F9"/>
    <w:rsid w:val="00572855"/>
    <w:rsid w:val="0057321D"/>
    <w:rsid w:val="00575590"/>
    <w:rsid w:val="00577ED2"/>
    <w:rsid w:val="00585281"/>
    <w:rsid w:val="005922D9"/>
    <w:rsid w:val="0059532D"/>
    <w:rsid w:val="00597ABE"/>
    <w:rsid w:val="005A6053"/>
    <w:rsid w:val="005B19A9"/>
    <w:rsid w:val="005B631C"/>
    <w:rsid w:val="005D0D7D"/>
    <w:rsid w:val="005D2CBB"/>
    <w:rsid w:val="005F51E7"/>
    <w:rsid w:val="005F62B6"/>
    <w:rsid w:val="00602508"/>
    <w:rsid w:val="0060550D"/>
    <w:rsid w:val="00623590"/>
    <w:rsid w:val="006266D5"/>
    <w:rsid w:val="0066156D"/>
    <w:rsid w:val="00661C17"/>
    <w:rsid w:val="00666EC3"/>
    <w:rsid w:val="006677FF"/>
    <w:rsid w:val="00672F08"/>
    <w:rsid w:val="006815F9"/>
    <w:rsid w:val="00681642"/>
    <w:rsid w:val="00685F14"/>
    <w:rsid w:val="00687102"/>
    <w:rsid w:val="006911CD"/>
    <w:rsid w:val="006937B3"/>
    <w:rsid w:val="006974E2"/>
    <w:rsid w:val="00697898"/>
    <w:rsid w:val="006A1838"/>
    <w:rsid w:val="006A2CAF"/>
    <w:rsid w:val="006A7487"/>
    <w:rsid w:val="006A75C6"/>
    <w:rsid w:val="006A79B2"/>
    <w:rsid w:val="006B4141"/>
    <w:rsid w:val="006B41C2"/>
    <w:rsid w:val="006E7C04"/>
    <w:rsid w:val="006E7D8A"/>
    <w:rsid w:val="006F043B"/>
    <w:rsid w:val="006F7521"/>
    <w:rsid w:val="007004F7"/>
    <w:rsid w:val="007011BF"/>
    <w:rsid w:val="00703102"/>
    <w:rsid w:val="007122E6"/>
    <w:rsid w:val="0071341D"/>
    <w:rsid w:val="00721834"/>
    <w:rsid w:val="00727575"/>
    <w:rsid w:val="00730CC2"/>
    <w:rsid w:val="00732117"/>
    <w:rsid w:val="007354DF"/>
    <w:rsid w:val="00735B7E"/>
    <w:rsid w:val="00741373"/>
    <w:rsid w:val="00756961"/>
    <w:rsid w:val="00772E6B"/>
    <w:rsid w:val="00784CC2"/>
    <w:rsid w:val="00785E9D"/>
    <w:rsid w:val="007919DC"/>
    <w:rsid w:val="00795F14"/>
    <w:rsid w:val="007A33A9"/>
    <w:rsid w:val="007A47C0"/>
    <w:rsid w:val="007A7FB8"/>
    <w:rsid w:val="007B2ED0"/>
    <w:rsid w:val="007B3F45"/>
    <w:rsid w:val="007B6C19"/>
    <w:rsid w:val="007C2AF8"/>
    <w:rsid w:val="007C6E07"/>
    <w:rsid w:val="007D347D"/>
    <w:rsid w:val="007D4324"/>
    <w:rsid w:val="007E555E"/>
    <w:rsid w:val="007E6C9C"/>
    <w:rsid w:val="00800569"/>
    <w:rsid w:val="0080190E"/>
    <w:rsid w:val="00805C2C"/>
    <w:rsid w:val="008071D4"/>
    <w:rsid w:val="008073E1"/>
    <w:rsid w:val="00816405"/>
    <w:rsid w:val="008169BF"/>
    <w:rsid w:val="0082432E"/>
    <w:rsid w:val="00824E2F"/>
    <w:rsid w:val="00831C59"/>
    <w:rsid w:val="00836464"/>
    <w:rsid w:val="008366DD"/>
    <w:rsid w:val="00836AEF"/>
    <w:rsid w:val="00837AB3"/>
    <w:rsid w:val="008421F5"/>
    <w:rsid w:val="00843284"/>
    <w:rsid w:val="00853FC5"/>
    <w:rsid w:val="00860C75"/>
    <w:rsid w:val="008618C2"/>
    <w:rsid w:val="008651FF"/>
    <w:rsid w:val="00865648"/>
    <w:rsid w:val="00875367"/>
    <w:rsid w:val="00877986"/>
    <w:rsid w:val="00883892"/>
    <w:rsid w:val="00887F1D"/>
    <w:rsid w:val="008B1922"/>
    <w:rsid w:val="008B4969"/>
    <w:rsid w:val="008B4CD2"/>
    <w:rsid w:val="008C2AE3"/>
    <w:rsid w:val="008C2EF3"/>
    <w:rsid w:val="008D02A9"/>
    <w:rsid w:val="008E20DC"/>
    <w:rsid w:val="008E29D8"/>
    <w:rsid w:val="008E487C"/>
    <w:rsid w:val="008F21AB"/>
    <w:rsid w:val="008F3658"/>
    <w:rsid w:val="009061AD"/>
    <w:rsid w:val="00912518"/>
    <w:rsid w:val="00912AF3"/>
    <w:rsid w:val="00917528"/>
    <w:rsid w:val="009240A8"/>
    <w:rsid w:val="00925897"/>
    <w:rsid w:val="00931AD8"/>
    <w:rsid w:val="00934FA6"/>
    <w:rsid w:val="00944FD1"/>
    <w:rsid w:val="00945999"/>
    <w:rsid w:val="00945A08"/>
    <w:rsid w:val="00953189"/>
    <w:rsid w:val="00954945"/>
    <w:rsid w:val="0096626F"/>
    <w:rsid w:val="009759B9"/>
    <w:rsid w:val="00976413"/>
    <w:rsid w:val="00976F8B"/>
    <w:rsid w:val="009820DE"/>
    <w:rsid w:val="0099062C"/>
    <w:rsid w:val="00991D51"/>
    <w:rsid w:val="00993086"/>
    <w:rsid w:val="00993CEE"/>
    <w:rsid w:val="009A27BA"/>
    <w:rsid w:val="009A4433"/>
    <w:rsid w:val="009A519F"/>
    <w:rsid w:val="009A7194"/>
    <w:rsid w:val="009B0883"/>
    <w:rsid w:val="009B6CFC"/>
    <w:rsid w:val="009B7A99"/>
    <w:rsid w:val="009D4168"/>
    <w:rsid w:val="009D5DF8"/>
    <w:rsid w:val="009E10A5"/>
    <w:rsid w:val="009E5C4E"/>
    <w:rsid w:val="009E5F44"/>
    <w:rsid w:val="009E6F58"/>
    <w:rsid w:val="00A04259"/>
    <w:rsid w:val="00A10614"/>
    <w:rsid w:val="00A116D8"/>
    <w:rsid w:val="00A13476"/>
    <w:rsid w:val="00A15668"/>
    <w:rsid w:val="00A15676"/>
    <w:rsid w:val="00A34D86"/>
    <w:rsid w:val="00A41069"/>
    <w:rsid w:val="00A450DF"/>
    <w:rsid w:val="00A4555A"/>
    <w:rsid w:val="00A51859"/>
    <w:rsid w:val="00A51F63"/>
    <w:rsid w:val="00A537C6"/>
    <w:rsid w:val="00A53CC6"/>
    <w:rsid w:val="00A6764D"/>
    <w:rsid w:val="00A711C1"/>
    <w:rsid w:val="00A80DCF"/>
    <w:rsid w:val="00A821F6"/>
    <w:rsid w:val="00AA3635"/>
    <w:rsid w:val="00AA6F49"/>
    <w:rsid w:val="00AB6460"/>
    <w:rsid w:val="00AB6548"/>
    <w:rsid w:val="00AB678A"/>
    <w:rsid w:val="00AB6BF0"/>
    <w:rsid w:val="00AB6C48"/>
    <w:rsid w:val="00AC0EB4"/>
    <w:rsid w:val="00AC554E"/>
    <w:rsid w:val="00AF37EF"/>
    <w:rsid w:val="00AF4716"/>
    <w:rsid w:val="00AF47C2"/>
    <w:rsid w:val="00AF5C77"/>
    <w:rsid w:val="00B124E9"/>
    <w:rsid w:val="00B22ECE"/>
    <w:rsid w:val="00B30CE0"/>
    <w:rsid w:val="00B35878"/>
    <w:rsid w:val="00B42E76"/>
    <w:rsid w:val="00B52209"/>
    <w:rsid w:val="00B566D9"/>
    <w:rsid w:val="00B64E9F"/>
    <w:rsid w:val="00B66213"/>
    <w:rsid w:val="00B71D72"/>
    <w:rsid w:val="00B80EF6"/>
    <w:rsid w:val="00B81D00"/>
    <w:rsid w:val="00B82968"/>
    <w:rsid w:val="00B85CBF"/>
    <w:rsid w:val="00B92D68"/>
    <w:rsid w:val="00B9413F"/>
    <w:rsid w:val="00B968C2"/>
    <w:rsid w:val="00B9699A"/>
    <w:rsid w:val="00BA4903"/>
    <w:rsid w:val="00BA5B38"/>
    <w:rsid w:val="00BA71C3"/>
    <w:rsid w:val="00BB0F51"/>
    <w:rsid w:val="00BB2311"/>
    <w:rsid w:val="00BB4400"/>
    <w:rsid w:val="00BB6445"/>
    <w:rsid w:val="00BB679D"/>
    <w:rsid w:val="00BC70C0"/>
    <w:rsid w:val="00BD2E70"/>
    <w:rsid w:val="00BE2FB9"/>
    <w:rsid w:val="00BE4416"/>
    <w:rsid w:val="00BE676A"/>
    <w:rsid w:val="00BF6994"/>
    <w:rsid w:val="00C10A40"/>
    <w:rsid w:val="00C111AF"/>
    <w:rsid w:val="00C16261"/>
    <w:rsid w:val="00C241A8"/>
    <w:rsid w:val="00C305D8"/>
    <w:rsid w:val="00C3282D"/>
    <w:rsid w:val="00C339B6"/>
    <w:rsid w:val="00C36BC9"/>
    <w:rsid w:val="00C41C45"/>
    <w:rsid w:val="00C46E96"/>
    <w:rsid w:val="00C560D7"/>
    <w:rsid w:val="00C57749"/>
    <w:rsid w:val="00C61B4A"/>
    <w:rsid w:val="00C651B4"/>
    <w:rsid w:val="00C66EF6"/>
    <w:rsid w:val="00C67FE9"/>
    <w:rsid w:val="00C70580"/>
    <w:rsid w:val="00C714BC"/>
    <w:rsid w:val="00C80AD9"/>
    <w:rsid w:val="00C8135A"/>
    <w:rsid w:val="00C84E33"/>
    <w:rsid w:val="00C85CB6"/>
    <w:rsid w:val="00C875E3"/>
    <w:rsid w:val="00C87CDB"/>
    <w:rsid w:val="00C87FDB"/>
    <w:rsid w:val="00CA250E"/>
    <w:rsid w:val="00CA37D9"/>
    <w:rsid w:val="00CA3C06"/>
    <w:rsid w:val="00CA3E1C"/>
    <w:rsid w:val="00CA60C6"/>
    <w:rsid w:val="00CB77AD"/>
    <w:rsid w:val="00CD7143"/>
    <w:rsid w:val="00CE2A06"/>
    <w:rsid w:val="00CF7275"/>
    <w:rsid w:val="00CF73F1"/>
    <w:rsid w:val="00D02268"/>
    <w:rsid w:val="00D1047E"/>
    <w:rsid w:val="00D113A1"/>
    <w:rsid w:val="00D14E5D"/>
    <w:rsid w:val="00D155A6"/>
    <w:rsid w:val="00D31380"/>
    <w:rsid w:val="00D379B1"/>
    <w:rsid w:val="00D43440"/>
    <w:rsid w:val="00D60359"/>
    <w:rsid w:val="00D62139"/>
    <w:rsid w:val="00D6233B"/>
    <w:rsid w:val="00D66C1C"/>
    <w:rsid w:val="00D71FA2"/>
    <w:rsid w:val="00D75498"/>
    <w:rsid w:val="00D76C58"/>
    <w:rsid w:val="00D94419"/>
    <w:rsid w:val="00D971D5"/>
    <w:rsid w:val="00D976AE"/>
    <w:rsid w:val="00DA4FB9"/>
    <w:rsid w:val="00DB1103"/>
    <w:rsid w:val="00DB2674"/>
    <w:rsid w:val="00DB6DF6"/>
    <w:rsid w:val="00DD140B"/>
    <w:rsid w:val="00DD223B"/>
    <w:rsid w:val="00DD4160"/>
    <w:rsid w:val="00DD5028"/>
    <w:rsid w:val="00DD6A42"/>
    <w:rsid w:val="00DE1D8F"/>
    <w:rsid w:val="00DE1F12"/>
    <w:rsid w:val="00DE6BFC"/>
    <w:rsid w:val="00DE79B6"/>
    <w:rsid w:val="00DF255A"/>
    <w:rsid w:val="00DF688B"/>
    <w:rsid w:val="00E0150C"/>
    <w:rsid w:val="00E0207A"/>
    <w:rsid w:val="00E10FE7"/>
    <w:rsid w:val="00E11AFF"/>
    <w:rsid w:val="00E13508"/>
    <w:rsid w:val="00E1399F"/>
    <w:rsid w:val="00E16305"/>
    <w:rsid w:val="00E16CCD"/>
    <w:rsid w:val="00E2102A"/>
    <w:rsid w:val="00E35020"/>
    <w:rsid w:val="00E4435A"/>
    <w:rsid w:val="00E5261E"/>
    <w:rsid w:val="00E62D69"/>
    <w:rsid w:val="00E84ACB"/>
    <w:rsid w:val="00E90DB6"/>
    <w:rsid w:val="00EA2129"/>
    <w:rsid w:val="00EA5786"/>
    <w:rsid w:val="00EA58DC"/>
    <w:rsid w:val="00EA5E8B"/>
    <w:rsid w:val="00EB7B91"/>
    <w:rsid w:val="00EC279D"/>
    <w:rsid w:val="00EC2B50"/>
    <w:rsid w:val="00EC610C"/>
    <w:rsid w:val="00ED54DB"/>
    <w:rsid w:val="00ED74AB"/>
    <w:rsid w:val="00EF0A73"/>
    <w:rsid w:val="00EF6564"/>
    <w:rsid w:val="00F03B34"/>
    <w:rsid w:val="00F100AF"/>
    <w:rsid w:val="00F340D8"/>
    <w:rsid w:val="00F429E1"/>
    <w:rsid w:val="00F45DDC"/>
    <w:rsid w:val="00F45EB0"/>
    <w:rsid w:val="00F5025C"/>
    <w:rsid w:val="00F5108A"/>
    <w:rsid w:val="00F62EEA"/>
    <w:rsid w:val="00F72247"/>
    <w:rsid w:val="00F76705"/>
    <w:rsid w:val="00F76870"/>
    <w:rsid w:val="00F83802"/>
    <w:rsid w:val="00F83BE1"/>
    <w:rsid w:val="00F84B8E"/>
    <w:rsid w:val="00F8640A"/>
    <w:rsid w:val="00F86D02"/>
    <w:rsid w:val="00F87838"/>
    <w:rsid w:val="00F9731E"/>
    <w:rsid w:val="00F9775A"/>
    <w:rsid w:val="00FA5059"/>
    <w:rsid w:val="00FA65EB"/>
    <w:rsid w:val="00FB5EE2"/>
    <w:rsid w:val="00FC06C5"/>
    <w:rsid w:val="00FC573B"/>
    <w:rsid w:val="00FD368B"/>
    <w:rsid w:val="00FD52A2"/>
    <w:rsid w:val="00FE1DAC"/>
    <w:rsid w:val="00FF0BF2"/>
    <w:rsid w:val="00FF7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83F34"/>
  <w15:chartTrackingRefBased/>
  <w15:docId w15:val="{DA888D91-CD8C-4852-8650-31FB6D696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23B"/>
    <w:rPr>
      <w:lang w:val="tr-TR"/>
    </w:rPr>
  </w:style>
  <w:style w:type="paragraph" w:styleId="Balk1">
    <w:name w:val="heading 1"/>
    <w:basedOn w:val="Normal"/>
    <w:link w:val="Balk1Char"/>
    <w:uiPriority w:val="9"/>
    <w:qFormat/>
    <w:rsid w:val="00C241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A3C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DD223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DD223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DD223B"/>
    <w:rPr>
      <w:sz w:val="20"/>
      <w:szCs w:val="20"/>
      <w:lang w:val="tr-TR"/>
    </w:rPr>
  </w:style>
  <w:style w:type="table" w:styleId="TabloKlavuzu">
    <w:name w:val="Table Grid"/>
    <w:basedOn w:val="NormalTablo"/>
    <w:uiPriority w:val="39"/>
    <w:rsid w:val="00DD223B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D22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223B"/>
    <w:rPr>
      <w:rFonts w:ascii="Segoe UI" w:hAnsi="Segoe UI" w:cs="Segoe UI"/>
      <w:sz w:val="18"/>
      <w:szCs w:val="18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36AE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36AEF"/>
    <w:rPr>
      <w:b/>
      <w:bCs/>
      <w:sz w:val="20"/>
      <w:szCs w:val="20"/>
      <w:lang w:val="tr-TR"/>
    </w:rPr>
  </w:style>
  <w:style w:type="character" w:styleId="Kpr">
    <w:name w:val="Hyperlink"/>
    <w:basedOn w:val="VarsaylanParagrafYazTipi"/>
    <w:uiPriority w:val="99"/>
    <w:unhideWhenUsed/>
    <w:rsid w:val="00C241A8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C241A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uthorship">
    <w:name w:val="authorship"/>
    <w:basedOn w:val="VarsaylanParagrafYazTipi"/>
    <w:rsid w:val="00C241A8"/>
  </w:style>
  <w:style w:type="character" w:styleId="Vurgu">
    <w:name w:val="Emphasis"/>
    <w:basedOn w:val="VarsaylanParagrafYazTipi"/>
    <w:uiPriority w:val="20"/>
    <w:qFormat/>
    <w:rsid w:val="001D77C1"/>
    <w:rPr>
      <w:i/>
      <w:iCs/>
    </w:rPr>
  </w:style>
  <w:style w:type="character" w:customStyle="1" w:styleId="st">
    <w:name w:val="st"/>
    <w:basedOn w:val="VarsaylanParagrafYazTipi"/>
    <w:rsid w:val="001D77C1"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C80A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C80AD9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VarsaylanParagrafYazTipi"/>
    <w:rsid w:val="00C80AD9"/>
  </w:style>
  <w:style w:type="character" w:customStyle="1" w:styleId="Balk2Char">
    <w:name w:val="Başlık 2 Char"/>
    <w:basedOn w:val="VarsaylanParagrafYazTipi"/>
    <w:link w:val="Balk2"/>
    <w:uiPriority w:val="9"/>
    <w:rsid w:val="00CA3C0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tr-TR"/>
    </w:rPr>
  </w:style>
  <w:style w:type="paragraph" w:styleId="TBal">
    <w:name w:val="TOC Heading"/>
    <w:basedOn w:val="Balk1"/>
    <w:next w:val="Normal"/>
    <w:uiPriority w:val="39"/>
    <w:unhideWhenUsed/>
    <w:qFormat/>
    <w:rsid w:val="00CA3C06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CA3C06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CA3C06"/>
    <w:pPr>
      <w:spacing w:after="100"/>
      <w:ind w:left="220"/>
    </w:pPr>
  </w:style>
  <w:style w:type="character" w:styleId="Gl">
    <w:name w:val="Strong"/>
    <w:basedOn w:val="VarsaylanParagrafYazTipi"/>
    <w:uiPriority w:val="22"/>
    <w:qFormat/>
    <w:rsid w:val="009B6CFC"/>
    <w:rPr>
      <w:b/>
      <w:bCs/>
    </w:rPr>
  </w:style>
  <w:style w:type="character" w:styleId="HTMLCite">
    <w:name w:val="HTML Cite"/>
    <w:basedOn w:val="VarsaylanParagrafYazTipi"/>
    <w:uiPriority w:val="99"/>
    <w:semiHidden/>
    <w:unhideWhenUsed/>
    <w:rsid w:val="009B6CFC"/>
    <w:rPr>
      <w:i/>
      <w:iCs/>
    </w:rPr>
  </w:style>
  <w:style w:type="paragraph" w:styleId="ListeParagraf">
    <w:name w:val="List Paragraph"/>
    <w:basedOn w:val="Normal"/>
    <w:uiPriority w:val="34"/>
    <w:qFormat/>
    <w:rsid w:val="00401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229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9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1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8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37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plantlist.org/1.1/browse/A/Leguminosae/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s://en.wikipedia.org/wiki/Anacardiaceae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Giovanni_Antonio_Scopoli" TargetMode="Externa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hyperlink" Target="https://tr.wikipedia.org/wiki/Sak%C4%B1z_a%C4%9Fac%C4%B1giller" TargetMode="Externa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hyperlink" Target="https://tr.wikipedia.org/wiki/Sak%C4%B1z_a%C4%9Fac%C4%B1gille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63258-5010-46DE-B23F-8B255D0C3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4</TotalTime>
  <Pages>17</Pages>
  <Words>3466</Words>
  <Characters>19761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m Tufekcioglu</dc:creator>
  <cp:keywords/>
  <dc:description/>
  <cp:lastModifiedBy>çağatay</cp:lastModifiedBy>
  <cp:revision>401</cp:revision>
  <dcterms:created xsi:type="dcterms:W3CDTF">2020-11-29T19:12:00Z</dcterms:created>
  <dcterms:modified xsi:type="dcterms:W3CDTF">2021-12-10T17:20:00Z</dcterms:modified>
</cp:coreProperties>
</file>